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2EE8C" w14:textId="061C7F9C" w:rsidR="006C6284" w:rsidRPr="00E5269C" w:rsidRDefault="00847819" w:rsidP="00C605CF">
      <w:pPr>
        <w:tabs>
          <w:tab w:val="left" w:pos="3600"/>
        </w:tabs>
        <w:rPr>
          <w:lang w:val="fr-FR"/>
        </w:rPr>
      </w:pPr>
      <w:r w:rsidRPr="00E5269C">
        <w:rPr>
          <w:noProof/>
          <w:lang w:eastAsia="en-CA"/>
        </w:rPr>
        <w:drawing>
          <wp:anchor distT="0" distB="0" distL="114300" distR="114300" simplePos="0" relativeHeight="251659264" behindDoc="1" locked="0" layoutInCell="1" allowOverlap="1" wp14:anchorId="4CA304A9" wp14:editId="6AD80C7F">
            <wp:simplePos x="0" y="0"/>
            <wp:positionH relativeFrom="column">
              <wp:posOffset>-114300</wp:posOffset>
            </wp:positionH>
            <wp:positionV relativeFrom="paragraph">
              <wp:posOffset>-295275</wp:posOffset>
            </wp:positionV>
            <wp:extent cx="1730375" cy="647700"/>
            <wp:effectExtent l="19050" t="0" r="3175"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1730375" cy="647700"/>
                    </a:xfrm>
                    <a:prstGeom prst="rect">
                      <a:avLst/>
                    </a:prstGeom>
                    <a:noFill/>
                    <a:ln w="9525">
                      <a:noFill/>
                      <a:miter lim="800000"/>
                      <a:headEnd/>
                      <a:tailEnd/>
                    </a:ln>
                  </pic:spPr>
                </pic:pic>
              </a:graphicData>
            </a:graphic>
          </wp:anchor>
        </w:drawing>
      </w:r>
    </w:p>
    <w:p w14:paraId="30465770" w14:textId="556BE443" w:rsidR="001A07E2" w:rsidRPr="00E5269C" w:rsidRDefault="00CB0913" w:rsidP="00A07FDA">
      <w:pPr>
        <w:pStyle w:val="Heading1"/>
        <w:tabs>
          <w:tab w:val="left" w:pos="3600"/>
        </w:tabs>
        <w:spacing w:after="0"/>
        <w:rPr>
          <w:b w:val="0"/>
          <w:bCs/>
          <w:sz w:val="20"/>
          <w:szCs w:val="20"/>
          <w:lang w:val="fr-FR"/>
        </w:rPr>
      </w:pPr>
      <w:r w:rsidRPr="00E5269C">
        <w:rPr>
          <w:b w:val="0"/>
          <w:bCs/>
          <w:sz w:val="20"/>
          <w:szCs w:val="20"/>
          <w:lang w:val="fr-FR"/>
        </w:rPr>
        <w:t>Ensemble</w:t>
      </w:r>
      <w:r w:rsidR="00F26604" w:rsidRPr="00E5269C">
        <w:rPr>
          <w:b w:val="0"/>
          <w:bCs/>
          <w:sz w:val="20"/>
          <w:szCs w:val="20"/>
          <w:lang w:val="fr-FR"/>
        </w:rPr>
        <w:t xml:space="preserve"> 11</w:t>
      </w:r>
      <w:r w:rsidR="00C605CF" w:rsidRPr="00E5269C">
        <w:rPr>
          <w:b w:val="0"/>
          <w:bCs/>
          <w:sz w:val="20"/>
          <w:szCs w:val="20"/>
          <w:lang w:val="fr-FR"/>
        </w:rPr>
        <w:t>2</w:t>
      </w:r>
      <w:r w:rsidR="001A07E2" w:rsidRPr="00E5269C">
        <w:rPr>
          <w:b w:val="0"/>
          <w:bCs/>
          <w:sz w:val="20"/>
          <w:szCs w:val="20"/>
          <w:lang w:val="fr-FR"/>
        </w:rPr>
        <w:t xml:space="preserve">, </w:t>
      </w:r>
      <w:r w:rsidRPr="00E5269C">
        <w:rPr>
          <w:b w:val="0"/>
          <w:bCs/>
          <w:sz w:val="20"/>
          <w:szCs w:val="20"/>
          <w:lang w:val="fr-FR"/>
        </w:rPr>
        <w:t>Elément</w:t>
      </w:r>
      <w:r w:rsidR="00F26604" w:rsidRPr="00E5269C">
        <w:rPr>
          <w:b w:val="0"/>
          <w:bCs/>
          <w:sz w:val="20"/>
          <w:szCs w:val="20"/>
          <w:lang w:val="fr-FR"/>
        </w:rPr>
        <w:t xml:space="preserve"> </w:t>
      </w:r>
    </w:p>
    <w:p w14:paraId="159530CB" w14:textId="06A62F59" w:rsidR="001A07E2" w:rsidRPr="00E5269C" w:rsidRDefault="00F26604" w:rsidP="00A07FDA">
      <w:pPr>
        <w:tabs>
          <w:tab w:val="left" w:pos="3600"/>
        </w:tabs>
        <w:spacing w:after="0"/>
        <w:rPr>
          <w:sz w:val="20"/>
          <w:szCs w:val="20"/>
          <w:lang w:val="fr-FR"/>
        </w:rPr>
      </w:pPr>
      <w:r w:rsidRPr="00E5269C">
        <w:rPr>
          <w:sz w:val="20"/>
          <w:szCs w:val="20"/>
          <w:lang w:val="fr-FR"/>
        </w:rPr>
        <w:t>Type</w:t>
      </w:r>
      <w:r w:rsidR="002043E2">
        <w:rPr>
          <w:sz w:val="20"/>
          <w:szCs w:val="20"/>
          <w:lang w:val="fr-FR"/>
        </w:rPr>
        <w:t xml:space="preserve"> </w:t>
      </w:r>
      <w:r w:rsidR="001A07E2" w:rsidRPr="00E5269C">
        <w:rPr>
          <w:sz w:val="20"/>
          <w:szCs w:val="20"/>
          <w:lang w:val="fr-FR"/>
        </w:rPr>
        <w:t xml:space="preserve">: </w:t>
      </w:r>
      <w:r w:rsidR="00C605CF" w:rsidRPr="00E5269C">
        <w:rPr>
          <w:sz w:val="20"/>
          <w:szCs w:val="20"/>
          <w:lang w:val="fr-FR"/>
        </w:rPr>
        <w:t>Drama</w:t>
      </w:r>
      <w:r w:rsidR="00CB0913" w:rsidRPr="00E5269C">
        <w:rPr>
          <w:sz w:val="20"/>
          <w:szCs w:val="20"/>
          <w:lang w:val="fr-FR"/>
        </w:rPr>
        <w:t>tique</w:t>
      </w:r>
    </w:p>
    <w:p w14:paraId="177D8BB4" w14:textId="3D843FA6" w:rsidR="001A07E2" w:rsidRPr="00E5269C" w:rsidRDefault="00F26604" w:rsidP="00C605CF">
      <w:pPr>
        <w:tabs>
          <w:tab w:val="left" w:pos="3600"/>
        </w:tabs>
        <w:rPr>
          <w:b/>
          <w:sz w:val="20"/>
          <w:szCs w:val="20"/>
          <w:lang w:val="fr-FR"/>
        </w:rPr>
      </w:pPr>
      <w:r w:rsidRPr="00E5269C">
        <w:rPr>
          <w:sz w:val="20"/>
          <w:szCs w:val="20"/>
          <w:lang w:val="fr-FR"/>
        </w:rPr>
        <w:t>Date</w:t>
      </w:r>
    </w:p>
    <w:p w14:paraId="46653575" w14:textId="6445E8A7" w:rsidR="00A94AFB" w:rsidRPr="00E5269C" w:rsidRDefault="00A94AFB" w:rsidP="00C605CF">
      <w:pPr>
        <w:pStyle w:val="Heading1"/>
        <w:tabs>
          <w:tab w:val="left" w:pos="3600"/>
        </w:tabs>
        <w:rPr>
          <w:b w:val="0"/>
          <w:sz w:val="24"/>
          <w:lang w:val="fr-FR"/>
        </w:rPr>
      </w:pPr>
      <w:r w:rsidRPr="00E5269C">
        <w:rPr>
          <w:b w:val="0"/>
          <w:sz w:val="24"/>
          <w:lang w:val="fr-FR"/>
        </w:rPr>
        <w:t>____________________________________________________</w:t>
      </w:r>
      <w:r w:rsidR="001A07E2" w:rsidRPr="00E5269C">
        <w:rPr>
          <w:b w:val="0"/>
          <w:sz w:val="24"/>
          <w:lang w:val="fr-FR"/>
        </w:rPr>
        <w:t>_______________________</w:t>
      </w:r>
    </w:p>
    <w:p w14:paraId="33C0A4C5" w14:textId="238890DB" w:rsidR="000677CB" w:rsidRPr="00E5269C" w:rsidRDefault="00190D52" w:rsidP="002B5AFA">
      <w:pPr>
        <w:spacing w:after="0"/>
        <w:ind w:left="0" w:firstLine="0"/>
        <w:jc w:val="both"/>
        <w:rPr>
          <w:szCs w:val="26"/>
          <w:lang w:val="fr-FR"/>
        </w:rPr>
      </w:pPr>
      <w:r w:rsidRPr="00E5269C">
        <w:rPr>
          <w:rFonts w:ascii="Times New Roman Bold" w:hAnsi="Times New Roman Bold"/>
          <w:b/>
          <w:sz w:val="28"/>
          <w:szCs w:val="28"/>
          <w:lang w:val="fr-FR"/>
        </w:rPr>
        <w:t>Sagesse agricole : Améliorer les conditions de vie grâce à l'agriculture de conservation</w:t>
      </w:r>
    </w:p>
    <w:p w14:paraId="007DD630" w14:textId="4929F70D" w:rsidR="009814B7" w:rsidRPr="00E5269C" w:rsidRDefault="003F7FA5" w:rsidP="00A07FDA">
      <w:pPr>
        <w:tabs>
          <w:tab w:val="left" w:pos="3600"/>
        </w:tabs>
        <w:spacing w:after="0"/>
        <w:ind w:left="2880" w:hanging="2880"/>
        <w:rPr>
          <w:b/>
          <w:lang w:val="fr-FR" w:eastAsia="en-GB"/>
        </w:rPr>
      </w:pPr>
      <w:r w:rsidRPr="00E5269C">
        <w:rPr>
          <w:noProof/>
          <w:lang w:eastAsia="en-CA"/>
        </w:rPr>
        <mc:AlternateContent>
          <mc:Choice Requires="wps">
            <w:drawing>
              <wp:anchor distT="45720" distB="45720" distL="114300" distR="114300" simplePos="0" relativeHeight="251661824" behindDoc="0" locked="0" layoutInCell="1" allowOverlap="1" wp14:anchorId="278E0A33" wp14:editId="41267ED1">
                <wp:simplePos x="0" y="0"/>
                <wp:positionH relativeFrom="margin">
                  <wp:align>center</wp:align>
                </wp:positionH>
                <wp:positionV relativeFrom="paragraph">
                  <wp:posOffset>436880</wp:posOffset>
                </wp:positionV>
                <wp:extent cx="5888990" cy="6812915"/>
                <wp:effectExtent l="0" t="0" r="16510" b="2603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990" cy="6812915"/>
                        </a:xfrm>
                        <a:prstGeom prst="rect">
                          <a:avLst/>
                        </a:prstGeom>
                        <a:solidFill>
                          <a:srgbClr val="FFFFFF"/>
                        </a:solidFill>
                        <a:ln w="9525">
                          <a:solidFill>
                            <a:srgbClr val="000000"/>
                          </a:solidFill>
                          <a:miter lim="800000"/>
                          <a:headEnd/>
                          <a:tailEnd/>
                        </a:ln>
                      </wps:spPr>
                      <wps:txbx>
                        <w:txbxContent>
                          <w:p w14:paraId="270AEBE7" w14:textId="4971075A" w:rsidR="008D729B" w:rsidRPr="003F7FA5" w:rsidRDefault="008D729B">
                            <w:pPr>
                              <w:rPr>
                                <w:b/>
                                <w:lang w:val="fr-FR"/>
                              </w:rPr>
                            </w:pPr>
                            <w:r w:rsidRPr="003F7FA5">
                              <w:rPr>
                                <w:b/>
                                <w:lang w:val="fr-FR"/>
                              </w:rPr>
                              <w:t>Notes au radiodiffuseur</w:t>
                            </w:r>
                          </w:p>
                          <w:p w14:paraId="5DE3EFA1" w14:textId="77777777" w:rsidR="008D729B" w:rsidRPr="003F7FA5" w:rsidRDefault="008D729B" w:rsidP="00226505">
                            <w:pPr>
                              <w:ind w:left="0" w:firstLine="0"/>
                              <w:rPr>
                                <w:lang w:val="fr-FR"/>
                              </w:rPr>
                            </w:pPr>
                            <w:r w:rsidRPr="003F7FA5">
                              <w:rPr>
                                <w:lang w:val="fr-FR"/>
                              </w:rPr>
                              <w:t xml:space="preserve">Un tiers des terres agricoles éthiopiennes se sont sérieusement ou très sérieusement dégradées. L'agriculture de conservation (AC), adoptée pour la première fois à grande échelle en Amérique du Nord au cours des cinquante dernières années, s'est rapidement répandue à travers le monde et s'est largement imposée comme une solution pour raviver la dégradation des sols et autres problèmes connexes. </w:t>
                            </w:r>
                          </w:p>
                          <w:p w14:paraId="0C6CDB6B" w14:textId="77777777" w:rsidR="008D729B" w:rsidRPr="003F7FA5" w:rsidRDefault="008D729B" w:rsidP="00226505">
                            <w:pPr>
                              <w:ind w:left="0" w:firstLine="0"/>
                              <w:rPr>
                                <w:lang w:val="fr-FR"/>
                              </w:rPr>
                            </w:pPr>
                            <w:r w:rsidRPr="003F7FA5">
                              <w:rPr>
                                <w:lang w:val="fr-FR"/>
                              </w:rPr>
                              <w:t>Le labourage minimal ou réduit est un élément central des pratiques de l'agriculture de conservation, réduisant l'érosion des sols et améliorant généralement la santé des sols. Pourtant, en Ethiopie, de nombreux projets de développement recommandent un labourage fréquent du sol pour lutter contre les ravageurs et pour d'autres raisons.</w:t>
                            </w:r>
                          </w:p>
                          <w:p w14:paraId="472A48E0" w14:textId="77777777" w:rsidR="008D729B" w:rsidRPr="003F7FA5" w:rsidRDefault="008D729B" w:rsidP="00226505">
                            <w:pPr>
                              <w:ind w:left="0" w:firstLine="0"/>
                              <w:rPr>
                                <w:lang w:val="fr-FR"/>
                              </w:rPr>
                            </w:pPr>
                            <w:r w:rsidRPr="003F7FA5">
                              <w:rPr>
                                <w:lang w:val="fr-FR"/>
                              </w:rPr>
                              <w:t xml:space="preserve">Ce dramatique raconte l'histoire de fermiers qui vivent dans une zone rurale fictive d'Éthiopie connue sous le nom de Degoch wereda, à Selamu et Genetu kebeles. Degoch wereda est connu pour son climat ensoleillé et son sol sablonneux.  </w:t>
                            </w:r>
                          </w:p>
                          <w:p w14:paraId="3C3A8B46" w14:textId="77777777" w:rsidR="008D729B" w:rsidRPr="003F7FA5" w:rsidRDefault="008D729B" w:rsidP="00226505">
                            <w:pPr>
                              <w:ind w:left="0" w:firstLine="0"/>
                              <w:rPr>
                                <w:lang w:val="fr-FR"/>
                              </w:rPr>
                            </w:pPr>
                            <w:r w:rsidRPr="003F7FA5">
                              <w:rPr>
                                <w:lang w:val="fr-FR"/>
                              </w:rPr>
                              <w:t xml:space="preserve">Les fermiers de Degoch utilisent des méthodes agricoles qui entraînent l'érosion du sol par l'eau et le vent. Ils labourent leurs terres à répétition et leur productivité est faible.  </w:t>
                            </w:r>
                          </w:p>
                          <w:p w14:paraId="1E62E5A6" w14:textId="7E23883E" w:rsidR="008D729B" w:rsidRPr="003F7FA5" w:rsidRDefault="008D729B" w:rsidP="00226505">
                            <w:pPr>
                              <w:ind w:left="0" w:firstLine="0"/>
                              <w:rPr>
                                <w:lang w:val="fr-FR"/>
                              </w:rPr>
                            </w:pPr>
                            <w:r w:rsidRPr="003F7FA5">
                              <w:rPr>
                                <w:lang w:val="fr-FR"/>
                              </w:rPr>
                              <w:t xml:space="preserve">Certains fermiers de Selamu et de Genetu s'intéressent aux pratiques de l'agriculture de conservation et à l'utilisation de pratiques de labourage minimum, comme le préconisent les experts de l'AC. D'autres sont incertains et ont des difficultés à utiliser le labourage minimal. </w:t>
                            </w:r>
                          </w:p>
                          <w:p w14:paraId="5310DE2E" w14:textId="3850719D" w:rsidR="008D729B" w:rsidRPr="003F7FA5" w:rsidRDefault="008D729B" w:rsidP="00226505">
                            <w:pPr>
                              <w:ind w:left="0" w:firstLine="0"/>
                              <w:rPr>
                                <w:lang w:val="fr-FR"/>
                              </w:rPr>
                            </w:pPr>
                            <w:r w:rsidRPr="003F7FA5">
                              <w:rPr>
                                <w:lang w:val="fr-FR"/>
                              </w:rPr>
                              <w:t xml:space="preserve">Ababu travaille à Degoch wereda en tant qu'expert CA et prévoit d'emmener quelques fermiers de Genetu à Selamu afin de partager les meilleures pratiques d'un agriculteur nommé Ngus Abebe. </w:t>
                            </w:r>
                          </w:p>
                          <w:p w14:paraId="7BD536F2" w14:textId="336B6EE7" w:rsidR="008D729B" w:rsidRPr="003F7FA5" w:rsidRDefault="008D729B" w:rsidP="00226505">
                            <w:pPr>
                              <w:ind w:left="0" w:firstLine="0"/>
                              <w:rPr>
                                <w:lang w:val="fr-FR"/>
                              </w:rPr>
                            </w:pPr>
                            <w:r w:rsidRPr="003F7FA5">
                              <w:rPr>
                                <w:lang w:val="fr-FR"/>
                              </w:rPr>
                              <w:t xml:space="preserve">L'histoire commence par une annonce aux agriculteurs pour qu'ils se préparent à se rendre au kébélé Selamu voisin.  </w:t>
                            </w:r>
                          </w:p>
                          <w:p w14:paraId="318453FA" w14:textId="32C848A0" w:rsidR="008D729B" w:rsidRPr="003F7FA5" w:rsidRDefault="008D729B" w:rsidP="00377ED7">
                            <w:pPr>
                              <w:ind w:left="0" w:firstLine="0"/>
                              <w:rPr>
                                <w:lang w:val="fr-FR"/>
                              </w:rPr>
                            </w:pPr>
                            <w:r w:rsidRPr="003F7FA5">
                              <w:rPr>
                                <w:lang w:val="fr-FR"/>
                              </w:rPr>
                              <w:t xml:space="preserve">Vous pourriez vous inspirer de cette pièce de théâtre pour produire un programme similaire sur l'utilisation de pratiques d'agriculture de conservation telles que le labourage minimal ou réduit et la couverture végétale permanente avec paillis pour faire face à la dégradation, l'érosion et le mauvais rendement du sol, ainsi que la rotation et la culture de la terre en culture intercalaire pour augmenter la fertilité de la terre. Vous pouvez aussi choisir de présenter la pièce dans le cadre de votre programme agricole régulier, en utilisant des comédiens pour représenter les conférenciers. La pièce comprend douze scènes. Si vous voulez la reproduire dans votre émission, une option est de faire une ou deux scènes par jour pendant des jours consécutifs. La durée des scènes varie de 3-4 minutes à 7-8 minutes. </w:t>
                            </w:r>
                          </w:p>
                          <w:p w14:paraId="3023965E" w14:textId="20F5144D" w:rsidR="008D729B" w:rsidRPr="006C61ED" w:rsidRDefault="008D729B" w:rsidP="004D349F">
                            <w:pPr>
                              <w:ind w:left="0" w:firstLine="0"/>
                              <w:rPr>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78E0A33" id="_x0000_t202" coordsize="21600,21600" o:spt="202" path="m,l,21600r21600,l21600,xe">
                <v:stroke joinstyle="miter"/>
                <v:path gradientshapeok="t" o:connecttype="rect"/>
              </v:shapetype>
              <v:shape id="Text Box 2" o:spid="_x0000_s1026" type="#_x0000_t202" style="position:absolute;left:0;text-align:left;margin-left:0;margin-top:34.4pt;width:463.7pt;height:536.45pt;z-index:2516618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">
                <v:textbox>
                  <w:txbxContent>
                    <w:p w14:paraId="270AEBE7" w14:textId="4971075A" w:rsidR="008D729B" w:rsidRPr="003F7FA5" w:rsidRDefault="008D729B">
                      <w:pPr>
                        <w:rPr>
                          <w:b/>
                          <w:lang w:val="fr-FR"/>
                        </w:rPr>
                      </w:pPr>
                      <w:r w:rsidRPr="003F7FA5">
                        <w:rPr>
                          <w:b/>
                          <w:lang w:val="fr-FR"/>
                        </w:rPr>
                        <w:t>Notes au radiodiffuseur</w:t>
                      </w:r>
                    </w:p>
                    <w:p w14:paraId="5DE3EFA1" w14:textId="77777777" w:rsidR="008D729B" w:rsidRPr="003F7FA5" w:rsidRDefault="008D729B" w:rsidP="00226505">
                      <w:pPr>
                        <w:ind w:left="0" w:firstLine="0"/>
                        <w:rPr>
                          <w:lang w:val="fr-FR"/>
                        </w:rPr>
                      </w:pPr>
                      <w:r w:rsidRPr="003F7FA5">
                        <w:rPr>
                          <w:lang w:val="fr-FR"/>
                        </w:rPr>
                        <w:t xml:space="preserve">Un tiers des terres agricoles éthiopiennes se sont sérieusement ou très sérieusement dégradées. L'agriculture de conservation (AC), adoptée pour la première fois à grande échelle en Amérique du Nord au cours des cinquante dernières années, s'est rapidement répandue à travers le monde et s'est largement imposée comme une solution pour raviver la dégradation des sols et autres problèmes connexes. </w:t>
                      </w:r>
                    </w:p>
                    <w:p w14:paraId="0C6CDB6B" w14:textId="77777777" w:rsidR="008D729B" w:rsidRPr="003F7FA5" w:rsidRDefault="008D729B" w:rsidP="00226505">
                      <w:pPr>
                        <w:ind w:left="0" w:firstLine="0"/>
                        <w:rPr>
                          <w:lang w:val="fr-FR"/>
                        </w:rPr>
                      </w:pPr>
                      <w:r w:rsidRPr="003F7FA5">
                        <w:rPr>
                          <w:lang w:val="fr-FR"/>
                        </w:rPr>
                        <w:t>Le labourage minimal ou réduit est un élément central des pratiques de l'agriculture de conservation, réduisant l'érosion des sols et améliorant généralement la santé des sols. Pourtant, en Ethiopie, de nombreux projets de développement recommandent un labourage fréquent du sol pour lutter contre les ravageurs et pour d'autres raisons.</w:t>
                      </w:r>
                    </w:p>
                    <w:p w14:paraId="472A48E0" w14:textId="77777777" w:rsidR="008D729B" w:rsidRPr="003F7FA5" w:rsidRDefault="008D729B" w:rsidP="00226505">
                      <w:pPr>
                        <w:ind w:left="0" w:firstLine="0"/>
                        <w:rPr>
                          <w:lang w:val="fr-FR"/>
                        </w:rPr>
                      </w:pPr>
                      <w:r w:rsidRPr="003F7FA5">
                        <w:rPr>
                          <w:lang w:val="fr-FR"/>
                        </w:rPr>
                        <w:t xml:space="preserve">Ce dramatique raconte l'histoire de fermiers qui vivent dans une zone rurale fictive d'Éthiopie connue sous le nom de Degoch wereda, à Selamu et Genetu kebeles. Degoch wereda est connu pour son climat ensoleillé et son sol sablonneux.  </w:t>
                      </w:r>
                    </w:p>
                    <w:p w14:paraId="3C3A8B46" w14:textId="77777777" w:rsidR="008D729B" w:rsidRPr="003F7FA5" w:rsidRDefault="008D729B" w:rsidP="00226505">
                      <w:pPr>
                        <w:ind w:left="0" w:firstLine="0"/>
                        <w:rPr>
                          <w:lang w:val="fr-FR"/>
                        </w:rPr>
                      </w:pPr>
                      <w:r w:rsidRPr="003F7FA5">
                        <w:rPr>
                          <w:lang w:val="fr-FR"/>
                        </w:rPr>
                        <w:t xml:space="preserve">Les fermiers de Degoch utilisent des méthodes agricoles qui entraînent l'érosion du sol par l'eau et le vent. Ils labourent leurs terres à répétition et leur productivité est faible.  </w:t>
                      </w:r>
                    </w:p>
                    <w:p w14:paraId="1E62E5A6" w14:textId="7E23883E" w:rsidR="008D729B" w:rsidRPr="003F7FA5" w:rsidRDefault="008D729B" w:rsidP="00226505">
                      <w:pPr>
                        <w:ind w:left="0" w:firstLine="0"/>
                        <w:rPr>
                          <w:lang w:val="fr-FR"/>
                        </w:rPr>
                      </w:pPr>
                      <w:r w:rsidRPr="003F7FA5">
                        <w:rPr>
                          <w:lang w:val="fr-FR"/>
                        </w:rPr>
                        <w:t xml:space="preserve">Certains fermiers de Selamu et de Genetu s'intéressent aux pratiques de l'agriculture de conservation et à l'utilisation de pratiques de labourage minimum, comme le préconisent les experts de l'AC. D'autres sont incertains et ont des difficultés à utiliser le labourage minimal. </w:t>
                      </w:r>
                    </w:p>
                    <w:p w14:paraId="5310DE2E" w14:textId="3850719D" w:rsidR="008D729B" w:rsidRPr="003F7FA5" w:rsidRDefault="008D729B" w:rsidP="00226505">
                      <w:pPr>
                        <w:ind w:left="0" w:firstLine="0"/>
                        <w:rPr>
                          <w:lang w:val="fr-FR"/>
                        </w:rPr>
                      </w:pPr>
                      <w:r w:rsidRPr="003F7FA5">
                        <w:rPr>
                          <w:lang w:val="fr-FR"/>
                        </w:rPr>
                        <w:t xml:space="preserve">Ababu travaille à Degoch wereda en tant qu'expert CA et prévoit d'emmener quelques fermiers de Genetu à Selamu afin de partager les meilleures pratiques d'un agriculteur nommé Ngus Abebe. </w:t>
                      </w:r>
                    </w:p>
                    <w:p w14:paraId="7BD536F2" w14:textId="336B6EE7" w:rsidR="008D729B" w:rsidRPr="003F7FA5" w:rsidRDefault="008D729B" w:rsidP="00226505">
                      <w:pPr>
                        <w:ind w:left="0" w:firstLine="0"/>
                        <w:rPr>
                          <w:lang w:val="fr-FR"/>
                        </w:rPr>
                      </w:pPr>
                      <w:r w:rsidRPr="003F7FA5">
                        <w:rPr>
                          <w:lang w:val="fr-FR"/>
                        </w:rPr>
                        <w:t xml:space="preserve">L'histoire commence par une annonce aux agriculteurs pour qu'ils se préparent à se rendre au kébélé Selamu voisin.  </w:t>
                      </w:r>
                    </w:p>
                    <w:p w14:paraId="318453FA" w14:textId="32C848A0" w:rsidR="008D729B" w:rsidRPr="003F7FA5" w:rsidRDefault="008D729B" w:rsidP="00377ED7">
                      <w:pPr>
                        <w:ind w:left="0" w:firstLine="0"/>
                        <w:rPr>
                          <w:lang w:val="fr-FR"/>
                        </w:rPr>
                      </w:pPr>
                      <w:r w:rsidRPr="003F7FA5">
                        <w:rPr>
                          <w:lang w:val="fr-FR"/>
                        </w:rPr>
                        <w:t xml:space="preserve">Vous pourriez vous inspirer de cette pièce de théâtre pour produire un programme similaire sur l'utilisation de pratiques d'agriculture de conservation telles que le labourage minimal ou réduit et la couverture végétale permanente avec paillis pour faire face à la dégradation, l'érosion et le mauvais rendement du sol, ainsi que la rotation et la culture de la terre en culture intercalaire pour augmenter la fertilité de la terre. Vous pouvez aussi choisir de présenter la pièce dans le cadre de votre programme agricole régulier, en utilisant des comédiens pour représenter les conférenciers. La pièce comprend douze scènes. Si vous voulez la reproduire dans votre émission, une option est de faire une ou deux scènes par jour pendant des jours consécutifs. La durée des scènes varie de 3-4 minutes à 7-8 minutes. </w:t>
                      </w:r>
                    </w:p>
                    <w:p w14:paraId="3023965E" w14:textId="20F5144D" w:rsidR="008D729B" w:rsidRPr="006C61ED" w:rsidRDefault="008D729B" w:rsidP="004D349F">
                      <w:pPr>
                        <w:ind w:left="0" w:firstLine="0"/>
                        <w:rPr>
                          <w:lang w:val="en-US"/>
                        </w:rPr>
                      </w:pPr>
                    </w:p>
                  </w:txbxContent>
                </v:textbox>
                <w10:wrap type="square" anchorx="margin"/>
              </v:shape>
            </w:pict>
          </mc:Fallback>
        </mc:AlternateContent>
      </w:r>
      <w:r w:rsidR="001A07E2" w:rsidRPr="00E5269C">
        <w:rPr>
          <w:b/>
          <w:lang w:val="fr-FR" w:eastAsia="en-GB"/>
        </w:rPr>
        <w:t>___________________________________________________________________________</w:t>
      </w:r>
    </w:p>
    <w:p w14:paraId="5C232E10" w14:textId="241B7D8D" w:rsidR="00FD3017" w:rsidRPr="00E5269C" w:rsidRDefault="004D349F" w:rsidP="002B5AFA">
      <w:pPr>
        <w:autoSpaceDE w:val="0"/>
        <w:autoSpaceDN w:val="0"/>
        <w:adjustRightInd w:val="0"/>
        <w:spacing w:after="0"/>
        <w:ind w:left="0" w:firstLine="0"/>
        <w:rPr>
          <w:rFonts w:eastAsia="Calibri"/>
          <w:b/>
          <w:lang w:val="fr-FR"/>
        </w:rPr>
      </w:pPr>
      <w:r w:rsidRPr="00E5269C">
        <w:rPr>
          <w:noProof/>
          <w:color w:val="000000"/>
          <w:sz w:val="28"/>
          <w:szCs w:val="28"/>
          <w:lang w:eastAsia="en-CA"/>
        </w:rPr>
        <w:lastRenderedPageBreak/>
        <mc:AlternateContent>
          <mc:Choice Requires="wps">
            <w:drawing>
              <wp:anchor distT="91440" distB="91440" distL="114300" distR="114300" simplePos="0" relativeHeight="251663872" behindDoc="0" locked="0" layoutInCell="1" allowOverlap="1" wp14:anchorId="16CF6E8D" wp14:editId="15199702">
                <wp:simplePos x="0" y="0"/>
                <wp:positionH relativeFrom="page">
                  <wp:posOffset>841375</wp:posOffset>
                </wp:positionH>
                <wp:positionV relativeFrom="paragraph">
                  <wp:posOffset>0</wp:posOffset>
                </wp:positionV>
                <wp:extent cx="5888355" cy="1755775"/>
                <wp:effectExtent l="0" t="0" r="17145" b="1587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355" cy="1755775"/>
                        </a:xfrm>
                        <a:prstGeom prst="rect">
                          <a:avLst/>
                        </a:prstGeom>
                        <a:noFill/>
                        <a:ln w="9525">
                          <a:solidFill>
                            <a:schemeClr val="accent1"/>
                          </a:solidFill>
                          <a:miter lim="800000"/>
                          <a:headEnd/>
                          <a:tailEnd/>
                        </a:ln>
                      </wps:spPr>
                      <wps:txbx>
                        <w:txbxContent>
                          <w:p w14:paraId="6C396B3F" w14:textId="77777777" w:rsidR="008D729B" w:rsidRPr="003F7FA5" w:rsidRDefault="008D729B" w:rsidP="003F7FA5">
                            <w:pPr>
                              <w:ind w:left="0" w:firstLine="0"/>
                              <w:rPr>
                                <w:lang w:val="fr-FR"/>
                              </w:rPr>
                            </w:pPr>
                            <w:r w:rsidRPr="003F7FA5">
                              <w:rPr>
                                <w:lang w:val="fr-FR"/>
                              </w:rPr>
                              <w:t xml:space="preserve">Pensez-vous que Bayu a fait le bon choix en passant à l'agriculture de conservation ? Ou cela nuira-t-il à son entreprise d'élevage ? </w:t>
                            </w:r>
                          </w:p>
                          <w:p w14:paraId="2784FBDE" w14:textId="03EA130E" w:rsidR="008D729B" w:rsidRPr="003F7FA5" w:rsidRDefault="008D729B" w:rsidP="00C87928">
                            <w:pPr>
                              <w:ind w:left="0" w:firstLine="0"/>
                              <w:rPr>
                                <w:lang w:val="fr-FR"/>
                              </w:rPr>
                            </w:pPr>
                            <w:r w:rsidRPr="003F7FA5">
                              <w:rPr>
                                <w:lang w:val="fr-FR"/>
                              </w:rPr>
                              <w:t xml:space="preserve">Quels sont les choix qui s'offrent aux agriculteurs dans cette région s'ils ont besoin de plus de paillis pour couvrir leur sol ? </w:t>
                            </w:r>
                          </w:p>
                          <w:p w14:paraId="2D8BE5C9" w14:textId="32E26664" w:rsidR="008D729B" w:rsidRPr="003F7FA5" w:rsidRDefault="008D729B" w:rsidP="00C87928">
                            <w:pPr>
                              <w:ind w:left="0" w:firstLine="0"/>
                              <w:rPr>
                                <w:lang w:val="fr-FR"/>
                              </w:rPr>
                            </w:pPr>
                            <w:r w:rsidRPr="003F7FA5">
                              <w:rPr>
                                <w:lang w:val="fr-FR"/>
                              </w:rPr>
                              <w:t xml:space="preserve">Quels sont les défis que pose l'adoption de pratiques d'agriculture de conservation comme le labourage minimal ou réduit dans cette région, et comment les agriculteurs peuvent-ils relever ces défis ?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CF6E8D" id="_x0000_s1027" type="#_x0000_t202" style="position:absolute;margin-left:66.25pt;margin-top:0;width:463.65pt;height:138.25pt;z-index:25166387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" filled="f" strokecolor="#4f81bd [3204]">
                <v:textbox>
                  <w:txbxContent>
                    <w:p w14:paraId="6C396B3F" w14:textId="77777777" w:rsidR="008D729B" w:rsidRPr="003F7FA5" w:rsidRDefault="008D729B" w:rsidP="003F7FA5">
                      <w:pPr>
                        <w:ind w:left="0" w:firstLine="0"/>
                        <w:rPr>
                          <w:lang w:val="fr-FR"/>
                        </w:rPr>
                      </w:pPr>
                      <w:r w:rsidRPr="003F7FA5">
                        <w:rPr>
                          <w:lang w:val="fr-FR"/>
                        </w:rPr>
                        <w:t xml:space="preserve">Pensez-vous que Bayu a fait le bon choix en passant à l'agriculture de conservation ? Ou cela nuira-t-il à son entreprise d'élevage ? </w:t>
                      </w:r>
                    </w:p>
                    <w:p w14:paraId="2784FBDE" w14:textId="03EA130E" w:rsidR="008D729B" w:rsidRPr="003F7FA5" w:rsidRDefault="008D729B" w:rsidP="00C87928">
                      <w:pPr>
                        <w:ind w:left="0" w:firstLine="0"/>
                        <w:rPr>
                          <w:lang w:val="fr-FR"/>
                        </w:rPr>
                      </w:pPr>
                      <w:r w:rsidRPr="003F7FA5">
                        <w:rPr>
                          <w:lang w:val="fr-FR"/>
                        </w:rPr>
                        <w:t xml:space="preserve">Quels sont les choix qui s'offrent aux agriculteurs dans cette région s'ils ont besoin de plus de paillis pour couvrir leur sol ? </w:t>
                      </w:r>
                    </w:p>
                    <w:p w14:paraId="2D8BE5C9" w14:textId="32E26664" w:rsidR="008D729B" w:rsidRPr="003F7FA5" w:rsidRDefault="008D729B" w:rsidP="00C87928">
                      <w:pPr>
                        <w:ind w:left="0" w:firstLine="0"/>
                        <w:rPr>
                          <w:lang w:val="fr-FR"/>
                        </w:rPr>
                      </w:pPr>
                      <w:r w:rsidRPr="003F7FA5">
                        <w:rPr>
                          <w:lang w:val="fr-FR"/>
                        </w:rPr>
                        <w:t xml:space="preserve">Quels sont les défis que pose l'adoption de pratiques d'agriculture de conservation comme le labourage minimal ou réduit dans cette région, et comment les agriculteurs peuvent-ils relever ces défis ? </w:t>
                      </w:r>
                    </w:p>
                  </w:txbxContent>
                </v:textbox>
                <w10:wrap type="topAndBottom" anchorx="page"/>
              </v:shape>
            </w:pict>
          </mc:Fallback>
        </mc:AlternateContent>
      </w:r>
      <w:r w:rsidR="00FD3017" w:rsidRPr="00E5269C">
        <w:rPr>
          <w:rFonts w:eastAsia="Calibri"/>
          <w:b/>
          <w:lang w:val="fr-FR"/>
        </w:rPr>
        <w:t xml:space="preserve">PERSONNAGES : </w:t>
      </w:r>
    </w:p>
    <w:p w14:paraId="4CAAF0DB" w14:textId="77777777" w:rsidR="00FD3017" w:rsidRPr="00E5269C" w:rsidRDefault="00FD3017" w:rsidP="00FD3017">
      <w:pPr>
        <w:spacing w:after="160" w:line="259" w:lineRule="auto"/>
        <w:ind w:left="0" w:firstLine="0"/>
        <w:rPr>
          <w:rFonts w:eastAsia="Calibri"/>
          <w:b/>
          <w:lang w:val="fr-FR"/>
        </w:rPr>
      </w:pPr>
      <w:r w:rsidRPr="002E43A0">
        <w:rPr>
          <w:rFonts w:ascii="Times New Roman Bold" w:eastAsia="Calibri" w:hAnsi="Times New Roman Bold"/>
          <w:b/>
          <w:caps/>
          <w:lang w:val="fr-FR"/>
        </w:rPr>
        <w:t>Bayu Abate</w:t>
      </w:r>
      <w:r w:rsidRPr="00E5269C">
        <w:rPr>
          <w:rFonts w:eastAsia="Calibri"/>
          <w:b/>
          <w:lang w:val="fr-FR"/>
        </w:rPr>
        <w:t xml:space="preserve"> : </w:t>
      </w:r>
      <w:r w:rsidRPr="00E5269C">
        <w:rPr>
          <w:rFonts w:eastAsia="Calibri"/>
          <w:lang w:val="fr-FR"/>
        </w:rPr>
        <w:t>50 ans, mari de Weynitu, agriculteur respecté et aisé.  N'obtient pas de bons rendements agricoles, mais gagne bien sa vie en élevant</w:t>
      </w:r>
      <w:r w:rsidRPr="00E5269C">
        <w:rPr>
          <w:rFonts w:eastAsia="Calibri"/>
          <w:b/>
          <w:lang w:val="fr-FR"/>
        </w:rPr>
        <w:t xml:space="preserve"> </w:t>
      </w:r>
      <w:r w:rsidRPr="002B5AFA">
        <w:rPr>
          <w:rFonts w:eastAsia="Calibri"/>
          <w:lang w:val="fr-FR"/>
        </w:rPr>
        <w:t>et en vendant du bétail.</w:t>
      </w:r>
    </w:p>
    <w:p w14:paraId="54E6E19E" w14:textId="77777777" w:rsidR="00FD3017" w:rsidRPr="00E5269C" w:rsidRDefault="00FD3017" w:rsidP="00FD3017">
      <w:pPr>
        <w:spacing w:after="160" w:line="259" w:lineRule="auto"/>
        <w:ind w:left="0" w:firstLine="0"/>
        <w:rPr>
          <w:rFonts w:eastAsia="Calibri"/>
          <w:b/>
          <w:lang w:val="fr-FR"/>
        </w:rPr>
      </w:pPr>
      <w:r w:rsidRPr="002E43A0">
        <w:rPr>
          <w:rFonts w:ascii="Times New Roman Bold" w:eastAsia="Calibri" w:hAnsi="Times New Roman Bold"/>
          <w:b/>
          <w:caps/>
          <w:lang w:val="fr-FR"/>
        </w:rPr>
        <w:t>Weynitu Teshale</w:t>
      </w:r>
      <w:r w:rsidRPr="00E5269C">
        <w:rPr>
          <w:rFonts w:eastAsia="Calibri"/>
          <w:b/>
          <w:lang w:val="fr-FR"/>
        </w:rPr>
        <w:t xml:space="preserve"> : </w:t>
      </w:r>
      <w:r w:rsidRPr="00E5269C">
        <w:rPr>
          <w:rFonts w:eastAsia="Calibri"/>
          <w:lang w:val="fr-FR"/>
        </w:rPr>
        <w:t>36 ans, épouse de Bayu et mère de quatre enfants. Elle veut que Temesgen ait sa propre parcelle et demande toujours à son mari de la lui donner.</w:t>
      </w:r>
      <w:r w:rsidRPr="00E5269C">
        <w:rPr>
          <w:rFonts w:eastAsia="Calibri"/>
          <w:b/>
          <w:lang w:val="fr-FR"/>
        </w:rPr>
        <w:t xml:space="preserve">  </w:t>
      </w:r>
    </w:p>
    <w:p w14:paraId="386A3EFE" w14:textId="77777777" w:rsidR="00FD3017" w:rsidRPr="00E5269C" w:rsidRDefault="00FD3017" w:rsidP="00FD3017">
      <w:pPr>
        <w:spacing w:after="160" w:line="259" w:lineRule="auto"/>
        <w:ind w:left="0" w:firstLine="0"/>
        <w:rPr>
          <w:rFonts w:eastAsia="Calibri"/>
          <w:lang w:val="fr-FR"/>
        </w:rPr>
      </w:pPr>
      <w:r w:rsidRPr="002E43A0">
        <w:rPr>
          <w:rFonts w:ascii="Times New Roman Bold" w:eastAsia="Calibri" w:hAnsi="Times New Roman Bold"/>
          <w:b/>
          <w:caps/>
          <w:lang w:val="fr-FR"/>
        </w:rPr>
        <w:t>Temesgen Baye</w:t>
      </w:r>
      <w:r w:rsidRPr="00E5269C">
        <w:rPr>
          <w:rFonts w:eastAsia="Calibri"/>
          <w:b/>
          <w:lang w:val="fr-FR"/>
        </w:rPr>
        <w:t xml:space="preserve"> : </w:t>
      </w:r>
      <w:r w:rsidRPr="00E5269C">
        <w:rPr>
          <w:rFonts w:eastAsia="Calibri"/>
          <w:lang w:val="fr-FR"/>
        </w:rPr>
        <w:t>20 ans, fils de Bayu et Weynitu. Ayant terminé sa douzième année de scolarité, mais n'ayant ni terre ni emploi, il aide son père et sa mère à s'occuper du bétail. Camarade de classe de Feleku au lycée et l'adore.</w:t>
      </w:r>
    </w:p>
    <w:p w14:paraId="5EFF72E2" w14:textId="77777777" w:rsidR="00FD3017" w:rsidRPr="00E5269C" w:rsidRDefault="00FD3017" w:rsidP="00FD3017">
      <w:pPr>
        <w:spacing w:after="160" w:line="259" w:lineRule="auto"/>
        <w:ind w:left="0" w:firstLine="0"/>
        <w:rPr>
          <w:rFonts w:eastAsia="Calibri"/>
          <w:b/>
          <w:lang w:val="fr-FR"/>
        </w:rPr>
      </w:pPr>
      <w:r w:rsidRPr="002E43A0">
        <w:rPr>
          <w:rFonts w:ascii="Times New Roman Bold" w:eastAsia="Calibri" w:hAnsi="Times New Roman Bold"/>
          <w:b/>
          <w:caps/>
          <w:lang w:val="fr-FR"/>
        </w:rPr>
        <w:t>Demeku Dejene</w:t>
      </w:r>
      <w:r w:rsidRPr="00E5269C">
        <w:rPr>
          <w:rFonts w:eastAsia="Calibri"/>
          <w:b/>
          <w:lang w:val="fr-FR"/>
        </w:rPr>
        <w:t xml:space="preserve"> </w:t>
      </w:r>
      <w:r w:rsidRPr="00E5269C">
        <w:rPr>
          <w:rFonts w:eastAsia="Calibri"/>
          <w:lang w:val="fr-FR"/>
        </w:rPr>
        <w:t>: 40 ans, résident de Genetu kebele et épouse de Zeleke Abate. Jaloux du succès agricole d'Etenesh et de son amitié avec les spécialistes, et veut avoir un meilleur revenu comme Etenesh.</w:t>
      </w:r>
      <w:r w:rsidRPr="00E5269C">
        <w:rPr>
          <w:rFonts w:eastAsia="Calibri"/>
          <w:b/>
          <w:lang w:val="fr-FR"/>
        </w:rPr>
        <w:t xml:space="preserve"> </w:t>
      </w:r>
    </w:p>
    <w:p w14:paraId="08E7356D" w14:textId="77777777" w:rsidR="00FD3017" w:rsidRPr="00E5269C" w:rsidRDefault="00FD3017" w:rsidP="00FD3017">
      <w:pPr>
        <w:spacing w:after="160" w:line="259" w:lineRule="auto"/>
        <w:ind w:left="0" w:firstLine="0"/>
        <w:rPr>
          <w:rFonts w:eastAsia="Calibri"/>
          <w:b/>
          <w:lang w:val="fr-FR"/>
        </w:rPr>
      </w:pPr>
      <w:r w:rsidRPr="002E43A0">
        <w:rPr>
          <w:rFonts w:ascii="Times New Roman Bold" w:eastAsia="Calibri" w:hAnsi="Times New Roman Bold"/>
          <w:b/>
          <w:caps/>
          <w:lang w:val="fr-FR"/>
        </w:rPr>
        <w:t>Ababu Hailu</w:t>
      </w:r>
      <w:r w:rsidRPr="00E5269C">
        <w:rPr>
          <w:rFonts w:eastAsia="Calibri"/>
          <w:b/>
          <w:lang w:val="fr-FR"/>
        </w:rPr>
        <w:t xml:space="preserve"> : </w:t>
      </w:r>
      <w:r w:rsidRPr="00E5269C">
        <w:rPr>
          <w:rFonts w:eastAsia="Calibri"/>
          <w:lang w:val="fr-FR"/>
        </w:rPr>
        <w:t>32 ans, expert en AC. Excellentes aptitudes à la communication</w:t>
      </w:r>
      <w:r w:rsidRPr="00E5269C">
        <w:rPr>
          <w:rFonts w:eastAsia="Calibri"/>
          <w:b/>
          <w:lang w:val="fr-FR"/>
        </w:rPr>
        <w:t xml:space="preserve">. </w:t>
      </w:r>
    </w:p>
    <w:p w14:paraId="28F94A9A" w14:textId="77777777" w:rsidR="00FD3017" w:rsidRPr="00E5269C" w:rsidRDefault="00FD3017" w:rsidP="00FD3017">
      <w:pPr>
        <w:spacing w:after="160" w:line="259" w:lineRule="auto"/>
        <w:ind w:left="0" w:firstLine="0"/>
        <w:rPr>
          <w:rFonts w:eastAsia="Calibri"/>
          <w:lang w:val="fr-FR"/>
        </w:rPr>
      </w:pPr>
      <w:r w:rsidRPr="002E43A0">
        <w:rPr>
          <w:rFonts w:ascii="Times New Roman Bold" w:eastAsia="Calibri" w:hAnsi="Times New Roman Bold"/>
          <w:b/>
          <w:caps/>
          <w:lang w:val="fr-FR"/>
        </w:rPr>
        <w:t>Etenesh Ejigu</w:t>
      </w:r>
      <w:r w:rsidRPr="00E5269C">
        <w:rPr>
          <w:rFonts w:eastAsia="Calibri"/>
          <w:b/>
          <w:lang w:val="fr-FR"/>
        </w:rPr>
        <w:t xml:space="preserve"> : </w:t>
      </w:r>
      <w:r w:rsidRPr="00E5269C">
        <w:rPr>
          <w:rFonts w:eastAsia="Calibri"/>
          <w:lang w:val="fr-FR"/>
        </w:rPr>
        <w:t>30 ans, veuve et voisine de Demeku, a deux enfants. A un bœuf et est un agriculteur modèle et chef de famille.</w:t>
      </w:r>
    </w:p>
    <w:p w14:paraId="7EAFABAA" w14:textId="080869FF" w:rsidR="00FD3017" w:rsidRPr="00E5269C" w:rsidRDefault="00FD3017" w:rsidP="00FD3017">
      <w:pPr>
        <w:spacing w:after="160" w:line="259" w:lineRule="auto"/>
        <w:ind w:left="0" w:firstLine="0"/>
        <w:rPr>
          <w:rFonts w:eastAsia="Calibri"/>
          <w:lang w:val="fr-FR"/>
        </w:rPr>
      </w:pPr>
      <w:r w:rsidRPr="004E2843">
        <w:rPr>
          <w:rFonts w:ascii="Times New Roman Bold" w:eastAsia="Calibri" w:hAnsi="Times New Roman Bold"/>
          <w:b/>
          <w:caps/>
          <w:lang w:val="fr-FR"/>
        </w:rPr>
        <w:t>N</w:t>
      </w:r>
      <w:r w:rsidR="004E2843">
        <w:rPr>
          <w:rFonts w:ascii="Times New Roman Bold" w:eastAsia="Calibri" w:hAnsi="Times New Roman Bold"/>
          <w:b/>
          <w:caps/>
          <w:lang w:val="fr-FR"/>
        </w:rPr>
        <w:t>I</w:t>
      </w:r>
      <w:r w:rsidRPr="004E2843">
        <w:rPr>
          <w:rFonts w:ascii="Times New Roman Bold" w:eastAsia="Calibri" w:hAnsi="Times New Roman Bold"/>
          <w:b/>
          <w:caps/>
          <w:lang w:val="fr-FR"/>
        </w:rPr>
        <w:t>gus Abebe</w:t>
      </w:r>
      <w:r w:rsidRPr="00E5269C">
        <w:rPr>
          <w:rFonts w:eastAsia="Calibri"/>
          <w:b/>
          <w:lang w:val="fr-FR"/>
        </w:rPr>
        <w:t xml:space="preserve"> : </w:t>
      </w:r>
      <w:r w:rsidRPr="00E5269C">
        <w:rPr>
          <w:rFonts w:eastAsia="Calibri"/>
          <w:lang w:val="fr-FR"/>
        </w:rPr>
        <w:t xml:space="preserve">49 ans, résident de Selamu kebele et agriculteur modèle travailleur. Mari de Meselu, participe à la CA et possède des bœufs. </w:t>
      </w:r>
    </w:p>
    <w:p w14:paraId="3459A207" w14:textId="3B6CAA67" w:rsidR="00FD3017" w:rsidRPr="00E5269C" w:rsidRDefault="00FD3017" w:rsidP="00FD3017">
      <w:pPr>
        <w:spacing w:after="160" w:line="259" w:lineRule="auto"/>
        <w:ind w:left="0" w:firstLine="0"/>
        <w:rPr>
          <w:rFonts w:eastAsia="Calibri"/>
          <w:lang w:val="fr-FR"/>
        </w:rPr>
      </w:pPr>
      <w:r w:rsidRPr="004E2843">
        <w:rPr>
          <w:rFonts w:ascii="Times New Roman Bold" w:eastAsia="Calibri" w:hAnsi="Times New Roman Bold"/>
          <w:b/>
          <w:caps/>
          <w:lang w:val="fr-FR"/>
        </w:rPr>
        <w:t>Meselu Adane</w:t>
      </w:r>
      <w:r w:rsidRPr="00E5269C">
        <w:rPr>
          <w:rFonts w:eastAsia="Calibri"/>
          <w:b/>
          <w:lang w:val="fr-FR"/>
        </w:rPr>
        <w:t xml:space="preserve"> : </w:t>
      </w:r>
      <w:r w:rsidRPr="00E5269C">
        <w:rPr>
          <w:rFonts w:eastAsia="Calibri"/>
          <w:lang w:val="fr-FR"/>
        </w:rPr>
        <w:t>38 ans, épouse de N</w:t>
      </w:r>
      <w:r w:rsidR="004E2843">
        <w:rPr>
          <w:rFonts w:eastAsia="Calibri"/>
          <w:lang w:val="fr-FR"/>
        </w:rPr>
        <w:t>i</w:t>
      </w:r>
      <w:r w:rsidRPr="00E5269C">
        <w:rPr>
          <w:rFonts w:eastAsia="Calibri"/>
          <w:lang w:val="fr-FR"/>
        </w:rPr>
        <w:t xml:space="preserve">gus Abebe, a quatre enfants. Croit aux nouvelles méthodes agricoles. </w:t>
      </w:r>
    </w:p>
    <w:p w14:paraId="075E4DA4" w14:textId="4B504F41" w:rsidR="002C0560" w:rsidRPr="00E5269C" w:rsidRDefault="00FD3017" w:rsidP="00FD3017">
      <w:pPr>
        <w:spacing w:after="160" w:line="259" w:lineRule="auto"/>
        <w:ind w:left="0" w:firstLine="0"/>
        <w:rPr>
          <w:rFonts w:eastAsia="Calibri"/>
          <w:b/>
          <w:sz w:val="22"/>
          <w:lang w:val="fr-FR"/>
        </w:rPr>
      </w:pPr>
      <w:r w:rsidRPr="004E2843">
        <w:rPr>
          <w:rFonts w:ascii="Times New Roman Bold" w:eastAsia="Calibri" w:hAnsi="Times New Roman Bold"/>
          <w:b/>
          <w:caps/>
          <w:lang w:val="fr-FR"/>
        </w:rPr>
        <w:t xml:space="preserve">Feleku </w:t>
      </w:r>
      <w:r w:rsidRPr="00E5269C">
        <w:rPr>
          <w:rFonts w:eastAsia="Calibri"/>
          <w:b/>
          <w:lang w:val="fr-FR"/>
        </w:rPr>
        <w:t xml:space="preserve">: </w:t>
      </w:r>
      <w:r w:rsidRPr="00E5269C">
        <w:rPr>
          <w:rFonts w:eastAsia="Calibri"/>
          <w:lang w:val="fr-FR"/>
        </w:rPr>
        <w:t>Fille de N</w:t>
      </w:r>
      <w:r w:rsidR="004E2843">
        <w:rPr>
          <w:rFonts w:eastAsia="Calibri"/>
          <w:lang w:val="fr-FR"/>
        </w:rPr>
        <w:t>i</w:t>
      </w:r>
      <w:r w:rsidRPr="00E5269C">
        <w:rPr>
          <w:rFonts w:eastAsia="Calibri"/>
          <w:lang w:val="fr-FR"/>
        </w:rPr>
        <w:t>gus et de Meselu, étudiante. Aide son père et sa mère avec CA. Camarade de classe de Temesgen au lycée et l'adore.</w:t>
      </w:r>
    </w:p>
    <w:p w14:paraId="5561DAAB" w14:textId="601C4947" w:rsidR="00194067" w:rsidRPr="00E5269C" w:rsidRDefault="00194067" w:rsidP="00194067">
      <w:pPr>
        <w:pStyle w:val="Heading2"/>
        <w:tabs>
          <w:tab w:val="left" w:pos="3600"/>
        </w:tabs>
        <w:rPr>
          <w:caps/>
          <w:sz w:val="24"/>
          <w:lang w:val="fr-FR"/>
        </w:rPr>
      </w:pPr>
      <w:r w:rsidRPr="00E5269C">
        <w:rPr>
          <w:caps/>
          <w:sz w:val="24"/>
          <w:lang w:val="fr-FR"/>
        </w:rPr>
        <w:lastRenderedPageBreak/>
        <w:t xml:space="preserve">Scène 1. </w:t>
      </w:r>
    </w:p>
    <w:p w14:paraId="260EC091" w14:textId="6CE8FA28" w:rsidR="00194067" w:rsidRPr="00E5269C" w:rsidRDefault="00B771FB" w:rsidP="00194067">
      <w:pPr>
        <w:pStyle w:val="Heading2"/>
        <w:tabs>
          <w:tab w:val="left" w:pos="3600"/>
        </w:tabs>
        <w:rPr>
          <w:caps/>
          <w:sz w:val="24"/>
          <w:lang w:val="fr-FR"/>
        </w:rPr>
      </w:pPr>
      <w:r w:rsidRPr="00E5269C">
        <w:rPr>
          <w:caps/>
          <w:sz w:val="24"/>
          <w:lang w:val="fr-FR"/>
        </w:rPr>
        <w:t>Lieu</w:t>
      </w:r>
      <w:r w:rsidR="00194067" w:rsidRPr="00E5269C">
        <w:rPr>
          <w:caps/>
          <w:sz w:val="24"/>
          <w:lang w:val="fr-FR"/>
        </w:rPr>
        <w:t xml:space="preserve"> : Genetu </w:t>
      </w:r>
    </w:p>
    <w:p w14:paraId="38242456" w14:textId="77777777" w:rsidR="00013966" w:rsidRPr="00E5269C" w:rsidRDefault="00194067" w:rsidP="00194067">
      <w:pPr>
        <w:pStyle w:val="Heading2"/>
        <w:tabs>
          <w:tab w:val="left" w:pos="3600"/>
        </w:tabs>
        <w:rPr>
          <w:caps/>
          <w:sz w:val="24"/>
          <w:lang w:val="fr-FR"/>
        </w:rPr>
      </w:pPr>
      <w:r w:rsidRPr="00E5269C">
        <w:rPr>
          <w:caps/>
          <w:sz w:val="24"/>
          <w:lang w:val="fr-FR"/>
        </w:rPr>
        <w:t>PERSONNAGES : BAYU, WEYNITU, TEMESGEN, DEMEKU, JEUNE GARÇON</w:t>
      </w:r>
    </w:p>
    <w:p w14:paraId="6113F395" w14:textId="77777777" w:rsidR="008F2DE5" w:rsidRPr="00E5269C" w:rsidRDefault="008F2DE5" w:rsidP="00817616">
      <w:pPr>
        <w:pStyle w:val="Heading2"/>
        <w:tabs>
          <w:tab w:val="left" w:pos="3600"/>
        </w:tabs>
        <w:rPr>
          <w:b w:val="0"/>
          <w:caps/>
          <w:sz w:val="24"/>
          <w:lang w:val="fr-FR"/>
        </w:rPr>
      </w:pPr>
    </w:p>
    <w:p w14:paraId="725E813E" w14:textId="6B416766" w:rsidR="00C605CF" w:rsidRPr="00E5269C" w:rsidRDefault="000153A4" w:rsidP="00817616">
      <w:pPr>
        <w:pStyle w:val="Heading2"/>
        <w:tabs>
          <w:tab w:val="left" w:pos="3600"/>
        </w:tabs>
        <w:rPr>
          <w:b w:val="0"/>
          <w:caps/>
          <w:sz w:val="24"/>
          <w:lang w:val="fr-FR"/>
        </w:rPr>
      </w:pPr>
      <w:r w:rsidRPr="00E5269C">
        <w:rPr>
          <w:caps/>
          <w:sz w:val="24"/>
          <w:lang w:val="fr-FR"/>
        </w:rPr>
        <w:t>SFX :</w:t>
      </w:r>
      <w:r w:rsidR="008F2DE5" w:rsidRPr="00E5269C">
        <w:rPr>
          <w:caps/>
          <w:sz w:val="24"/>
          <w:lang w:val="fr-FR"/>
        </w:rPr>
        <w:t xml:space="preserve"> </w:t>
      </w:r>
      <w:r w:rsidR="008F2DE5" w:rsidRPr="00E5269C">
        <w:rPr>
          <w:b w:val="0"/>
          <w:caps/>
          <w:sz w:val="24"/>
          <w:lang w:val="fr-FR"/>
        </w:rPr>
        <w:t xml:space="preserve">       </w:t>
      </w:r>
      <w:r w:rsidR="00E020AA" w:rsidRPr="00E5269C">
        <w:rPr>
          <w:b w:val="0"/>
          <w:caps/>
          <w:sz w:val="24"/>
          <w:lang w:val="fr-FR"/>
        </w:rPr>
        <w:tab/>
      </w:r>
      <w:r w:rsidR="00B81C62" w:rsidRPr="00E5269C">
        <w:rPr>
          <w:b w:val="0"/>
          <w:caps/>
          <w:sz w:val="24"/>
          <w:lang w:val="fr-FR"/>
        </w:rPr>
        <w:t>La musique campagnarde joue en arrière-plan. SON DES Bovins et ovins.</w:t>
      </w:r>
      <w:r w:rsidR="00C605CF" w:rsidRPr="00E5269C">
        <w:rPr>
          <w:b w:val="0"/>
          <w:caps/>
          <w:sz w:val="24"/>
          <w:lang w:val="fr-FR"/>
        </w:rPr>
        <w:t xml:space="preserve"> </w:t>
      </w:r>
    </w:p>
    <w:p w14:paraId="2E9119CA" w14:textId="71B9F55A" w:rsidR="00C605CF" w:rsidRPr="00E5269C" w:rsidRDefault="00E5269C" w:rsidP="00C605CF">
      <w:pPr>
        <w:pStyle w:val="Heading2"/>
        <w:tabs>
          <w:tab w:val="left" w:pos="3600"/>
        </w:tabs>
        <w:rPr>
          <w:b w:val="0"/>
          <w:sz w:val="24"/>
          <w:lang w:val="fr-FR"/>
        </w:rPr>
      </w:pPr>
      <w:r w:rsidRPr="004E2843">
        <w:rPr>
          <w:rFonts w:ascii="Times New Roman Bold" w:hAnsi="Times New Roman Bold"/>
          <w:caps/>
          <w:sz w:val="24"/>
          <w:lang w:val="fr-FR"/>
        </w:rPr>
        <w:t xml:space="preserve">Jeune </w:t>
      </w:r>
      <w:r w:rsidR="000153A4" w:rsidRPr="004E2843">
        <w:rPr>
          <w:rFonts w:ascii="Times New Roman Bold" w:hAnsi="Times New Roman Bold"/>
          <w:caps/>
          <w:sz w:val="24"/>
          <w:lang w:val="fr-FR"/>
        </w:rPr>
        <w:t>garçon :</w:t>
      </w:r>
      <w:r w:rsidR="00C605CF" w:rsidRPr="00E5269C">
        <w:rPr>
          <w:b w:val="0"/>
          <w:sz w:val="24"/>
          <w:lang w:val="fr-FR"/>
        </w:rPr>
        <w:t xml:space="preserve"> </w:t>
      </w:r>
      <w:r w:rsidR="00C605CF" w:rsidRPr="00E5269C">
        <w:rPr>
          <w:b w:val="0"/>
          <w:sz w:val="24"/>
          <w:lang w:val="fr-FR"/>
        </w:rPr>
        <w:tab/>
      </w:r>
      <w:r w:rsidR="00E9604C" w:rsidRPr="00E5269C">
        <w:rPr>
          <w:b w:val="0"/>
          <w:sz w:val="24"/>
          <w:lang w:val="fr-FR"/>
        </w:rPr>
        <w:t>(</w:t>
      </w:r>
      <w:r w:rsidR="00B0431B" w:rsidRPr="00E5269C">
        <w:rPr>
          <w:b w:val="0"/>
          <w:caps/>
          <w:sz w:val="24"/>
          <w:lang w:val="fr-FR"/>
        </w:rPr>
        <w:t>appelant de loin</w:t>
      </w:r>
      <w:r w:rsidR="00E9604C" w:rsidRPr="00E5269C">
        <w:rPr>
          <w:b w:val="0"/>
          <w:sz w:val="24"/>
          <w:lang w:val="fr-FR"/>
        </w:rPr>
        <w:t>)</w:t>
      </w:r>
      <w:r w:rsidR="00C605CF" w:rsidRPr="00E5269C">
        <w:rPr>
          <w:b w:val="0"/>
          <w:sz w:val="24"/>
          <w:lang w:val="fr-FR"/>
        </w:rPr>
        <w:t xml:space="preserve"> Temesgen, Temesgen</w:t>
      </w:r>
      <w:r w:rsidR="00E9604C" w:rsidRPr="00E5269C">
        <w:rPr>
          <w:b w:val="0"/>
          <w:sz w:val="24"/>
          <w:lang w:val="fr-FR"/>
        </w:rPr>
        <w:t xml:space="preserve"> </w:t>
      </w:r>
      <w:r w:rsidR="00C605CF" w:rsidRPr="00E5269C">
        <w:rPr>
          <w:b w:val="0"/>
          <w:sz w:val="24"/>
          <w:lang w:val="fr-FR"/>
        </w:rPr>
        <w:t>…</w:t>
      </w:r>
      <w:r w:rsidR="00BD158F" w:rsidRPr="00E5269C">
        <w:rPr>
          <w:b w:val="0"/>
          <w:sz w:val="24"/>
          <w:lang w:val="fr-FR"/>
        </w:rPr>
        <w:t xml:space="preserve"> </w:t>
      </w:r>
      <w:r w:rsidR="00B0431B" w:rsidRPr="00E5269C">
        <w:rPr>
          <w:b w:val="0"/>
          <w:sz w:val="24"/>
          <w:lang w:val="fr-FR"/>
        </w:rPr>
        <w:t xml:space="preserve">Vous </w:t>
      </w:r>
      <w:r w:rsidR="000153A4" w:rsidRPr="00E5269C">
        <w:rPr>
          <w:b w:val="0"/>
          <w:sz w:val="24"/>
          <w:lang w:val="fr-FR"/>
        </w:rPr>
        <w:t>m’entendez ?</w:t>
      </w:r>
    </w:p>
    <w:p w14:paraId="0F973460" w14:textId="40478AE0" w:rsidR="00C605CF" w:rsidRPr="00E5269C" w:rsidRDefault="002E43A0" w:rsidP="00771043">
      <w:pPr>
        <w:pStyle w:val="Heading2"/>
        <w:tabs>
          <w:tab w:val="left" w:pos="3600"/>
        </w:tabs>
        <w:rPr>
          <w:b w:val="0"/>
          <w:sz w:val="24"/>
          <w:lang w:val="fr-FR"/>
        </w:rPr>
      </w:pPr>
      <w:r>
        <w:rPr>
          <w:rFonts w:ascii="Times New Roman Bold" w:hAnsi="Times New Roman Bold"/>
          <w:sz w:val="24"/>
          <w:lang w:val="fr-FR"/>
        </w:rPr>
        <w:t>TEMESGEN BAYE :</w:t>
      </w:r>
      <w:r w:rsidR="00C605CF" w:rsidRPr="00E5269C">
        <w:rPr>
          <w:b w:val="0"/>
          <w:sz w:val="24"/>
          <w:lang w:val="fr-FR"/>
        </w:rPr>
        <w:t xml:space="preserve"> </w:t>
      </w:r>
      <w:r w:rsidR="00C605CF" w:rsidRPr="00E5269C">
        <w:rPr>
          <w:b w:val="0"/>
          <w:sz w:val="24"/>
          <w:lang w:val="fr-FR"/>
        </w:rPr>
        <w:tab/>
      </w:r>
      <w:r w:rsidR="00B0431B" w:rsidRPr="00E5269C">
        <w:rPr>
          <w:b w:val="0"/>
          <w:sz w:val="24"/>
          <w:lang w:val="fr-FR"/>
        </w:rPr>
        <w:t>Oui, je vous entends</w:t>
      </w:r>
      <w:r w:rsidR="00E9604C" w:rsidRPr="00E5269C">
        <w:rPr>
          <w:b w:val="0"/>
          <w:sz w:val="24"/>
          <w:lang w:val="fr-FR"/>
        </w:rPr>
        <w:t>.</w:t>
      </w:r>
    </w:p>
    <w:p w14:paraId="3C45E8FC" w14:textId="7F6DD053" w:rsidR="004E18D1" w:rsidRPr="00E5269C" w:rsidRDefault="004E2843" w:rsidP="004E18D1">
      <w:pPr>
        <w:pStyle w:val="Heading2"/>
        <w:widowControl w:val="0"/>
        <w:tabs>
          <w:tab w:val="left" w:pos="3600"/>
        </w:tabs>
        <w:rPr>
          <w:b w:val="0"/>
          <w:sz w:val="24"/>
          <w:lang w:val="fr-FR"/>
        </w:rPr>
      </w:pPr>
      <w:r w:rsidRPr="004E2843">
        <w:rPr>
          <w:rFonts w:ascii="Times New Roman Bold" w:hAnsi="Times New Roman Bold"/>
          <w:caps/>
          <w:sz w:val="24"/>
          <w:lang w:val="fr-FR"/>
        </w:rPr>
        <w:t>Jeune garçon</w:t>
      </w:r>
      <w:r w:rsidR="00C605CF" w:rsidRPr="00E5269C">
        <w:rPr>
          <w:b w:val="0"/>
          <w:sz w:val="24"/>
          <w:lang w:val="fr-FR"/>
        </w:rPr>
        <w:tab/>
      </w:r>
      <w:r w:rsidR="004E18D1" w:rsidRPr="00E5269C">
        <w:rPr>
          <w:b w:val="0"/>
          <w:sz w:val="24"/>
          <w:lang w:val="fr-FR"/>
        </w:rPr>
        <w:t>La ferme d'Ato Nigus dans la région de Degoch, au village de Selamu, celle qui a le moins de labourage, de paillage et de plantation en rangées, est ouverte pour visiter aujourd'hui... ils demandent aux agriculteurs du village de venir y travailler le sol.</w:t>
      </w:r>
    </w:p>
    <w:p w14:paraId="6107CFBB" w14:textId="207752C2" w:rsidR="004E18D1" w:rsidRPr="00E5269C" w:rsidRDefault="002E43A0" w:rsidP="004E18D1">
      <w:pPr>
        <w:pStyle w:val="Heading2"/>
        <w:widowControl w:val="0"/>
        <w:tabs>
          <w:tab w:val="left" w:pos="3600"/>
        </w:tabs>
        <w:rPr>
          <w:b w:val="0"/>
          <w:sz w:val="24"/>
          <w:lang w:val="fr-FR"/>
        </w:rPr>
      </w:pPr>
      <w:r>
        <w:rPr>
          <w:sz w:val="24"/>
          <w:lang w:val="fr-FR"/>
        </w:rPr>
        <w:t>TEMESGEN BAYE :</w:t>
      </w:r>
      <w:r w:rsidR="004E18D1" w:rsidRPr="00E5269C">
        <w:rPr>
          <w:b w:val="0"/>
          <w:sz w:val="24"/>
          <w:lang w:val="fr-FR"/>
        </w:rPr>
        <w:tab/>
        <w:t>Bien, ma mère. Je vais y aller.</w:t>
      </w:r>
    </w:p>
    <w:p w14:paraId="03B91E04" w14:textId="4D0C4011" w:rsidR="004E18D1" w:rsidRPr="00E5269C" w:rsidRDefault="002E43A0" w:rsidP="004E18D1">
      <w:pPr>
        <w:pStyle w:val="Heading2"/>
        <w:widowControl w:val="0"/>
        <w:tabs>
          <w:tab w:val="left" w:pos="3600"/>
        </w:tabs>
        <w:rPr>
          <w:b w:val="0"/>
          <w:sz w:val="24"/>
          <w:lang w:val="fr-FR"/>
        </w:rPr>
      </w:pPr>
      <w:r w:rsidRPr="002E43A0">
        <w:rPr>
          <w:sz w:val="24"/>
          <w:lang w:val="fr-FR"/>
        </w:rPr>
        <w:t>BAYU ABATE</w:t>
      </w:r>
      <w:r>
        <w:rPr>
          <w:sz w:val="24"/>
          <w:lang w:val="fr-FR"/>
        </w:rPr>
        <w:t xml:space="preserve"> </w:t>
      </w:r>
      <w:r w:rsidR="004E18D1" w:rsidRPr="002E43A0">
        <w:rPr>
          <w:sz w:val="24"/>
          <w:lang w:val="fr-FR"/>
        </w:rPr>
        <w:t>:</w:t>
      </w:r>
      <w:r w:rsidR="004E18D1" w:rsidRPr="00E5269C">
        <w:rPr>
          <w:b w:val="0"/>
          <w:sz w:val="24"/>
          <w:lang w:val="fr-FR"/>
        </w:rPr>
        <w:t xml:space="preserve"> </w:t>
      </w:r>
      <w:r w:rsidR="00E5269C">
        <w:rPr>
          <w:b w:val="0"/>
          <w:sz w:val="24"/>
          <w:lang w:val="fr-FR"/>
        </w:rPr>
        <w:tab/>
      </w:r>
      <w:r w:rsidR="004E18D1" w:rsidRPr="00E5269C">
        <w:rPr>
          <w:b w:val="0"/>
          <w:sz w:val="24"/>
          <w:lang w:val="fr-FR"/>
        </w:rPr>
        <w:t>(</w:t>
      </w:r>
      <w:r w:rsidR="003E52ED" w:rsidRPr="00E5269C">
        <w:rPr>
          <w:b w:val="0"/>
          <w:sz w:val="24"/>
          <w:lang w:val="fr-FR"/>
        </w:rPr>
        <w:t>APPELANT DE LOIN</w:t>
      </w:r>
      <w:r w:rsidR="004E18D1" w:rsidRPr="00E5269C">
        <w:rPr>
          <w:b w:val="0"/>
          <w:sz w:val="24"/>
          <w:lang w:val="fr-FR"/>
        </w:rPr>
        <w:t>) Temesgen ....</w:t>
      </w:r>
    </w:p>
    <w:p w14:paraId="6FC13433" w14:textId="2DD9F063" w:rsidR="004E18D1" w:rsidRPr="00E5269C" w:rsidRDefault="002E43A0" w:rsidP="004E18D1">
      <w:pPr>
        <w:pStyle w:val="Heading2"/>
        <w:widowControl w:val="0"/>
        <w:tabs>
          <w:tab w:val="left" w:pos="3600"/>
        </w:tabs>
        <w:rPr>
          <w:b w:val="0"/>
          <w:sz w:val="24"/>
          <w:lang w:val="fr-FR"/>
        </w:rPr>
      </w:pPr>
      <w:r>
        <w:rPr>
          <w:sz w:val="24"/>
          <w:lang w:val="fr-FR"/>
        </w:rPr>
        <w:t>TEMESGEN BAYE :</w:t>
      </w:r>
      <w:r w:rsidR="004E18D1" w:rsidRPr="00E5269C">
        <w:rPr>
          <w:b w:val="0"/>
          <w:sz w:val="24"/>
          <w:lang w:val="fr-FR"/>
        </w:rPr>
        <w:tab/>
        <w:t>Oui !</w:t>
      </w:r>
    </w:p>
    <w:p w14:paraId="61FC83EF" w14:textId="1CEAA457" w:rsidR="004E18D1" w:rsidRPr="00E5269C" w:rsidRDefault="002E43A0" w:rsidP="004E18D1">
      <w:pPr>
        <w:pStyle w:val="Heading2"/>
        <w:widowControl w:val="0"/>
        <w:tabs>
          <w:tab w:val="left" w:pos="3600"/>
        </w:tabs>
        <w:rPr>
          <w:b w:val="0"/>
          <w:sz w:val="24"/>
          <w:lang w:val="fr-FR"/>
        </w:rPr>
      </w:pPr>
      <w:r w:rsidRPr="002E43A0">
        <w:rPr>
          <w:sz w:val="24"/>
          <w:lang w:val="fr-FR"/>
        </w:rPr>
        <w:t>BAYU ABATE :</w:t>
      </w:r>
      <w:r w:rsidR="00E5269C" w:rsidRPr="002E43A0">
        <w:rPr>
          <w:sz w:val="24"/>
          <w:lang w:val="fr-FR"/>
        </w:rPr>
        <w:tab/>
      </w:r>
      <w:r w:rsidR="004E18D1" w:rsidRPr="00E5269C">
        <w:rPr>
          <w:b w:val="0"/>
          <w:sz w:val="24"/>
          <w:lang w:val="fr-FR"/>
        </w:rPr>
        <w:t>Avez-vous donné du foin au bétail ?</w:t>
      </w:r>
    </w:p>
    <w:p w14:paraId="2F5E47F5" w14:textId="27CC6952" w:rsidR="004E18D1" w:rsidRPr="00E5269C" w:rsidRDefault="002E43A0" w:rsidP="004E18D1">
      <w:pPr>
        <w:pStyle w:val="Heading2"/>
        <w:widowControl w:val="0"/>
        <w:tabs>
          <w:tab w:val="left" w:pos="3600"/>
        </w:tabs>
        <w:rPr>
          <w:b w:val="0"/>
          <w:sz w:val="24"/>
          <w:lang w:val="fr-FR"/>
        </w:rPr>
      </w:pPr>
      <w:r>
        <w:rPr>
          <w:sz w:val="24"/>
          <w:lang w:val="fr-FR"/>
        </w:rPr>
        <w:t>TEMESGEN BAYE :</w:t>
      </w:r>
      <w:r w:rsidR="004E18D1" w:rsidRPr="00E5269C">
        <w:rPr>
          <w:b w:val="0"/>
          <w:sz w:val="24"/>
          <w:lang w:val="fr-FR"/>
        </w:rPr>
        <w:tab/>
        <w:t>Oui, je viens de le leur donner, mais je m'en vais maintenant.</w:t>
      </w:r>
    </w:p>
    <w:p w14:paraId="4EFB5D91" w14:textId="1208BFB4" w:rsidR="004E18D1" w:rsidRPr="00E5269C" w:rsidRDefault="002E43A0" w:rsidP="004E18D1">
      <w:pPr>
        <w:pStyle w:val="Heading2"/>
        <w:widowControl w:val="0"/>
        <w:tabs>
          <w:tab w:val="left" w:pos="3600"/>
        </w:tabs>
        <w:rPr>
          <w:b w:val="0"/>
          <w:sz w:val="24"/>
          <w:lang w:val="fr-FR"/>
        </w:rPr>
      </w:pPr>
      <w:r w:rsidRPr="002E43A0">
        <w:rPr>
          <w:sz w:val="24"/>
          <w:lang w:val="fr-FR"/>
        </w:rPr>
        <w:t>BAYU ABATE :</w:t>
      </w:r>
      <w:r w:rsidR="00E5269C" w:rsidRPr="002E43A0">
        <w:rPr>
          <w:sz w:val="24"/>
          <w:lang w:val="fr-FR"/>
        </w:rPr>
        <w:tab/>
      </w:r>
      <w:r w:rsidR="004E18D1" w:rsidRPr="00E5269C">
        <w:rPr>
          <w:b w:val="0"/>
          <w:sz w:val="24"/>
          <w:lang w:val="fr-FR"/>
        </w:rPr>
        <w:t>(</w:t>
      </w:r>
      <w:r w:rsidR="004E18D1" w:rsidRPr="003F7FA5">
        <w:rPr>
          <w:b w:val="0"/>
          <w:caps/>
          <w:sz w:val="24"/>
          <w:lang w:val="fr-FR"/>
        </w:rPr>
        <w:t>bruyamment</w:t>
      </w:r>
      <w:r w:rsidR="004E18D1" w:rsidRPr="00E5269C">
        <w:rPr>
          <w:b w:val="0"/>
          <w:sz w:val="24"/>
          <w:lang w:val="fr-FR"/>
        </w:rPr>
        <w:t>) Où va-t-on ?</w:t>
      </w:r>
    </w:p>
    <w:p w14:paraId="1C415C2B" w14:textId="6165B3D5" w:rsidR="004E18D1" w:rsidRPr="00E5269C" w:rsidRDefault="002E43A0" w:rsidP="004E18D1">
      <w:pPr>
        <w:pStyle w:val="Heading2"/>
        <w:widowControl w:val="0"/>
        <w:tabs>
          <w:tab w:val="left" w:pos="3600"/>
        </w:tabs>
        <w:rPr>
          <w:b w:val="0"/>
          <w:sz w:val="24"/>
          <w:lang w:val="fr-FR"/>
        </w:rPr>
      </w:pPr>
      <w:r>
        <w:rPr>
          <w:sz w:val="24"/>
          <w:lang w:val="fr-FR"/>
        </w:rPr>
        <w:t>TEMESGEN BAYE :</w:t>
      </w:r>
      <w:r w:rsidR="004E18D1" w:rsidRPr="00E5269C">
        <w:rPr>
          <w:b w:val="0"/>
          <w:sz w:val="24"/>
          <w:lang w:val="fr-FR"/>
        </w:rPr>
        <w:tab/>
        <w:t>Village Selamu.</w:t>
      </w:r>
    </w:p>
    <w:p w14:paraId="1279A4F5" w14:textId="4CE806BD" w:rsidR="004E18D1" w:rsidRPr="00E5269C" w:rsidRDefault="002E43A0" w:rsidP="004E18D1">
      <w:pPr>
        <w:pStyle w:val="Heading2"/>
        <w:widowControl w:val="0"/>
        <w:tabs>
          <w:tab w:val="left" w:pos="3600"/>
        </w:tabs>
        <w:rPr>
          <w:b w:val="0"/>
          <w:sz w:val="24"/>
          <w:lang w:val="fr-FR"/>
        </w:rPr>
      </w:pPr>
      <w:r w:rsidRPr="002E43A0">
        <w:rPr>
          <w:sz w:val="24"/>
          <w:lang w:val="fr-FR"/>
        </w:rPr>
        <w:t>BAYU ABATE :</w:t>
      </w:r>
      <w:r w:rsidR="00E5269C" w:rsidRPr="002E43A0">
        <w:rPr>
          <w:sz w:val="24"/>
          <w:lang w:val="fr-FR"/>
        </w:rPr>
        <w:tab/>
      </w:r>
      <w:r w:rsidR="004E18D1" w:rsidRPr="00E5269C">
        <w:rPr>
          <w:b w:val="0"/>
          <w:sz w:val="24"/>
          <w:lang w:val="fr-FR"/>
        </w:rPr>
        <w:t>(</w:t>
      </w:r>
      <w:r w:rsidR="004E18D1" w:rsidRPr="003F7FA5">
        <w:rPr>
          <w:b w:val="0"/>
          <w:caps/>
          <w:sz w:val="24"/>
          <w:lang w:val="fr-FR"/>
        </w:rPr>
        <w:t>surpris et contrarié</w:t>
      </w:r>
      <w:r w:rsidR="004E18D1" w:rsidRPr="00E5269C">
        <w:rPr>
          <w:b w:val="0"/>
          <w:sz w:val="24"/>
          <w:lang w:val="fr-FR"/>
        </w:rPr>
        <w:t>) Tu ne te sentiras pas bien tant que tu n'auras pas vu cette fille, hein ? Aller au village n'est qu'une excuse pour la voir.</w:t>
      </w:r>
    </w:p>
    <w:p w14:paraId="5FB9FB7B" w14:textId="35E9BAA3" w:rsidR="004E18D1" w:rsidRPr="00E5269C" w:rsidRDefault="002E43A0" w:rsidP="004E18D1">
      <w:pPr>
        <w:pStyle w:val="Heading2"/>
        <w:widowControl w:val="0"/>
        <w:tabs>
          <w:tab w:val="left" w:pos="3600"/>
        </w:tabs>
        <w:rPr>
          <w:b w:val="0"/>
          <w:sz w:val="24"/>
          <w:lang w:val="fr-FR"/>
        </w:rPr>
      </w:pPr>
      <w:r>
        <w:rPr>
          <w:sz w:val="24"/>
          <w:lang w:val="fr-FR"/>
        </w:rPr>
        <w:t>TEMESGEN BAYE :</w:t>
      </w:r>
      <w:r w:rsidR="004E18D1" w:rsidRPr="00E5269C">
        <w:rPr>
          <w:b w:val="0"/>
          <w:sz w:val="24"/>
          <w:lang w:val="fr-FR"/>
        </w:rPr>
        <w:tab/>
        <w:t>Quelle excuse ? Je vais apprendre quelque chose.</w:t>
      </w:r>
    </w:p>
    <w:p w14:paraId="7CF18B86" w14:textId="218B7220" w:rsidR="004E18D1" w:rsidRPr="00E5269C" w:rsidRDefault="002E43A0" w:rsidP="004E18D1">
      <w:pPr>
        <w:pStyle w:val="Heading2"/>
        <w:widowControl w:val="0"/>
        <w:tabs>
          <w:tab w:val="left" w:pos="3600"/>
        </w:tabs>
        <w:rPr>
          <w:b w:val="0"/>
          <w:sz w:val="24"/>
          <w:lang w:val="fr-FR"/>
        </w:rPr>
      </w:pPr>
      <w:r>
        <w:rPr>
          <w:sz w:val="24"/>
          <w:lang w:val="fr-FR"/>
        </w:rPr>
        <w:t>WEYNITU TESHALE :</w:t>
      </w:r>
      <w:r w:rsidR="004E18D1" w:rsidRPr="00E5269C">
        <w:rPr>
          <w:b w:val="0"/>
          <w:sz w:val="24"/>
          <w:lang w:val="fr-FR"/>
        </w:rPr>
        <w:t xml:space="preserve"> </w:t>
      </w:r>
      <w:r w:rsidR="004E18D1" w:rsidRPr="00E5269C">
        <w:rPr>
          <w:b w:val="0"/>
          <w:sz w:val="24"/>
          <w:lang w:val="fr-FR"/>
        </w:rPr>
        <w:tab/>
        <w:t xml:space="preserve">J'y vais aussi. Les enfants vous serviront le déjeuner. </w:t>
      </w:r>
    </w:p>
    <w:p w14:paraId="59829ED2" w14:textId="63E5EC41" w:rsidR="004E18D1" w:rsidRPr="00E5269C" w:rsidRDefault="002E43A0" w:rsidP="004E18D1">
      <w:pPr>
        <w:pStyle w:val="Heading2"/>
        <w:widowControl w:val="0"/>
        <w:tabs>
          <w:tab w:val="left" w:pos="3600"/>
        </w:tabs>
        <w:rPr>
          <w:b w:val="0"/>
          <w:sz w:val="24"/>
          <w:lang w:val="fr-FR"/>
        </w:rPr>
      </w:pPr>
      <w:r w:rsidRPr="002E43A0">
        <w:rPr>
          <w:sz w:val="24"/>
          <w:lang w:val="fr-FR"/>
        </w:rPr>
        <w:t>BAYU ABATE :</w:t>
      </w:r>
      <w:r w:rsidR="003E52ED" w:rsidRPr="002E43A0">
        <w:rPr>
          <w:sz w:val="24"/>
          <w:lang w:val="fr-FR"/>
        </w:rPr>
        <w:tab/>
      </w:r>
      <w:r w:rsidR="004E18D1" w:rsidRPr="00E5269C">
        <w:rPr>
          <w:b w:val="0"/>
          <w:sz w:val="24"/>
          <w:lang w:val="fr-FR"/>
        </w:rPr>
        <w:t>(</w:t>
      </w:r>
      <w:r w:rsidR="003E52ED" w:rsidRPr="00E5269C">
        <w:rPr>
          <w:b w:val="0"/>
          <w:sz w:val="24"/>
          <w:lang w:val="fr-FR"/>
        </w:rPr>
        <w:t>EN COLERE</w:t>
      </w:r>
      <w:r w:rsidR="004E18D1" w:rsidRPr="00E5269C">
        <w:rPr>
          <w:b w:val="0"/>
          <w:sz w:val="24"/>
          <w:lang w:val="fr-FR"/>
        </w:rPr>
        <w:t>) Et où vas-tu ?</w:t>
      </w:r>
    </w:p>
    <w:p w14:paraId="0313C3F9" w14:textId="3DD97120" w:rsidR="004E18D1" w:rsidRPr="00E5269C" w:rsidRDefault="002E43A0" w:rsidP="004E18D1">
      <w:pPr>
        <w:pStyle w:val="Heading2"/>
        <w:widowControl w:val="0"/>
        <w:tabs>
          <w:tab w:val="left" w:pos="3600"/>
        </w:tabs>
        <w:rPr>
          <w:b w:val="0"/>
          <w:sz w:val="24"/>
          <w:lang w:val="fr-FR"/>
        </w:rPr>
      </w:pPr>
      <w:r>
        <w:rPr>
          <w:sz w:val="24"/>
          <w:lang w:val="fr-FR"/>
        </w:rPr>
        <w:t>WEYNITU TESHALE :</w:t>
      </w:r>
      <w:r w:rsidR="004E18D1" w:rsidRPr="00E5269C">
        <w:rPr>
          <w:b w:val="0"/>
          <w:sz w:val="24"/>
          <w:lang w:val="fr-FR"/>
        </w:rPr>
        <w:tab/>
        <w:t>Tu n'as pas entendu l'appel ?</w:t>
      </w:r>
    </w:p>
    <w:p w14:paraId="2851C73A" w14:textId="05974529" w:rsidR="004E18D1" w:rsidRPr="00E5269C" w:rsidRDefault="002E43A0" w:rsidP="004E18D1">
      <w:pPr>
        <w:pStyle w:val="Heading2"/>
        <w:widowControl w:val="0"/>
        <w:tabs>
          <w:tab w:val="left" w:pos="3600"/>
        </w:tabs>
        <w:rPr>
          <w:b w:val="0"/>
          <w:sz w:val="24"/>
          <w:lang w:val="fr-FR"/>
        </w:rPr>
      </w:pPr>
      <w:r>
        <w:rPr>
          <w:sz w:val="24"/>
          <w:lang w:val="fr-FR"/>
        </w:rPr>
        <w:t>BAYU ABATE :</w:t>
      </w:r>
      <w:r w:rsidR="004E18D1" w:rsidRPr="00E5269C">
        <w:rPr>
          <w:b w:val="0"/>
          <w:sz w:val="24"/>
          <w:lang w:val="fr-FR"/>
        </w:rPr>
        <w:t xml:space="preserve"> </w:t>
      </w:r>
      <w:r w:rsidR="003E52ED">
        <w:rPr>
          <w:b w:val="0"/>
          <w:sz w:val="24"/>
          <w:lang w:val="fr-FR"/>
        </w:rPr>
        <w:tab/>
      </w:r>
      <w:r w:rsidR="003E52ED" w:rsidRPr="00E5269C">
        <w:rPr>
          <w:b w:val="0"/>
          <w:sz w:val="24"/>
          <w:lang w:val="fr-FR"/>
        </w:rPr>
        <w:t>(EN COLERE</w:t>
      </w:r>
      <w:r w:rsidR="004E18D1" w:rsidRPr="00E5269C">
        <w:rPr>
          <w:b w:val="0"/>
          <w:sz w:val="24"/>
          <w:lang w:val="fr-FR"/>
        </w:rPr>
        <w:t>) Depuis quand le mari rentre à la maison et la femme sort ?</w:t>
      </w:r>
    </w:p>
    <w:p w14:paraId="6454D682" w14:textId="262E9FF4" w:rsidR="004E18D1" w:rsidRPr="00E5269C" w:rsidRDefault="002E43A0" w:rsidP="004E18D1">
      <w:pPr>
        <w:pStyle w:val="Heading2"/>
        <w:widowControl w:val="0"/>
        <w:tabs>
          <w:tab w:val="left" w:pos="3600"/>
        </w:tabs>
        <w:rPr>
          <w:b w:val="0"/>
          <w:sz w:val="24"/>
          <w:lang w:val="fr-FR"/>
        </w:rPr>
      </w:pPr>
      <w:r>
        <w:rPr>
          <w:sz w:val="24"/>
          <w:lang w:val="fr-FR"/>
        </w:rPr>
        <w:t>TEMESGEN BAYE :</w:t>
      </w:r>
      <w:r w:rsidR="004E18D1" w:rsidRPr="00E5269C">
        <w:rPr>
          <w:b w:val="0"/>
          <w:sz w:val="24"/>
          <w:lang w:val="fr-FR"/>
        </w:rPr>
        <w:tab/>
        <w:t xml:space="preserve">On n'y va pas pour s'amuser, tu devrais venir avec nous. </w:t>
      </w:r>
    </w:p>
    <w:p w14:paraId="25B63349" w14:textId="1CD08E22" w:rsidR="004E18D1" w:rsidRPr="00E5269C" w:rsidRDefault="002E43A0" w:rsidP="004E18D1">
      <w:pPr>
        <w:pStyle w:val="Heading2"/>
        <w:widowControl w:val="0"/>
        <w:tabs>
          <w:tab w:val="left" w:pos="3600"/>
        </w:tabs>
        <w:rPr>
          <w:b w:val="0"/>
          <w:sz w:val="24"/>
          <w:lang w:val="fr-FR"/>
        </w:rPr>
      </w:pPr>
      <w:r>
        <w:rPr>
          <w:sz w:val="24"/>
          <w:lang w:val="fr-FR"/>
        </w:rPr>
        <w:t>BAYU ABATE :</w:t>
      </w:r>
      <w:r w:rsidR="004E18D1" w:rsidRPr="00E5269C">
        <w:rPr>
          <w:b w:val="0"/>
          <w:sz w:val="24"/>
          <w:lang w:val="fr-FR"/>
        </w:rPr>
        <w:t xml:space="preserve"> </w:t>
      </w:r>
      <w:r w:rsidR="004E18D1" w:rsidRPr="00E5269C">
        <w:rPr>
          <w:b w:val="0"/>
          <w:sz w:val="24"/>
          <w:lang w:val="fr-FR"/>
        </w:rPr>
        <w:tab/>
        <w:t xml:space="preserve">Ne t'en fait pas pour moi, je dis que vous ne pouvez pas </w:t>
      </w:r>
      <w:r w:rsidR="004E18D1" w:rsidRPr="00E5269C">
        <w:rPr>
          <w:b w:val="0"/>
          <w:sz w:val="24"/>
          <w:lang w:val="fr-FR"/>
        </w:rPr>
        <w:lastRenderedPageBreak/>
        <w:t>y aller tous les deux.</w:t>
      </w:r>
    </w:p>
    <w:p w14:paraId="59DA4D3C" w14:textId="233EDC45" w:rsidR="004E18D1" w:rsidRPr="00E5269C" w:rsidRDefault="002E43A0" w:rsidP="004E18D1">
      <w:pPr>
        <w:pStyle w:val="Heading2"/>
        <w:widowControl w:val="0"/>
        <w:tabs>
          <w:tab w:val="left" w:pos="3600"/>
        </w:tabs>
        <w:rPr>
          <w:b w:val="0"/>
          <w:sz w:val="24"/>
          <w:lang w:val="fr-FR"/>
        </w:rPr>
      </w:pPr>
      <w:r>
        <w:rPr>
          <w:sz w:val="24"/>
          <w:lang w:val="fr-FR"/>
        </w:rPr>
        <w:t>WEYNITU TESHALE :</w:t>
      </w:r>
      <w:r w:rsidR="004E18D1" w:rsidRPr="00E5269C">
        <w:rPr>
          <w:b w:val="0"/>
          <w:sz w:val="24"/>
          <w:lang w:val="fr-FR"/>
        </w:rPr>
        <w:t xml:space="preserve"> </w:t>
      </w:r>
      <w:r w:rsidR="004E18D1" w:rsidRPr="00E5269C">
        <w:rPr>
          <w:b w:val="0"/>
          <w:sz w:val="24"/>
          <w:lang w:val="fr-FR"/>
        </w:rPr>
        <w:tab/>
        <w:t xml:space="preserve">Écoute-moi bien. Tu écoutais bien, avant. Tu n'as pas entendu parler de la famille d'Ato Nigus du village de Selamu ? Les gens disent que sa ferme a de meilleurs rendements parce qu'il a utilisé des pratiques de conservation agricole. </w:t>
      </w:r>
    </w:p>
    <w:p w14:paraId="26D1EF35" w14:textId="3730DAA5" w:rsidR="004E18D1" w:rsidRPr="00E5269C" w:rsidRDefault="002E43A0" w:rsidP="004E18D1">
      <w:pPr>
        <w:pStyle w:val="Heading2"/>
        <w:widowControl w:val="0"/>
        <w:tabs>
          <w:tab w:val="left" w:pos="3600"/>
        </w:tabs>
        <w:rPr>
          <w:b w:val="0"/>
          <w:sz w:val="24"/>
          <w:lang w:val="fr-FR"/>
        </w:rPr>
      </w:pPr>
      <w:r>
        <w:rPr>
          <w:sz w:val="24"/>
          <w:lang w:val="fr-FR"/>
        </w:rPr>
        <w:t>BAYU ABATE :</w:t>
      </w:r>
      <w:r w:rsidR="004E18D1" w:rsidRPr="00E5269C">
        <w:rPr>
          <w:b w:val="0"/>
          <w:sz w:val="24"/>
          <w:lang w:val="fr-FR"/>
        </w:rPr>
        <w:t xml:space="preserve"> </w:t>
      </w:r>
      <w:r w:rsidR="003E52ED">
        <w:rPr>
          <w:b w:val="0"/>
          <w:sz w:val="24"/>
          <w:lang w:val="fr-FR"/>
        </w:rPr>
        <w:tab/>
      </w:r>
      <w:r w:rsidR="004E18D1" w:rsidRPr="00E5269C">
        <w:rPr>
          <w:b w:val="0"/>
          <w:sz w:val="24"/>
          <w:lang w:val="fr-FR"/>
        </w:rPr>
        <w:t>(</w:t>
      </w:r>
      <w:r w:rsidR="00BA7C99">
        <w:rPr>
          <w:b w:val="0"/>
          <w:sz w:val="24"/>
          <w:lang w:val="fr-FR"/>
        </w:rPr>
        <w:t>SCEP</w:t>
      </w:r>
      <w:r w:rsidR="007A7950" w:rsidRPr="00E5269C">
        <w:rPr>
          <w:b w:val="0"/>
          <w:sz w:val="24"/>
          <w:lang w:val="fr-FR"/>
        </w:rPr>
        <w:t>TIQUE</w:t>
      </w:r>
      <w:r w:rsidR="004E18D1" w:rsidRPr="00E5269C">
        <w:rPr>
          <w:b w:val="0"/>
          <w:sz w:val="24"/>
          <w:lang w:val="fr-FR"/>
        </w:rPr>
        <w:t>) J'ai entendu.</w:t>
      </w:r>
    </w:p>
    <w:p w14:paraId="5ED29A1F" w14:textId="7F3E4CA8" w:rsidR="004E18D1" w:rsidRPr="00E5269C" w:rsidRDefault="002E43A0" w:rsidP="004E18D1">
      <w:pPr>
        <w:pStyle w:val="Heading2"/>
        <w:widowControl w:val="0"/>
        <w:tabs>
          <w:tab w:val="left" w:pos="3600"/>
        </w:tabs>
        <w:rPr>
          <w:b w:val="0"/>
          <w:sz w:val="24"/>
          <w:lang w:val="fr-FR"/>
        </w:rPr>
      </w:pPr>
      <w:r>
        <w:rPr>
          <w:sz w:val="24"/>
          <w:lang w:val="fr-FR"/>
        </w:rPr>
        <w:t>TEMESGEN BAYE :</w:t>
      </w:r>
      <w:r w:rsidR="004E18D1" w:rsidRPr="00E5269C">
        <w:rPr>
          <w:b w:val="0"/>
          <w:sz w:val="24"/>
          <w:lang w:val="fr-FR"/>
        </w:rPr>
        <w:tab/>
        <w:t xml:space="preserve">C'est bien que tu l'aies entendu ! </w:t>
      </w:r>
    </w:p>
    <w:p w14:paraId="506F773F" w14:textId="6A73F525" w:rsidR="004E18D1" w:rsidRPr="00E5269C" w:rsidRDefault="002E43A0" w:rsidP="004E18D1">
      <w:pPr>
        <w:pStyle w:val="Heading2"/>
        <w:widowControl w:val="0"/>
        <w:tabs>
          <w:tab w:val="left" w:pos="3600"/>
        </w:tabs>
        <w:rPr>
          <w:b w:val="0"/>
          <w:sz w:val="24"/>
          <w:lang w:val="fr-FR"/>
        </w:rPr>
      </w:pPr>
      <w:r>
        <w:rPr>
          <w:sz w:val="24"/>
          <w:lang w:val="fr-FR"/>
        </w:rPr>
        <w:t>BAYU ABATE :</w:t>
      </w:r>
      <w:r w:rsidR="004E18D1" w:rsidRPr="00E5269C">
        <w:rPr>
          <w:b w:val="0"/>
          <w:sz w:val="24"/>
          <w:lang w:val="fr-FR"/>
        </w:rPr>
        <w:t xml:space="preserve"> </w:t>
      </w:r>
      <w:r w:rsidR="007A7950" w:rsidRPr="00E5269C">
        <w:rPr>
          <w:b w:val="0"/>
          <w:sz w:val="24"/>
          <w:lang w:val="fr-FR"/>
        </w:rPr>
        <w:tab/>
      </w:r>
      <w:r w:rsidR="004E18D1" w:rsidRPr="00E5269C">
        <w:rPr>
          <w:b w:val="0"/>
          <w:sz w:val="24"/>
          <w:lang w:val="fr-FR"/>
        </w:rPr>
        <w:t>Ecoutez, tout ce que j'ai entendu dire, c'est qu'ils ont utilisé le foin pour le bétail pour couvrir le sol et obtenir de meilleurs rendements. Ato Nigus m'en a parlé.</w:t>
      </w:r>
    </w:p>
    <w:p w14:paraId="5F3E7983" w14:textId="72051171" w:rsidR="004E18D1" w:rsidRPr="00E5269C" w:rsidRDefault="002E43A0" w:rsidP="004E18D1">
      <w:pPr>
        <w:pStyle w:val="Heading2"/>
        <w:widowControl w:val="0"/>
        <w:tabs>
          <w:tab w:val="left" w:pos="3600"/>
        </w:tabs>
        <w:rPr>
          <w:b w:val="0"/>
          <w:sz w:val="24"/>
          <w:lang w:val="fr-FR"/>
        </w:rPr>
      </w:pPr>
      <w:r>
        <w:rPr>
          <w:sz w:val="24"/>
          <w:lang w:val="fr-FR"/>
        </w:rPr>
        <w:t>TEMESGEN BAYE :</w:t>
      </w:r>
      <w:r w:rsidR="004E18D1" w:rsidRPr="00E5269C">
        <w:rPr>
          <w:b w:val="0"/>
          <w:sz w:val="24"/>
          <w:lang w:val="fr-FR"/>
        </w:rPr>
        <w:tab/>
        <w:t>C'est bien, mais voir, c'est croire.</w:t>
      </w:r>
    </w:p>
    <w:p w14:paraId="7AC87752" w14:textId="57FBA642" w:rsidR="004E18D1" w:rsidRPr="00E5269C" w:rsidRDefault="002E43A0" w:rsidP="004E18D1">
      <w:pPr>
        <w:pStyle w:val="Heading2"/>
        <w:widowControl w:val="0"/>
        <w:tabs>
          <w:tab w:val="left" w:pos="3600"/>
        </w:tabs>
        <w:rPr>
          <w:b w:val="0"/>
          <w:sz w:val="24"/>
          <w:lang w:val="fr-FR"/>
        </w:rPr>
      </w:pPr>
      <w:r>
        <w:rPr>
          <w:sz w:val="24"/>
          <w:lang w:val="fr-FR"/>
        </w:rPr>
        <w:t>BAYU ABATE :</w:t>
      </w:r>
      <w:r w:rsidR="003E52ED">
        <w:rPr>
          <w:b w:val="0"/>
          <w:sz w:val="24"/>
          <w:lang w:val="fr-FR"/>
        </w:rPr>
        <w:tab/>
      </w:r>
      <w:r w:rsidR="004E18D1" w:rsidRPr="00E5269C">
        <w:rPr>
          <w:b w:val="0"/>
          <w:sz w:val="24"/>
          <w:lang w:val="fr-FR"/>
        </w:rPr>
        <w:t>(</w:t>
      </w:r>
      <w:r w:rsidR="003E52ED" w:rsidRPr="00E5269C">
        <w:rPr>
          <w:b w:val="0"/>
          <w:sz w:val="24"/>
          <w:lang w:val="fr-FR"/>
        </w:rPr>
        <w:t>EN COLERE</w:t>
      </w:r>
      <w:r w:rsidR="004E18D1" w:rsidRPr="00E5269C">
        <w:rPr>
          <w:b w:val="0"/>
          <w:sz w:val="24"/>
          <w:lang w:val="fr-FR"/>
        </w:rPr>
        <w:t>) Mon garçon, tu ne comprends pas. J'ai du bétail et des moutons. Je les élève, et quand ils sont prêts, je les emmène au marché et je gagne bien ma vie. Si j'utilise la nourriture de mon bétail pour couvrir la terre, cela signifie que je me retire du secteur de l'élevage.</w:t>
      </w:r>
    </w:p>
    <w:p w14:paraId="779671BB" w14:textId="1688814E" w:rsidR="004E18D1" w:rsidRPr="00E5269C" w:rsidRDefault="002E43A0" w:rsidP="004E18D1">
      <w:pPr>
        <w:pStyle w:val="Heading2"/>
        <w:widowControl w:val="0"/>
        <w:tabs>
          <w:tab w:val="left" w:pos="3600"/>
        </w:tabs>
        <w:rPr>
          <w:b w:val="0"/>
          <w:sz w:val="24"/>
          <w:lang w:val="fr-FR"/>
        </w:rPr>
      </w:pPr>
      <w:r>
        <w:rPr>
          <w:sz w:val="24"/>
          <w:lang w:val="fr-FR"/>
        </w:rPr>
        <w:t>TEMESGEN BAYE :</w:t>
      </w:r>
      <w:r w:rsidR="004E18D1" w:rsidRPr="00E5269C">
        <w:rPr>
          <w:b w:val="0"/>
          <w:sz w:val="24"/>
          <w:lang w:val="fr-FR"/>
        </w:rPr>
        <w:tab/>
        <w:t>Père, si c'est comme Feleku me l'a dit...</w:t>
      </w:r>
    </w:p>
    <w:p w14:paraId="61961755" w14:textId="70042F52" w:rsidR="004E18D1" w:rsidRPr="00E5269C" w:rsidRDefault="002E43A0" w:rsidP="004E18D1">
      <w:pPr>
        <w:pStyle w:val="Heading2"/>
        <w:widowControl w:val="0"/>
        <w:tabs>
          <w:tab w:val="left" w:pos="3600"/>
        </w:tabs>
        <w:rPr>
          <w:b w:val="0"/>
          <w:sz w:val="24"/>
          <w:lang w:val="fr-FR"/>
        </w:rPr>
      </w:pPr>
      <w:r>
        <w:rPr>
          <w:sz w:val="24"/>
          <w:lang w:val="fr-FR"/>
        </w:rPr>
        <w:t>BAYU ABATE :</w:t>
      </w:r>
      <w:r w:rsidR="004E18D1" w:rsidRPr="00E5269C">
        <w:rPr>
          <w:b w:val="0"/>
          <w:sz w:val="24"/>
          <w:lang w:val="fr-FR"/>
        </w:rPr>
        <w:t xml:space="preserve"> </w:t>
      </w:r>
      <w:r w:rsidR="0083460C">
        <w:rPr>
          <w:b w:val="0"/>
          <w:sz w:val="24"/>
          <w:lang w:val="fr-FR"/>
        </w:rPr>
        <w:tab/>
      </w:r>
      <w:r w:rsidR="004E18D1" w:rsidRPr="00E5269C">
        <w:rPr>
          <w:b w:val="0"/>
          <w:sz w:val="24"/>
          <w:lang w:val="fr-FR"/>
        </w:rPr>
        <w:t>(</w:t>
      </w:r>
      <w:r w:rsidR="0083460C" w:rsidRPr="00E5269C">
        <w:rPr>
          <w:b w:val="0"/>
          <w:sz w:val="24"/>
          <w:lang w:val="fr-FR"/>
        </w:rPr>
        <w:t>INTERROMPT SON FILS EN COLERE</w:t>
      </w:r>
      <w:r w:rsidR="004E18D1" w:rsidRPr="00E5269C">
        <w:rPr>
          <w:b w:val="0"/>
          <w:sz w:val="24"/>
          <w:lang w:val="fr-FR"/>
        </w:rPr>
        <w:t>) Garçon, laisse-moi tranquille. N'essayez pas de m'enseigner l'agriculture.</w:t>
      </w:r>
    </w:p>
    <w:p w14:paraId="0A45DADD" w14:textId="68A3E0B0" w:rsidR="002B5AFA" w:rsidRDefault="002E43A0" w:rsidP="002B5AFA">
      <w:pPr>
        <w:pStyle w:val="Heading2"/>
        <w:keepNext w:val="0"/>
        <w:widowControl w:val="0"/>
        <w:tabs>
          <w:tab w:val="left" w:pos="3600"/>
        </w:tabs>
        <w:rPr>
          <w:b w:val="0"/>
          <w:sz w:val="24"/>
          <w:lang w:val="fr-FR"/>
        </w:rPr>
      </w:pPr>
      <w:r>
        <w:rPr>
          <w:sz w:val="24"/>
          <w:lang w:val="fr-FR"/>
        </w:rPr>
        <w:t>WEYNITU TESHALE :</w:t>
      </w:r>
      <w:r w:rsidR="004E18D1" w:rsidRPr="00E5269C">
        <w:rPr>
          <w:b w:val="0"/>
          <w:sz w:val="24"/>
          <w:lang w:val="fr-FR"/>
        </w:rPr>
        <w:t xml:space="preserve"> </w:t>
      </w:r>
      <w:r w:rsidR="007A7950" w:rsidRPr="00E5269C">
        <w:rPr>
          <w:b w:val="0"/>
          <w:sz w:val="24"/>
          <w:lang w:val="fr-FR"/>
        </w:rPr>
        <w:tab/>
      </w:r>
      <w:r w:rsidR="004E18D1" w:rsidRPr="00E5269C">
        <w:rPr>
          <w:b w:val="0"/>
          <w:sz w:val="24"/>
          <w:lang w:val="fr-FR"/>
        </w:rPr>
        <w:t>Meselu, la femme d'Ato Nigus, m'a dit qu'après avoir recouvert leurs terres de paillis, ils ont semé du maïs et intercalé des petits pois, puis, la deuxième année, ils ont utilisé des terres supplémentaires et ont f</w:t>
      </w:r>
      <w:r w:rsidR="0083460C">
        <w:rPr>
          <w:b w:val="0"/>
          <w:sz w:val="24"/>
          <w:lang w:val="fr-FR"/>
        </w:rPr>
        <w:t>ait du chou</w:t>
      </w:r>
      <w:r w:rsidR="004E18D1" w:rsidRPr="00E5269C">
        <w:rPr>
          <w:b w:val="0"/>
          <w:sz w:val="24"/>
          <w:lang w:val="fr-FR"/>
        </w:rPr>
        <w:t>. C'est pourquoi je veux voir.</w:t>
      </w:r>
      <w:r w:rsidR="002B5AFA">
        <w:rPr>
          <w:b w:val="0"/>
          <w:sz w:val="24"/>
          <w:lang w:val="fr-FR"/>
        </w:rPr>
        <w:t xml:space="preserve"> </w:t>
      </w:r>
    </w:p>
    <w:p w14:paraId="57573A41" w14:textId="7713CD2E" w:rsidR="002B5AFA" w:rsidRDefault="002E43A0" w:rsidP="002B5AFA">
      <w:pPr>
        <w:pStyle w:val="Heading2"/>
        <w:keepNext w:val="0"/>
        <w:widowControl w:val="0"/>
        <w:tabs>
          <w:tab w:val="left" w:pos="3600"/>
        </w:tabs>
        <w:rPr>
          <w:b w:val="0"/>
          <w:sz w:val="24"/>
          <w:lang w:val="fr-FR"/>
        </w:rPr>
      </w:pPr>
      <w:r>
        <w:rPr>
          <w:sz w:val="24"/>
          <w:lang w:val="fr-FR"/>
        </w:rPr>
        <w:t>TEMESGEN BAYE :</w:t>
      </w:r>
      <w:r w:rsidR="00E7109F" w:rsidRPr="00E5269C">
        <w:rPr>
          <w:b w:val="0"/>
          <w:sz w:val="24"/>
          <w:lang w:val="fr-FR"/>
        </w:rPr>
        <w:tab/>
        <w:t>(</w:t>
      </w:r>
      <w:r w:rsidR="0083460C" w:rsidRPr="00E5269C">
        <w:rPr>
          <w:b w:val="0"/>
          <w:sz w:val="24"/>
          <w:lang w:val="fr-FR"/>
        </w:rPr>
        <w:t>EN COLERE</w:t>
      </w:r>
      <w:r w:rsidR="00E7109F" w:rsidRPr="00E5269C">
        <w:rPr>
          <w:b w:val="0"/>
          <w:sz w:val="24"/>
          <w:lang w:val="fr-FR"/>
        </w:rPr>
        <w:t>) J'étais dans la même classe que Feleku, mais maintenant elle a un an d'avance sur moi parce qu'elle a pu continuer ses études avec l'argent qu'elle gagne en vendant du chou. Donnez-moi ma part de terre et je pratiquerai aussi l'agriculture de conservation. Comme je n'ai pas de bœuf, je vais utiliser des outils à main pour labourer le sol, et ce sera encore plus facile.</w:t>
      </w:r>
      <w:r w:rsidR="002B5AFA">
        <w:rPr>
          <w:b w:val="0"/>
          <w:sz w:val="24"/>
          <w:lang w:val="fr-FR"/>
        </w:rPr>
        <w:t xml:space="preserve"> </w:t>
      </w:r>
    </w:p>
    <w:p w14:paraId="2AE3064B" w14:textId="11C29B7A" w:rsidR="00E7109F" w:rsidRPr="00E5269C" w:rsidRDefault="002E43A0" w:rsidP="002B5AFA">
      <w:pPr>
        <w:pStyle w:val="Heading2"/>
        <w:keepNext w:val="0"/>
        <w:widowControl w:val="0"/>
        <w:tabs>
          <w:tab w:val="left" w:pos="3600"/>
        </w:tabs>
        <w:rPr>
          <w:b w:val="0"/>
          <w:sz w:val="24"/>
          <w:lang w:val="fr-FR"/>
        </w:rPr>
      </w:pPr>
      <w:r>
        <w:rPr>
          <w:sz w:val="24"/>
          <w:lang w:val="fr-FR"/>
        </w:rPr>
        <w:t>WEYNITU TESHALE :</w:t>
      </w:r>
      <w:r w:rsidR="0083460C">
        <w:rPr>
          <w:b w:val="0"/>
          <w:sz w:val="24"/>
          <w:lang w:val="fr-FR"/>
        </w:rPr>
        <w:tab/>
        <w:t>B</w:t>
      </w:r>
      <w:r w:rsidR="00E7109F" w:rsidRPr="00E5269C">
        <w:rPr>
          <w:b w:val="0"/>
          <w:sz w:val="24"/>
          <w:lang w:val="fr-FR"/>
        </w:rPr>
        <w:t xml:space="preserve">aissons le ton... les voisins </w:t>
      </w:r>
      <w:r w:rsidR="0083460C">
        <w:rPr>
          <w:b w:val="0"/>
          <w:sz w:val="24"/>
          <w:lang w:val="fr-FR"/>
        </w:rPr>
        <w:t xml:space="preserve">peuvent </w:t>
      </w:r>
      <w:r w:rsidR="00E7109F" w:rsidRPr="00E5269C">
        <w:rPr>
          <w:b w:val="0"/>
          <w:sz w:val="24"/>
          <w:lang w:val="fr-FR"/>
        </w:rPr>
        <w:t>entendr</w:t>
      </w:r>
      <w:r w:rsidR="0083460C">
        <w:rPr>
          <w:b w:val="0"/>
          <w:sz w:val="24"/>
          <w:lang w:val="fr-FR"/>
        </w:rPr>
        <w:t>e</w:t>
      </w:r>
      <w:r w:rsidR="00E7109F" w:rsidRPr="00E5269C">
        <w:rPr>
          <w:b w:val="0"/>
          <w:sz w:val="24"/>
          <w:lang w:val="fr-FR"/>
        </w:rPr>
        <w:t>.</w:t>
      </w:r>
    </w:p>
    <w:p w14:paraId="62752E3B" w14:textId="2468CC27" w:rsidR="00E7109F" w:rsidRPr="00E5269C" w:rsidRDefault="002E43A0" w:rsidP="002B5AFA">
      <w:pPr>
        <w:pStyle w:val="Heading2"/>
        <w:keepNext w:val="0"/>
        <w:widowControl w:val="0"/>
        <w:tabs>
          <w:tab w:val="left" w:pos="3600"/>
        </w:tabs>
        <w:rPr>
          <w:b w:val="0"/>
          <w:sz w:val="24"/>
          <w:lang w:val="fr-FR"/>
        </w:rPr>
      </w:pPr>
      <w:r>
        <w:rPr>
          <w:sz w:val="24"/>
          <w:lang w:val="fr-FR"/>
        </w:rPr>
        <w:t>BAYU ABATE :</w:t>
      </w:r>
      <w:r w:rsidR="00E7109F" w:rsidRPr="00E5269C">
        <w:rPr>
          <w:b w:val="0"/>
          <w:sz w:val="24"/>
          <w:lang w:val="fr-FR"/>
        </w:rPr>
        <w:t xml:space="preserve"> </w:t>
      </w:r>
      <w:r w:rsidR="0083460C">
        <w:rPr>
          <w:b w:val="0"/>
          <w:sz w:val="24"/>
          <w:lang w:val="fr-FR"/>
        </w:rPr>
        <w:tab/>
      </w:r>
      <w:r w:rsidR="00E7109F" w:rsidRPr="00E5269C">
        <w:rPr>
          <w:b w:val="0"/>
          <w:sz w:val="24"/>
          <w:lang w:val="fr-FR"/>
        </w:rPr>
        <w:t>(</w:t>
      </w:r>
      <w:r w:rsidR="0083460C" w:rsidRPr="00E5269C">
        <w:rPr>
          <w:b w:val="0"/>
          <w:sz w:val="24"/>
          <w:lang w:val="fr-FR"/>
        </w:rPr>
        <w:t>EN COLERE</w:t>
      </w:r>
      <w:r w:rsidR="00E7109F" w:rsidRPr="00E5269C">
        <w:rPr>
          <w:b w:val="0"/>
          <w:sz w:val="24"/>
          <w:lang w:val="fr-FR"/>
        </w:rPr>
        <w:t>) Vous me demandez d'affamer mon bétail pendant que j'utilise l'herbe et les résidus de récolte pour pailler les terres agricoles.</w:t>
      </w:r>
    </w:p>
    <w:p w14:paraId="447B761C" w14:textId="0326C7B4" w:rsidR="00E7109F" w:rsidRPr="00E5269C" w:rsidRDefault="002E43A0" w:rsidP="002B5AFA">
      <w:pPr>
        <w:pStyle w:val="Heading2"/>
        <w:keepNext w:val="0"/>
        <w:widowControl w:val="0"/>
        <w:tabs>
          <w:tab w:val="left" w:pos="3600"/>
        </w:tabs>
        <w:rPr>
          <w:b w:val="0"/>
          <w:sz w:val="24"/>
          <w:lang w:val="fr-FR"/>
        </w:rPr>
      </w:pPr>
      <w:r>
        <w:rPr>
          <w:sz w:val="24"/>
          <w:lang w:val="fr-FR"/>
        </w:rPr>
        <w:t>TEMESGEN BAYE :</w:t>
      </w:r>
      <w:r w:rsidR="00E7109F" w:rsidRPr="00E5269C">
        <w:rPr>
          <w:b w:val="0"/>
          <w:sz w:val="24"/>
          <w:lang w:val="fr-FR"/>
        </w:rPr>
        <w:tab/>
        <w:t>Mais on peut acheter du foin pour le bétail.</w:t>
      </w:r>
    </w:p>
    <w:p w14:paraId="4F6EE07F" w14:textId="2427D688" w:rsidR="00E7109F" w:rsidRPr="00E5269C" w:rsidRDefault="002E43A0" w:rsidP="002B5AFA">
      <w:pPr>
        <w:pStyle w:val="Heading2"/>
        <w:keepNext w:val="0"/>
        <w:widowControl w:val="0"/>
        <w:tabs>
          <w:tab w:val="left" w:pos="3600"/>
        </w:tabs>
        <w:rPr>
          <w:b w:val="0"/>
          <w:sz w:val="24"/>
          <w:lang w:val="fr-FR"/>
        </w:rPr>
      </w:pPr>
      <w:r>
        <w:rPr>
          <w:sz w:val="24"/>
          <w:lang w:val="fr-FR"/>
        </w:rPr>
        <w:t>BAYU ABATE :</w:t>
      </w:r>
      <w:r w:rsidR="00E7109F" w:rsidRPr="00E5269C">
        <w:rPr>
          <w:b w:val="0"/>
          <w:sz w:val="24"/>
          <w:lang w:val="fr-FR"/>
        </w:rPr>
        <w:t xml:space="preserve"> </w:t>
      </w:r>
      <w:r w:rsidR="0083460C">
        <w:rPr>
          <w:b w:val="0"/>
          <w:sz w:val="24"/>
          <w:lang w:val="fr-FR"/>
        </w:rPr>
        <w:tab/>
      </w:r>
      <w:r w:rsidR="00E7109F" w:rsidRPr="00E5269C">
        <w:rPr>
          <w:b w:val="0"/>
          <w:sz w:val="24"/>
          <w:lang w:val="fr-FR"/>
        </w:rPr>
        <w:t>(EN COLÈRE)</w:t>
      </w:r>
      <w:r w:rsidR="003F7FA5">
        <w:rPr>
          <w:b w:val="0"/>
          <w:sz w:val="24"/>
          <w:lang w:val="fr-FR"/>
        </w:rPr>
        <w:t xml:space="preserve"> </w:t>
      </w:r>
      <w:r w:rsidR="00E7109F" w:rsidRPr="00E5269C">
        <w:rPr>
          <w:b w:val="0"/>
          <w:sz w:val="24"/>
          <w:lang w:val="fr-FR"/>
        </w:rPr>
        <w:t xml:space="preserve">Tu ne peux rien dire de pire. Je ne peux </w:t>
      </w:r>
      <w:r w:rsidR="00E7109F" w:rsidRPr="00E5269C">
        <w:rPr>
          <w:b w:val="0"/>
          <w:sz w:val="24"/>
          <w:lang w:val="fr-FR"/>
        </w:rPr>
        <w:lastRenderedPageBreak/>
        <w:t xml:space="preserve">pas vendre le bétail pour acheter du foin...... </w:t>
      </w:r>
    </w:p>
    <w:p w14:paraId="6BA7372F" w14:textId="107DD2CE" w:rsidR="00E7109F" w:rsidRPr="00E5269C" w:rsidRDefault="002E43A0" w:rsidP="002B5AFA">
      <w:pPr>
        <w:pStyle w:val="Heading2"/>
        <w:keepNext w:val="0"/>
        <w:widowControl w:val="0"/>
        <w:tabs>
          <w:tab w:val="left" w:pos="3600"/>
        </w:tabs>
        <w:rPr>
          <w:b w:val="0"/>
          <w:sz w:val="24"/>
          <w:lang w:val="fr-FR"/>
        </w:rPr>
      </w:pPr>
      <w:r>
        <w:rPr>
          <w:sz w:val="24"/>
          <w:lang w:val="fr-FR"/>
        </w:rPr>
        <w:t>TEMESGEN BAYE :</w:t>
      </w:r>
      <w:r w:rsidR="00E7109F" w:rsidRPr="00E5269C">
        <w:rPr>
          <w:b w:val="0"/>
          <w:sz w:val="24"/>
          <w:lang w:val="fr-FR"/>
        </w:rPr>
        <w:tab/>
        <w:t>Je n'ai pas dit que vous deviez vendre le bétail. Vous pouvez obtenir de meilleures récoltes en paillant les terres agricoles maintenant, et quand vous obtenez de meilleurs rendements, nous pouvons épargner de l'argent des bénéfices pour acheter du foin pour le bétail.</w:t>
      </w:r>
    </w:p>
    <w:p w14:paraId="08FCF81E" w14:textId="76CA04D9" w:rsidR="00E7109F" w:rsidRPr="00E5269C" w:rsidRDefault="002E43A0" w:rsidP="002B5AFA">
      <w:pPr>
        <w:pStyle w:val="Heading2"/>
        <w:keepNext w:val="0"/>
        <w:widowControl w:val="0"/>
        <w:tabs>
          <w:tab w:val="left" w:pos="3600"/>
        </w:tabs>
        <w:rPr>
          <w:b w:val="0"/>
          <w:sz w:val="24"/>
          <w:lang w:val="fr-FR"/>
        </w:rPr>
      </w:pPr>
      <w:r>
        <w:rPr>
          <w:sz w:val="24"/>
          <w:lang w:val="fr-FR"/>
        </w:rPr>
        <w:t>BAYU ABATE :</w:t>
      </w:r>
      <w:r w:rsidR="00E7109F" w:rsidRPr="00E5269C">
        <w:rPr>
          <w:b w:val="0"/>
          <w:sz w:val="24"/>
          <w:lang w:val="fr-FR"/>
        </w:rPr>
        <w:t xml:space="preserve"> </w:t>
      </w:r>
      <w:r w:rsidR="00636A49" w:rsidRPr="00E5269C">
        <w:rPr>
          <w:b w:val="0"/>
          <w:sz w:val="24"/>
          <w:lang w:val="fr-FR"/>
        </w:rPr>
        <w:tab/>
      </w:r>
      <w:r w:rsidR="00E7109F" w:rsidRPr="00E5269C">
        <w:rPr>
          <w:b w:val="0"/>
          <w:sz w:val="24"/>
          <w:lang w:val="fr-FR"/>
        </w:rPr>
        <w:t xml:space="preserve">Fils, de nos jours, quand le prix de vente d'un </w:t>
      </w:r>
      <w:r w:rsidR="000153A4" w:rsidRPr="00E5269C">
        <w:rPr>
          <w:b w:val="0"/>
          <w:sz w:val="24"/>
          <w:lang w:val="fr-FR"/>
        </w:rPr>
        <w:t>bœuf</w:t>
      </w:r>
      <w:r w:rsidR="00E7109F" w:rsidRPr="00E5269C">
        <w:rPr>
          <w:b w:val="0"/>
          <w:sz w:val="24"/>
          <w:lang w:val="fr-FR"/>
        </w:rPr>
        <w:t xml:space="preserve"> est de 12 000 à 14 000, je ne peux être d'accord. Je crois en une chose depuis mon enfance : Si j'essaie quelque chose et que ça ne marche pas, j'essaie autre chose. Alors quand l'agriculture ne m'a pas donné satisfaction, je me suis mis à l'élevage. Et j'obtiens de bons résultats. </w:t>
      </w:r>
    </w:p>
    <w:p w14:paraId="6BC75C0E" w14:textId="76C29D31" w:rsidR="00E7109F" w:rsidRPr="00E5269C" w:rsidRDefault="002E43A0" w:rsidP="002B5AFA">
      <w:pPr>
        <w:pStyle w:val="Heading2"/>
        <w:keepNext w:val="0"/>
        <w:widowControl w:val="0"/>
        <w:tabs>
          <w:tab w:val="left" w:pos="3600"/>
        </w:tabs>
        <w:rPr>
          <w:b w:val="0"/>
          <w:sz w:val="24"/>
          <w:lang w:val="fr-FR"/>
        </w:rPr>
      </w:pPr>
      <w:r>
        <w:rPr>
          <w:sz w:val="24"/>
          <w:lang w:val="fr-FR"/>
        </w:rPr>
        <w:t>TEMESGEN BAYE :</w:t>
      </w:r>
      <w:r w:rsidR="00E7109F" w:rsidRPr="00E5269C">
        <w:rPr>
          <w:b w:val="0"/>
          <w:sz w:val="24"/>
          <w:lang w:val="fr-FR"/>
        </w:rPr>
        <w:tab/>
        <w:t>Donnez-moi ma part du terrain. J'irai à l'université avec le bénéfice que je tire de l'agriculture de conservation.</w:t>
      </w:r>
    </w:p>
    <w:p w14:paraId="5A237806" w14:textId="3DE59592" w:rsidR="00E7109F" w:rsidRPr="00E5269C" w:rsidRDefault="002E43A0" w:rsidP="002B5AFA">
      <w:pPr>
        <w:pStyle w:val="Heading2"/>
        <w:keepNext w:val="0"/>
        <w:widowControl w:val="0"/>
        <w:tabs>
          <w:tab w:val="left" w:pos="3600"/>
        </w:tabs>
        <w:rPr>
          <w:b w:val="0"/>
          <w:sz w:val="24"/>
          <w:lang w:val="fr-FR"/>
        </w:rPr>
      </w:pPr>
      <w:r>
        <w:rPr>
          <w:sz w:val="24"/>
          <w:lang w:val="fr-FR"/>
        </w:rPr>
        <w:t>BAYU ABATE :</w:t>
      </w:r>
      <w:r w:rsidR="00E7109F" w:rsidRPr="00E5269C">
        <w:rPr>
          <w:b w:val="0"/>
          <w:sz w:val="24"/>
          <w:lang w:val="fr-FR"/>
        </w:rPr>
        <w:t xml:space="preserve"> </w:t>
      </w:r>
      <w:r w:rsidR="00636A49" w:rsidRPr="00E5269C">
        <w:rPr>
          <w:b w:val="0"/>
          <w:sz w:val="24"/>
          <w:lang w:val="fr-FR"/>
        </w:rPr>
        <w:tab/>
      </w:r>
      <w:r w:rsidR="00E7109F" w:rsidRPr="00E5269C">
        <w:rPr>
          <w:b w:val="0"/>
          <w:sz w:val="24"/>
          <w:lang w:val="fr-FR"/>
        </w:rPr>
        <w:t>Si tu veux aller à l'université, tu peux. Ce n'est pas que je ne peux pas payer l'université, c'est juste que je veux que tu te lances dans l'élevage.</w:t>
      </w:r>
    </w:p>
    <w:p w14:paraId="1DC07099" w14:textId="5DFBB506" w:rsidR="00E7109F" w:rsidRPr="00E5269C" w:rsidRDefault="002E43A0" w:rsidP="002B5AFA">
      <w:pPr>
        <w:pStyle w:val="Heading2"/>
        <w:keepNext w:val="0"/>
        <w:widowControl w:val="0"/>
        <w:tabs>
          <w:tab w:val="left" w:pos="3600"/>
        </w:tabs>
        <w:rPr>
          <w:b w:val="0"/>
          <w:sz w:val="24"/>
          <w:lang w:val="fr-FR"/>
        </w:rPr>
      </w:pPr>
      <w:r>
        <w:rPr>
          <w:sz w:val="24"/>
          <w:lang w:val="fr-FR"/>
        </w:rPr>
        <w:t>WEYNITU TESHALE :</w:t>
      </w:r>
      <w:r w:rsidR="00E7109F" w:rsidRPr="00E5269C">
        <w:rPr>
          <w:b w:val="0"/>
          <w:sz w:val="24"/>
          <w:lang w:val="fr-FR"/>
        </w:rPr>
        <w:t xml:space="preserve"> </w:t>
      </w:r>
      <w:r w:rsidR="0083460C">
        <w:rPr>
          <w:b w:val="0"/>
          <w:sz w:val="24"/>
          <w:lang w:val="fr-FR"/>
        </w:rPr>
        <w:tab/>
      </w:r>
      <w:r w:rsidR="00E7109F" w:rsidRPr="00E5269C">
        <w:rPr>
          <w:b w:val="0"/>
          <w:sz w:val="24"/>
          <w:lang w:val="fr-FR"/>
        </w:rPr>
        <w:t>(</w:t>
      </w:r>
      <w:r w:rsidR="00E7109F" w:rsidRPr="003F7FA5">
        <w:rPr>
          <w:b w:val="0"/>
          <w:caps/>
          <w:sz w:val="24"/>
          <w:lang w:val="fr-FR"/>
        </w:rPr>
        <w:t>Heureux</w:t>
      </w:r>
      <w:r w:rsidR="00E7109F" w:rsidRPr="00E5269C">
        <w:rPr>
          <w:b w:val="0"/>
          <w:sz w:val="24"/>
          <w:lang w:val="fr-FR"/>
        </w:rPr>
        <w:t>) Fils, je suis heureux qu'il te permette d'aller à l'université et de faire des études... (</w:t>
      </w:r>
      <w:r w:rsidR="0083460C">
        <w:rPr>
          <w:b w:val="0"/>
          <w:sz w:val="24"/>
          <w:lang w:val="fr-FR"/>
        </w:rPr>
        <w:t>CRIS</w:t>
      </w:r>
      <w:r w:rsidR="00E7109F" w:rsidRPr="00E5269C">
        <w:rPr>
          <w:b w:val="0"/>
          <w:sz w:val="24"/>
          <w:lang w:val="fr-FR"/>
        </w:rPr>
        <w:t>).</w:t>
      </w:r>
    </w:p>
    <w:p w14:paraId="7AAC5F11" w14:textId="61B8960E" w:rsidR="00E7109F" w:rsidRPr="00E5269C" w:rsidRDefault="002E43A0" w:rsidP="002B5AFA">
      <w:pPr>
        <w:pStyle w:val="Heading2"/>
        <w:keepNext w:val="0"/>
        <w:widowControl w:val="0"/>
        <w:tabs>
          <w:tab w:val="left" w:pos="3600"/>
        </w:tabs>
        <w:rPr>
          <w:b w:val="0"/>
          <w:sz w:val="24"/>
          <w:lang w:val="fr-FR"/>
        </w:rPr>
      </w:pPr>
      <w:r>
        <w:rPr>
          <w:sz w:val="24"/>
          <w:lang w:val="fr-FR"/>
        </w:rPr>
        <w:t>DEMEKU DEJENE :</w:t>
      </w:r>
      <w:r w:rsidR="00E7109F" w:rsidRPr="00E5269C">
        <w:rPr>
          <w:b w:val="0"/>
          <w:sz w:val="24"/>
          <w:lang w:val="fr-FR"/>
        </w:rPr>
        <w:t xml:space="preserve"> </w:t>
      </w:r>
      <w:r w:rsidR="00E7109F" w:rsidRPr="00E5269C">
        <w:rPr>
          <w:b w:val="0"/>
          <w:sz w:val="24"/>
          <w:lang w:val="fr-FR"/>
        </w:rPr>
        <w:tab/>
        <w:t xml:space="preserve">Qu'y a-t-il de nouveau chez vous, voisins ? </w:t>
      </w:r>
    </w:p>
    <w:p w14:paraId="41C805F0" w14:textId="2A50D951" w:rsidR="00E7109F" w:rsidRPr="00E5269C" w:rsidRDefault="002E43A0" w:rsidP="002B5AFA">
      <w:pPr>
        <w:pStyle w:val="Heading2"/>
        <w:keepNext w:val="0"/>
        <w:widowControl w:val="0"/>
        <w:tabs>
          <w:tab w:val="left" w:pos="3600"/>
        </w:tabs>
        <w:rPr>
          <w:b w:val="0"/>
          <w:sz w:val="24"/>
          <w:lang w:val="fr-FR"/>
        </w:rPr>
      </w:pPr>
      <w:r>
        <w:rPr>
          <w:sz w:val="24"/>
          <w:lang w:val="fr-FR"/>
        </w:rPr>
        <w:t>TEMESGEN BAYE :</w:t>
      </w:r>
      <w:r w:rsidR="00E7109F" w:rsidRPr="00E5269C">
        <w:rPr>
          <w:b w:val="0"/>
          <w:sz w:val="24"/>
          <w:lang w:val="fr-FR"/>
        </w:rPr>
        <w:tab/>
        <w:t>Oh, Demeku... Elle ne rate jamais rien, pas vrai ?</w:t>
      </w:r>
    </w:p>
    <w:p w14:paraId="31989E48" w14:textId="3A9513BB" w:rsidR="00E7109F" w:rsidRPr="00E5269C" w:rsidRDefault="002E43A0" w:rsidP="002B5AFA">
      <w:pPr>
        <w:pStyle w:val="Heading2"/>
        <w:keepNext w:val="0"/>
        <w:widowControl w:val="0"/>
        <w:tabs>
          <w:tab w:val="left" w:pos="3600"/>
        </w:tabs>
        <w:rPr>
          <w:b w:val="0"/>
          <w:sz w:val="24"/>
          <w:lang w:val="fr-FR"/>
        </w:rPr>
      </w:pPr>
      <w:r>
        <w:rPr>
          <w:sz w:val="24"/>
          <w:lang w:val="fr-FR"/>
        </w:rPr>
        <w:t>DEMEKU DEJENE :</w:t>
      </w:r>
      <w:r w:rsidR="00E7109F" w:rsidRPr="00E5269C">
        <w:rPr>
          <w:b w:val="0"/>
          <w:sz w:val="24"/>
          <w:lang w:val="fr-FR"/>
        </w:rPr>
        <w:tab/>
        <w:t>Qu'est-ce que tu veux dire, Temesgen ? J'ai entendu Weynitu hurler de joie, alors je suis heureux aussi.</w:t>
      </w:r>
    </w:p>
    <w:p w14:paraId="46FCFEAE" w14:textId="09BAF70A" w:rsidR="00E7109F" w:rsidRPr="00E5269C" w:rsidRDefault="002E43A0" w:rsidP="002B5AFA">
      <w:pPr>
        <w:pStyle w:val="Heading2"/>
        <w:keepNext w:val="0"/>
        <w:widowControl w:val="0"/>
        <w:tabs>
          <w:tab w:val="left" w:pos="3600"/>
        </w:tabs>
        <w:rPr>
          <w:b w:val="0"/>
          <w:sz w:val="24"/>
          <w:lang w:val="fr-FR"/>
        </w:rPr>
      </w:pPr>
      <w:r>
        <w:rPr>
          <w:sz w:val="24"/>
          <w:lang w:val="fr-FR"/>
        </w:rPr>
        <w:t>TEMESGEN BAYE :</w:t>
      </w:r>
      <w:r w:rsidR="00E7109F" w:rsidRPr="00E5269C">
        <w:rPr>
          <w:b w:val="0"/>
          <w:sz w:val="24"/>
          <w:lang w:val="fr-FR"/>
        </w:rPr>
        <w:tab/>
        <w:t>Je vais à l'université, Feleku a un an d'avance sur moi.</w:t>
      </w:r>
    </w:p>
    <w:p w14:paraId="72C340D6" w14:textId="6B2C16C6" w:rsidR="00E7109F" w:rsidRPr="00E5269C" w:rsidRDefault="002E43A0" w:rsidP="002B5AFA">
      <w:pPr>
        <w:pStyle w:val="Heading2"/>
        <w:keepNext w:val="0"/>
        <w:widowControl w:val="0"/>
        <w:tabs>
          <w:tab w:val="left" w:pos="3600"/>
        </w:tabs>
        <w:rPr>
          <w:b w:val="0"/>
          <w:sz w:val="24"/>
          <w:lang w:val="fr-FR"/>
        </w:rPr>
      </w:pPr>
      <w:r>
        <w:rPr>
          <w:sz w:val="24"/>
          <w:lang w:val="fr-FR"/>
        </w:rPr>
        <w:t>WEYNITU TESHALE :</w:t>
      </w:r>
      <w:r w:rsidR="00E7109F" w:rsidRPr="00E5269C">
        <w:rPr>
          <w:b w:val="0"/>
          <w:sz w:val="24"/>
          <w:lang w:val="fr-FR"/>
        </w:rPr>
        <w:t xml:space="preserve"> </w:t>
      </w:r>
      <w:r w:rsidR="00636A49" w:rsidRPr="00E5269C">
        <w:rPr>
          <w:b w:val="0"/>
          <w:sz w:val="24"/>
          <w:lang w:val="fr-FR"/>
        </w:rPr>
        <w:tab/>
      </w:r>
      <w:r w:rsidR="00E7109F" w:rsidRPr="00E5269C">
        <w:rPr>
          <w:b w:val="0"/>
          <w:sz w:val="24"/>
          <w:lang w:val="fr-FR"/>
        </w:rPr>
        <w:t>Quand tu étais en CE1, tu as sauté une classe parce que tu étais intelligent. Donc tu peux faire de même à l'université et être au même niveau qu'elle.</w:t>
      </w:r>
    </w:p>
    <w:p w14:paraId="479B3399" w14:textId="4DF73E0B" w:rsidR="00E7109F" w:rsidRPr="00E5269C" w:rsidRDefault="002E43A0" w:rsidP="003F7FA5">
      <w:pPr>
        <w:pStyle w:val="Heading2"/>
        <w:keepNext w:val="0"/>
        <w:widowControl w:val="0"/>
        <w:tabs>
          <w:tab w:val="left" w:pos="3600"/>
        </w:tabs>
        <w:rPr>
          <w:b w:val="0"/>
          <w:sz w:val="24"/>
          <w:lang w:val="fr-FR"/>
        </w:rPr>
      </w:pPr>
      <w:r>
        <w:rPr>
          <w:sz w:val="24"/>
          <w:lang w:val="fr-FR"/>
        </w:rPr>
        <w:t>BAYU ABATE :</w:t>
      </w:r>
      <w:r w:rsidR="00ED78D8">
        <w:rPr>
          <w:b w:val="0"/>
          <w:sz w:val="24"/>
          <w:lang w:val="fr-FR"/>
        </w:rPr>
        <w:tab/>
      </w:r>
      <w:r w:rsidR="00E7109F" w:rsidRPr="00E5269C">
        <w:rPr>
          <w:b w:val="0"/>
          <w:sz w:val="24"/>
          <w:lang w:val="fr-FR"/>
        </w:rPr>
        <w:t>(</w:t>
      </w:r>
      <w:r w:rsidR="00ED78D8" w:rsidRPr="00E5269C">
        <w:rPr>
          <w:b w:val="0"/>
          <w:sz w:val="24"/>
          <w:lang w:val="fr-FR"/>
        </w:rPr>
        <w:t>RIANT</w:t>
      </w:r>
      <w:r w:rsidR="00E7109F" w:rsidRPr="00E5269C">
        <w:rPr>
          <w:b w:val="0"/>
          <w:sz w:val="24"/>
          <w:lang w:val="fr-FR"/>
        </w:rPr>
        <w:t>)</w:t>
      </w:r>
      <w:r w:rsidR="00ED78D8">
        <w:rPr>
          <w:b w:val="0"/>
          <w:sz w:val="24"/>
          <w:lang w:val="fr-FR"/>
        </w:rPr>
        <w:t xml:space="preserve"> </w:t>
      </w:r>
      <w:r w:rsidR="00E7109F" w:rsidRPr="00E5269C">
        <w:rPr>
          <w:b w:val="0"/>
          <w:sz w:val="24"/>
          <w:lang w:val="fr-FR"/>
        </w:rPr>
        <w:t>Il n'est pas possible de sauter une classe à la fac, Weynitu.</w:t>
      </w:r>
    </w:p>
    <w:p w14:paraId="2817571D" w14:textId="1E73A5A8" w:rsidR="00E7109F" w:rsidRPr="00E5269C" w:rsidRDefault="002E43A0" w:rsidP="003F7FA5">
      <w:pPr>
        <w:pStyle w:val="Heading2"/>
        <w:keepNext w:val="0"/>
        <w:widowControl w:val="0"/>
        <w:tabs>
          <w:tab w:val="left" w:pos="3600"/>
        </w:tabs>
        <w:rPr>
          <w:b w:val="0"/>
          <w:sz w:val="24"/>
          <w:lang w:val="fr-FR"/>
        </w:rPr>
      </w:pPr>
      <w:r>
        <w:rPr>
          <w:sz w:val="24"/>
          <w:lang w:val="fr-FR"/>
        </w:rPr>
        <w:t>TEMESGEN BAYE :</w:t>
      </w:r>
      <w:r w:rsidR="00E7109F" w:rsidRPr="00E5269C">
        <w:rPr>
          <w:b w:val="0"/>
          <w:sz w:val="24"/>
          <w:lang w:val="fr-FR"/>
        </w:rPr>
        <w:tab/>
        <w:t>(</w:t>
      </w:r>
      <w:r w:rsidR="00ED78D8" w:rsidRPr="00E5269C">
        <w:rPr>
          <w:b w:val="0"/>
          <w:sz w:val="24"/>
          <w:lang w:val="fr-FR"/>
        </w:rPr>
        <w:t>RIANT</w:t>
      </w:r>
      <w:r w:rsidR="00E7109F" w:rsidRPr="00E5269C">
        <w:rPr>
          <w:b w:val="0"/>
          <w:sz w:val="24"/>
          <w:lang w:val="fr-FR"/>
        </w:rPr>
        <w:t xml:space="preserve">) Tes souhaits sont magnifiques, mère, mais il n'est pas possible de sauter une classe à l'université. </w:t>
      </w:r>
    </w:p>
    <w:p w14:paraId="2275C7E8" w14:textId="77777777" w:rsidR="00E7109F" w:rsidRPr="00ED78D8" w:rsidRDefault="00E7109F" w:rsidP="003F7FA5">
      <w:pPr>
        <w:pStyle w:val="Heading2"/>
        <w:keepNext w:val="0"/>
        <w:widowControl w:val="0"/>
        <w:tabs>
          <w:tab w:val="left" w:pos="3600"/>
        </w:tabs>
        <w:rPr>
          <w:sz w:val="24"/>
          <w:lang w:val="fr-FR"/>
        </w:rPr>
      </w:pPr>
      <w:r w:rsidRPr="00ED78D8">
        <w:rPr>
          <w:sz w:val="24"/>
          <w:lang w:val="fr-FR"/>
        </w:rPr>
        <w:t xml:space="preserve">SFX : </w:t>
      </w:r>
      <w:r w:rsidRPr="00ED78D8">
        <w:rPr>
          <w:sz w:val="24"/>
          <w:lang w:val="fr-FR"/>
        </w:rPr>
        <w:tab/>
      </w:r>
      <w:r w:rsidRPr="002B5AFA">
        <w:rPr>
          <w:b w:val="0"/>
          <w:sz w:val="24"/>
          <w:lang w:val="fr-FR"/>
        </w:rPr>
        <w:t>BRUIT DE SONNERIE DE TÉLÉPHONE</w:t>
      </w:r>
      <w:r w:rsidRPr="00ED78D8">
        <w:rPr>
          <w:sz w:val="24"/>
          <w:lang w:val="fr-FR"/>
        </w:rPr>
        <w:t xml:space="preserve"> </w:t>
      </w:r>
    </w:p>
    <w:p w14:paraId="1B82D6FD" w14:textId="659BDFCE" w:rsidR="00E7109F" w:rsidRPr="00E5269C" w:rsidRDefault="002E43A0" w:rsidP="003F7FA5">
      <w:pPr>
        <w:pStyle w:val="Heading2"/>
        <w:keepNext w:val="0"/>
        <w:widowControl w:val="0"/>
        <w:tabs>
          <w:tab w:val="left" w:pos="3600"/>
        </w:tabs>
        <w:rPr>
          <w:b w:val="0"/>
          <w:sz w:val="24"/>
          <w:lang w:val="fr-FR"/>
        </w:rPr>
      </w:pPr>
      <w:r>
        <w:rPr>
          <w:sz w:val="24"/>
          <w:lang w:val="fr-FR"/>
        </w:rPr>
        <w:t>DEMEKU DEJENE :</w:t>
      </w:r>
      <w:r w:rsidR="00E7109F" w:rsidRPr="00E5269C">
        <w:rPr>
          <w:b w:val="0"/>
          <w:sz w:val="24"/>
          <w:lang w:val="fr-FR"/>
        </w:rPr>
        <w:tab/>
        <w:t>Temesgen, c'est ton téléphone ?</w:t>
      </w:r>
    </w:p>
    <w:p w14:paraId="057E7B3C" w14:textId="3C21D722" w:rsidR="00E7109F" w:rsidRPr="00E5269C" w:rsidRDefault="002E43A0" w:rsidP="00E7109F">
      <w:pPr>
        <w:pStyle w:val="Heading2"/>
        <w:tabs>
          <w:tab w:val="left" w:pos="3600"/>
        </w:tabs>
        <w:rPr>
          <w:b w:val="0"/>
          <w:sz w:val="24"/>
          <w:lang w:val="fr-FR"/>
        </w:rPr>
      </w:pPr>
      <w:r>
        <w:rPr>
          <w:sz w:val="24"/>
          <w:lang w:val="fr-FR"/>
        </w:rPr>
        <w:lastRenderedPageBreak/>
        <w:t>WEYNITU TESHALE :</w:t>
      </w:r>
      <w:r w:rsidR="00E7109F" w:rsidRPr="00E5269C">
        <w:rPr>
          <w:b w:val="0"/>
          <w:sz w:val="24"/>
          <w:lang w:val="fr-FR"/>
        </w:rPr>
        <w:tab/>
        <w:t>Laisse tomber, Demeku. Il va le prendre.</w:t>
      </w:r>
    </w:p>
    <w:p w14:paraId="604A5FAC" w14:textId="0C53167B" w:rsidR="00E7109F" w:rsidRPr="00E5269C" w:rsidRDefault="002E43A0" w:rsidP="00E7109F">
      <w:pPr>
        <w:pStyle w:val="Heading2"/>
        <w:tabs>
          <w:tab w:val="left" w:pos="3600"/>
        </w:tabs>
        <w:rPr>
          <w:b w:val="0"/>
          <w:sz w:val="24"/>
          <w:lang w:val="fr-FR"/>
        </w:rPr>
      </w:pPr>
      <w:r>
        <w:rPr>
          <w:sz w:val="24"/>
          <w:lang w:val="fr-FR"/>
        </w:rPr>
        <w:t>BAYU ABATE :</w:t>
      </w:r>
      <w:r w:rsidR="00E7109F" w:rsidRPr="00E5269C">
        <w:rPr>
          <w:b w:val="0"/>
          <w:sz w:val="24"/>
          <w:lang w:val="fr-FR"/>
        </w:rPr>
        <w:t xml:space="preserve"> </w:t>
      </w:r>
      <w:r w:rsidR="00ED78D8">
        <w:rPr>
          <w:b w:val="0"/>
          <w:sz w:val="24"/>
          <w:lang w:val="fr-FR"/>
        </w:rPr>
        <w:tab/>
      </w:r>
      <w:r w:rsidR="00E7109F" w:rsidRPr="00E5269C">
        <w:rPr>
          <w:b w:val="0"/>
          <w:sz w:val="24"/>
          <w:lang w:val="fr-FR"/>
        </w:rPr>
        <w:t>(PAUSE) Il sort avec son téléphone pour qu'on ne puisse pas l'écouter.</w:t>
      </w:r>
    </w:p>
    <w:p w14:paraId="20453023" w14:textId="333B1D3C" w:rsidR="00E7109F" w:rsidRPr="00E5269C" w:rsidRDefault="002E43A0" w:rsidP="00E7109F">
      <w:pPr>
        <w:pStyle w:val="Heading2"/>
        <w:tabs>
          <w:tab w:val="left" w:pos="3600"/>
        </w:tabs>
        <w:rPr>
          <w:b w:val="0"/>
          <w:sz w:val="24"/>
          <w:lang w:val="fr-FR"/>
        </w:rPr>
      </w:pPr>
      <w:r>
        <w:rPr>
          <w:sz w:val="24"/>
          <w:lang w:val="fr-FR"/>
        </w:rPr>
        <w:t>TEMESGEN BAYE :</w:t>
      </w:r>
      <w:r w:rsidR="00E7109F" w:rsidRPr="00E5269C">
        <w:rPr>
          <w:b w:val="0"/>
          <w:sz w:val="24"/>
          <w:lang w:val="fr-FR"/>
        </w:rPr>
        <w:tab/>
        <w:t>(DE LOIN) Bonjour .... Bonjour, Feleku, je viens dans ton village aujourd'hui.</w:t>
      </w:r>
    </w:p>
    <w:p w14:paraId="195482B6" w14:textId="230089DF" w:rsidR="00E7109F" w:rsidRPr="00E5269C" w:rsidRDefault="002E43A0" w:rsidP="00E7109F">
      <w:pPr>
        <w:pStyle w:val="Heading2"/>
        <w:tabs>
          <w:tab w:val="left" w:pos="3600"/>
        </w:tabs>
        <w:rPr>
          <w:b w:val="0"/>
          <w:sz w:val="24"/>
          <w:lang w:val="fr-FR"/>
        </w:rPr>
      </w:pPr>
      <w:r>
        <w:rPr>
          <w:sz w:val="24"/>
          <w:lang w:val="fr-FR"/>
        </w:rPr>
        <w:t>DEMEKU DEJENE :</w:t>
      </w:r>
      <w:r w:rsidR="00E7109F" w:rsidRPr="00E5269C">
        <w:rPr>
          <w:b w:val="0"/>
          <w:sz w:val="24"/>
          <w:lang w:val="fr-FR"/>
        </w:rPr>
        <w:tab/>
        <w:t>Quelqu'un a appelé, hein ?</w:t>
      </w:r>
    </w:p>
    <w:p w14:paraId="5A274B58" w14:textId="18376C7B" w:rsidR="00E7109F" w:rsidRPr="00E5269C" w:rsidRDefault="002E43A0" w:rsidP="00E7109F">
      <w:pPr>
        <w:pStyle w:val="Heading2"/>
        <w:tabs>
          <w:tab w:val="left" w:pos="3600"/>
        </w:tabs>
        <w:rPr>
          <w:b w:val="0"/>
          <w:sz w:val="24"/>
          <w:lang w:val="fr-FR"/>
        </w:rPr>
      </w:pPr>
      <w:r>
        <w:rPr>
          <w:sz w:val="24"/>
          <w:lang w:val="fr-FR"/>
        </w:rPr>
        <w:t>WEYNITU TESHALE :</w:t>
      </w:r>
      <w:r w:rsidR="00E7109F" w:rsidRPr="00E5269C">
        <w:rPr>
          <w:b w:val="0"/>
          <w:sz w:val="24"/>
          <w:lang w:val="fr-FR"/>
        </w:rPr>
        <w:t xml:space="preserve"> </w:t>
      </w:r>
      <w:r w:rsidR="00ED78D8">
        <w:rPr>
          <w:b w:val="0"/>
          <w:sz w:val="24"/>
          <w:lang w:val="fr-FR"/>
        </w:rPr>
        <w:tab/>
      </w:r>
      <w:r w:rsidR="00E7109F" w:rsidRPr="00E5269C">
        <w:rPr>
          <w:b w:val="0"/>
          <w:sz w:val="24"/>
          <w:lang w:val="fr-FR"/>
        </w:rPr>
        <w:t>(</w:t>
      </w:r>
      <w:r w:rsidR="00ED78D8" w:rsidRPr="00E5269C">
        <w:rPr>
          <w:b w:val="0"/>
          <w:sz w:val="24"/>
          <w:lang w:val="fr-FR"/>
        </w:rPr>
        <w:t>EN COLERE</w:t>
      </w:r>
      <w:r w:rsidR="00E7109F" w:rsidRPr="00E5269C">
        <w:rPr>
          <w:b w:val="0"/>
          <w:sz w:val="24"/>
          <w:lang w:val="fr-FR"/>
        </w:rPr>
        <w:t xml:space="preserve">) Demeku, tu es grossier. </w:t>
      </w:r>
    </w:p>
    <w:p w14:paraId="308256E5" w14:textId="71FAA713" w:rsidR="00E7109F" w:rsidRPr="00E5269C" w:rsidRDefault="002E43A0" w:rsidP="00E7109F">
      <w:pPr>
        <w:pStyle w:val="Heading2"/>
        <w:tabs>
          <w:tab w:val="left" w:pos="3600"/>
        </w:tabs>
        <w:rPr>
          <w:b w:val="0"/>
          <w:sz w:val="24"/>
          <w:lang w:val="fr-FR"/>
        </w:rPr>
      </w:pPr>
      <w:r>
        <w:rPr>
          <w:sz w:val="24"/>
          <w:lang w:val="fr-FR"/>
        </w:rPr>
        <w:t>BAYU ABATE :</w:t>
      </w:r>
      <w:r w:rsidR="00E7109F" w:rsidRPr="00E5269C">
        <w:rPr>
          <w:b w:val="0"/>
          <w:sz w:val="24"/>
          <w:lang w:val="fr-FR"/>
        </w:rPr>
        <w:t xml:space="preserve"> </w:t>
      </w:r>
      <w:r w:rsidR="00EE5E3D" w:rsidRPr="00E5269C">
        <w:rPr>
          <w:b w:val="0"/>
          <w:sz w:val="24"/>
          <w:lang w:val="fr-FR"/>
        </w:rPr>
        <w:tab/>
      </w:r>
      <w:r w:rsidR="00E7109F" w:rsidRPr="00E5269C">
        <w:rPr>
          <w:b w:val="0"/>
          <w:sz w:val="24"/>
          <w:lang w:val="fr-FR"/>
        </w:rPr>
        <w:t>C'est le choix d'un homme, laissez-le partir.</w:t>
      </w:r>
    </w:p>
    <w:p w14:paraId="134C6690" w14:textId="72F32DBA" w:rsidR="00E7109F" w:rsidRPr="00E5269C" w:rsidRDefault="002E43A0" w:rsidP="00E7109F">
      <w:pPr>
        <w:pStyle w:val="Heading2"/>
        <w:tabs>
          <w:tab w:val="left" w:pos="3600"/>
        </w:tabs>
        <w:rPr>
          <w:b w:val="0"/>
          <w:sz w:val="24"/>
          <w:lang w:val="fr-FR"/>
        </w:rPr>
      </w:pPr>
      <w:r>
        <w:rPr>
          <w:sz w:val="24"/>
          <w:lang w:val="fr-FR"/>
        </w:rPr>
        <w:t>WEYNITU TESHALE :</w:t>
      </w:r>
      <w:r w:rsidR="00E7109F" w:rsidRPr="00E5269C">
        <w:rPr>
          <w:b w:val="0"/>
          <w:sz w:val="24"/>
          <w:lang w:val="fr-FR"/>
        </w:rPr>
        <w:tab/>
        <w:t xml:space="preserve">Laissez-le tranquille. C'est la fille qui a appelé ? Je n'y vais plus, laisse-moi préparer le café. </w:t>
      </w:r>
    </w:p>
    <w:p w14:paraId="4DE01F62" w14:textId="5BFBA4FC" w:rsidR="00F56767" w:rsidRPr="00E5269C" w:rsidRDefault="0019121A" w:rsidP="00E7109F">
      <w:pPr>
        <w:pStyle w:val="Heading2"/>
        <w:tabs>
          <w:tab w:val="left" w:pos="3600"/>
        </w:tabs>
        <w:rPr>
          <w:rFonts w:ascii="Times New Roman Bold" w:hAnsi="Times New Roman Bold"/>
          <w:caps/>
          <w:lang w:val="fr-FR"/>
        </w:rPr>
      </w:pPr>
      <w:r w:rsidRPr="00E5269C">
        <w:rPr>
          <w:sz w:val="24"/>
          <w:lang w:val="fr-FR"/>
        </w:rPr>
        <w:t>TRANSITION MUSICALE</w:t>
      </w:r>
    </w:p>
    <w:p w14:paraId="2A20D9A1" w14:textId="77777777" w:rsidR="00F56767" w:rsidRPr="00E5269C" w:rsidRDefault="00F56767" w:rsidP="00097A70">
      <w:pPr>
        <w:rPr>
          <w:rFonts w:ascii="Times New Roman Bold" w:hAnsi="Times New Roman Bold"/>
          <w:caps/>
          <w:lang w:val="fr-FR"/>
        </w:rPr>
      </w:pPr>
    </w:p>
    <w:p w14:paraId="16943F55" w14:textId="77777777" w:rsidR="00C76089" w:rsidRPr="00E5269C" w:rsidRDefault="00C76089" w:rsidP="00C76089">
      <w:pPr>
        <w:rPr>
          <w:rFonts w:ascii="Times New Roman Bold" w:hAnsi="Times New Roman Bold"/>
          <w:b/>
          <w:bCs/>
          <w:caps/>
          <w:lang w:val="fr-FR"/>
        </w:rPr>
      </w:pPr>
      <w:r w:rsidRPr="00E5269C">
        <w:rPr>
          <w:rFonts w:ascii="Times New Roman Bold" w:hAnsi="Times New Roman Bold"/>
          <w:b/>
          <w:bCs/>
          <w:caps/>
          <w:lang w:val="fr-FR"/>
        </w:rPr>
        <w:t xml:space="preserve">Scène 2 </w:t>
      </w:r>
    </w:p>
    <w:p w14:paraId="504E54C7" w14:textId="6025909C" w:rsidR="00C76089" w:rsidRPr="00E5269C" w:rsidRDefault="00AB4215" w:rsidP="00C76089">
      <w:pPr>
        <w:rPr>
          <w:rFonts w:ascii="Times New Roman Bold" w:hAnsi="Times New Roman Bold"/>
          <w:b/>
          <w:bCs/>
          <w:caps/>
          <w:lang w:val="fr-FR"/>
        </w:rPr>
      </w:pPr>
      <w:r>
        <w:rPr>
          <w:rFonts w:ascii="Times New Roman Bold" w:hAnsi="Times New Roman Bold"/>
          <w:b/>
          <w:bCs/>
          <w:caps/>
          <w:lang w:val="fr-FR"/>
        </w:rPr>
        <w:t>Lieu</w:t>
      </w:r>
      <w:r w:rsidR="00C76089" w:rsidRPr="00E5269C">
        <w:rPr>
          <w:rFonts w:ascii="Times New Roman Bold" w:hAnsi="Times New Roman Bold"/>
          <w:b/>
          <w:bCs/>
          <w:caps/>
          <w:lang w:val="fr-FR"/>
        </w:rPr>
        <w:t xml:space="preserve"> : Genetu </w:t>
      </w:r>
    </w:p>
    <w:p w14:paraId="68173945" w14:textId="77777777" w:rsidR="00C76089" w:rsidRPr="00E5269C" w:rsidRDefault="00C76089" w:rsidP="00C76089">
      <w:pPr>
        <w:rPr>
          <w:rFonts w:ascii="Times New Roman Bold" w:hAnsi="Times New Roman Bold"/>
          <w:b/>
          <w:bCs/>
          <w:caps/>
          <w:lang w:val="fr-FR"/>
        </w:rPr>
      </w:pPr>
      <w:r w:rsidRPr="00E5269C">
        <w:rPr>
          <w:rFonts w:ascii="Times New Roman Bold" w:hAnsi="Times New Roman Bold"/>
          <w:b/>
          <w:bCs/>
          <w:caps/>
          <w:lang w:val="fr-FR"/>
        </w:rPr>
        <w:t xml:space="preserve">Personnages : Ababu, etenesh, demeku </w:t>
      </w:r>
    </w:p>
    <w:p w14:paraId="5DFD0A3F" w14:textId="77777777" w:rsidR="00C76089" w:rsidRPr="00E5269C" w:rsidRDefault="00C76089" w:rsidP="00C76089">
      <w:pPr>
        <w:rPr>
          <w:rFonts w:ascii="Times New Roman Bold" w:hAnsi="Times New Roman Bold"/>
          <w:b/>
          <w:bCs/>
          <w:caps/>
          <w:lang w:val="fr-FR"/>
        </w:rPr>
      </w:pPr>
    </w:p>
    <w:p w14:paraId="1B51ABE9" w14:textId="4F7EE83B" w:rsidR="00F56767" w:rsidRPr="00E5269C" w:rsidRDefault="00C76089" w:rsidP="002B5AFA">
      <w:pPr>
        <w:widowControl w:val="0"/>
        <w:rPr>
          <w:b/>
          <w:lang w:val="fr-FR"/>
        </w:rPr>
      </w:pPr>
      <w:r w:rsidRPr="00E5269C">
        <w:rPr>
          <w:rFonts w:ascii="Times New Roman Bold" w:hAnsi="Times New Roman Bold"/>
          <w:b/>
          <w:bCs/>
          <w:caps/>
          <w:lang w:val="fr-FR"/>
        </w:rPr>
        <w:t xml:space="preserve">SFX : </w:t>
      </w:r>
      <w:r w:rsidRPr="00E5269C">
        <w:rPr>
          <w:rFonts w:ascii="Times New Roman Bold" w:hAnsi="Times New Roman Bold"/>
          <w:b/>
          <w:bCs/>
          <w:caps/>
          <w:lang w:val="fr-FR"/>
        </w:rPr>
        <w:tab/>
      </w:r>
      <w:r w:rsidRPr="003F7FA5">
        <w:rPr>
          <w:bCs/>
          <w:caps/>
          <w:lang w:val="fr-FR"/>
        </w:rPr>
        <w:t>SON DES enfants qui jouent en arrière-plan</w:t>
      </w:r>
    </w:p>
    <w:p w14:paraId="2B3FE528" w14:textId="0881A84B" w:rsidR="00D46475" w:rsidRPr="00E5269C" w:rsidRDefault="002E43A0" w:rsidP="002B5AFA">
      <w:pPr>
        <w:pStyle w:val="Heading2"/>
        <w:keepNext w:val="0"/>
        <w:widowControl w:val="0"/>
        <w:tabs>
          <w:tab w:val="left" w:pos="3600"/>
        </w:tabs>
        <w:ind w:left="0" w:firstLine="0"/>
        <w:rPr>
          <w:b w:val="0"/>
          <w:sz w:val="24"/>
          <w:lang w:val="fr-FR"/>
        </w:rPr>
      </w:pPr>
      <w:r>
        <w:rPr>
          <w:sz w:val="24"/>
          <w:lang w:val="fr-FR"/>
        </w:rPr>
        <w:t>ABABU HAILU :</w:t>
      </w:r>
      <w:r w:rsidR="00D46475" w:rsidRPr="00E5269C">
        <w:rPr>
          <w:b w:val="0"/>
          <w:sz w:val="24"/>
          <w:lang w:val="fr-FR"/>
        </w:rPr>
        <w:t xml:space="preserve">      </w:t>
      </w:r>
      <w:r w:rsidR="00ED78D8">
        <w:rPr>
          <w:b w:val="0"/>
          <w:sz w:val="24"/>
          <w:lang w:val="fr-FR"/>
        </w:rPr>
        <w:tab/>
      </w:r>
      <w:r w:rsidR="00D46475" w:rsidRPr="00E5269C">
        <w:rPr>
          <w:b w:val="0"/>
          <w:sz w:val="24"/>
          <w:lang w:val="fr-FR"/>
        </w:rPr>
        <w:t>Les enfants, Etenesh est-il là ?</w:t>
      </w:r>
    </w:p>
    <w:p w14:paraId="4D470A1E" w14:textId="6A5BAEE5" w:rsidR="00D46475" w:rsidRPr="00E5269C" w:rsidRDefault="004E2843" w:rsidP="002B5AFA">
      <w:pPr>
        <w:pStyle w:val="Heading2"/>
        <w:keepNext w:val="0"/>
        <w:widowControl w:val="0"/>
        <w:tabs>
          <w:tab w:val="left" w:pos="3600"/>
        </w:tabs>
        <w:rPr>
          <w:b w:val="0"/>
          <w:sz w:val="24"/>
          <w:lang w:val="fr-FR"/>
        </w:rPr>
      </w:pPr>
      <w:r>
        <w:rPr>
          <w:sz w:val="24"/>
          <w:lang w:val="fr-FR"/>
        </w:rPr>
        <w:t>ETENESH EJIGU :</w:t>
      </w:r>
      <w:r w:rsidR="00D46475" w:rsidRPr="00E5269C">
        <w:rPr>
          <w:b w:val="0"/>
          <w:sz w:val="24"/>
          <w:lang w:val="fr-FR"/>
        </w:rPr>
        <w:t xml:space="preserve"> </w:t>
      </w:r>
      <w:r w:rsidR="00D46475" w:rsidRPr="00E5269C">
        <w:rPr>
          <w:b w:val="0"/>
          <w:sz w:val="24"/>
          <w:lang w:val="fr-FR"/>
        </w:rPr>
        <w:tab/>
        <w:t>Je suis là, Ababu. Comment allez-vous ? Entrez, je vous en prie.</w:t>
      </w:r>
    </w:p>
    <w:p w14:paraId="395C11E4" w14:textId="62A7C1E4" w:rsidR="00D46475" w:rsidRPr="00E5269C" w:rsidRDefault="002E43A0" w:rsidP="002B5AFA">
      <w:pPr>
        <w:pStyle w:val="Heading2"/>
        <w:keepNext w:val="0"/>
        <w:widowControl w:val="0"/>
        <w:tabs>
          <w:tab w:val="left" w:pos="3600"/>
        </w:tabs>
        <w:rPr>
          <w:b w:val="0"/>
          <w:sz w:val="24"/>
          <w:lang w:val="fr-FR"/>
        </w:rPr>
      </w:pPr>
      <w:r>
        <w:rPr>
          <w:sz w:val="24"/>
          <w:lang w:val="fr-FR"/>
        </w:rPr>
        <w:t>ABABU HAILU :</w:t>
      </w:r>
      <w:r w:rsidR="00D46475" w:rsidRPr="00E5269C">
        <w:rPr>
          <w:b w:val="0"/>
          <w:sz w:val="24"/>
          <w:lang w:val="fr-FR"/>
        </w:rPr>
        <w:t xml:space="preserve"> </w:t>
      </w:r>
      <w:r w:rsidR="00ED78D8">
        <w:rPr>
          <w:b w:val="0"/>
          <w:sz w:val="24"/>
          <w:lang w:val="fr-FR"/>
        </w:rPr>
        <w:tab/>
      </w:r>
      <w:r w:rsidR="00D46475" w:rsidRPr="00E5269C">
        <w:rPr>
          <w:b w:val="0"/>
          <w:sz w:val="24"/>
          <w:lang w:val="fr-FR"/>
        </w:rPr>
        <w:t>Tu n'es pas encore prête ? Partons, allons au village Selamu.</w:t>
      </w:r>
    </w:p>
    <w:p w14:paraId="1C272E5F" w14:textId="489343EA" w:rsidR="00D46475" w:rsidRPr="00E5269C" w:rsidRDefault="004E2843" w:rsidP="002B5AFA">
      <w:pPr>
        <w:pStyle w:val="Heading2"/>
        <w:keepNext w:val="0"/>
        <w:widowControl w:val="0"/>
        <w:tabs>
          <w:tab w:val="left" w:pos="3600"/>
        </w:tabs>
        <w:rPr>
          <w:b w:val="0"/>
          <w:sz w:val="24"/>
          <w:lang w:val="fr-FR"/>
        </w:rPr>
      </w:pPr>
      <w:r>
        <w:rPr>
          <w:sz w:val="24"/>
          <w:lang w:val="fr-FR"/>
        </w:rPr>
        <w:t>ETENESH EJIGU :</w:t>
      </w:r>
      <w:r w:rsidR="00D46475" w:rsidRPr="00E5269C">
        <w:rPr>
          <w:b w:val="0"/>
          <w:sz w:val="24"/>
          <w:lang w:val="fr-FR"/>
        </w:rPr>
        <w:tab/>
        <w:t>Je suis prête. Je suis prête. On va y aller, mais viens manger un morceau d'abord. Entrez, je vous en prie.</w:t>
      </w:r>
    </w:p>
    <w:p w14:paraId="262AC47C" w14:textId="3A5D4C41" w:rsidR="00D46475" w:rsidRPr="00E5269C" w:rsidRDefault="002E43A0" w:rsidP="002B5AFA">
      <w:pPr>
        <w:pStyle w:val="Heading2"/>
        <w:keepNext w:val="0"/>
        <w:widowControl w:val="0"/>
        <w:tabs>
          <w:tab w:val="left" w:pos="3600"/>
        </w:tabs>
        <w:rPr>
          <w:b w:val="0"/>
          <w:sz w:val="24"/>
          <w:lang w:val="fr-FR"/>
        </w:rPr>
      </w:pPr>
      <w:r>
        <w:rPr>
          <w:sz w:val="24"/>
          <w:lang w:val="fr-FR"/>
        </w:rPr>
        <w:t>ABABU HAILU :</w:t>
      </w:r>
      <w:r w:rsidR="00D46475" w:rsidRPr="00E5269C">
        <w:rPr>
          <w:b w:val="0"/>
          <w:sz w:val="24"/>
          <w:lang w:val="fr-FR"/>
        </w:rPr>
        <w:t xml:space="preserve"> </w:t>
      </w:r>
      <w:r w:rsidR="00ED78D8">
        <w:rPr>
          <w:b w:val="0"/>
          <w:sz w:val="24"/>
          <w:lang w:val="fr-FR"/>
        </w:rPr>
        <w:tab/>
      </w:r>
      <w:r w:rsidR="00D46475" w:rsidRPr="00E5269C">
        <w:rPr>
          <w:b w:val="0"/>
          <w:sz w:val="24"/>
          <w:lang w:val="fr-FR"/>
        </w:rPr>
        <w:t>Non, c'est bon. C'est presque l'heure.... Allons-y, sortons.</w:t>
      </w:r>
    </w:p>
    <w:p w14:paraId="51C097F2" w14:textId="1AE42CD1" w:rsidR="00D46475" w:rsidRPr="00E5269C" w:rsidRDefault="004E2843" w:rsidP="002B5AFA">
      <w:pPr>
        <w:pStyle w:val="Heading2"/>
        <w:keepNext w:val="0"/>
        <w:widowControl w:val="0"/>
        <w:tabs>
          <w:tab w:val="left" w:pos="3600"/>
        </w:tabs>
        <w:rPr>
          <w:b w:val="0"/>
          <w:sz w:val="24"/>
          <w:lang w:val="fr-FR"/>
        </w:rPr>
      </w:pPr>
      <w:r>
        <w:rPr>
          <w:sz w:val="24"/>
          <w:lang w:val="fr-FR"/>
        </w:rPr>
        <w:t>ETENESH EJIGU :</w:t>
      </w:r>
      <w:r w:rsidR="00D46475" w:rsidRPr="00E5269C">
        <w:rPr>
          <w:b w:val="0"/>
          <w:sz w:val="24"/>
          <w:lang w:val="fr-FR"/>
        </w:rPr>
        <w:tab/>
        <w:t xml:space="preserve">Ok, si vous ne voulez pas entrer.... </w:t>
      </w:r>
      <w:r w:rsidR="000153A4" w:rsidRPr="00E5269C">
        <w:rPr>
          <w:b w:val="0"/>
          <w:sz w:val="24"/>
          <w:lang w:val="fr-FR"/>
        </w:rPr>
        <w:t>Allons</w:t>
      </w:r>
      <w:r w:rsidR="00D46475" w:rsidRPr="00E5269C">
        <w:rPr>
          <w:b w:val="0"/>
          <w:sz w:val="24"/>
          <w:lang w:val="fr-FR"/>
        </w:rPr>
        <w:t>-y.</w:t>
      </w:r>
    </w:p>
    <w:p w14:paraId="64920304" w14:textId="529BD214" w:rsidR="00D46475" w:rsidRPr="00E5269C" w:rsidRDefault="002E43A0" w:rsidP="002B5AFA">
      <w:pPr>
        <w:pStyle w:val="Heading2"/>
        <w:keepNext w:val="0"/>
        <w:widowControl w:val="0"/>
        <w:tabs>
          <w:tab w:val="left" w:pos="3600"/>
        </w:tabs>
        <w:rPr>
          <w:b w:val="0"/>
          <w:sz w:val="24"/>
          <w:lang w:val="fr-FR"/>
        </w:rPr>
      </w:pPr>
      <w:r>
        <w:rPr>
          <w:sz w:val="24"/>
          <w:lang w:val="fr-FR"/>
        </w:rPr>
        <w:t>ABABU HAILU :</w:t>
      </w:r>
      <w:r w:rsidR="00B710A4" w:rsidRPr="00E5269C">
        <w:rPr>
          <w:b w:val="0"/>
          <w:sz w:val="24"/>
          <w:lang w:val="fr-FR"/>
        </w:rPr>
        <w:t xml:space="preserve"> </w:t>
      </w:r>
      <w:r w:rsidR="002B5AFA">
        <w:rPr>
          <w:b w:val="0"/>
          <w:sz w:val="24"/>
          <w:lang w:val="fr-FR"/>
        </w:rPr>
        <w:tab/>
      </w:r>
      <w:r w:rsidR="00D46475" w:rsidRPr="00E5269C">
        <w:rPr>
          <w:b w:val="0"/>
          <w:sz w:val="24"/>
          <w:lang w:val="fr-FR"/>
        </w:rPr>
        <w:t xml:space="preserve">Ton écharpe glisse de ce côté ; attends, laisse-moi l'arranger pour toi. </w:t>
      </w:r>
    </w:p>
    <w:p w14:paraId="508AA411" w14:textId="46B91A36" w:rsidR="00D46475" w:rsidRPr="00E5269C" w:rsidRDefault="002E43A0" w:rsidP="002B5AFA">
      <w:pPr>
        <w:pStyle w:val="Heading2"/>
        <w:keepNext w:val="0"/>
        <w:widowControl w:val="0"/>
        <w:tabs>
          <w:tab w:val="left" w:pos="3600"/>
        </w:tabs>
        <w:rPr>
          <w:b w:val="0"/>
          <w:sz w:val="24"/>
          <w:lang w:val="fr-FR"/>
        </w:rPr>
      </w:pPr>
      <w:r>
        <w:rPr>
          <w:sz w:val="24"/>
          <w:lang w:val="fr-FR"/>
        </w:rPr>
        <w:t>DEMEKU DEJENE :</w:t>
      </w:r>
      <w:r w:rsidR="00D46475" w:rsidRPr="00E5269C">
        <w:rPr>
          <w:b w:val="0"/>
          <w:sz w:val="24"/>
          <w:lang w:val="fr-FR"/>
        </w:rPr>
        <w:tab/>
        <w:t xml:space="preserve">(DE LOIN) Oh regarde, Weynitu. C'est Ababu, l'expert, qui </w:t>
      </w:r>
      <w:r w:rsidR="00B710A4" w:rsidRPr="00E5269C">
        <w:rPr>
          <w:b w:val="0"/>
          <w:sz w:val="24"/>
          <w:lang w:val="fr-FR"/>
        </w:rPr>
        <w:t>arrange son</w:t>
      </w:r>
      <w:r w:rsidR="00D46475" w:rsidRPr="00E5269C">
        <w:rPr>
          <w:b w:val="0"/>
          <w:sz w:val="24"/>
          <w:lang w:val="fr-FR"/>
        </w:rPr>
        <w:t xml:space="preserve"> écharpe. Oh les femmes, elle lui demandait même d'entrer chez elle ! Comme c'est audacieux !</w:t>
      </w:r>
    </w:p>
    <w:p w14:paraId="71C5046D" w14:textId="5A85BC81" w:rsidR="00D46475" w:rsidRPr="00E5269C" w:rsidRDefault="002E43A0" w:rsidP="002B5AFA">
      <w:pPr>
        <w:pStyle w:val="Heading2"/>
        <w:keepNext w:val="0"/>
        <w:widowControl w:val="0"/>
        <w:tabs>
          <w:tab w:val="left" w:pos="3600"/>
        </w:tabs>
        <w:rPr>
          <w:b w:val="0"/>
          <w:sz w:val="24"/>
          <w:lang w:val="fr-FR"/>
        </w:rPr>
      </w:pPr>
      <w:r>
        <w:rPr>
          <w:sz w:val="24"/>
          <w:lang w:val="fr-FR"/>
        </w:rPr>
        <w:lastRenderedPageBreak/>
        <w:t>WEYNITU TESHALE :</w:t>
      </w:r>
      <w:r w:rsidR="00D46475" w:rsidRPr="00E5269C">
        <w:rPr>
          <w:b w:val="0"/>
          <w:sz w:val="24"/>
          <w:lang w:val="fr-FR"/>
        </w:rPr>
        <w:tab/>
        <w:t>Oh Demeku ! Et si elle le laisse entrer ? Ses enfants sont là.</w:t>
      </w:r>
    </w:p>
    <w:p w14:paraId="2E47CB26" w14:textId="75EE501E" w:rsidR="00D46475" w:rsidRPr="00E5269C" w:rsidRDefault="002E43A0" w:rsidP="002B5AFA">
      <w:pPr>
        <w:pStyle w:val="Heading2"/>
        <w:keepNext w:val="0"/>
        <w:widowControl w:val="0"/>
        <w:tabs>
          <w:tab w:val="left" w:pos="3600"/>
        </w:tabs>
        <w:rPr>
          <w:b w:val="0"/>
          <w:sz w:val="24"/>
          <w:lang w:val="fr-FR"/>
        </w:rPr>
      </w:pPr>
      <w:r>
        <w:rPr>
          <w:sz w:val="24"/>
          <w:lang w:val="fr-FR"/>
        </w:rPr>
        <w:t>DEMEKU DEJENE :</w:t>
      </w:r>
      <w:r w:rsidR="00D46475" w:rsidRPr="00E5269C">
        <w:rPr>
          <w:b w:val="0"/>
          <w:sz w:val="24"/>
          <w:lang w:val="fr-FR"/>
        </w:rPr>
        <w:tab/>
        <w:t xml:space="preserve">Weynitu, tu es si innocent. Je sais qu'il se passe quelque chose. (SOUPIR PROFONDEMENT) Je rentre chez moi maintenant. </w:t>
      </w:r>
    </w:p>
    <w:p w14:paraId="13494CE5" w14:textId="78E491EF" w:rsidR="00D46475" w:rsidRPr="00E5269C" w:rsidRDefault="002E43A0" w:rsidP="002B5AFA">
      <w:pPr>
        <w:pStyle w:val="Heading2"/>
        <w:keepNext w:val="0"/>
        <w:widowControl w:val="0"/>
        <w:tabs>
          <w:tab w:val="left" w:pos="3600"/>
        </w:tabs>
        <w:rPr>
          <w:b w:val="0"/>
          <w:sz w:val="24"/>
          <w:lang w:val="fr-FR"/>
        </w:rPr>
      </w:pPr>
      <w:r>
        <w:rPr>
          <w:sz w:val="24"/>
          <w:lang w:val="fr-FR"/>
        </w:rPr>
        <w:t>ABABU HAILU :</w:t>
      </w:r>
      <w:r w:rsidR="00D46475" w:rsidRPr="00E5269C">
        <w:rPr>
          <w:b w:val="0"/>
          <w:sz w:val="24"/>
          <w:lang w:val="fr-FR"/>
        </w:rPr>
        <w:t xml:space="preserve"> </w:t>
      </w:r>
      <w:r w:rsidR="00B710A4">
        <w:rPr>
          <w:b w:val="0"/>
          <w:sz w:val="24"/>
          <w:lang w:val="fr-FR"/>
        </w:rPr>
        <w:tab/>
      </w:r>
      <w:r w:rsidR="00D46475" w:rsidRPr="00E5269C">
        <w:rPr>
          <w:b w:val="0"/>
          <w:sz w:val="24"/>
          <w:lang w:val="fr-FR"/>
        </w:rPr>
        <w:t xml:space="preserve">Je pense que vous allez aimer l'expérience du village de Selamu. </w:t>
      </w:r>
    </w:p>
    <w:p w14:paraId="7E17A9BB" w14:textId="01A72581" w:rsidR="00D46475" w:rsidRPr="00E5269C" w:rsidRDefault="004E2843" w:rsidP="002B5AFA">
      <w:pPr>
        <w:pStyle w:val="Heading2"/>
        <w:keepNext w:val="0"/>
        <w:widowControl w:val="0"/>
        <w:tabs>
          <w:tab w:val="left" w:pos="3600"/>
        </w:tabs>
        <w:rPr>
          <w:b w:val="0"/>
          <w:sz w:val="24"/>
          <w:lang w:val="fr-FR"/>
        </w:rPr>
      </w:pPr>
      <w:r>
        <w:rPr>
          <w:sz w:val="24"/>
          <w:lang w:val="fr-FR"/>
        </w:rPr>
        <w:t>ETENESH EJIGU :</w:t>
      </w:r>
      <w:r w:rsidR="00D46475" w:rsidRPr="00E5269C">
        <w:rPr>
          <w:b w:val="0"/>
          <w:sz w:val="24"/>
          <w:lang w:val="fr-FR"/>
        </w:rPr>
        <w:tab/>
        <w:t>Tu sais quoi, Ababu ? Nous n'obtenons pas de bons résultats même lorsque nous utilisons des bœufs pour ramollir le sol cinq ou six fois par an. Je ne suis pas convaincue que nous puissions obtenir un meilleur rendement simplement en utilisant une charrue pour faire un sillon profond et étroit. Je suis incertaine, mais je veux aller voir les résultats du labourage minimal.</w:t>
      </w:r>
    </w:p>
    <w:p w14:paraId="6CD76224" w14:textId="2F7E1A75" w:rsidR="00D46475" w:rsidRPr="00E5269C" w:rsidRDefault="002E43A0" w:rsidP="002B5AFA">
      <w:pPr>
        <w:pStyle w:val="Heading2"/>
        <w:keepNext w:val="0"/>
        <w:widowControl w:val="0"/>
        <w:tabs>
          <w:tab w:val="left" w:pos="3600"/>
        </w:tabs>
        <w:rPr>
          <w:b w:val="0"/>
          <w:sz w:val="24"/>
          <w:lang w:val="fr-FR"/>
        </w:rPr>
      </w:pPr>
      <w:r>
        <w:rPr>
          <w:sz w:val="24"/>
          <w:lang w:val="fr-FR"/>
        </w:rPr>
        <w:t>ABABU HAILU :</w:t>
      </w:r>
      <w:r w:rsidR="00D46475" w:rsidRPr="00E5269C">
        <w:rPr>
          <w:b w:val="0"/>
          <w:sz w:val="24"/>
          <w:lang w:val="fr-FR"/>
        </w:rPr>
        <w:t xml:space="preserve"> </w:t>
      </w:r>
      <w:r w:rsidR="00B710A4">
        <w:rPr>
          <w:b w:val="0"/>
          <w:sz w:val="24"/>
          <w:lang w:val="fr-FR"/>
        </w:rPr>
        <w:tab/>
      </w:r>
      <w:r w:rsidR="00D46475" w:rsidRPr="00E5269C">
        <w:rPr>
          <w:b w:val="0"/>
          <w:sz w:val="24"/>
          <w:lang w:val="fr-FR"/>
        </w:rPr>
        <w:t>Tu as raison, Etenesh. Voir, c'est croire.</w:t>
      </w:r>
    </w:p>
    <w:p w14:paraId="1DDCFEFC" w14:textId="555751B8" w:rsidR="00D46475" w:rsidRPr="00E5269C" w:rsidRDefault="004E2843" w:rsidP="002B5AFA">
      <w:pPr>
        <w:pStyle w:val="Heading2"/>
        <w:keepNext w:val="0"/>
        <w:widowControl w:val="0"/>
        <w:tabs>
          <w:tab w:val="left" w:pos="3600"/>
        </w:tabs>
        <w:rPr>
          <w:b w:val="0"/>
          <w:sz w:val="24"/>
          <w:lang w:val="fr-FR"/>
        </w:rPr>
      </w:pPr>
      <w:r>
        <w:rPr>
          <w:sz w:val="24"/>
          <w:lang w:val="fr-FR"/>
        </w:rPr>
        <w:t>ETENESH EJIGU :</w:t>
      </w:r>
      <w:r w:rsidR="00D46475" w:rsidRPr="00E5269C">
        <w:rPr>
          <w:b w:val="0"/>
          <w:sz w:val="24"/>
          <w:lang w:val="fr-FR"/>
        </w:rPr>
        <w:tab/>
        <w:t>(</w:t>
      </w:r>
      <w:r w:rsidR="00B710A4" w:rsidRPr="00E5269C">
        <w:rPr>
          <w:b w:val="0"/>
          <w:sz w:val="24"/>
          <w:lang w:val="fr-FR"/>
        </w:rPr>
        <w:t>RIRES)</w:t>
      </w:r>
      <w:r w:rsidR="00D46475" w:rsidRPr="00E5269C">
        <w:rPr>
          <w:b w:val="0"/>
          <w:sz w:val="24"/>
          <w:lang w:val="fr-FR"/>
        </w:rPr>
        <w:t xml:space="preserve"> Vous allez essayer de me convaincre !</w:t>
      </w:r>
    </w:p>
    <w:p w14:paraId="422EBF6C" w14:textId="348C1C3E" w:rsidR="00D46475" w:rsidRPr="00E5269C" w:rsidRDefault="002E43A0" w:rsidP="002B5AFA">
      <w:pPr>
        <w:pStyle w:val="Heading2"/>
        <w:keepNext w:val="0"/>
        <w:widowControl w:val="0"/>
        <w:tabs>
          <w:tab w:val="left" w:pos="3600"/>
        </w:tabs>
        <w:rPr>
          <w:b w:val="0"/>
          <w:sz w:val="24"/>
          <w:lang w:val="fr-FR"/>
        </w:rPr>
      </w:pPr>
      <w:r>
        <w:rPr>
          <w:sz w:val="24"/>
          <w:lang w:val="fr-FR"/>
        </w:rPr>
        <w:t>ABABU HAILU :</w:t>
      </w:r>
      <w:r w:rsidR="00D46475" w:rsidRPr="00E5269C">
        <w:rPr>
          <w:b w:val="0"/>
          <w:sz w:val="24"/>
          <w:lang w:val="fr-FR"/>
        </w:rPr>
        <w:t xml:space="preserve"> </w:t>
      </w:r>
      <w:r w:rsidR="00B710A4">
        <w:rPr>
          <w:b w:val="0"/>
          <w:sz w:val="24"/>
          <w:lang w:val="fr-FR"/>
        </w:rPr>
        <w:tab/>
      </w:r>
      <w:r w:rsidR="00D46475" w:rsidRPr="00E5269C">
        <w:rPr>
          <w:b w:val="0"/>
          <w:sz w:val="24"/>
          <w:lang w:val="fr-FR"/>
        </w:rPr>
        <w:t>Pourquoi êtes-vous à la traîne ?</w:t>
      </w:r>
    </w:p>
    <w:p w14:paraId="16725CB7" w14:textId="2AAF04DF" w:rsidR="00D46475" w:rsidRPr="00E5269C" w:rsidRDefault="004E2843" w:rsidP="002B5AFA">
      <w:pPr>
        <w:pStyle w:val="Heading2"/>
        <w:keepNext w:val="0"/>
        <w:widowControl w:val="0"/>
        <w:tabs>
          <w:tab w:val="left" w:pos="3600"/>
        </w:tabs>
        <w:rPr>
          <w:b w:val="0"/>
          <w:sz w:val="24"/>
          <w:lang w:val="fr-FR"/>
        </w:rPr>
      </w:pPr>
      <w:r>
        <w:rPr>
          <w:sz w:val="24"/>
          <w:lang w:val="fr-FR"/>
        </w:rPr>
        <w:t>ETENESH EJIGU :</w:t>
      </w:r>
      <w:r w:rsidR="00D46475" w:rsidRPr="00E5269C">
        <w:rPr>
          <w:b w:val="0"/>
          <w:sz w:val="24"/>
          <w:lang w:val="fr-FR"/>
        </w:rPr>
        <w:tab/>
        <w:t>Je suis presque en train de courir !</w:t>
      </w:r>
    </w:p>
    <w:p w14:paraId="3C5BA116" w14:textId="16ABBE25" w:rsidR="00D46475" w:rsidRPr="00E5269C" w:rsidRDefault="002E43A0" w:rsidP="002B5AFA">
      <w:pPr>
        <w:pStyle w:val="Heading2"/>
        <w:keepNext w:val="0"/>
        <w:widowControl w:val="0"/>
        <w:tabs>
          <w:tab w:val="left" w:pos="3600"/>
        </w:tabs>
        <w:rPr>
          <w:b w:val="0"/>
          <w:sz w:val="24"/>
          <w:lang w:val="fr-FR"/>
        </w:rPr>
      </w:pPr>
      <w:r>
        <w:rPr>
          <w:sz w:val="24"/>
          <w:lang w:val="fr-FR"/>
        </w:rPr>
        <w:t>ABABU HAILU :</w:t>
      </w:r>
      <w:r w:rsidR="00D46475" w:rsidRPr="00E5269C">
        <w:rPr>
          <w:b w:val="0"/>
          <w:sz w:val="24"/>
          <w:lang w:val="fr-FR"/>
        </w:rPr>
        <w:t xml:space="preserve"> </w:t>
      </w:r>
      <w:r w:rsidR="00B710A4">
        <w:rPr>
          <w:b w:val="0"/>
          <w:sz w:val="24"/>
          <w:lang w:val="fr-FR"/>
        </w:rPr>
        <w:tab/>
      </w:r>
      <w:r w:rsidR="00D46475" w:rsidRPr="00E5269C">
        <w:rPr>
          <w:b w:val="0"/>
          <w:sz w:val="24"/>
          <w:lang w:val="fr-FR"/>
        </w:rPr>
        <w:t>(</w:t>
      </w:r>
      <w:r w:rsidR="00B710A4" w:rsidRPr="00E5269C">
        <w:rPr>
          <w:b w:val="0"/>
          <w:sz w:val="24"/>
          <w:lang w:val="fr-FR"/>
        </w:rPr>
        <w:t>RIRES</w:t>
      </w:r>
      <w:r w:rsidR="00D46475" w:rsidRPr="00E5269C">
        <w:rPr>
          <w:b w:val="0"/>
          <w:sz w:val="24"/>
          <w:lang w:val="fr-FR"/>
        </w:rPr>
        <w:t xml:space="preserve">) Je marche trop vite ? Je veux juste y arriver rapidement. Descendez lentement cet endroit escarpé. Attends, laisse-moi t'aider. </w:t>
      </w:r>
    </w:p>
    <w:p w14:paraId="223FA335" w14:textId="632C50EA" w:rsidR="00D46475" w:rsidRPr="00E5269C" w:rsidRDefault="002E43A0" w:rsidP="002B5AFA">
      <w:pPr>
        <w:pStyle w:val="Heading2"/>
        <w:keepNext w:val="0"/>
        <w:widowControl w:val="0"/>
        <w:tabs>
          <w:tab w:val="left" w:pos="3600"/>
        </w:tabs>
        <w:rPr>
          <w:b w:val="0"/>
          <w:sz w:val="24"/>
          <w:lang w:val="fr-FR"/>
        </w:rPr>
      </w:pPr>
      <w:r>
        <w:rPr>
          <w:sz w:val="24"/>
          <w:lang w:val="fr-FR"/>
        </w:rPr>
        <w:t>DEMEKU DEJENE :</w:t>
      </w:r>
      <w:r w:rsidR="00D46475" w:rsidRPr="00E5269C">
        <w:rPr>
          <w:b w:val="0"/>
          <w:sz w:val="24"/>
          <w:lang w:val="fr-FR"/>
        </w:rPr>
        <w:tab/>
        <w:t>Même si Weynitu n'est pas d'accord, je comprends ce qui se passe. Qu'est-ce qu'Etenesh fait à tenir l'homme comme ça ? Ils ressemblent à un couple marié qui s'appuie l'un sur l'autre comme ça... Je devrais aller à l'intérieur... ils sont tout près.</w:t>
      </w:r>
    </w:p>
    <w:p w14:paraId="7E64F667" w14:textId="2C1F11B8" w:rsidR="00D46475" w:rsidRPr="00E5269C" w:rsidRDefault="002E43A0" w:rsidP="002B5AFA">
      <w:pPr>
        <w:pStyle w:val="Heading2"/>
        <w:keepNext w:val="0"/>
        <w:widowControl w:val="0"/>
        <w:tabs>
          <w:tab w:val="left" w:pos="3600"/>
        </w:tabs>
        <w:rPr>
          <w:b w:val="0"/>
          <w:sz w:val="24"/>
          <w:lang w:val="fr-FR"/>
        </w:rPr>
      </w:pPr>
      <w:r>
        <w:rPr>
          <w:sz w:val="24"/>
          <w:lang w:val="fr-FR"/>
        </w:rPr>
        <w:t>ABABU HAILU :</w:t>
      </w:r>
      <w:r w:rsidR="00D46475" w:rsidRPr="00E5269C">
        <w:rPr>
          <w:b w:val="0"/>
          <w:sz w:val="24"/>
          <w:lang w:val="fr-FR"/>
        </w:rPr>
        <w:t xml:space="preserve"> </w:t>
      </w:r>
      <w:r w:rsidR="00802375">
        <w:rPr>
          <w:b w:val="0"/>
          <w:sz w:val="24"/>
          <w:lang w:val="fr-FR"/>
        </w:rPr>
        <w:tab/>
      </w:r>
      <w:r w:rsidR="00D46475" w:rsidRPr="00E5269C">
        <w:rPr>
          <w:b w:val="0"/>
          <w:sz w:val="24"/>
          <w:lang w:val="fr-FR"/>
        </w:rPr>
        <w:t>(</w:t>
      </w:r>
      <w:r w:rsidR="00D46475" w:rsidRPr="003F7FA5">
        <w:rPr>
          <w:b w:val="0"/>
          <w:caps/>
          <w:sz w:val="24"/>
          <w:lang w:val="fr-FR"/>
        </w:rPr>
        <w:t>Appelant</w:t>
      </w:r>
      <w:r w:rsidR="00D46475" w:rsidRPr="00E5269C">
        <w:rPr>
          <w:b w:val="0"/>
          <w:sz w:val="24"/>
          <w:lang w:val="fr-FR"/>
        </w:rPr>
        <w:t>) W/ro. Demeku !</w:t>
      </w:r>
    </w:p>
    <w:p w14:paraId="612F40E2" w14:textId="638D2636" w:rsidR="00CA625D" w:rsidRPr="00E5269C" w:rsidRDefault="002E43A0" w:rsidP="002B5AFA">
      <w:pPr>
        <w:pStyle w:val="Heading2"/>
        <w:keepNext w:val="0"/>
        <w:widowControl w:val="0"/>
        <w:tabs>
          <w:tab w:val="left" w:pos="3600"/>
        </w:tabs>
        <w:rPr>
          <w:b w:val="0"/>
          <w:sz w:val="24"/>
          <w:lang w:val="fr-FR"/>
        </w:rPr>
      </w:pPr>
      <w:r>
        <w:rPr>
          <w:sz w:val="24"/>
          <w:lang w:val="fr-FR"/>
        </w:rPr>
        <w:t>DEMEKU DEJENE :</w:t>
      </w:r>
      <w:r w:rsidR="00D46475" w:rsidRPr="00E5269C">
        <w:rPr>
          <w:b w:val="0"/>
          <w:sz w:val="24"/>
          <w:lang w:val="fr-FR"/>
        </w:rPr>
        <w:tab/>
        <w:t xml:space="preserve">(SURPRIS) Oh ! C'est toi. Comment allez-vous </w:t>
      </w:r>
    </w:p>
    <w:p w14:paraId="2FFF6B72" w14:textId="77777777" w:rsidR="004E2843" w:rsidRDefault="004E2843" w:rsidP="004E2843">
      <w:pPr>
        <w:pStyle w:val="Heading2"/>
        <w:keepNext w:val="0"/>
        <w:widowControl w:val="0"/>
        <w:tabs>
          <w:tab w:val="left" w:pos="3600"/>
        </w:tabs>
        <w:spacing w:after="0"/>
        <w:rPr>
          <w:sz w:val="24"/>
          <w:lang w:val="fr-FR"/>
        </w:rPr>
      </w:pPr>
      <w:r w:rsidRPr="004E2843">
        <w:rPr>
          <w:sz w:val="24"/>
          <w:lang w:val="fr-FR"/>
        </w:rPr>
        <w:t>ABABU HAILU</w:t>
      </w:r>
      <w:r w:rsidR="00BA0402" w:rsidRPr="004E2843">
        <w:rPr>
          <w:sz w:val="24"/>
          <w:lang w:val="fr-FR"/>
        </w:rPr>
        <w:t xml:space="preserve"> </w:t>
      </w:r>
      <w:r w:rsidR="00BA0402" w:rsidRPr="00802375">
        <w:rPr>
          <w:sz w:val="24"/>
          <w:lang w:val="fr-FR"/>
        </w:rPr>
        <w:t xml:space="preserve">&amp; </w:t>
      </w:r>
    </w:p>
    <w:p w14:paraId="023B0F99" w14:textId="051FCCC6" w:rsidR="00BA0402" w:rsidRPr="00E5269C" w:rsidRDefault="004E2843" w:rsidP="002B5AFA">
      <w:pPr>
        <w:pStyle w:val="Heading2"/>
        <w:keepNext w:val="0"/>
        <w:widowControl w:val="0"/>
        <w:tabs>
          <w:tab w:val="left" w:pos="3600"/>
        </w:tabs>
        <w:rPr>
          <w:b w:val="0"/>
          <w:sz w:val="24"/>
          <w:lang w:val="fr-FR"/>
        </w:rPr>
      </w:pPr>
      <w:r>
        <w:rPr>
          <w:sz w:val="24"/>
          <w:lang w:val="fr-FR"/>
        </w:rPr>
        <w:t>ETENESH EJIGU :</w:t>
      </w:r>
      <w:r w:rsidR="00BA0402" w:rsidRPr="00E5269C">
        <w:rPr>
          <w:b w:val="0"/>
          <w:sz w:val="24"/>
          <w:lang w:val="fr-FR"/>
        </w:rPr>
        <w:t xml:space="preserve"> </w:t>
      </w:r>
      <w:r w:rsidR="00BA0402" w:rsidRPr="00E5269C">
        <w:rPr>
          <w:b w:val="0"/>
          <w:sz w:val="24"/>
          <w:lang w:val="fr-FR"/>
        </w:rPr>
        <w:tab/>
        <w:t>Comment allez-vous, Demeku ?</w:t>
      </w:r>
    </w:p>
    <w:p w14:paraId="2ED1FF4E" w14:textId="63770847" w:rsidR="00BA0402" w:rsidRPr="00E5269C" w:rsidRDefault="002E43A0" w:rsidP="002B5AFA">
      <w:pPr>
        <w:pStyle w:val="Heading2"/>
        <w:keepNext w:val="0"/>
        <w:widowControl w:val="0"/>
        <w:tabs>
          <w:tab w:val="left" w:pos="3600"/>
        </w:tabs>
        <w:rPr>
          <w:b w:val="0"/>
          <w:sz w:val="24"/>
          <w:lang w:val="fr-FR"/>
        </w:rPr>
      </w:pPr>
      <w:r>
        <w:rPr>
          <w:sz w:val="24"/>
          <w:lang w:val="fr-FR"/>
        </w:rPr>
        <w:t>ABABU HAILU :</w:t>
      </w:r>
      <w:r w:rsidR="00BA0402" w:rsidRPr="00E5269C">
        <w:rPr>
          <w:b w:val="0"/>
          <w:sz w:val="24"/>
          <w:lang w:val="fr-FR"/>
        </w:rPr>
        <w:t xml:space="preserve"> </w:t>
      </w:r>
      <w:r w:rsidR="00180B71" w:rsidRPr="00E5269C">
        <w:rPr>
          <w:b w:val="0"/>
          <w:sz w:val="24"/>
          <w:lang w:val="fr-FR"/>
        </w:rPr>
        <w:tab/>
      </w:r>
      <w:r w:rsidR="00BA0402" w:rsidRPr="00E5269C">
        <w:rPr>
          <w:b w:val="0"/>
          <w:sz w:val="24"/>
          <w:lang w:val="fr-FR"/>
        </w:rPr>
        <w:t xml:space="preserve">Demeku, viens au village de Selamu. Ne t'avais-je pas dit qu'on allait apprendre quelques techniques à la ferme d'Ato Nigus ? </w:t>
      </w:r>
    </w:p>
    <w:p w14:paraId="493C18F2" w14:textId="74AAEA8A" w:rsidR="00BA0402" w:rsidRPr="00E5269C" w:rsidRDefault="002E43A0" w:rsidP="002B5AFA">
      <w:pPr>
        <w:pStyle w:val="Heading2"/>
        <w:keepNext w:val="0"/>
        <w:widowControl w:val="0"/>
        <w:tabs>
          <w:tab w:val="left" w:pos="3600"/>
        </w:tabs>
        <w:rPr>
          <w:b w:val="0"/>
          <w:sz w:val="24"/>
          <w:lang w:val="fr-FR"/>
        </w:rPr>
      </w:pPr>
      <w:r>
        <w:rPr>
          <w:sz w:val="24"/>
          <w:lang w:val="fr-FR"/>
        </w:rPr>
        <w:t>DEMEKU DEJENE :</w:t>
      </w:r>
      <w:r w:rsidR="00BA0402" w:rsidRPr="00E5269C">
        <w:rPr>
          <w:b w:val="0"/>
          <w:sz w:val="24"/>
          <w:lang w:val="fr-FR"/>
        </w:rPr>
        <w:tab/>
        <w:t>Mais mon mari n'est pas là. Il s'est rendu dans une ville lointaine pour visiter des parents.</w:t>
      </w:r>
    </w:p>
    <w:p w14:paraId="2195E2F1" w14:textId="51E0C5F1" w:rsidR="00BA0402" w:rsidRPr="00E5269C" w:rsidRDefault="002E43A0" w:rsidP="002B5AFA">
      <w:pPr>
        <w:pStyle w:val="Heading2"/>
        <w:keepNext w:val="0"/>
        <w:widowControl w:val="0"/>
        <w:tabs>
          <w:tab w:val="left" w:pos="3600"/>
        </w:tabs>
        <w:rPr>
          <w:b w:val="0"/>
          <w:sz w:val="24"/>
          <w:lang w:val="fr-FR"/>
        </w:rPr>
      </w:pPr>
      <w:r>
        <w:rPr>
          <w:sz w:val="24"/>
          <w:lang w:val="fr-FR"/>
        </w:rPr>
        <w:t>ABABU HAILU :</w:t>
      </w:r>
      <w:r w:rsidR="00BA0402" w:rsidRPr="00E5269C">
        <w:rPr>
          <w:b w:val="0"/>
          <w:sz w:val="24"/>
          <w:lang w:val="fr-FR"/>
        </w:rPr>
        <w:t xml:space="preserve"> </w:t>
      </w:r>
      <w:r w:rsidR="00802375">
        <w:rPr>
          <w:b w:val="0"/>
          <w:sz w:val="24"/>
          <w:lang w:val="fr-FR"/>
        </w:rPr>
        <w:tab/>
      </w:r>
      <w:r w:rsidR="00BA0402" w:rsidRPr="00E5269C">
        <w:rPr>
          <w:b w:val="0"/>
          <w:sz w:val="24"/>
          <w:lang w:val="fr-FR"/>
        </w:rPr>
        <w:t>Ato. Zeleke n'est pas là ?</w:t>
      </w:r>
    </w:p>
    <w:p w14:paraId="0E300807" w14:textId="53698557" w:rsidR="00BA0402" w:rsidRPr="00E5269C" w:rsidRDefault="002E43A0" w:rsidP="002B5AFA">
      <w:pPr>
        <w:pStyle w:val="Heading2"/>
        <w:keepNext w:val="0"/>
        <w:widowControl w:val="0"/>
        <w:tabs>
          <w:tab w:val="left" w:pos="3600"/>
        </w:tabs>
        <w:rPr>
          <w:b w:val="0"/>
          <w:sz w:val="24"/>
          <w:lang w:val="fr-FR"/>
        </w:rPr>
      </w:pPr>
      <w:r>
        <w:rPr>
          <w:sz w:val="24"/>
          <w:lang w:val="fr-FR"/>
        </w:rPr>
        <w:t>DEMEKU DEJENE :</w:t>
      </w:r>
      <w:r w:rsidR="00BA0402" w:rsidRPr="00E5269C">
        <w:rPr>
          <w:b w:val="0"/>
          <w:sz w:val="24"/>
          <w:lang w:val="fr-FR"/>
        </w:rPr>
        <w:tab/>
        <w:t>Non.</w:t>
      </w:r>
    </w:p>
    <w:p w14:paraId="63B0AB2A" w14:textId="38D8315D" w:rsidR="00BA0402" w:rsidRPr="00E5269C" w:rsidRDefault="002E43A0" w:rsidP="002B5AFA">
      <w:pPr>
        <w:pStyle w:val="Heading2"/>
        <w:keepNext w:val="0"/>
        <w:widowControl w:val="0"/>
        <w:tabs>
          <w:tab w:val="left" w:pos="3600"/>
        </w:tabs>
        <w:rPr>
          <w:b w:val="0"/>
          <w:sz w:val="24"/>
          <w:lang w:val="fr-FR"/>
        </w:rPr>
      </w:pPr>
      <w:r>
        <w:rPr>
          <w:sz w:val="24"/>
          <w:lang w:val="fr-FR"/>
        </w:rPr>
        <w:t>ABABU HAILU :</w:t>
      </w:r>
      <w:r w:rsidR="00BA0402" w:rsidRPr="00E5269C">
        <w:rPr>
          <w:b w:val="0"/>
          <w:sz w:val="24"/>
          <w:lang w:val="fr-FR"/>
        </w:rPr>
        <w:t xml:space="preserve"> </w:t>
      </w:r>
      <w:r w:rsidR="00180B71" w:rsidRPr="00E5269C">
        <w:rPr>
          <w:b w:val="0"/>
          <w:sz w:val="24"/>
          <w:lang w:val="fr-FR"/>
        </w:rPr>
        <w:tab/>
      </w:r>
      <w:r w:rsidR="00BA0402" w:rsidRPr="00E5269C">
        <w:rPr>
          <w:b w:val="0"/>
          <w:sz w:val="24"/>
          <w:lang w:val="fr-FR"/>
        </w:rPr>
        <w:t xml:space="preserve">Alors que vas-tu faire dans la maison toute seul ? </w:t>
      </w:r>
      <w:r w:rsidR="00BA0402" w:rsidRPr="00E5269C">
        <w:rPr>
          <w:b w:val="0"/>
          <w:sz w:val="24"/>
          <w:lang w:val="fr-FR"/>
        </w:rPr>
        <w:lastRenderedPageBreak/>
        <w:t xml:space="preserve">Allons-y.  Tu reviendras à la maison avec un ensemble de compétences qui changeront ta vie.  </w:t>
      </w:r>
    </w:p>
    <w:p w14:paraId="0BA3540F" w14:textId="46A82C28" w:rsidR="00BA0402" w:rsidRPr="00E5269C" w:rsidRDefault="002E43A0" w:rsidP="002B5AFA">
      <w:pPr>
        <w:pStyle w:val="Heading2"/>
        <w:keepNext w:val="0"/>
        <w:widowControl w:val="0"/>
        <w:tabs>
          <w:tab w:val="left" w:pos="3600"/>
        </w:tabs>
        <w:rPr>
          <w:b w:val="0"/>
          <w:sz w:val="24"/>
          <w:lang w:val="fr-FR"/>
        </w:rPr>
      </w:pPr>
      <w:r>
        <w:rPr>
          <w:sz w:val="24"/>
          <w:lang w:val="fr-FR"/>
        </w:rPr>
        <w:t>DEMEKU DEJENE :</w:t>
      </w:r>
      <w:r w:rsidR="00BA0402" w:rsidRPr="00E5269C">
        <w:rPr>
          <w:b w:val="0"/>
          <w:sz w:val="24"/>
          <w:lang w:val="fr-FR"/>
        </w:rPr>
        <w:tab/>
        <w:t>D'accord, j'arrive tout de suite. Allez-y, les gars.</w:t>
      </w:r>
    </w:p>
    <w:p w14:paraId="13DC8936" w14:textId="28EACC90" w:rsidR="00BA0402" w:rsidRPr="00E5269C" w:rsidRDefault="002E43A0" w:rsidP="002B5AFA">
      <w:pPr>
        <w:pStyle w:val="Heading2"/>
        <w:keepNext w:val="0"/>
        <w:widowControl w:val="0"/>
        <w:tabs>
          <w:tab w:val="left" w:pos="3600"/>
        </w:tabs>
        <w:rPr>
          <w:b w:val="0"/>
          <w:sz w:val="24"/>
          <w:lang w:val="fr-FR"/>
        </w:rPr>
      </w:pPr>
      <w:r>
        <w:rPr>
          <w:sz w:val="24"/>
          <w:lang w:val="fr-FR"/>
        </w:rPr>
        <w:t>ABABU HAILU :</w:t>
      </w:r>
      <w:r w:rsidR="00BA0402" w:rsidRPr="00E5269C">
        <w:rPr>
          <w:b w:val="0"/>
          <w:sz w:val="24"/>
          <w:lang w:val="fr-FR"/>
        </w:rPr>
        <w:t xml:space="preserve"> </w:t>
      </w:r>
      <w:r w:rsidR="00180B71" w:rsidRPr="00E5269C">
        <w:rPr>
          <w:b w:val="0"/>
          <w:sz w:val="24"/>
          <w:lang w:val="fr-FR"/>
        </w:rPr>
        <w:tab/>
      </w:r>
      <w:r w:rsidR="00BA0402" w:rsidRPr="00E5269C">
        <w:rPr>
          <w:b w:val="0"/>
          <w:sz w:val="24"/>
          <w:lang w:val="fr-FR"/>
        </w:rPr>
        <w:t>Qu'est-ce que tu veux dire ? On va y aller ensemble, allez !</w:t>
      </w:r>
    </w:p>
    <w:p w14:paraId="0E889438" w14:textId="445244F7" w:rsidR="00BA0402" w:rsidRPr="00E5269C" w:rsidRDefault="004E2843" w:rsidP="002B5AFA">
      <w:pPr>
        <w:pStyle w:val="Heading2"/>
        <w:keepNext w:val="0"/>
        <w:widowControl w:val="0"/>
        <w:tabs>
          <w:tab w:val="left" w:pos="3600"/>
        </w:tabs>
        <w:rPr>
          <w:b w:val="0"/>
          <w:sz w:val="24"/>
          <w:lang w:val="fr-FR"/>
        </w:rPr>
      </w:pPr>
      <w:r>
        <w:rPr>
          <w:sz w:val="24"/>
          <w:lang w:val="fr-FR"/>
        </w:rPr>
        <w:t>ETENESH EJIGU :</w:t>
      </w:r>
      <w:r w:rsidR="00BA0402" w:rsidRPr="00E5269C">
        <w:rPr>
          <w:b w:val="0"/>
          <w:sz w:val="24"/>
          <w:lang w:val="fr-FR"/>
        </w:rPr>
        <w:tab/>
        <w:t>Oui, Demeku, tu ferais mieux d'aller avec de la compagnie. Viens !</w:t>
      </w:r>
    </w:p>
    <w:p w14:paraId="28AAD348" w14:textId="444C38D9" w:rsidR="00BA0402" w:rsidRPr="00E5269C" w:rsidRDefault="002E43A0" w:rsidP="002B5AFA">
      <w:pPr>
        <w:pStyle w:val="Heading2"/>
        <w:keepNext w:val="0"/>
        <w:widowControl w:val="0"/>
        <w:tabs>
          <w:tab w:val="left" w:pos="3600"/>
        </w:tabs>
        <w:rPr>
          <w:b w:val="0"/>
          <w:sz w:val="24"/>
          <w:lang w:val="fr-FR"/>
        </w:rPr>
      </w:pPr>
      <w:r>
        <w:rPr>
          <w:sz w:val="24"/>
          <w:lang w:val="fr-FR"/>
        </w:rPr>
        <w:t>DEMEKU DEJENE :</w:t>
      </w:r>
      <w:r w:rsidR="00BA0402" w:rsidRPr="00E5269C">
        <w:rPr>
          <w:b w:val="0"/>
          <w:sz w:val="24"/>
          <w:lang w:val="fr-FR"/>
        </w:rPr>
        <w:tab/>
        <w:t xml:space="preserve">Je ne veux pas interrompre votre conversation (RIRE). </w:t>
      </w:r>
    </w:p>
    <w:p w14:paraId="3C7827B4" w14:textId="03933ED5" w:rsidR="00BA0402" w:rsidRPr="00E5269C" w:rsidRDefault="002E43A0" w:rsidP="002B5AFA">
      <w:pPr>
        <w:pStyle w:val="Heading2"/>
        <w:keepNext w:val="0"/>
        <w:widowControl w:val="0"/>
        <w:tabs>
          <w:tab w:val="left" w:pos="3600"/>
        </w:tabs>
        <w:rPr>
          <w:b w:val="0"/>
          <w:sz w:val="24"/>
          <w:lang w:val="fr-FR"/>
        </w:rPr>
      </w:pPr>
      <w:r>
        <w:rPr>
          <w:sz w:val="24"/>
          <w:lang w:val="fr-FR"/>
        </w:rPr>
        <w:t>ABABU HAILU :</w:t>
      </w:r>
      <w:r w:rsidR="00BA0402" w:rsidRPr="00E5269C">
        <w:rPr>
          <w:b w:val="0"/>
          <w:sz w:val="24"/>
          <w:lang w:val="fr-FR"/>
        </w:rPr>
        <w:t xml:space="preserve"> </w:t>
      </w:r>
      <w:r w:rsidR="00180B71" w:rsidRPr="00E5269C">
        <w:rPr>
          <w:b w:val="0"/>
          <w:sz w:val="24"/>
          <w:lang w:val="fr-FR"/>
        </w:rPr>
        <w:tab/>
      </w:r>
      <w:r w:rsidR="00BA0402" w:rsidRPr="00E5269C">
        <w:rPr>
          <w:b w:val="0"/>
          <w:sz w:val="24"/>
          <w:lang w:val="fr-FR"/>
        </w:rPr>
        <w:t>Ce n'est rien de privé, allons-y.</w:t>
      </w:r>
    </w:p>
    <w:p w14:paraId="68980738" w14:textId="103A4D03" w:rsidR="00BA0402" w:rsidRPr="00E5269C" w:rsidRDefault="002E43A0" w:rsidP="002B5AFA">
      <w:pPr>
        <w:pStyle w:val="Heading2"/>
        <w:keepNext w:val="0"/>
        <w:widowControl w:val="0"/>
        <w:tabs>
          <w:tab w:val="left" w:pos="3600"/>
        </w:tabs>
        <w:rPr>
          <w:b w:val="0"/>
          <w:sz w:val="24"/>
          <w:lang w:val="fr-FR"/>
        </w:rPr>
      </w:pPr>
      <w:r>
        <w:rPr>
          <w:sz w:val="24"/>
          <w:lang w:val="fr-FR"/>
        </w:rPr>
        <w:t>DEMEKU DEJENE :</w:t>
      </w:r>
      <w:r w:rsidR="00BA0402" w:rsidRPr="00E5269C">
        <w:rPr>
          <w:b w:val="0"/>
          <w:sz w:val="24"/>
          <w:lang w:val="fr-FR"/>
        </w:rPr>
        <w:tab/>
        <w:t>Si vous le dites. Je veux acquérir de l'expérience. J'envie la femme d'Ato Nigus. Je l'ai entendue dire qu'elle tirait de bons rendements des choux, des pois cajan, et du maïs.</w:t>
      </w:r>
    </w:p>
    <w:p w14:paraId="2B59DF97" w14:textId="520BF98C" w:rsidR="00BA0402" w:rsidRPr="00E5269C" w:rsidRDefault="002E43A0" w:rsidP="002B5AFA">
      <w:pPr>
        <w:pStyle w:val="Heading2"/>
        <w:keepNext w:val="0"/>
        <w:widowControl w:val="0"/>
        <w:tabs>
          <w:tab w:val="left" w:pos="3600"/>
        </w:tabs>
        <w:rPr>
          <w:b w:val="0"/>
          <w:sz w:val="24"/>
          <w:lang w:val="fr-FR"/>
        </w:rPr>
      </w:pPr>
      <w:r>
        <w:rPr>
          <w:sz w:val="24"/>
          <w:lang w:val="fr-FR"/>
        </w:rPr>
        <w:t>ABABU HAILU :</w:t>
      </w:r>
      <w:r w:rsidR="00BA0402" w:rsidRPr="00E5269C">
        <w:rPr>
          <w:b w:val="0"/>
          <w:sz w:val="24"/>
          <w:lang w:val="fr-FR"/>
        </w:rPr>
        <w:t xml:space="preserve"> </w:t>
      </w:r>
      <w:r w:rsidR="00180B71" w:rsidRPr="00E5269C">
        <w:rPr>
          <w:b w:val="0"/>
          <w:sz w:val="24"/>
          <w:lang w:val="fr-FR"/>
        </w:rPr>
        <w:tab/>
      </w:r>
      <w:r w:rsidR="00BA0402" w:rsidRPr="00E5269C">
        <w:rPr>
          <w:b w:val="0"/>
          <w:sz w:val="24"/>
          <w:lang w:val="fr-FR"/>
        </w:rPr>
        <w:t>Tu verras de tes propres yeux. On y va.</w:t>
      </w:r>
    </w:p>
    <w:p w14:paraId="31E35B14" w14:textId="5F62C5E0" w:rsidR="00BA0402" w:rsidRPr="00E5269C" w:rsidRDefault="004E2843" w:rsidP="002B5AFA">
      <w:pPr>
        <w:pStyle w:val="Heading2"/>
        <w:keepNext w:val="0"/>
        <w:widowControl w:val="0"/>
        <w:tabs>
          <w:tab w:val="left" w:pos="3600"/>
        </w:tabs>
        <w:rPr>
          <w:b w:val="0"/>
          <w:sz w:val="24"/>
          <w:lang w:val="fr-FR"/>
        </w:rPr>
      </w:pPr>
      <w:r>
        <w:rPr>
          <w:sz w:val="24"/>
          <w:lang w:val="fr-FR"/>
        </w:rPr>
        <w:t>ETENESH EJIGU :</w:t>
      </w:r>
      <w:r w:rsidR="00BA0402" w:rsidRPr="00E5269C">
        <w:rPr>
          <w:b w:val="0"/>
          <w:sz w:val="24"/>
          <w:lang w:val="fr-FR"/>
        </w:rPr>
        <w:tab/>
        <w:t xml:space="preserve">Il faut faire vite. D'autres sont déjà partis.  </w:t>
      </w:r>
    </w:p>
    <w:p w14:paraId="7A29E315" w14:textId="38410AB9" w:rsidR="00BA0402" w:rsidRPr="00E5269C" w:rsidRDefault="002E43A0" w:rsidP="002B5AFA">
      <w:pPr>
        <w:pStyle w:val="Heading2"/>
        <w:keepNext w:val="0"/>
        <w:widowControl w:val="0"/>
        <w:tabs>
          <w:tab w:val="left" w:pos="3600"/>
        </w:tabs>
        <w:rPr>
          <w:b w:val="0"/>
          <w:sz w:val="24"/>
          <w:lang w:val="fr-FR"/>
        </w:rPr>
      </w:pPr>
      <w:r>
        <w:rPr>
          <w:sz w:val="24"/>
          <w:lang w:val="fr-FR"/>
        </w:rPr>
        <w:t>DEMEKU DEJENE :</w:t>
      </w:r>
      <w:r w:rsidR="00BA0402" w:rsidRPr="00E5269C">
        <w:rPr>
          <w:b w:val="0"/>
          <w:sz w:val="24"/>
          <w:lang w:val="fr-FR"/>
        </w:rPr>
        <w:tab/>
        <w:t>(</w:t>
      </w:r>
      <w:r w:rsidR="00BA0402" w:rsidRPr="003F7FA5">
        <w:rPr>
          <w:b w:val="0"/>
          <w:caps/>
          <w:sz w:val="24"/>
          <w:lang w:val="fr-FR"/>
        </w:rPr>
        <w:t>Appelle un voisin de loin</w:t>
      </w:r>
      <w:r w:rsidR="00BA0402" w:rsidRPr="00E5269C">
        <w:rPr>
          <w:b w:val="0"/>
          <w:sz w:val="24"/>
          <w:lang w:val="fr-FR"/>
        </w:rPr>
        <w:t xml:space="preserve">) Adanu ! Adanu ! Quand les enfants rentreront à la maison, dites-leur que la clé est à l'endroit habituel. </w:t>
      </w:r>
    </w:p>
    <w:p w14:paraId="33F98E25" w14:textId="5F2EF535" w:rsidR="00BA0402" w:rsidRPr="00E5269C" w:rsidRDefault="0019121A" w:rsidP="002B5AFA">
      <w:pPr>
        <w:pStyle w:val="Heading2"/>
        <w:keepNext w:val="0"/>
        <w:widowControl w:val="0"/>
        <w:tabs>
          <w:tab w:val="left" w:pos="3600"/>
        </w:tabs>
        <w:rPr>
          <w:sz w:val="24"/>
          <w:lang w:val="fr-FR"/>
        </w:rPr>
      </w:pPr>
      <w:r w:rsidRPr="00E5269C">
        <w:rPr>
          <w:sz w:val="24"/>
          <w:lang w:val="fr-FR"/>
        </w:rPr>
        <w:t>TRANSITION MUSICALE</w:t>
      </w:r>
      <w:r w:rsidR="00180B71" w:rsidRPr="00E5269C">
        <w:rPr>
          <w:sz w:val="24"/>
          <w:lang w:val="fr-FR"/>
        </w:rPr>
        <w:t xml:space="preserve"> </w:t>
      </w:r>
    </w:p>
    <w:p w14:paraId="35C0EDB3" w14:textId="77777777" w:rsidR="002B3B71" w:rsidRPr="00E5269C" w:rsidRDefault="002B3B71" w:rsidP="002B5AFA">
      <w:pPr>
        <w:widowControl w:val="0"/>
        <w:rPr>
          <w:lang w:val="fr-FR"/>
        </w:rPr>
      </w:pPr>
    </w:p>
    <w:p w14:paraId="1E657B37" w14:textId="77777777" w:rsidR="00377F51" w:rsidRPr="00E5269C" w:rsidRDefault="00377F51" w:rsidP="002B5AFA">
      <w:pPr>
        <w:widowControl w:val="0"/>
        <w:rPr>
          <w:b/>
          <w:lang w:val="fr-FR"/>
        </w:rPr>
      </w:pPr>
      <w:r w:rsidRPr="00E5269C">
        <w:rPr>
          <w:b/>
          <w:lang w:val="fr-FR"/>
        </w:rPr>
        <w:t xml:space="preserve">SCENE 3. </w:t>
      </w:r>
    </w:p>
    <w:p w14:paraId="3634B49D" w14:textId="3F831EFE" w:rsidR="00377F51" w:rsidRPr="00E5269C" w:rsidRDefault="000153A4" w:rsidP="002B5AFA">
      <w:pPr>
        <w:widowControl w:val="0"/>
        <w:rPr>
          <w:b/>
          <w:lang w:val="fr-FR"/>
        </w:rPr>
      </w:pPr>
      <w:r>
        <w:rPr>
          <w:b/>
          <w:lang w:val="fr-FR"/>
        </w:rPr>
        <w:t>LIEU</w:t>
      </w:r>
      <w:r w:rsidRPr="00E5269C">
        <w:rPr>
          <w:b/>
          <w:lang w:val="fr-FR"/>
        </w:rPr>
        <w:t xml:space="preserve"> :</w:t>
      </w:r>
      <w:r w:rsidR="00377F51" w:rsidRPr="00E5269C">
        <w:rPr>
          <w:b/>
          <w:lang w:val="fr-FR"/>
        </w:rPr>
        <w:t xml:space="preserve"> </w:t>
      </w:r>
      <w:r w:rsidR="00377F51" w:rsidRPr="008D729B">
        <w:rPr>
          <w:rFonts w:ascii="Times New Roman Bold" w:hAnsi="Times New Roman Bold"/>
          <w:b/>
          <w:caps/>
          <w:lang w:val="fr-FR"/>
        </w:rPr>
        <w:t xml:space="preserve">Selamu </w:t>
      </w:r>
    </w:p>
    <w:p w14:paraId="3E304E9D" w14:textId="7C6C0D0D" w:rsidR="00BB05A6" w:rsidRDefault="000153A4" w:rsidP="002B5AFA">
      <w:pPr>
        <w:widowControl w:val="0"/>
        <w:rPr>
          <w:b/>
          <w:caps/>
          <w:lang w:val="fr-FR"/>
        </w:rPr>
      </w:pPr>
      <w:r w:rsidRPr="00E5269C">
        <w:rPr>
          <w:b/>
          <w:lang w:val="fr-FR"/>
        </w:rPr>
        <w:t>PERSONNAGES :</w:t>
      </w:r>
      <w:r w:rsidR="00B75E57" w:rsidRPr="00E5269C">
        <w:rPr>
          <w:b/>
          <w:lang w:val="fr-FR"/>
        </w:rPr>
        <w:t xml:space="preserve"> </w:t>
      </w:r>
      <w:r w:rsidR="00B75E57" w:rsidRPr="00E5269C">
        <w:rPr>
          <w:b/>
          <w:caps/>
          <w:lang w:val="fr-FR"/>
        </w:rPr>
        <w:t>Ngus Abebe, Meselu Adane, Feleku, Temesgen, Demeku, Etenesh, Ababu</w:t>
      </w:r>
    </w:p>
    <w:p w14:paraId="583DA5EE" w14:textId="77777777" w:rsidR="002B5AFA" w:rsidRPr="00E5269C" w:rsidRDefault="002B5AFA" w:rsidP="002B5AFA">
      <w:pPr>
        <w:widowControl w:val="0"/>
        <w:rPr>
          <w:b/>
          <w:lang w:val="fr-FR"/>
        </w:rPr>
      </w:pPr>
    </w:p>
    <w:p w14:paraId="5E44B945" w14:textId="2714C9C0" w:rsidR="00C605CF" w:rsidRPr="00E5269C" w:rsidRDefault="000153A4" w:rsidP="002B5AFA">
      <w:pPr>
        <w:pStyle w:val="Heading2"/>
        <w:keepNext w:val="0"/>
        <w:widowControl w:val="0"/>
        <w:tabs>
          <w:tab w:val="left" w:pos="3600"/>
        </w:tabs>
        <w:rPr>
          <w:b w:val="0"/>
          <w:caps/>
          <w:sz w:val="24"/>
          <w:lang w:val="fr-FR"/>
        </w:rPr>
      </w:pPr>
      <w:r w:rsidRPr="00E5269C">
        <w:rPr>
          <w:caps/>
          <w:sz w:val="24"/>
          <w:lang w:val="fr-FR"/>
        </w:rPr>
        <w:t>SFX :</w:t>
      </w:r>
      <w:r w:rsidR="00817616" w:rsidRPr="00E5269C">
        <w:rPr>
          <w:caps/>
          <w:sz w:val="24"/>
          <w:lang w:val="fr-FR"/>
        </w:rPr>
        <w:t xml:space="preserve"> </w:t>
      </w:r>
      <w:r w:rsidR="00817616" w:rsidRPr="00E5269C">
        <w:rPr>
          <w:caps/>
          <w:sz w:val="24"/>
          <w:lang w:val="fr-FR"/>
        </w:rPr>
        <w:tab/>
      </w:r>
      <w:r w:rsidR="00F21DC3" w:rsidRPr="00E5269C">
        <w:rPr>
          <w:b w:val="0"/>
          <w:caps/>
          <w:sz w:val="24"/>
          <w:lang w:val="fr-FR"/>
        </w:rPr>
        <w:t>Des gens discutant dans le village de Selamu</w:t>
      </w:r>
    </w:p>
    <w:p w14:paraId="04B0C51D" w14:textId="0E10F869" w:rsidR="005430B0" w:rsidRPr="00E5269C" w:rsidRDefault="002E43A0" w:rsidP="002B5AFA">
      <w:pPr>
        <w:pStyle w:val="Heading2"/>
        <w:keepNext w:val="0"/>
        <w:widowControl w:val="0"/>
        <w:tabs>
          <w:tab w:val="left" w:pos="3600"/>
        </w:tabs>
        <w:rPr>
          <w:b w:val="0"/>
          <w:sz w:val="24"/>
          <w:lang w:val="fr-FR"/>
        </w:rPr>
      </w:pPr>
      <w:r>
        <w:rPr>
          <w:sz w:val="24"/>
          <w:lang w:val="fr-FR"/>
        </w:rPr>
        <w:t>ABABU HAILU :</w:t>
      </w:r>
      <w:r w:rsidR="005430B0" w:rsidRPr="00E5269C">
        <w:rPr>
          <w:b w:val="0"/>
          <w:sz w:val="24"/>
          <w:lang w:val="fr-FR"/>
        </w:rPr>
        <w:t xml:space="preserve"> </w:t>
      </w:r>
      <w:r w:rsidR="005430B0" w:rsidRPr="00E5269C">
        <w:rPr>
          <w:b w:val="0"/>
          <w:sz w:val="24"/>
          <w:lang w:val="fr-FR"/>
        </w:rPr>
        <w:tab/>
        <w:t>Excusez-moi... votre attention s'il vous plaît ! Nous sommes réunis ici dans la localité de Degoch, au village de Selamu, sur les terres agricoles d'Ato Nigus Abebe. Mais avant que vous ne visitiez les terres agricoles, permettez-moi de vous donner une brève explication.</w:t>
      </w:r>
    </w:p>
    <w:p w14:paraId="0C868ABB" w14:textId="77777777" w:rsidR="005430B0" w:rsidRPr="00E5269C" w:rsidRDefault="005430B0" w:rsidP="002B5AFA">
      <w:pPr>
        <w:pStyle w:val="Heading2"/>
        <w:keepNext w:val="0"/>
        <w:widowControl w:val="0"/>
        <w:tabs>
          <w:tab w:val="left" w:pos="3600"/>
        </w:tabs>
        <w:rPr>
          <w:b w:val="0"/>
          <w:sz w:val="24"/>
          <w:lang w:val="fr-FR"/>
        </w:rPr>
      </w:pPr>
      <w:r w:rsidRPr="00E5269C">
        <w:rPr>
          <w:b w:val="0"/>
          <w:sz w:val="24"/>
          <w:lang w:val="fr-FR"/>
        </w:rPr>
        <w:tab/>
        <w:t>L'agriculture de conservation consiste à cultiver le sol tout en préservant sa fertilité et sa productivité.</w:t>
      </w:r>
    </w:p>
    <w:p w14:paraId="2084ED52" w14:textId="77777777" w:rsidR="005430B0" w:rsidRPr="00E5269C" w:rsidRDefault="005430B0" w:rsidP="002B5AFA">
      <w:pPr>
        <w:pStyle w:val="Heading2"/>
        <w:keepNext w:val="0"/>
        <w:widowControl w:val="0"/>
        <w:tabs>
          <w:tab w:val="left" w:pos="3600"/>
        </w:tabs>
        <w:rPr>
          <w:b w:val="0"/>
          <w:sz w:val="24"/>
          <w:lang w:val="fr-FR"/>
        </w:rPr>
      </w:pPr>
      <w:r w:rsidRPr="00E5269C">
        <w:rPr>
          <w:b w:val="0"/>
          <w:sz w:val="24"/>
          <w:lang w:val="fr-FR"/>
        </w:rPr>
        <w:tab/>
        <w:t xml:space="preserve">Cela signifie aussi qu'en utilisant un labourage minimal, nous pouvons réduire au minimum le travail fatigant de </w:t>
      </w:r>
      <w:r w:rsidRPr="00E5269C">
        <w:rPr>
          <w:b w:val="0"/>
          <w:sz w:val="24"/>
          <w:lang w:val="fr-FR"/>
        </w:rPr>
        <w:lastRenderedPageBreak/>
        <w:t xml:space="preserve">labourer le sol cinq à six fois par année. Outre le labourage minimal, il existe deux autres grands principes dans l'agriculture de conservation : garder le sol couvert en permanence et utiliser la rotation des cultures et la culture intercalaire. </w:t>
      </w:r>
    </w:p>
    <w:p w14:paraId="26911DE9" w14:textId="77777777" w:rsidR="005430B0" w:rsidRPr="00E5269C" w:rsidRDefault="005430B0" w:rsidP="002B5AFA">
      <w:pPr>
        <w:pStyle w:val="Heading2"/>
        <w:keepNext w:val="0"/>
        <w:widowControl w:val="0"/>
        <w:tabs>
          <w:tab w:val="left" w:pos="3600"/>
        </w:tabs>
        <w:rPr>
          <w:b w:val="0"/>
          <w:sz w:val="24"/>
          <w:lang w:val="fr-FR"/>
        </w:rPr>
      </w:pPr>
      <w:r w:rsidRPr="00E5269C">
        <w:rPr>
          <w:b w:val="0"/>
          <w:sz w:val="24"/>
          <w:lang w:val="fr-FR"/>
        </w:rPr>
        <w:tab/>
        <w:t xml:space="preserve">Lorsque nous pratiquons l'agriculture de conservation, nous laissons les résidus du maïs ou d'autres cultures ainsi que le paillis d'herbe sur les terres non labourées pour qu'ils couvrent le sol. Cela permet au sol de rester humide en réduisant la quantité d'humidité qui s'évapore sous la chaleur du soleil. Deuxièmement, elle permet de protéger le sol contre l'érosion éolienne et hydrique. Troisièmement, la fertilité des terres recouvertes de ce paillis augmente à mesure que le paillis se décompose. Ainsi, notre sol reste humide et fertile toute l'année. Nous sommes en mesure de cultiver des pois cajan, des choux, de l'ensète (Note de la rédaction : faux bananier), du soja et d'autres cultures en toutes saisons. </w:t>
      </w:r>
    </w:p>
    <w:p w14:paraId="524E1F63" w14:textId="591D6F5A" w:rsidR="00C605CF" w:rsidRPr="00E5269C" w:rsidRDefault="005430B0" w:rsidP="002B5AFA">
      <w:pPr>
        <w:pStyle w:val="Heading2"/>
        <w:keepNext w:val="0"/>
        <w:widowControl w:val="0"/>
        <w:tabs>
          <w:tab w:val="left" w:pos="3600"/>
        </w:tabs>
        <w:rPr>
          <w:b w:val="0"/>
          <w:sz w:val="24"/>
          <w:lang w:val="fr-FR"/>
        </w:rPr>
      </w:pPr>
      <w:r w:rsidRPr="00E5269C">
        <w:rPr>
          <w:b w:val="0"/>
          <w:sz w:val="24"/>
          <w:lang w:val="fr-FR"/>
        </w:rPr>
        <w:tab/>
        <w:t>De plus, le paillage avec des résidus de culture et de l'herbe est plus productif que d'autres pratiques. Cela dit, passons à l'explication de M. Nigus</w:t>
      </w:r>
      <w:r w:rsidR="00C605CF" w:rsidRPr="00E5269C">
        <w:rPr>
          <w:b w:val="0"/>
          <w:sz w:val="24"/>
          <w:lang w:val="fr-FR"/>
        </w:rPr>
        <w:t>.</w:t>
      </w:r>
    </w:p>
    <w:p w14:paraId="3E7EFE89" w14:textId="02984DC3" w:rsidR="00C353A8" w:rsidRPr="00E5269C" w:rsidRDefault="004E2843" w:rsidP="002B5AFA">
      <w:pPr>
        <w:pStyle w:val="Heading2"/>
        <w:keepNext w:val="0"/>
        <w:widowControl w:val="0"/>
        <w:tabs>
          <w:tab w:val="left" w:pos="3600"/>
        </w:tabs>
        <w:rPr>
          <w:b w:val="0"/>
          <w:sz w:val="24"/>
          <w:lang w:val="fr-FR"/>
        </w:rPr>
      </w:pPr>
      <w:r>
        <w:rPr>
          <w:sz w:val="24"/>
          <w:lang w:val="fr-FR"/>
        </w:rPr>
        <w:t>NIGUS ABABE :</w:t>
      </w:r>
      <w:r w:rsidR="00C353A8" w:rsidRPr="00E5269C">
        <w:rPr>
          <w:b w:val="0"/>
          <w:sz w:val="24"/>
          <w:lang w:val="fr-FR"/>
        </w:rPr>
        <w:t xml:space="preserve"> </w:t>
      </w:r>
      <w:r w:rsidR="00C353A8" w:rsidRPr="00E5269C">
        <w:rPr>
          <w:b w:val="0"/>
          <w:sz w:val="24"/>
          <w:lang w:val="fr-FR"/>
        </w:rPr>
        <w:tab/>
        <w:t>(</w:t>
      </w:r>
      <w:r w:rsidR="00C353A8" w:rsidRPr="00C87955">
        <w:rPr>
          <w:b w:val="0"/>
          <w:caps/>
          <w:sz w:val="24"/>
          <w:lang w:val="fr-FR"/>
        </w:rPr>
        <w:t>Se raclant la gorge</w:t>
      </w:r>
      <w:r w:rsidR="00C353A8" w:rsidRPr="00E5269C">
        <w:rPr>
          <w:b w:val="0"/>
          <w:sz w:val="24"/>
          <w:lang w:val="fr-FR"/>
        </w:rPr>
        <w:t xml:space="preserve">) Mes amis, je remercie Dieu d'avoir béni mon bon travail afin que je puisse atteindre ce stade. </w:t>
      </w:r>
    </w:p>
    <w:p w14:paraId="28F795ED" w14:textId="77777777" w:rsidR="00C353A8" w:rsidRPr="00E5269C" w:rsidRDefault="00C353A8" w:rsidP="002B5AFA">
      <w:pPr>
        <w:pStyle w:val="Heading2"/>
        <w:keepNext w:val="0"/>
        <w:widowControl w:val="0"/>
        <w:tabs>
          <w:tab w:val="left" w:pos="3600"/>
        </w:tabs>
        <w:rPr>
          <w:b w:val="0"/>
          <w:sz w:val="24"/>
          <w:lang w:val="fr-FR"/>
        </w:rPr>
      </w:pPr>
      <w:r w:rsidRPr="008D729B">
        <w:rPr>
          <w:rFonts w:ascii="Times New Roman Bold" w:hAnsi="Times New Roman Bold"/>
          <w:caps/>
          <w:sz w:val="24"/>
          <w:lang w:val="fr-FR"/>
        </w:rPr>
        <w:t>Groupe de personnes</w:t>
      </w:r>
      <w:r w:rsidRPr="00E5269C">
        <w:rPr>
          <w:sz w:val="24"/>
          <w:lang w:val="fr-FR"/>
        </w:rPr>
        <w:t xml:space="preserve"> :</w:t>
      </w:r>
      <w:r w:rsidRPr="00E5269C">
        <w:rPr>
          <w:b w:val="0"/>
          <w:sz w:val="24"/>
          <w:lang w:val="fr-FR"/>
        </w:rPr>
        <w:t xml:space="preserve"> </w:t>
      </w:r>
      <w:r w:rsidRPr="00E5269C">
        <w:rPr>
          <w:b w:val="0"/>
          <w:sz w:val="24"/>
          <w:lang w:val="fr-FR"/>
        </w:rPr>
        <w:tab/>
        <w:t>Amen ! Amen !</w:t>
      </w:r>
    </w:p>
    <w:p w14:paraId="579022C9" w14:textId="5DB7019A" w:rsidR="00AB4215" w:rsidRDefault="004E2843" w:rsidP="002B5AFA">
      <w:pPr>
        <w:pStyle w:val="Heading2"/>
        <w:keepNext w:val="0"/>
        <w:widowControl w:val="0"/>
        <w:tabs>
          <w:tab w:val="left" w:pos="3600"/>
        </w:tabs>
        <w:rPr>
          <w:b w:val="0"/>
          <w:sz w:val="24"/>
          <w:lang w:val="fr-FR"/>
        </w:rPr>
      </w:pPr>
      <w:r>
        <w:rPr>
          <w:sz w:val="24"/>
          <w:lang w:val="fr-FR"/>
        </w:rPr>
        <w:t>NIGUS ABABE :</w:t>
      </w:r>
      <w:r w:rsidR="00C353A8" w:rsidRPr="00E5269C">
        <w:rPr>
          <w:b w:val="0"/>
          <w:sz w:val="24"/>
          <w:lang w:val="fr-FR"/>
        </w:rPr>
        <w:tab/>
        <w:t>Eh bien, au cours de la première année qui a suivi ma formation, il y a deux ans, j'avais l'intention de pailler un terrain de 25 x 25 mètres, soit 1/16e d'hectare. Plus tard, j'ai utilisé des méthodes d'agriculture de conservation et semé du maïs et des pois à l'aide de la charrue Berken (Note de la rédaction : les charrues Berken peuvent être facilement montées sur des charrues tirées par des bœufs. L'outil fait un sillon en forme de U qui augmente l'infiltration d'eau, la croissance des racines, réduit le ruissellement et la perte de sol, évite le labour croisé et augmente le rendement du maïs par rapport au travail conventionnel du sol.</w:t>
      </w:r>
    </w:p>
    <w:p w14:paraId="3F11446C" w14:textId="599A6B39" w:rsidR="00AB4215" w:rsidRDefault="002E43A0" w:rsidP="002B5AFA">
      <w:pPr>
        <w:pStyle w:val="Heading2"/>
        <w:keepNext w:val="0"/>
        <w:widowControl w:val="0"/>
        <w:tabs>
          <w:tab w:val="left" w:pos="3600"/>
        </w:tabs>
        <w:rPr>
          <w:b w:val="0"/>
          <w:sz w:val="24"/>
          <w:lang w:val="fr-FR"/>
        </w:rPr>
      </w:pPr>
      <w:r>
        <w:rPr>
          <w:sz w:val="24"/>
          <w:lang w:val="fr-FR"/>
        </w:rPr>
        <w:t>TEMESGEN BAYE :</w:t>
      </w:r>
      <w:r w:rsidR="00831204" w:rsidRPr="00E5269C">
        <w:rPr>
          <w:b w:val="0"/>
          <w:sz w:val="24"/>
          <w:lang w:val="fr-FR"/>
        </w:rPr>
        <w:tab/>
        <w:t xml:space="preserve">J'ai une question. </w:t>
      </w:r>
    </w:p>
    <w:p w14:paraId="3E96C5E1" w14:textId="21F57FB8" w:rsidR="00831204" w:rsidRPr="00E5269C" w:rsidRDefault="002E43A0" w:rsidP="00AB4215">
      <w:pPr>
        <w:pStyle w:val="Heading2"/>
        <w:keepNext w:val="0"/>
        <w:widowControl w:val="0"/>
        <w:tabs>
          <w:tab w:val="left" w:pos="3600"/>
        </w:tabs>
        <w:rPr>
          <w:b w:val="0"/>
          <w:sz w:val="24"/>
          <w:lang w:val="fr-FR"/>
        </w:rPr>
      </w:pPr>
      <w:r>
        <w:rPr>
          <w:sz w:val="24"/>
          <w:lang w:val="fr-FR"/>
        </w:rPr>
        <w:t>ABABU HAILU :</w:t>
      </w:r>
      <w:r w:rsidR="00831204" w:rsidRPr="00E5269C">
        <w:rPr>
          <w:b w:val="0"/>
          <w:sz w:val="24"/>
          <w:lang w:val="fr-FR"/>
        </w:rPr>
        <w:t xml:space="preserve"> </w:t>
      </w:r>
      <w:r w:rsidR="00AB4215">
        <w:rPr>
          <w:b w:val="0"/>
          <w:sz w:val="24"/>
          <w:lang w:val="fr-FR"/>
        </w:rPr>
        <w:tab/>
      </w:r>
      <w:r w:rsidR="00831204" w:rsidRPr="00E5269C">
        <w:rPr>
          <w:b w:val="0"/>
          <w:sz w:val="24"/>
          <w:lang w:val="fr-FR"/>
        </w:rPr>
        <w:t xml:space="preserve">D'accord, Temesgen. </w:t>
      </w:r>
    </w:p>
    <w:p w14:paraId="39320D13" w14:textId="58864287" w:rsidR="00831204" w:rsidRPr="00E5269C" w:rsidRDefault="002E43A0" w:rsidP="00831204">
      <w:pPr>
        <w:pStyle w:val="Heading2"/>
        <w:widowControl w:val="0"/>
        <w:rPr>
          <w:b w:val="0"/>
          <w:sz w:val="24"/>
          <w:lang w:val="fr-FR"/>
        </w:rPr>
      </w:pPr>
      <w:r>
        <w:rPr>
          <w:sz w:val="24"/>
          <w:lang w:val="fr-FR"/>
        </w:rPr>
        <w:t>TEMESGEN BAYE :</w:t>
      </w:r>
      <w:r w:rsidR="00831204" w:rsidRPr="00E5269C">
        <w:rPr>
          <w:b w:val="0"/>
          <w:sz w:val="24"/>
          <w:lang w:val="fr-FR"/>
        </w:rPr>
        <w:t xml:space="preserve"> </w:t>
      </w:r>
      <w:r w:rsidR="002B5AFA">
        <w:rPr>
          <w:b w:val="0"/>
          <w:sz w:val="24"/>
          <w:lang w:val="fr-FR"/>
        </w:rPr>
        <w:tab/>
      </w:r>
      <w:r w:rsidR="00831204" w:rsidRPr="00E5269C">
        <w:rPr>
          <w:b w:val="0"/>
          <w:sz w:val="24"/>
          <w:lang w:val="fr-FR"/>
        </w:rPr>
        <w:t xml:space="preserve">A quelle profondeur labourez-vous ? </w:t>
      </w:r>
    </w:p>
    <w:p w14:paraId="502C5E8E" w14:textId="53E3F16D" w:rsidR="00831204" w:rsidRPr="00E5269C" w:rsidRDefault="004E2843" w:rsidP="00831204">
      <w:pPr>
        <w:pStyle w:val="Heading2"/>
        <w:widowControl w:val="0"/>
        <w:rPr>
          <w:b w:val="0"/>
          <w:sz w:val="24"/>
          <w:lang w:val="fr-FR"/>
        </w:rPr>
      </w:pPr>
      <w:r>
        <w:rPr>
          <w:sz w:val="24"/>
          <w:lang w:val="fr-FR"/>
        </w:rPr>
        <w:t>NIGUS ABABE :</w:t>
      </w:r>
      <w:r w:rsidR="00831204" w:rsidRPr="00E5269C">
        <w:rPr>
          <w:b w:val="0"/>
          <w:sz w:val="24"/>
          <w:lang w:val="fr-FR"/>
        </w:rPr>
        <w:tab/>
        <w:t xml:space="preserve">Selon ma formation, 20 cm de profondeur en moyenne, mais si c'est avec un compost 15 cm, et avec un engrais artificiel, 8 cm. Il faut aller plus loin quand on sème de </w:t>
      </w:r>
      <w:r w:rsidR="00831204" w:rsidRPr="00E5269C">
        <w:rPr>
          <w:b w:val="0"/>
          <w:sz w:val="24"/>
          <w:lang w:val="fr-FR"/>
        </w:rPr>
        <w:lastRenderedPageBreak/>
        <w:t xml:space="preserve">l'ensète. </w:t>
      </w:r>
    </w:p>
    <w:p w14:paraId="51344075" w14:textId="2CF2AC1C" w:rsidR="00831204" w:rsidRPr="00E5269C" w:rsidRDefault="004E2843" w:rsidP="00831204">
      <w:pPr>
        <w:pStyle w:val="Heading2"/>
        <w:widowControl w:val="0"/>
        <w:rPr>
          <w:b w:val="0"/>
          <w:sz w:val="24"/>
          <w:lang w:val="fr-FR"/>
        </w:rPr>
      </w:pPr>
      <w:r>
        <w:rPr>
          <w:sz w:val="24"/>
          <w:lang w:val="fr-FR"/>
        </w:rPr>
        <w:t>ETENESH EJIGU :</w:t>
      </w:r>
      <w:r w:rsidR="00831204" w:rsidRPr="00E5269C">
        <w:rPr>
          <w:b w:val="0"/>
          <w:sz w:val="24"/>
          <w:lang w:val="fr-FR"/>
        </w:rPr>
        <w:t xml:space="preserve"> </w:t>
      </w:r>
      <w:r w:rsidR="00831204" w:rsidRPr="00E5269C">
        <w:rPr>
          <w:b w:val="0"/>
          <w:sz w:val="24"/>
          <w:lang w:val="fr-FR"/>
        </w:rPr>
        <w:tab/>
        <w:t xml:space="preserve">J'ai aussi une question. </w:t>
      </w:r>
    </w:p>
    <w:p w14:paraId="5C999E4C" w14:textId="102E272E" w:rsidR="00831204" w:rsidRPr="00E5269C" w:rsidRDefault="008D729B" w:rsidP="00831204">
      <w:pPr>
        <w:pStyle w:val="Heading2"/>
        <w:widowControl w:val="0"/>
        <w:rPr>
          <w:b w:val="0"/>
          <w:sz w:val="24"/>
          <w:lang w:val="fr-FR"/>
        </w:rPr>
      </w:pPr>
      <w:r>
        <w:rPr>
          <w:sz w:val="24"/>
          <w:lang w:val="fr-FR"/>
        </w:rPr>
        <w:t xml:space="preserve">ABABU HAILU </w:t>
      </w:r>
      <w:r w:rsidR="00831204" w:rsidRPr="008D729B">
        <w:rPr>
          <w:sz w:val="24"/>
          <w:lang w:val="fr-FR"/>
        </w:rPr>
        <w:t>:</w:t>
      </w:r>
      <w:r w:rsidR="00831204" w:rsidRPr="00E5269C">
        <w:rPr>
          <w:b w:val="0"/>
          <w:sz w:val="24"/>
          <w:lang w:val="fr-FR"/>
        </w:rPr>
        <w:t xml:space="preserve">  </w:t>
      </w:r>
      <w:r w:rsidR="00AB4215">
        <w:rPr>
          <w:b w:val="0"/>
          <w:sz w:val="24"/>
          <w:lang w:val="fr-FR"/>
        </w:rPr>
        <w:tab/>
      </w:r>
      <w:r w:rsidR="00831204" w:rsidRPr="00E5269C">
        <w:rPr>
          <w:b w:val="0"/>
          <w:sz w:val="24"/>
          <w:lang w:val="fr-FR"/>
        </w:rPr>
        <w:t xml:space="preserve">Vas-y, Etenesh ! </w:t>
      </w:r>
    </w:p>
    <w:p w14:paraId="0C5AA2A1" w14:textId="08CFED04" w:rsidR="00831204" w:rsidRPr="00E5269C" w:rsidRDefault="004E2843" w:rsidP="00831204">
      <w:pPr>
        <w:pStyle w:val="Heading2"/>
        <w:widowControl w:val="0"/>
        <w:rPr>
          <w:b w:val="0"/>
          <w:sz w:val="24"/>
          <w:lang w:val="fr-FR"/>
        </w:rPr>
      </w:pPr>
      <w:r>
        <w:rPr>
          <w:sz w:val="24"/>
          <w:lang w:val="fr-FR"/>
        </w:rPr>
        <w:t>ETENESH EJIGU :</w:t>
      </w:r>
      <w:r w:rsidR="00831204" w:rsidRPr="00E5269C">
        <w:rPr>
          <w:b w:val="0"/>
          <w:sz w:val="24"/>
          <w:lang w:val="fr-FR"/>
        </w:rPr>
        <w:t xml:space="preserve"> </w:t>
      </w:r>
      <w:r w:rsidR="00AB4215">
        <w:rPr>
          <w:b w:val="0"/>
          <w:sz w:val="24"/>
          <w:lang w:val="fr-FR"/>
        </w:rPr>
        <w:tab/>
      </w:r>
      <w:r w:rsidR="00831204" w:rsidRPr="00E5269C">
        <w:rPr>
          <w:b w:val="0"/>
          <w:sz w:val="24"/>
          <w:lang w:val="fr-FR"/>
        </w:rPr>
        <w:t>Combien de maïs avez-vous produit il y a deux ans à partir de 1/16 d'hectare ?</w:t>
      </w:r>
    </w:p>
    <w:p w14:paraId="0C1DA5E0" w14:textId="4919EC32" w:rsidR="00831204" w:rsidRPr="00E5269C" w:rsidRDefault="004E2843" w:rsidP="00831204">
      <w:pPr>
        <w:pStyle w:val="Heading2"/>
        <w:widowControl w:val="0"/>
        <w:rPr>
          <w:b w:val="0"/>
          <w:sz w:val="24"/>
          <w:lang w:val="fr-FR"/>
        </w:rPr>
      </w:pPr>
      <w:r>
        <w:rPr>
          <w:sz w:val="24"/>
          <w:lang w:val="fr-FR"/>
        </w:rPr>
        <w:t>NIGUS ABABE :</w:t>
      </w:r>
      <w:r w:rsidR="00831204" w:rsidRPr="00E5269C">
        <w:rPr>
          <w:b w:val="0"/>
          <w:sz w:val="24"/>
          <w:lang w:val="fr-FR"/>
        </w:rPr>
        <w:tab/>
        <w:t>J'ai produit trois quintaux (300 kg) de maïs. Vous serez surpris d'apprendre que, lorsque j'étais agriculteur traditionnel, je ne pouvais pas produire plus de 75 kilos.</w:t>
      </w:r>
    </w:p>
    <w:p w14:paraId="68713C5E" w14:textId="15AAC302" w:rsidR="00831204" w:rsidRPr="00E5269C" w:rsidRDefault="002E43A0" w:rsidP="00831204">
      <w:pPr>
        <w:pStyle w:val="Heading2"/>
        <w:widowControl w:val="0"/>
        <w:rPr>
          <w:b w:val="0"/>
          <w:sz w:val="24"/>
          <w:lang w:val="fr-FR"/>
        </w:rPr>
      </w:pPr>
      <w:r>
        <w:rPr>
          <w:sz w:val="24"/>
          <w:lang w:val="fr-FR"/>
        </w:rPr>
        <w:t>DEMEKU DEJENE :</w:t>
      </w:r>
      <w:r w:rsidR="00831204" w:rsidRPr="00E5269C">
        <w:rPr>
          <w:b w:val="0"/>
          <w:sz w:val="24"/>
          <w:lang w:val="fr-FR"/>
        </w:rPr>
        <w:tab/>
        <w:t>J'ai une question. Que dirais-tu du chou et des petits pois ?</w:t>
      </w:r>
    </w:p>
    <w:p w14:paraId="5B25D29D" w14:textId="61AC6F80" w:rsidR="00831204" w:rsidRPr="00E5269C" w:rsidRDefault="004E2843" w:rsidP="00831204">
      <w:pPr>
        <w:pStyle w:val="Heading2"/>
        <w:widowControl w:val="0"/>
        <w:rPr>
          <w:b w:val="0"/>
          <w:sz w:val="24"/>
          <w:lang w:val="fr-FR"/>
        </w:rPr>
      </w:pPr>
      <w:r>
        <w:rPr>
          <w:sz w:val="24"/>
          <w:lang w:val="fr-FR"/>
        </w:rPr>
        <w:t>NIGUS ABABE :</w:t>
      </w:r>
      <w:r w:rsidR="00831204" w:rsidRPr="00E5269C">
        <w:rPr>
          <w:b w:val="0"/>
          <w:sz w:val="24"/>
          <w:lang w:val="fr-FR"/>
        </w:rPr>
        <w:tab/>
        <w:t>Laisses Meselu répondre à cette question. (</w:t>
      </w:r>
      <w:r w:rsidR="000153A4">
        <w:rPr>
          <w:b w:val="0"/>
          <w:sz w:val="24"/>
          <w:lang w:val="fr-FR"/>
        </w:rPr>
        <w:t>RIRES</w:t>
      </w:r>
      <w:r w:rsidR="00831204" w:rsidRPr="00E5269C">
        <w:rPr>
          <w:b w:val="0"/>
          <w:sz w:val="24"/>
          <w:lang w:val="fr-FR"/>
        </w:rPr>
        <w:t xml:space="preserve">) Elle gère ces choses. </w:t>
      </w:r>
    </w:p>
    <w:p w14:paraId="550DC386" w14:textId="1747D28F" w:rsidR="00831204" w:rsidRPr="00E5269C" w:rsidRDefault="004E2843" w:rsidP="00831204">
      <w:pPr>
        <w:pStyle w:val="Heading2"/>
        <w:widowControl w:val="0"/>
        <w:rPr>
          <w:b w:val="0"/>
          <w:sz w:val="24"/>
          <w:lang w:val="fr-FR"/>
        </w:rPr>
      </w:pPr>
      <w:r>
        <w:rPr>
          <w:sz w:val="24"/>
          <w:lang w:val="fr-FR"/>
        </w:rPr>
        <w:t>MESELU ADANE :</w:t>
      </w:r>
      <w:r w:rsidR="00831204" w:rsidRPr="00E5269C">
        <w:rPr>
          <w:b w:val="0"/>
          <w:sz w:val="24"/>
          <w:lang w:val="fr-FR"/>
        </w:rPr>
        <w:t xml:space="preserve"> </w:t>
      </w:r>
      <w:r w:rsidR="00831204" w:rsidRPr="00E5269C">
        <w:rPr>
          <w:b w:val="0"/>
          <w:sz w:val="24"/>
          <w:lang w:val="fr-FR"/>
        </w:rPr>
        <w:tab/>
        <w:t xml:space="preserve">Ok, maintenant que nous faisons la rotation des pois cajan avec d'autres cultures, nous pouvons amener 50 kilos sur le marché. Nous récoltons du chou toute l'année et nous l'amenons au marché toutes les deux semaines. Nous avons 100 kilos prêts en ce moment. Avec l'argent que nous gagnons sur la vente des choux, nous envoyons notre fille Feleku à la fac. Nous achetons tout ce dont nous avons besoin dans la maison avec les bénéfices des pois cajan. Nous utilisons le maïs pour notre propre consommation. </w:t>
      </w:r>
    </w:p>
    <w:p w14:paraId="0C12DA81" w14:textId="68AC0637" w:rsidR="00831204" w:rsidRPr="00E5269C" w:rsidRDefault="002E43A0" w:rsidP="00831204">
      <w:pPr>
        <w:pStyle w:val="Heading2"/>
        <w:widowControl w:val="0"/>
        <w:rPr>
          <w:b w:val="0"/>
          <w:sz w:val="24"/>
          <w:lang w:val="fr-FR"/>
        </w:rPr>
      </w:pPr>
      <w:r>
        <w:rPr>
          <w:sz w:val="24"/>
          <w:lang w:val="fr-FR"/>
        </w:rPr>
        <w:t>ABABU HAILU :</w:t>
      </w:r>
      <w:r w:rsidR="00831204" w:rsidRPr="00E5269C">
        <w:rPr>
          <w:b w:val="0"/>
          <w:sz w:val="24"/>
          <w:lang w:val="fr-FR"/>
        </w:rPr>
        <w:t xml:space="preserve"> </w:t>
      </w:r>
      <w:r w:rsidR="00AB4215">
        <w:rPr>
          <w:b w:val="0"/>
          <w:sz w:val="24"/>
          <w:lang w:val="fr-FR"/>
        </w:rPr>
        <w:tab/>
      </w:r>
      <w:r w:rsidR="00831204" w:rsidRPr="00E5269C">
        <w:rPr>
          <w:b w:val="0"/>
          <w:sz w:val="24"/>
          <w:lang w:val="fr-FR"/>
        </w:rPr>
        <w:t>Ato Nigus, avez-vous agrandi la superficie des terres que vous utilisez pour le labourage minimal cette année ?</w:t>
      </w:r>
    </w:p>
    <w:p w14:paraId="4A552CC7" w14:textId="178A2104" w:rsidR="00831204" w:rsidRPr="00E5269C" w:rsidRDefault="004E2843" w:rsidP="00831204">
      <w:pPr>
        <w:pStyle w:val="Heading2"/>
        <w:widowControl w:val="0"/>
        <w:rPr>
          <w:b w:val="0"/>
          <w:sz w:val="24"/>
          <w:lang w:val="fr-FR"/>
        </w:rPr>
      </w:pPr>
      <w:r>
        <w:rPr>
          <w:sz w:val="24"/>
          <w:lang w:val="fr-FR"/>
        </w:rPr>
        <w:t>NIGUS ABABE :</w:t>
      </w:r>
      <w:r w:rsidR="00831204" w:rsidRPr="00E5269C">
        <w:rPr>
          <w:b w:val="0"/>
          <w:sz w:val="24"/>
          <w:lang w:val="fr-FR"/>
        </w:rPr>
        <w:tab/>
        <w:t>Mesulu a-t-elle terminé ?</w:t>
      </w:r>
    </w:p>
    <w:p w14:paraId="40A3A4B0" w14:textId="798485EA" w:rsidR="00831204" w:rsidRPr="00E5269C" w:rsidRDefault="002E43A0" w:rsidP="00831204">
      <w:pPr>
        <w:pStyle w:val="Heading2"/>
        <w:widowControl w:val="0"/>
        <w:rPr>
          <w:b w:val="0"/>
          <w:sz w:val="24"/>
          <w:lang w:val="fr-FR"/>
        </w:rPr>
      </w:pPr>
      <w:r>
        <w:rPr>
          <w:sz w:val="24"/>
          <w:lang w:val="fr-FR"/>
        </w:rPr>
        <w:t>ABABU HAILU :</w:t>
      </w:r>
      <w:r w:rsidR="00AB4215">
        <w:rPr>
          <w:b w:val="0"/>
          <w:sz w:val="24"/>
          <w:lang w:val="fr-FR"/>
        </w:rPr>
        <w:tab/>
      </w:r>
      <w:r w:rsidR="00831204" w:rsidRPr="00E5269C">
        <w:rPr>
          <w:b w:val="0"/>
          <w:sz w:val="24"/>
          <w:lang w:val="fr-FR"/>
        </w:rPr>
        <w:t>Quoi ?</w:t>
      </w:r>
    </w:p>
    <w:p w14:paraId="60F1B7F9" w14:textId="17AE0CA0" w:rsidR="00831204" w:rsidRPr="00E5269C" w:rsidRDefault="004E2843" w:rsidP="00831204">
      <w:pPr>
        <w:pStyle w:val="Heading2"/>
        <w:widowControl w:val="0"/>
        <w:rPr>
          <w:b w:val="0"/>
          <w:sz w:val="24"/>
          <w:lang w:val="fr-FR"/>
        </w:rPr>
      </w:pPr>
      <w:r>
        <w:rPr>
          <w:sz w:val="24"/>
          <w:lang w:val="fr-FR"/>
        </w:rPr>
        <w:t>NIGUS ABABE :</w:t>
      </w:r>
      <w:r w:rsidR="00831204" w:rsidRPr="00E5269C">
        <w:rPr>
          <w:b w:val="0"/>
          <w:sz w:val="24"/>
          <w:lang w:val="fr-FR"/>
        </w:rPr>
        <w:tab/>
        <w:t>Tu en as fini avec ma femme avant de te tourner vers moi ?</w:t>
      </w:r>
    </w:p>
    <w:p w14:paraId="342BA29A" w14:textId="3351760D" w:rsidR="00831204" w:rsidRPr="00AB4215" w:rsidRDefault="00831204" w:rsidP="00831204">
      <w:pPr>
        <w:pStyle w:val="Heading2"/>
        <w:widowControl w:val="0"/>
        <w:rPr>
          <w:sz w:val="24"/>
          <w:lang w:val="fr-FR"/>
        </w:rPr>
      </w:pPr>
      <w:r w:rsidRPr="00AB4215">
        <w:rPr>
          <w:sz w:val="24"/>
          <w:lang w:val="fr-FR"/>
        </w:rPr>
        <w:t xml:space="preserve">SFX : </w:t>
      </w:r>
      <w:r w:rsidRPr="00AB4215">
        <w:rPr>
          <w:sz w:val="24"/>
          <w:lang w:val="fr-FR"/>
        </w:rPr>
        <w:tab/>
      </w:r>
      <w:r w:rsidRPr="002B5AFA">
        <w:rPr>
          <w:b w:val="0"/>
          <w:sz w:val="24"/>
          <w:lang w:val="fr-FR"/>
        </w:rPr>
        <w:t xml:space="preserve">TOUT LE MONDE </w:t>
      </w:r>
      <w:r w:rsidR="00AB4215" w:rsidRPr="002B5AFA">
        <w:rPr>
          <w:b w:val="0"/>
          <w:sz w:val="24"/>
          <w:lang w:val="fr-FR"/>
        </w:rPr>
        <w:t>RIT</w:t>
      </w:r>
    </w:p>
    <w:p w14:paraId="0909AAF1" w14:textId="4EB3C8C9" w:rsidR="00831204" w:rsidRPr="00E5269C" w:rsidRDefault="002E43A0" w:rsidP="00831204">
      <w:pPr>
        <w:pStyle w:val="Heading2"/>
        <w:widowControl w:val="0"/>
        <w:rPr>
          <w:b w:val="0"/>
          <w:sz w:val="24"/>
          <w:lang w:val="fr-FR"/>
        </w:rPr>
      </w:pPr>
      <w:r>
        <w:rPr>
          <w:sz w:val="24"/>
          <w:lang w:val="fr-FR"/>
        </w:rPr>
        <w:t>ABABU HAILU :</w:t>
      </w:r>
      <w:r w:rsidR="00831204" w:rsidRPr="00E5269C">
        <w:rPr>
          <w:b w:val="0"/>
          <w:sz w:val="24"/>
          <w:lang w:val="fr-FR"/>
        </w:rPr>
        <w:t xml:space="preserve"> </w:t>
      </w:r>
      <w:r w:rsidR="00AB4215">
        <w:rPr>
          <w:b w:val="0"/>
          <w:sz w:val="24"/>
          <w:lang w:val="fr-FR"/>
        </w:rPr>
        <w:tab/>
      </w:r>
      <w:r w:rsidR="00831204" w:rsidRPr="00E5269C">
        <w:rPr>
          <w:b w:val="0"/>
          <w:sz w:val="24"/>
          <w:lang w:val="fr-FR"/>
        </w:rPr>
        <w:t>(</w:t>
      </w:r>
      <w:r w:rsidR="00AB4215" w:rsidRPr="00E5269C">
        <w:rPr>
          <w:b w:val="0"/>
          <w:sz w:val="24"/>
          <w:lang w:val="fr-FR"/>
        </w:rPr>
        <w:t>RIANT</w:t>
      </w:r>
      <w:r w:rsidR="00831204" w:rsidRPr="00E5269C">
        <w:rPr>
          <w:b w:val="0"/>
          <w:sz w:val="24"/>
          <w:lang w:val="fr-FR"/>
        </w:rPr>
        <w:t>) Nous avons pensé que vous pouviez parler l'un pour l'autre. Sur combien de terres avez-vous utilisé des pratiques agricoles de conservation cette année, Ato Nigus ?</w:t>
      </w:r>
    </w:p>
    <w:p w14:paraId="52EF8D7B" w14:textId="71219195" w:rsidR="00831204" w:rsidRPr="00E5269C" w:rsidRDefault="004E2843" w:rsidP="00831204">
      <w:pPr>
        <w:pStyle w:val="Heading2"/>
        <w:widowControl w:val="0"/>
        <w:rPr>
          <w:b w:val="0"/>
          <w:sz w:val="24"/>
          <w:lang w:val="fr-FR"/>
        </w:rPr>
      </w:pPr>
      <w:r>
        <w:rPr>
          <w:sz w:val="24"/>
          <w:lang w:val="fr-FR"/>
        </w:rPr>
        <w:t>NIGUS ABABE :</w:t>
      </w:r>
      <w:r w:rsidR="00831204" w:rsidRPr="00E5269C">
        <w:rPr>
          <w:b w:val="0"/>
          <w:sz w:val="24"/>
          <w:lang w:val="fr-FR"/>
        </w:rPr>
        <w:tab/>
        <w:t xml:space="preserve">Cette année, nous avons paillé et semé 40 mètres sur 60 mètres. Nous avons aussi commencé à faire la rotation des cultures. Si nous avons semé du maïs l'année dernière, c'est des pois chiches cette année. Nous avons fait la rotation en semant lablab et manioc l'un après l'autre. Comme vous pouvez le voir, le manioc est </w:t>
      </w:r>
      <w:r w:rsidR="00831204" w:rsidRPr="00E5269C">
        <w:rPr>
          <w:b w:val="0"/>
          <w:sz w:val="24"/>
          <w:lang w:val="fr-FR"/>
        </w:rPr>
        <w:lastRenderedPageBreak/>
        <w:t>presque prêt.</w:t>
      </w:r>
    </w:p>
    <w:p w14:paraId="4B138EC9" w14:textId="2DCE47A0" w:rsidR="00831204" w:rsidRPr="00E5269C" w:rsidRDefault="002E43A0" w:rsidP="00831204">
      <w:pPr>
        <w:pStyle w:val="Heading2"/>
        <w:widowControl w:val="0"/>
        <w:rPr>
          <w:b w:val="0"/>
          <w:sz w:val="24"/>
          <w:lang w:val="fr-FR"/>
        </w:rPr>
      </w:pPr>
      <w:r>
        <w:rPr>
          <w:sz w:val="24"/>
          <w:lang w:val="fr-FR"/>
        </w:rPr>
        <w:t>ABABU HAILU :</w:t>
      </w:r>
      <w:r w:rsidR="00831204" w:rsidRPr="00E5269C">
        <w:rPr>
          <w:b w:val="0"/>
          <w:sz w:val="24"/>
          <w:lang w:val="fr-FR"/>
        </w:rPr>
        <w:t xml:space="preserve"> </w:t>
      </w:r>
      <w:r w:rsidR="00AB4215">
        <w:rPr>
          <w:b w:val="0"/>
          <w:sz w:val="24"/>
          <w:lang w:val="fr-FR"/>
        </w:rPr>
        <w:tab/>
      </w:r>
      <w:r w:rsidR="00831204" w:rsidRPr="00E5269C">
        <w:rPr>
          <w:b w:val="0"/>
          <w:sz w:val="24"/>
          <w:lang w:val="fr-FR"/>
        </w:rPr>
        <w:t>Quelqu'un d'autre a-t-il des questions ?</w:t>
      </w:r>
    </w:p>
    <w:p w14:paraId="48598C76" w14:textId="1DF0DA8B" w:rsidR="00831204" w:rsidRPr="00E5269C" w:rsidRDefault="002E43A0" w:rsidP="00831204">
      <w:pPr>
        <w:pStyle w:val="Heading2"/>
        <w:widowControl w:val="0"/>
        <w:rPr>
          <w:b w:val="0"/>
          <w:sz w:val="24"/>
          <w:lang w:val="fr-FR"/>
        </w:rPr>
      </w:pPr>
      <w:r>
        <w:rPr>
          <w:sz w:val="24"/>
          <w:lang w:val="fr-FR"/>
        </w:rPr>
        <w:t>TEMESGEN BAYE :</w:t>
      </w:r>
      <w:r w:rsidR="00831204" w:rsidRPr="00E5269C">
        <w:rPr>
          <w:b w:val="0"/>
          <w:sz w:val="24"/>
          <w:lang w:val="fr-FR"/>
        </w:rPr>
        <w:tab/>
        <w:t xml:space="preserve">Avez-vous aussi cultivé du chou cette année ? </w:t>
      </w:r>
    </w:p>
    <w:p w14:paraId="2E6E63BC" w14:textId="6048A455" w:rsidR="00831204" w:rsidRPr="00E5269C" w:rsidRDefault="004E2843" w:rsidP="00831204">
      <w:pPr>
        <w:pStyle w:val="Heading2"/>
        <w:widowControl w:val="0"/>
        <w:rPr>
          <w:b w:val="0"/>
          <w:sz w:val="24"/>
          <w:lang w:val="fr-FR"/>
        </w:rPr>
      </w:pPr>
      <w:r>
        <w:rPr>
          <w:sz w:val="24"/>
          <w:lang w:val="fr-FR"/>
        </w:rPr>
        <w:t>NIGUS ABABE :</w:t>
      </w:r>
      <w:r w:rsidR="00831204" w:rsidRPr="00E5269C">
        <w:rPr>
          <w:b w:val="0"/>
          <w:sz w:val="24"/>
          <w:lang w:val="fr-FR"/>
        </w:rPr>
        <w:tab/>
        <w:t xml:space="preserve">L'an dernier, nous avons planté du chou et fait un mélange d'autres cultures entre les deux. Mais cette année, nous cultivons le chou exclusivement sur 1/8 d'hectare pour payer l'éducation de Feleku. Comme Ababu l'a mentionné plus tôt, le paillage des terres agricoles l'aidera à retenir l'humidité toute l'année.  Le chou est récolté tout au long de l'année et il n'y a pas d'assèchement sur nos terres. N'est-ce pas, Meselu ?  </w:t>
      </w:r>
    </w:p>
    <w:p w14:paraId="5BF4E71B" w14:textId="592600D5" w:rsidR="00831204" w:rsidRPr="00E5269C" w:rsidRDefault="004E2843" w:rsidP="00831204">
      <w:pPr>
        <w:pStyle w:val="Heading2"/>
        <w:widowControl w:val="0"/>
        <w:rPr>
          <w:b w:val="0"/>
          <w:sz w:val="24"/>
          <w:lang w:val="fr-FR"/>
        </w:rPr>
      </w:pPr>
      <w:r>
        <w:rPr>
          <w:sz w:val="24"/>
          <w:lang w:val="fr-FR"/>
        </w:rPr>
        <w:t>MESELU ADANE :</w:t>
      </w:r>
      <w:r w:rsidR="00831204" w:rsidRPr="00E5269C">
        <w:rPr>
          <w:b w:val="0"/>
          <w:sz w:val="24"/>
          <w:lang w:val="fr-FR"/>
        </w:rPr>
        <w:tab/>
        <w:t>Oui. Et Dieu merci, nous avons cessé de dépendre de l'argent des hommes. Cette année, Feleku et moi avons planté le chou avec une pelle. C'est un travail confortable pour les femmes.</w:t>
      </w:r>
    </w:p>
    <w:p w14:paraId="5D52DF68" w14:textId="621EB264" w:rsidR="00831204" w:rsidRPr="00E5269C" w:rsidRDefault="004E2843" w:rsidP="00831204">
      <w:pPr>
        <w:pStyle w:val="Heading2"/>
        <w:widowControl w:val="0"/>
        <w:rPr>
          <w:b w:val="0"/>
          <w:sz w:val="24"/>
          <w:lang w:val="fr-FR"/>
        </w:rPr>
      </w:pPr>
      <w:r>
        <w:rPr>
          <w:sz w:val="24"/>
          <w:lang w:val="fr-FR"/>
        </w:rPr>
        <w:t>ETENESH EJIGU :</w:t>
      </w:r>
      <w:r w:rsidR="00831204" w:rsidRPr="00E5269C">
        <w:rPr>
          <w:b w:val="0"/>
          <w:sz w:val="24"/>
          <w:lang w:val="fr-FR"/>
        </w:rPr>
        <w:tab/>
        <w:t>C'est incroyable. Combien avez-vous produit au cours de la deuxième année, lorsque vous couvriez 40 x 60 mètres de terrain ?</w:t>
      </w:r>
    </w:p>
    <w:p w14:paraId="4F518880" w14:textId="264354C8" w:rsidR="00831204" w:rsidRPr="00E5269C" w:rsidRDefault="004E2843" w:rsidP="00831204">
      <w:pPr>
        <w:pStyle w:val="Heading2"/>
        <w:widowControl w:val="0"/>
        <w:rPr>
          <w:b w:val="0"/>
          <w:sz w:val="24"/>
          <w:lang w:val="fr-FR"/>
        </w:rPr>
      </w:pPr>
      <w:r>
        <w:rPr>
          <w:sz w:val="24"/>
          <w:lang w:val="fr-FR"/>
        </w:rPr>
        <w:t>NIGUS ABABE :</w:t>
      </w:r>
      <w:r w:rsidR="00831204" w:rsidRPr="00E5269C">
        <w:rPr>
          <w:b w:val="0"/>
          <w:sz w:val="24"/>
          <w:lang w:val="fr-FR"/>
        </w:rPr>
        <w:tab/>
        <w:t xml:space="preserve">Environ 5 quintaux (500 kg). </w:t>
      </w:r>
    </w:p>
    <w:p w14:paraId="05EE69AD" w14:textId="42D0ED28" w:rsidR="00831204" w:rsidRPr="00E5269C" w:rsidRDefault="002E43A0" w:rsidP="00831204">
      <w:pPr>
        <w:pStyle w:val="Heading2"/>
        <w:widowControl w:val="0"/>
        <w:rPr>
          <w:b w:val="0"/>
          <w:sz w:val="24"/>
          <w:lang w:val="fr-FR"/>
        </w:rPr>
      </w:pPr>
      <w:r>
        <w:rPr>
          <w:sz w:val="24"/>
          <w:lang w:val="fr-FR"/>
        </w:rPr>
        <w:t>TEMESGEN BAYE :</w:t>
      </w:r>
      <w:r w:rsidR="00831204" w:rsidRPr="00E5269C">
        <w:rPr>
          <w:b w:val="0"/>
          <w:sz w:val="24"/>
          <w:lang w:val="fr-FR"/>
        </w:rPr>
        <w:tab/>
        <w:t>C'est du lablab ?</w:t>
      </w:r>
    </w:p>
    <w:p w14:paraId="2658B6CA" w14:textId="11847C66" w:rsidR="00831204" w:rsidRPr="00E5269C" w:rsidRDefault="004E2843" w:rsidP="00831204">
      <w:pPr>
        <w:pStyle w:val="Heading2"/>
        <w:widowControl w:val="0"/>
        <w:rPr>
          <w:b w:val="0"/>
          <w:sz w:val="24"/>
          <w:lang w:val="fr-FR"/>
        </w:rPr>
      </w:pPr>
      <w:r>
        <w:rPr>
          <w:sz w:val="24"/>
          <w:lang w:val="fr-FR"/>
        </w:rPr>
        <w:t>NIGUS ABABE :</w:t>
      </w:r>
      <w:r w:rsidR="00831204" w:rsidRPr="00E5269C">
        <w:rPr>
          <w:b w:val="0"/>
          <w:sz w:val="24"/>
          <w:lang w:val="fr-FR"/>
        </w:rPr>
        <w:tab/>
        <w:t>Non, c'était du maïs. Nous avons semé du lablab cette année. Il n'est pas encore prêt.</w:t>
      </w:r>
    </w:p>
    <w:p w14:paraId="34692BEA" w14:textId="5C95F97C" w:rsidR="00831204" w:rsidRPr="00E5269C" w:rsidRDefault="004E2843" w:rsidP="00831204">
      <w:pPr>
        <w:pStyle w:val="Heading2"/>
        <w:widowControl w:val="0"/>
        <w:rPr>
          <w:b w:val="0"/>
          <w:sz w:val="24"/>
          <w:lang w:val="fr-FR"/>
        </w:rPr>
      </w:pPr>
      <w:r>
        <w:rPr>
          <w:sz w:val="24"/>
          <w:lang w:val="fr-FR"/>
        </w:rPr>
        <w:t>ETENESH EJIGU :</w:t>
      </w:r>
      <w:r w:rsidR="00AB4215">
        <w:rPr>
          <w:b w:val="0"/>
          <w:sz w:val="24"/>
          <w:lang w:val="fr-FR"/>
        </w:rPr>
        <w:tab/>
      </w:r>
      <w:r w:rsidR="00831204" w:rsidRPr="00E5269C">
        <w:rPr>
          <w:b w:val="0"/>
          <w:sz w:val="24"/>
          <w:lang w:val="fr-FR"/>
        </w:rPr>
        <w:t>Qu'est-ce que vous donne</w:t>
      </w:r>
      <w:r w:rsidR="00AB4215">
        <w:rPr>
          <w:b w:val="0"/>
          <w:sz w:val="24"/>
          <w:lang w:val="fr-FR"/>
        </w:rPr>
        <w:t xml:space="preserve">z à manger à votre bétail </w:t>
      </w:r>
      <w:r w:rsidR="002043E2">
        <w:rPr>
          <w:b w:val="0"/>
          <w:sz w:val="24"/>
          <w:lang w:val="fr-FR"/>
        </w:rPr>
        <w:t>alors</w:t>
      </w:r>
      <w:r w:rsidR="002043E2" w:rsidRPr="00E5269C">
        <w:rPr>
          <w:b w:val="0"/>
          <w:sz w:val="24"/>
          <w:lang w:val="fr-FR"/>
        </w:rPr>
        <w:t xml:space="preserve"> ?</w:t>
      </w:r>
    </w:p>
    <w:p w14:paraId="41C68341" w14:textId="3C8A680D" w:rsidR="00831204" w:rsidRPr="00E5269C" w:rsidRDefault="004E2843" w:rsidP="00831204">
      <w:pPr>
        <w:pStyle w:val="Heading2"/>
        <w:widowControl w:val="0"/>
        <w:rPr>
          <w:b w:val="0"/>
          <w:sz w:val="24"/>
          <w:lang w:val="fr-FR"/>
        </w:rPr>
      </w:pPr>
      <w:r>
        <w:rPr>
          <w:sz w:val="24"/>
          <w:lang w:val="fr-FR"/>
        </w:rPr>
        <w:t>NIGUS ABABE :</w:t>
      </w:r>
      <w:r w:rsidR="00831204" w:rsidRPr="00E5269C">
        <w:rPr>
          <w:b w:val="0"/>
          <w:sz w:val="24"/>
          <w:lang w:val="fr-FR"/>
        </w:rPr>
        <w:tab/>
        <w:t>Nous cultivons de l'herbe à la lisière des terres agricoles, et ils s'en nourrissent sous surveillance. Nous récoltons les grains de maïs et le reste de la plante sert à couvrir la terre.</w:t>
      </w:r>
    </w:p>
    <w:p w14:paraId="77A626E2" w14:textId="743172DC" w:rsidR="00831204" w:rsidRPr="00E5269C" w:rsidRDefault="002E43A0" w:rsidP="00831204">
      <w:pPr>
        <w:pStyle w:val="Heading2"/>
        <w:widowControl w:val="0"/>
        <w:rPr>
          <w:b w:val="0"/>
          <w:sz w:val="24"/>
          <w:lang w:val="fr-FR"/>
        </w:rPr>
      </w:pPr>
      <w:r>
        <w:rPr>
          <w:sz w:val="24"/>
          <w:lang w:val="fr-FR"/>
        </w:rPr>
        <w:t>DEMEKU DEJENE :</w:t>
      </w:r>
      <w:r w:rsidR="00831204" w:rsidRPr="00E5269C">
        <w:rPr>
          <w:b w:val="0"/>
          <w:sz w:val="24"/>
          <w:lang w:val="fr-FR"/>
        </w:rPr>
        <w:tab/>
        <w:t>Pourquoi ne paillez-vous pas vos autres terres que vous labourez encore traditionnellement ?</w:t>
      </w:r>
    </w:p>
    <w:p w14:paraId="3C2E96E0" w14:textId="17E5A687" w:rsidR="00831204" w:rsidRPr="00E5269C" w:rsidRDefault="004E2843" w:rsidP="00831204">
      <w:pPr>
        <w:pStyle w:val="Heading2"/>
        <w:widowControl w:val="0"/>
        <w:rPr>
          <w:b w:val="0"/>
          <w:sz w:val="24"/>
          <w:lang w:val="fr-FR"/>
        </w:rPr>
      </w:pPr>
      <w:r>
        <w:rPr>
          <w:sz w:val="24"/>
          <w:lang w:val="fr-FR"/>
        </w:rPr>
        <w:t>NIGUS ABABE :</w:t>
      </w:r>
      <w:r w:rsidR="00831204" w:rsidRPr="00E5269C">
        <w:rPr>
          <w:b w:val="0"/>
          <w:sz w:val="24"/>
          <w:lang w:val="fr-FR"/>
        </w:rPr>
        <w:tab/>
        <w:t>Nous le voulons.</w:t>
      </w:r>
    </w:p>
    <w:p w14:paraId="64338B23" w14:textId="33C5D6E6" w:rsidR="00FE28E4" w:rsidRPr="00E5269C" w:rsidRDefault="002E43A0" w:rsidP="00FE28E4">
      <w:pPr>
        <w:pStyle w:val="Heading2"/>
        <w:keepNext w:val="0"/>
        <w:widowControl w:val="0"/>
        <w:rPr>
          <w:b w:val="0"/>
          <w:sz w:val="24"/>
          <w:lang w:val="fr-FR"/>
        </w:rPr>
      </w:pPr>
      <w:r>
        <w:rPr>
          <w:sz w:val="24"/>
          <w:lang w:val="fr-FR"/>
        </w:rPr>
        <w:t>DEMEKU DEJENE :</w:t>
      </w:r>
      <w:r w:rsidR="00831204" w:rsidRPr="00E5269C">
        <w:rPr>
          <w:b w:val="0"/>
          <w:sz w:val="24"/>
          <w:lang w:val="fr-FR"/>
        </w:rPr>
        <w:tab/>
        <w:t>Alors pourquoi pas ?</w:t>
      </w:r>
    </w:p>
    <w:p w14:paraId="7462DC99" w14:textId="0C074A6B" w:rsidR="00FE28E4" w:rsidRDefault="004E2843" w:rsidP="008D729B">
      <w:pPr>
        <w:pStyle w:val="Heading2"/>
        <w:keepNext w:val="0"/>
        <w:widowControl w:val="0"/>
        <w:ind w:left="0" w:firstLine="0"/>
        <w:rPr>
          <w:b w:val="0"/>
          <w:sz w:val="24"/>
          <w:lang w:val="fr-FR"/>
        </w:rPr>
      </w:pPr>
      <w:r>
        <w:rPr>
          <w:sz w:val="24"/>
          <w:lang w:val="fr-FR"/>
        </w:rPr>
        <w:t>NIGUS ABABE :</w:t>
      </w:r>
      <w:r w:rsidR="00E66DFC" w:rsidRPr="00E5269C">
        <w:rPr>
          <w:b w:val="0"/>
          <w:sz w:val="24"/>
          <w:lang w:val="fr-FR"/>
        </w:rPr>
        <w:tab/>
      </w:r>
      <w:r w:rsidR="00FE28E4" w:rsidRPr="00E5269C">
        <w:rPr>
          <w:b w:val="0"/>
          <w:sz w:val="24"/>
          <w:lang w:val="fr-FR"/>
        </w:rPr>
        <w:tab/>
      </w:r>
      <w:r w:rsidR="00FE28E4" w:rsidRPr="00E5269C">
        <w:rPr>
          <w:b w:val="0"/>
          <w:sz w:val="24"/>
          <w:lang w:val="fr-FR"/>
        </w:rPr>
        <w:tab/>
      </w:r>
      <w:r w:rsidR="00E66DFC" w:rsidRPr="00E5269C">
        <w:rPr>
          <w:b w:val="0"/>
          <w:sz w:val="24"/>
          <w:lang w:val="fr-FR"/>
        </w:rPr>
        <w:t>Le problème, c'est que nous n'avons pas assez de paillis.</w:t>
      </w:r>
    </w:p>
    <w:p w14:paraId="5923CDC8" w14:textId="3995F46B" w:rsidR="00FE28E4" w:rsidRDefault="002E43A0" w:rsidP="002B5AFA">
      <w:pPr>
        <w:pStyle w:val="Heading2"/>
        <w:keepNext w:val="0"/>
        <w:widowControl w:val="0"/>
        <w:ind w:left="0" w:firstLine="0"/>
        <w:rPr>
          <w:b w:val="0"/>
          <w:sz w:val="24"/>
          <w:lang w:val="fr-FR"/>
        </w:rPr>
      </w:pPr>
      <w:r>
        <w:rPr>
          <w:sz w:val="24"/>
          <w:lang w:val="fr-FR"/>
        </w:rPr>
        <w:t>DEMEKU DEJENE :</w:t>
      </w:r>
      <w:r w:rsidR="00E66DFC" w:rsidRPr="00E5269C">
        <w:rPr>
          <w:b w:val="0"/>
          <w:sz w:val="24"/>
          <w:lang w:val="fr-FR"/>
        </w:rPr>
        <w:tab/>
      </w:r>
      <w:r w:rsidR="00FE28E4" w:rsidRPr="00E5269C">
        <w:rPr>
          <w:b w:val="0"/>
          <w:sz w:val="24"/>
          <w:lang w:val="fr-FR"/>
        </w:rPr>
        <w:tab/>
      </w:r>
      <w:r w:rsidR="00E66DFC" w:rsidRPr="00E5269C">
        <w:rPr>
          <w:b w:val="0"/>
          <w:sz w:val="24"/>
          <w:lang w:val="fr-FR"/>
        </w:rPr>
        <w:t>Qu'est-ce que tu veux dire</w:t>
      </w:r>
      <w:r w:rsidR="00FE28E4" w:rsidRPr="00E5269C">
        <w:rPr>
          <w:b w:val="0"/>
          <w:sz w:val="24"/>
          <w:lang w:val="fr-FR"/>
        </w:rPr>
        <w:t> ?</w:t>
      </w:r>
      <w:r w:rsidR="00E66DFC" w:rsidRPr="00E5269C">
        <w:rPr>
          <w:b w:val="0"/>
          <w:sz w:val="24"/>
          <w:lang w:val="fr-FR"/>
        </w:rPr>
        <w:t xml:space="preserve"> </w:t>
      </w:r>
    </w:p>
    <w:p w14:paraId="7FA22865" w14:textId="57BF823A" w:rsidR="00E66DFC" w:rsidRDefault="004E2843" w:rsidP="002B5AFA">
      <w:pPr>
        <w:pStyle w:val="Heading2"/>
        <w:keepNext w:val="0"/>
        <w:widowControl w:val="0"/>
        <w:spacing w:after="0"/>
        <w:jc w:val="both"/>
        <w:rPr>
          <w:b w:val="0"/>
          <w:sz w:val="24"/>
          <w:lang w:val="fr-FR"/>
        </w:rPr>
      </w:pPr>
      <w:r>
        <w:rPr>
          <w:sz w:val="24"/>
          <w:lang w:val="fr-FR"/>
        </w:rPr>
        <w:t>MESELU ADANE :</w:t>
      </w:r>
      <w:r w:rsidR="00E66DFC" w:rsidRPr="00E5269C">
        <w:rPr>
          <w:b w:val="0"/>
          <w:sz w:val="24"/>
          <w:lang w:val="fr-FR"/>
        </w:rPr>
        <w:tab/>
        <w:t xml:space="preserve">Nous utilisons des résidus de pois cajan, de pois, de </w:t>
      </w:r>
      <w:r w:rsidR="00FE28E4" w:rsidRPr="00E5269C">
        <w:rPr>
          <w:b w:val="0"/>
          <w:sz w:val="24"/>
          <w:lang w:val="fr-FR"/>
        </w:rPr>
        <w:t xml:space="preserve">     </w:t>
      </w:r>
      <w:r w:rsidR="00E66DFC" w:rsidRPr="00E5269C">
        <w:rPr>
          <w:b w:val="0"/>
          <w:sz w:val="24"/>
          <w:lang w:val="fr-FR"/>
        </w:rPr>
        <w:t xml:space="preserve">pois, de lablab et de manioc comme paillis et ce n'est toujours pas suffisant. Nous allons aussi en forêt et utilisons toutes sortes de feuilles sauf la mangue et </w:t>
      </w:r>
      <w:r w:rsidR="00E66DFC" w:rsidRPr="00E5269C">
        <w:rPr>
          <w:b w:val="0"/>
          <w:sz w:val="24"/>
          <w:lang w:val="fr-FR"/>
        </w:rPr>
        <w:lastRenderedPageBreak/>
        <w:t xml:space="preserve">l'eucalyptus. Les vrais et faux bananiers sont aussi bons pour le paillage. </w:t>
      </w:r>
    </w:p>
    <w:p w14:paraId="0AF4A73A" w14:textId="1262F718" w:rsidR="00E66DFC" w:rsidRPr="00E5269C" w:rsidRDefault="002E43A0" w:rsidP="002B5AFA">
      <w:pPr>
        <w:pStyle w:val="Heading2"/>
        <w:keepNext w:val="0"/>
        <w:widowControl w:val="0"/>
        <w:rPr>
          <w:b w:val="0"/>
          <w:sz w:val="24"/>
          <w:lang w:val="fr-FR"/>
        </w:rPr>
      </w:pPr>
      <w:r>
        <w:rPr>
          <w:sz w:val="24"/>
          <w:lang w:val="fr-FR"/>
        </w:rPr>
        <w:t>ABABU HAILU :</w:t>
      </w:r>
      <w:r w:rsidR="00E66DFC" w:rsidRPr="00E5269C">
        <w:rPr>
          <w:b w:val="0"/>
          <w:sz w:val="24"/>
          <w:lang w:val="fr-FR"/>
        </w:rPr>
        <w:t xml:space="preserve"> </w:t>
      </w:r>
      <w:r w:rsidR="00FE28E4" w:rsidRPr="00E5269C">
        <w:rPr>
          <w:b w:val="0"/>
          <w:sz w:val="24"/>
          <w:lang w:val="fr-FR"/>
        </w:rPr>
        <w:tab/>
      </w:r>
      <w:r w:rsidR="00E66DFC" w:rsidRPr="00E5269C">
        <w:rPr>
          <w:b w:val="0"/>
          <w:sz w:val="24"/>
          <w:lang w:val="fr-FR"/>
        </w:rPr>
        <w:t xml:space="preserve">Cultiver des plantes pour servir de paillis permet donc d'augmenter la superficie des terres agricoles que nous pouvons couvrir. Comme vous pouvez déjà le constater, il est plus facile pour les femmes de participer à l'agriculture de conservation qu'à l'agriculture conventionnelle. </w:t>
      </w:r>
    </w:p>
    <w:p w14:paraId="66C00B59" w14:textId="77777777" w:rsidR="00E66DFC" w:rsidRPr="00E5269C" w:rsidRDefault="00E66DFC" w:rsidP="002B5AFA">
      <w:pPr>
        <w:pStyle w:val="Heading2"/>
        <w:keepNext w:val="0"/>
        <w:widowControl w:val="0"/>
        <w:rPr>
          <w:b w:val="0"/>
          <w:sz w:val="24"/>
          <w:lang w:val="fr-FR"/>
        </w:rPr>
      </w:pPr>
      <w:r w:rsidRPr="00E5269C">
        <w:rPr>
          <w:b w:val="0"/>
          <w:sz w:val="24"/>
          <w:lang w:val="fr-FR"/>
        </w:rPr>
        <w:tab/>
        <w:t xml:space="preserve">Eh bien, nous en avons assez pour aujourd'hui. Nous remercions Ato. Nigus et W/ro. Meselu. </w:t>
      </w:r>
    </w:p>
    <w:p w14:paraId="708046C5" w14:textId="31ED8FC8" w:rsidR="00E66DFC" w:rsidRPr="00AB4215" w:rsidRDefault="00E66DFC" w:rsidP="002B5AFA">
      <w:pPr>
        <w:pStyle w:val="Heading2"/>
        <w:keepNext w:val="0"/>
        <w:widowControl w:val="0"/>
        <w:rPr>
          <w:sz w:val="24"/>
          <w:lang w:val="fr-FR"/>
        </w:rPr>
      </w:pPr>
      <w:r w:rsidRPr="00AB4215">
        <w:rPr>
          <w:sz w:val="24"/>
          <w:lang w:val="fr-FR"/>
        </w:rPr>
        <w:t xml:space="preserve">SFX : </w:t>
      </w:r>
      <w:r w:rsidRPr="00AB4215">
        <w:rPr>
          <w:sz w:val="24"/>
          <w:lang w:val="fr-FR"/>
        </w:rPr>
        <w:tab/>
      </w:r>
      <w:r w:rsidR="00FE28E4" w:rsidRPr="002B5AFA">
        <w:rPr>
          <w:b w:val="0"/>
          <w:sz w:val="24"/>
          <w:lang w:val="fr-FR"/>
        </w:rPr>
        <w:t>LES GENS EXPRIMENT LEUR GRATITUDE D'UNE SEULE VOIX</w:t>
      </w:r>
      <w:r w:rsidR="00FE28E4" w:rsidRPr="00AB4215">
        <w:rPr>
          <w:sz w:val="24"/>
          <w:lang w:val="fr-FR"/>
        </w:rPr>
        <w:t xml:space="preserve"> </w:t>
      </w:r>
    </w:p>
    <w:p w14:paraId="0427F3EC" w14:textId="6A7053B7" w:rsidR="00E66DFC" w:rsidRPr="00E5269C" w:rsidRDefault="004E2843" w:rsidP="002B5AFA">
      <w:pPr>
        <w:pStyle w:val="Heading2"/>
        <w:keepNext w:val="0"/>
        <w:widowControl w:val="0"/>
        <w:rPr>
          <w:b w:val="0"/>
          <w:sz w:val="24"/>
          <w:lang w:val="fr-FR"/>
        </w:rPr>
      </w:pPr>
      <w:r>
        <w:rPr>
          <w:sz w:val="24"/>
          <w:lang w:val="fr-FR"/>
        </w:rPr>
        <w:t>NIGUS ABABE :</w:t>
      </w:r>
      <w:r w:rsidR="00E66DFC" w:rsidRPr="00E5269C">
        <w:rPr>
          <w:b w:val="0"/>
          <w:sz w:val="24"/>
          <w:lang w:val="fr-FR"/>
        </w:rPr>
        <w:tab/>
        <w:t>Mes amis, rentrez manger quelque chose. Ne rentrez pas le ventre vide. (</w:t>
      </w:r>
      <w:r w:rsidR="00AB4215" w:rsidRPr="00E5269C">
        <w:rPr>
          <w:b w:val="0"/>
          <w:sz w:val="24"/>
          <w:lang w:val="fr-FR"/>
        </w:rPr>
        <w:t>RIRES</w:t>
      </w:r>
      <w:r w:rsidR="00E66DFC" w:rsidRPr="00E5269C">
        <w:rPr>
          <w:b w:val="0"/>
          <w:sz w:val="24"/>
          <w:lang w:val="fr-FR"/>
        </w:rPr>
        <w:t xml:space="preserve">) </w:t>
      </w:r>
    </w:p>
    <w:p w14:paraId="0BC55E0F" w14:textId="2454F10A" w:rsidR="00E66DFC" w:rsidRPr="00E5269C" w:rsidRDefault="004E2843" w:rsidP="002B5AFA">
      <w:pPr>
        <w:pStyle w:val="Heading2"/>
        <w:keepNext w:val="0"/>
        <w:widowControl w:val="0"/>
        <w:rPr>
          <w:b w:val="0"/>
          <w:sz w:val="24"/>
          <w:lang w:val="fr-FR"/>
        </w:rPr>
      </w:pPr>
      <w:r>
        <w:rPr>
          <w:sz w:val="24"/>
          <w:lang w:val="fr-FR"/>
        </w:rPr>
        <w:t>MESELU ADANE :</w:t>
      </w:r>
      <w:r w:rsidR="00E66DFC" w:rsidRPr="00E5269C">
        <w:rPr>
          <w:b w:val="0"/>
          <w:sz w:val="24"/>
          <w:lang w:val="fr-FR"/>
        </w:rPr>
        <w:tab/>
        <w:t xml:space="preserve">Nous avons aussi préparé du café, veuillez entrer. </w:t>
      </w:r>
    </w:p>
    <w:p w14:paraId="2DB61734" w14:textId="547C487F" w:rsidR="00E66DFC" w:rsidRPr="00E5269C" w:rsidRDefault="002E43A0" w:rsidP="002B5AFA">
      <w:pPr>
        <w:pStyle w:val="Heading2"/>
        <w:keepNext w:val="0"/>
        <w:widowControl w:val="0"/>
        <w:rPr>
          <w:b w:val="0"/>
          <w:sz w:val="24"/>
          <w:lang w:val="fr-FR"/>
        </w:rPr>
      </w:pPr>
      <w:r>
        <w:rPr>
          <w:sz w:val="24"/>
          <w:lang w:val="fr-FR"/>
        </w:rPr>
        <w:t>ABABU HAILU :</w:t>
      </w:r>
      <w:r w:rsidR="00E66DFC" w:rsidRPr="00E5269C">
        <w:rPr>
          <w:b w:val="0"/>
          <w:sz w:val="24"/>
          <w:lang w:val="fr-FR"/>
        </w:rPr>
        <w:tab/>
        <w:t xml:space="preserve">On ne peut pas dire non. Allons à l'intérieur. </w:t>
      </w:r>
    </w:p>
    <w:p w14:paraId="3DA4F0BF" w14:textId="5463CD44" w:rsidR="00E66DFC" w:rsidRPr="00E5269C" w:rsidRDefault="002E43A0" w:rsidP="002B5AFA">
      <w:pPr>
        <w:pStyle w:val="Heading2"/>
        <w:keepNext w:val="0"/>
        <w:widowControl w:val="0"/>
        <w:rPr>
          <w:b w:val="0"/>
          <w:sz w:val="24"/>
          <w:lang w:val="fr-FR"/>
        </w:rPr>
      </w:pPr>
      <w:r>
        <w:rPr>
          <w:sz w:val="24"/>
          <w:lang w:val="fr-FR"/>
        </w:rPr>
        <w:t>DEMEKU DEJENE :</w:t>
      </w:r>
      <w:r w:rsidR="00E66DFC" w:rsidRPr="00E5269C">
        <w:rPr>
          <w:b w:val="0"/>
          <w:sz w:val="24"/>
          <w:lang w:val="fr-FR"/>
        </w:rPr>
        <w:tab/>
        <w:t xml:space="preserve">Etenesh, tu as vu Temesgen ? Il est resté dehors avec la fille d'Ato Nigus, Feleku. </w:t>
      </w:r>
    </w:p>
    <w:p w14:paraId="7BB49478" w14:textId="6DC9E4A7" w:rsidR="00E66DFC" w:rsidRPr="00E5269C" w:rsidRDefault="004E2843" w:rsidP="002B5AFA">
      <w:pPr>
        <w:pStyle w:val="Heading2"/>
        <w:keepNext w:val="0"/>
        <w:widowControl w:val="0"/>
        <w:rPr>
          <w:b w:val="0"/>
          <w:sz w:val="24"/>
          <w:lang w:val="fr-FR"/>
        </w:rPr>
      </w:pPr>
      <w:r>
        <w:rPr>
          <w:sz w:val="24"/>
          <w:lang w:val="fr-FR"/>
        </w:rPr>
        <w:t>ETENESH EJIGU :</w:t>
      </w:r>
      <w:r w:rsidR="00E66DFC" w:rsidRPr="00E5269C">
        <w:rPr>
          <w:b w:val="0"/>
          <w:sz w:val="24"/>
          <w:lang w:val="fr-FR"/>
        </w:rPr>
        <w:tab/>
        <w:t xml:space="preserve">Demeku, parle moins fort. Ils vont t'entendre. C'est sa petite amie, où est le problème ? Et ils ne font que parler. Rentre à l'intérieur ! </w:t>
      </w:r>
    </w:p>
    <w:p w14:paraId="59B0AB90" w14:textId="19ADED3E" w:rsidR="00E66DFC" w:rsidRPr="00E5269C" w:rsidRDefault="002E43A0" w:rsidP="002B5AFA">
      <w:pPr>
        <w:pStyle w:val="Heading2"/>
        <w:keepNext w:val="0"/>
        <w:widowControl w:val="0"/>
        <w:rPr>
          <w:b w:val="0"/>
          <w:sz w:val="24"/>
          <w:lang w:val="fr-FR"/>
        </w:rPr>
      </w:pPr>
      <w:r>
        <w:rPr>
          <w:sz w:val="24"/>
          <w:lang w:val="fr-FR"/>
        </w:rPr>
        <w:t>DEMEKU DEJENE :</w:t>
      </w:r>
      <w:r w:rsidR="00E66DFC" w:rsidRPr="00E5269C">
        <w:rPr>
          <w:b w:val="0"/>
          <w:sz w:val="24"/>
          <w:lang w:val="fr-FR"/>
        </w:rPr>
        <w:tab/>
        <w:t>(</w:t>
      </w:r>
      <w:r w:rsidR="00FE28E4" w:rsidRPr="00E5269C">
        <w:rPr>
          <w:b w:val="0"/>
          <w:sz w:val="24"/>
          <w:lang w:val="fr-FR"/>
        </w:rPr>
        <w:t>MEPRISANTE</w:t>
      </w:r>
      <w:r w:rsidR="00E66DFC" w:rsidRPr="00E5269C">
        <w:rPr>
          <w:b w:val="0"/>
          <w:sz w:val="24"/>
          <w:lang w:val="fr-FR"/>
        </w:rPr>
        <w:t xml:space="preserve">) C'est un tabou. Quelle époque nous vivons ! Et ce n'est pas seulement eux, il y en a beaucoup qui agissent ainsi. </w:t>
      </w:r>
    </w:p>
    <w:p w14:paraId="69B2A9C6" w14:textId="228517B3" w:rsidR="00E66DFC" w:rsidRPr="00E5269C" w:rsidRDefault="004E2843" w:rsidP="002B5AFA">
      <w:pPr>
        <w:pStyle w:val="Heading2"/>
        <w:keepNext w:val="0"/>
        <w:widowControl w:val="0"/>
        <w:rPr>
          <w:b w:val="0"/>
          <w:sz w:val="24"/>
          <w:lang w:val="fr-FR"/>
        </w:rPr>
      </w:pPr>
      <w:r>
        <w:rPr>
          <w:sz w:val="24"/>
          <w:lang w:val="fr-FR"/>
        </w:rPr>
        <w:t>ETENESH EJIGU :</w:t>
      </w:r>
      <w:r w:rsidR="00E66DFC" w:rsidRPr="00E5269C">
        <w:rPr>
          <w:b w:val="0"/>
          <w:sz w:val="24"/>
          <w:lang w:val="fr-FR"/>
        </w:rPr>
        <w:tab/>
        <w:t xml:space="preserve">De qui parlez-vous ? </w:t>
      </w:r>
    </w:p>
    <w:p w14:paraId="0627F171" w14:textId="23C72A89" w:rsidR="00E66DFC" w:rsidRPr="00E5269C" w:rsidRDefault="004E2843" w:rsidP="002B5AFA">
      <w:pPr>
        <w:pStyle w:val="Heading2"/>
        <w:keepNext w:val="0"/>
        <w:widowControl w:val="0"/>
        <w:rPr>
          <w:b w:val="0"/>
          <w:sz w:val="24"/>
          <w:lang w:val="fr-FR"/>
        </w:rPr>
      </w:pPr>
      <w:r>
        <w:rPr>
          <w:sz w:val="24"/>
          <w:lang w:val="fr-FR"/>
        </w:rPr>
        <w:t>NIGUS ABABE :</w:t>
      </w:r>
      <w:r w:rsidR="00E66DFC" w:rsidRPr="00E5269C">
        <w:rPr>
          <w:b w:val="0"/>
          <w:sz w:val="24"/>
          <w:lang w:val="fr-FR"/>
        </w:rPr>
        <w:tab/>
        <w:t xml:space="preserve">Qu'est-ce qui ne va pas chez vous deux ? Entrez ! Entrez !  </w:t>
      </w:r>
    </w:p>
    <w:p w14:paraId="515BFBFB" w14:textId="3E95ABCE" w:rsidR="00771043" w:rsidRPr="00AB4215" w:rsidRDefault="0019121A" w:rsidP="002B5AFA">
      <w:pPr>
        <w:pStyle w:val="Heading2"/>
        <w:keepNext w:val="0"/>
        <w:widowControl w:val="0"/>
        <w:rPr>
          <w:sz w:val="24"/>
          <w:lang w:val="fr-FR"/>
        </w:rPr>
      </w:pPr>
      <w:r w:rsidRPr="00AB4215">
        <w:rPr>
          <w:sz w:val="24"/>
          <w:lang w:val="fr-FR"/>
        </w:rPr>
        <w:t>TRANSITION MUSICALE</w:t>
      </w:r>
    </w:p>
    <w:p w14:paraId="2CC420CB" w14:textId="77777777" w:rsidR="00C45005" w:rsidRPr="00E5269C" w:rsidRDefault="00C45005" w:rsidP="002B5AFA">
      <w:pPr>
        <w:widowControl w:val="0"/>
        <w:rPr>
          <w:b/>
          <w:lang w:val="fr-FR"/>
        </w:rPr>
      </w:pPr>
    </w:p>
    <w:p w14:paraId="46682679" w14:textId="77777777" w:rsidR="00AB5C85" w:rsidRPr="00E5269C" w:rsidRDefault="00B75E57" w:rsidP="002B5AFA">
      <w:pPr>
        <w:widowControl w:val="0"/>
        <w:rPr>
          <w:b/>
          <w:lang w:val="fr-FR"/>
        </w:rPr>
      </w:pPr>
      <w:r w:rsidRPr="00E5269C">
        <w:rPr>
          <w:b/>
          <w:lang w:val="fr-FR"/>
        </w:rPr>
        <w:t xml:space="preserve">SCENE 4.  </w:t>
      </w:r>
    </w:p>
    <w:p w14:paraId="2498CDB2" w14:textId="2A6AFB4E" w:rsidR="00350FD8" w:rsidRPr="00E5269C" w:rsidRDefault="00C45005" w:rsidP="002B5AFA">
      <w:pPr>
        <w:widowControl w:val="0"/>
        <w:rPr>
          <w:b/>
          <w:lang w:val="fr-FR"/>
        </w:rPr>
      </w:pPr>
      <w:r>
        <w:rPr>
          <w:b/>
          <w:lang w:val="fr-FR"/>
        </w:rPr>
        <w:t>LIEU</w:t>
      </w:r>
      <w:r w:rsidRPr="00E5269C">
        <w:rPr>
          <w:b/>
          <w:lang w:val="fr-FR"/>
        </w:rPr>
        <w:t xml:space="preserve"> :</w:t>
      </w:r>
      <w:r w:rsidR="00B75E57" w:rsidRPr="00E5269C">
        <w:rPr>
          <w:b/>
          <w:lang w:val="fr-FR"/>
        </w:rPr>
        <w:t xml:space="preserve"> S</w:t>
      </w:r>
      <w:r w:rsidR="00B0154F" w:rsidRPr="00E5269C">
        <w:rPr>
          <w:b/>
          <w:lang w:val="fr-FR"/>
        </w:rPr>
        <w:t>ELAMU</w:t>
      </w:r>
      <w:r w:rsidR="00B75E57" w:rsidRPr="00E5269C">
        <w:rPr>
          <w:b/>
          <w:lang w:val="fr-FR"/>
        </w:rPr>
        <w:t xml:space="preserve"> </w:t>
      </w:r>
    </w:p>
    <w:p w14:paraId="5939F699" w14:textId="77777777" w:rsidR="002B5AFA" w:rsidRDefault="00C45005" w:rsidP="002B5AFA">
      <w:pPr>
        <w:widowControl w:val="0"/>
        <w:rPr>
          <w:b/>
          <w:lang w:val="fr-FR"/>
        </w:rPr>
      </w:pPr>
      <w:r w:rsidRPr="00E5269C">
        <w:rPr>
          <w:b/>
          <w:lang w:val="fr-FR"/>
        </w:rPr>
        <w:t>PERSONNAGES :</w:t>
      </w:r>
      <w:r w:rsidR="00B75E57" w:rsidRPr="00E5269C">
        <w:rPr>
          <w:b/>
          <w:lang w:val="fr-FR"/>
        </w:rPr>
        <w:t xml:space="preserve"> FELEKU, TEMESGEN</w:t>
      </w:r>
      <w:r>
        <w:rPr>
          <w:b/>
          <w:lang w:val="fr-FR"/>
        </w:rPr>
        <w:t xml:space="preserve">          </w:t>
      </w:r>
    </w:p>
    <w:p w14:paraId="6D5524EB" w14:textId="658FD061" w:rsidR="00C45005" w:rsidRDefault="00C45005" w:rsidP="002B5AFA">
      <w:pPr>
        <w:widowControl w:val="0"/>
        <w:rPr>
          <w:b/>
          <w:lang w:val="fr-FR"/>
        </w:rPr>
      </w:pPr>
      <w:r>
        <w:rPr>
          <w:b/>
          <w:lang w:val="fr-FR"/>
        </w:rPr>
        <w:t xml:space="preserve">                                                      </w:t>
      </w:r>
    </w:p>
    <w:p w14:paraId="65D4313A" w14:textId="47F22F43" w:rsidR="00872119" w:rsidRPr="00C45005" w:rsidRDefault="004E2843" w:rsidP="002B5AFA">
      <w:pPr>
        <w:widowControl w:val="0"/>
        <w:rPr>
          <w:b/>
          <w:lang w:val="fr-FR"/>
        </w:rPr>
      </w:pPr>
      <w:r>
        <w:rPr>
          <w:b/>
          <w:lang w:val="fr-FR"/>
        </w:rPr>
        <w:t>FELEKU :</w:t>
      </w:r>
      <w:r w:rsidR="00872119" w:rsidRPr="00E5269C">
        <w:rPr>
          <w:lang w:val="fr-FR"/>
        </w:rPr>
        <w:t xml:space="preserve"> </w:t>
      </w:r>
      <w:r w:rsidR="00872119" w:rsidRPr="00E5269C">
        <w:rPr>
          <w:lang w:val="fr-FR"/>
        </w:rPr>
        <w:tab/>
        <w:t xml:space="preserve">Nous sommes les seuls ici. Que vont-ils penser ? </w:t>
      </w:r>
    </w:p>
    <w:p w14:paraId="187177AF" w14:textId="28E86F8D" w:rsidR="00872119" w:rsidRPr="00E5269C" w:rsidRDefault="002E43A0" w:rsidP="002B5AFA">
      <w:pPr>
        <w:pStyle w:val="Heading2"/>
        <w:keepNext w:val="0"/>
        <w:widowControl w:val="0"/>
        <w:tabs>
          <w:tab w:val="left" w:pos="3600"/>
        </w:tabs>
        <w:rPr>
          <w:b w:val="0"/>
          <w:sz w:val="24"/>
          <w:lang w:val="fr-FR"/>
        </w:rPr>
      </w:pPr>
      <w:r>
        <w:rPr>
          <w:sz w:val="24"/>
          <w:lang w:val="fr-FR"/>
        </w:rPr>
        <w:t>TEMESGEN BAYE :</w:t>
      </w:r>
      <w:r w:rsidR="00872119" w:rsidRPr="00E5269C">
        <w:rPr>
          <w:b w:val="0"/>
          <w:sz w:val="24"/>
          <w:lang w:val="fr-FR"/>
        </w:rPr>
        <w:tab/>
        <w:t xml:space="preserve">Ils vont penser que nous ne faisons que parler. Quel est le problème ? </w:t>
      </w:r>
    </w:p>
    <w:p w14:paraId="5409207B" w14:textId="056A3436" w:rsidR="00872119" w:rsidRPr="00E5269C" w:rsidRDefault="004E2843" w:rsidP="002B5AFA">
      <w:pPr>
        <w:pStyle w:val="Heading2"/>
        <w:keepNext w:val="0"/>
        <w:widowControl w:val="0"/>
        <w:tabs>
          <w:tab w:val="left" w:pos="3600"/>
        </w:tabs>
        <w:rPr>
          <w:b w:val="0"/>
          <w:sz w:val="24"/>
          <w:lang w:val="fr-FR"/>
        </w:rPr>
      </w:pPr>
      <w:r>
        <w:rPr>
          <w:sz w:val="24"/>
          <w:lang w:val="fr-FR"/>
        </w:rPr>
        <w:lastRenderedPageBreak/>
        <w:t>FELEKU :</w:t>
      </w:r>
      <w:r w:rsidR="00872119" w:rsidRPr="00E5269C">
        <w:rPr>
          <w:b w:val="0"/>
          <w:sz w:val="24"/>
          <w:lang w:val="fr-FR"/>
        </w:rPr>
        <w:tab/>
        <w:t xml:space="preserve">Mais papa va se fâcher. </w:t>
      </w:r>
    </w:p>
    <w:p w14:paraId="7D2FF974" w14:textId="2FDBD392" w:rsidR="00872119" w:rsidRPr="00E5269C" w:rsidRDefault="002E43A0" w:rsidP="002B5AFA">
      <w:pPr>
        <w:pStyle w:val="Heading2"/>
        <w:keepNext w:val="0"/>
        <w:widowControl w:val="0"/>
        <w:tabs>
          <w:tab w:val="left" w:pos="3600"/>
        </w:tabs>
        <w:rPr>
          <w:b w:val="0"/>
          <w:sz w:val="24"/>
          <w:lang w:val="fr-FR"/>
        </w:rPr>
      </w:pPr>
      <w:r>
        <w:rPr>
          <w:sz w:val="24"/>
          <w:lang w:val="fr-FR"/>
        </w:rPr>
        <w:t>TEMESGEN BAYE :</w:t>
      </w:r>
      <w:r w:rsidR="00872119" w:rsidRPr="00E5269C">
        <w:rPr>
          <w:b w:val="0"/>
          <w:sz w:val="24"/>
          <w:lang w:val="fr-FR"/>
        </w:rPr>
        <w:t xml:space="preserve"> </w:t>
      </w:r>
      <w:r w:rsidR="00872119" w:rsidRPr="00E5269C">
        <w:rPr>
          <w:b w:val="0"/>
          <w:sz w:val="24"/>
          <w:lang w:val="fr-FR"/>
        </w:rPr>
        <w:tab/>
        <w:t xml:space="preserve">Il sait que nous avons une relation. </w:t>
      </w:r>
    </w:p>
    <w:p w14:paraId="3481D120" w14:textId="060FA249" w:rsidR="00872119" w:rsidRPr="00E5269C" w:rsidRDefault="004E2843" w:rsidP="002B5AFA">
      <w:pPr>
        <w:pStyle w:val="Heading2"/>
        <w:keepNext w:val="0"/>
        <w:widowControl w:val="0"/>
        <w:tabs>
          <w:tab w:val="left" w:pos="3600"/>
        </w:tabs>
        <w:rPr>
          <w:b w:val="0"/>
          <w:sz w:val="24"/>
          <w:lang w:val="fr-FR"/>
        </w:rPr>
      </w:pPr>
      <w:r>
        <w:rPr>
          <w:sz w:val="24"/>
          <w:lang w:val="fr-FR"/>
        </w:rPr>
        <w:t>FELEKU :</w:t>
      </w:r>
      <w:r w:rsidR="00872119" w:rsidRPr="00E5269C">
        <w:rPr>
          <w:b w:val="0"/>
          <w:sz w:val="24"/>
          <w:lang w:val="fr-FR"/>
        </w:rPr>
        <w:tab/>
        <w:t xml:space="preserve">Ne me touche pas, ils pourraient nous voir. </w:t>
      </w:r>
    </w:p>
    <w:p w14:paraId="7340875F" w14:textId="06E00114" w:rsidR="00872119" w:rsidRPr="00E5269C" w:rsidRDefault="002E43A0" w:rsidP="002B5AFA">
      <w:pPr>
        <w:pStyle w:val="Heading2"/>
        <w:keepNext w:val="0"/>
        <w:widowControl w:val="0"/>
        <w:tabs>
          <w:tab w:val="left" w:pos="3600"/>
        </w:tabs>
        <w:rPr>
          <w:b w:val="0"/>
          <w:sz w:val="24"/>
          <w:lang w:val="fr-FR"/>
        </w:rPr>
      </w:pPr>
      <w:r>
        <w:rPr>
          <w:sz w:val="24"/>
          <w:lang w:val="fr-FR"/>
        </w:rPr>
        <w:t>TEMESGEN BAYE :</w:t>
      </w:r>
      <w:r w:rsidR="00872119" w:rsidRPr="00E5269C">
        <w:rPr>
          <w:b w:val="0"/>
          <w:sz w:val="24"/>
          <w:lang w:val="fr-FR"/>
        </w:rPr>
        <w:tab/>
        <w:t xml:space="preserve">Oh toi ! </w:t>
      </w:r>
    </w:p>
    <w:p w14:paraId="0D96440C" w14:textId="32709288" w:rsidR="00872119" w:rsidRPr="00E5269C" w:rsidRDefault="004E2843" w:rsidP="002B5AFA">
      <w:pPr>
        <w:pStyle w:val="Heading2"/>
        <w:keepNext w:val="0"/>
        <w:widowControl w:val="0"/>
        <w:tabs>
          <w:tab w:val="left" w:pos="3600"/>
        </w:tabs>
        <w:rPr>
          <w:b w:val="0"/>
          <w:sz w:val="24"/>
          <w:lang w:val="fr-FR"/>
        </w:rPr>
      </w:pPr>
      <w:r>
        <w:rPr>
          <w:sz w:val="24"/>
          <w:lang w:val="fr-FR"/>
        </w:rPr>
        <w:t>FELEKU :</w:t>
      </w:r>
      <w:r w:rsidR="00872119" w:rsidRPr="00E5269C">
        <w:rPr>
          <w:b w:val="0"/>
          <w:sz w:val="24"/>
          <w:lang w:val="fr-FR"/>
        </w:rPr>
        <w:tab/>
        <w:t xml:space="preserve">Bref, tu n'es pas content d'être venu aujourd'hui ? </w:t>
      </w:r>
    </w:p>
    <w:p w14:paraId="58BD2FA3" w14:textId="610E1576" w:rsidR="00872119" w:rsidRPr="00E5269C" w:rsidRDefault="002E43A0" w:rsidP="002B5AFA">
      <w:pPr>
        <w:pStyle w:val="Heading2"/>
        <w:keepNext w:val="0"/>
        <w:widowControl w:val="0"/>
        <w:tabs>
          <w:tab w:val="left" w:pos="3600"/>
        </w:tabs>
        <w:rPr>
          <w:b w:val="0"/>
          <w:sz w:val="24"/>
          <w:lang w:val="fr-FR"/>
        </w:rPr>
      </w:pPr>
      <w:r>
        <w:rPr>
          <w:sz w:val="24"/>
          <w:lang w:val="fr-FR"/>
        </w:rPr>
        <w:t>TEMESGEN BAYE :</w:t>
      </w:r>
      <w:r w:rsidR="006179E1" w:rsidRPr="00E5269C">
        <w:rPr>
          <w:b w:val="0"/>
          <w:sz w:val="24"/>
          <w:lang w:val="fr-FR"/>
        </w:rPr>
        <w:tab/>
        <w:t>Je suis vraiment heureux</w:t>
      </w:r>
      <w:r w:rsidR="00872119" w:rsidRPr="00E5269C">
        <w:rPr>
          <w:b w:val="0"/>
          <w:sz w:val="24"/>
          <w:lang w:val="fr-FR"/>
        </w:rPr>
        <w:t xml:space="preserve">, Feleku. </w:t>
      </w:r>
    </w:p>
    <w:p w14:paraId="6CD971A7" w14:textId="52CE940D" w:rsidR="00872119" w:rsidRPr="00E5269C" w:rsidRDefault="004E2843" w:rsidP="002B5AFA">
      <w:pPr>
        <w:pStyle w:val="Heading2"/>
        <w:keepNext w:val="0"/>
        <w:widowControl w:val="0"/>
        <w:tabs>
          <w:tab w:val="left" w:pos="3600"/>
        </w:tabs>
        <w:rPr>
          <w:b w:val="0"/>
          <w:sz w:val="24"/>
          <w:lang w:val="fr-FR"/>
        </w:rPr>
      </w:pPr>
      <w:r>
        <w:rPr>
          <w:sz w:val="24"/>
          <w:lang w:val="fr-FR"/>
        </w:rPr>
        <w:t>FELEKU :</w:t>
      </w:r>
      <w:r w:rsidR="00872119" w:rsidRPr="00E5269C">
        <w:rPr>
          <w:b w:val="0"/>
          <w:sz w:val="24"/>
          <w:lang w:val="fr-FR"/>
        </w:rPr>
        <w:tab/>
        <w:t xml:space="preserve">Ton père ne s'est pas fâché ? </w:t>
      </w:r>
    </w:p>
    <w:p w14:paraId="6CEA1405" w14:textId="38B2124D" w:rsidR="00872119" w:rsidRPr="00E5269C" w:rsidRDefault="002E43A0" w:rsidP="002B5AFA">
      <w:pPr>
        <w:pStyle w:val="Heading2"/>
        <w:keepNext w:val="0"/>
        <w:widowControl w:val="0"/>
        <w:tabs>
          <w:tab w:val="left" w:pos="3600"/>
        </w:tabs>
        <w:rPr>
          <w:b w:val="0"/>
          <w:sz w:val="24"/>
          <w:lang w:val="fr-FR"/>
        </w:rPr>
      </w:pPr>
      <w:r>
        <w:rPr>
          <w:sz w:val="24"/>
          <w:lang w:val="fr-FR"/>
        </w:rPr>
        <w:t>TEMESGEN BAYE :</w:t>
      </w:r>
      <w:r w:rsidR="00872119" w:rsidRPr="00E5269C">
        <w:rPr>
          <w:b w:val="0"/>
          <w:sz w:val="24"/>
          <w:lang w:val="fr-FR"/>
        </w:rPr>
        <w:t xml:space="preserve"> </w:t>
      </w:r>
      <w:r w:rsidR="006179E1" w:rsidRPr="00E5269C">
        <w:rPr>
          <w:b w:val="0"/>
          <w:sz w:val="24"/>
          <w:lang w:val="fr-FR"/>
        </w:rPr>
        <w:tab/>
      </w:r>
      <w:r w:rsidR="00872119" w:rsidRPr="00E5269C">
        <w:rPr>
          <w:b w:val="0"/>
          <w:sz w:val="24"/>
          <w:lang w:val="fr-FR"/>
        </w:rPr>
        <w:t xml:space="preserve">Il m'a autorisé à venir. </w:t>
      </w:r>
    </w:p>
    <w:p w14:paraId="6B0EE37F" w14:textId="4C107810" w:rsidR="00872119" w:rsidRPr="00E5269C" w:rsidRDefault="004E2843" w:rsidP="002B5AFA">
      <w:pPr>
        <w:pStyle w:val="Heading2"/>
        <w:keepNext w:val="0"/>
        <w:widowControl w:val="0"/>
        <w:tabs>
          <w:tab w:val="left" w:pos="3600"/>
        </w:tabs>
        <w:rPr>
          <w:b w:val="0"/>
          <w:sz w:val="24"/>
          <w:lang w:val="fr-FR"/>
        </w:rPr>
      </w:pPr>
      <w:r>
        <w:rPr>
          <w:sz w:val="24"/>
          <w:lang w:val="fr-FR"/>
        </w:rPr>
        <w:t>FELEKU :</w:t>
      </w:r>
      <w:r w:rsidR="00872119" w:rsidRPr="00E5269C">
        <w:rPr>
          <w:b w:val="0"/>
          <w:sz w:val="24"/>
          <w:lang w:val="fr-FR"/>
        </w:rPr>
        <w:tab/>
        <w:t xml:space="preserve">Bien. </w:t>
      </w:r>
    </w:p>
    <w:p w14:paraId="353A7DB1" w14:textId="3299B746" w:rsidR="00872119" w:rsidRPr="00E5269C" w:rsidRDefault="002E43A0" w:rsidP="002B5AFA">
      <w:pPr>
        <w:pStyle w:val="Heading2"/>
        <w:keepNext w:val="0"/>
        <w:widowControl w:val="0"/>
        <w:tabs>
          <w:tab w:val="left" w:pos="3600"/>
        </w:tabs>
        <w:rPr>
          <w:b w:val="0"/>
          <w:sz w:val="24"/>
          <w:lang w:val="fr-FR"/>
        </w:rPr>
      </w:pPr>
      <w:r>
        <w:rPr>
          <w:sz w:val="24"/>
          <w:lang w:val="fr-FR"/>
        </w:rPr>
        <w:t>TEMESGEN BAYE :</w:t>
      </w:r>
      <w:r w:rsidR="00872119" w:rsidRPr="00E5269C">
        <w:rPr>
          <w:b w:val="0"/>
          <w:sz w:val="24"/>
          <w:lang w:val="fr-FR"/>
        </w:rPr>
        <w:tab/>
        <w:t xml:space="preserve">Il y a quelque chose que je dois te dire. Uhhhh .... </w:t>
      </w:r>
    </w:p>
    <w:p w14:paraId="1FF4C133" w14:textId="08F096C6" w:rsidR="00872119" w:rsidRPr="00E5269C" w:rsidRDefault="004E2843" w:rsidP="002B5AFA">
      <w:pPr>
        <w:pStyle w:val="Heading2"/>
        <w:keepNext w:val="0"/>
        <w:widowControl w:val="0"/>
        <w:tabs>
          <w:tab w:val="left" w:pos="3600"/>
        </w:tabs>
        <w:rPr>
          <w:b w:val="0"/>
          <w:sz w:val="24"/>
          <w:lang w:val="fr-FR"/>
        </w:rPr>
      </w:pPr>
      <w:r>
        <w:rPr>
          <w:sz w:val="24"/>
          <w:lang w:val="fr-FR"/>
        </w:rPr>
        <w:t>FELEKU :</w:t>
      </w:r>
      <w:r w:rsidR="00872119" w:rsidRPr="00E5269C">
        <w:rPr>
          <w:b w:val="0"/>
          <w:sz w:val="24"/>
          <w:lang w:val="fr-FR"/>
        </w:rPr>
        <w:tab/>
        <w:t xml:space="preserve">S'il te plaît, dis-le-moi ! </w:t>
      </w:r>
    </w:p>
    <w:p w14:paraId="0BA48976" w14:textId="4AD2BD41" w:rsidR="00872119" w:rsidRPr="00E5269C" w:rsidRDefault="002E43A0" w:rsidP="002B5AFA">
      <w:pPr>
        <w:pStyle w:val="Heading2"/>
        <w:keepNext w:val="0"/>
        <w:widowControl w:val="0"/>
        <w:tabs>
          <w:tab w:val="left" w:pos="3600"/>
        </w:tabs>
        <w:rPr>
          <w:b w:val="0"/>
          <w:sz w:val="24"/>
          <w:lang w:val="fr-FR"/>
        </w:rPr>
      </w:pPr>
      <w:r>
        <w:rPr>
          <w:sz w:val="24"/>
          <w:lang w:val="fr-FR"/>
        </w:rPr>
        <w:t>TEMESGEN BAYE :</w:t>
      </w:r>
      <w:r w:rsidR="00872119" w:rsidRPr="00E5269C">
        <w:rPr>
          <w:b w:val="0"/>
          <w:sz w:val="24"/>
          <w:lang w:val="fr-FR"/>
        </w:rPr>
        <w:tab/>
        <w:t xml:space="preserve">Embrasse-moi d'abord ! </w:t>
      </w:r>
    </w:p>
    <w:p w14:paraId="423A35BB" w14:textId="2D281C63" w:rsidR="00872119" w:rsidRPr="00E5269C" w:rsidRDefault="004E2843" w:rsidP="002B5AFA">
      <w:pPr>
        <w:pStyle w:val="Heading2"/>
        <w:keepNext w:val="0"/>
        <w:widowControl w:val="0"/>
        <w:tabs>
          <w:tab w:val="left" w:pos="3600"/>
        </w:tabs>
        <w:rPr>
          <w:b w:val="0"/>
          <w:sz w:val="24"/>
          <w:lang w:val="fr-FR"/>
        </w:rPr>
      </w:pPr>
      <w:r>
        <w:rPr>
          <w:sz w:val="24"/>
          <w:lang w:val="fr-FR"/>
        </w:rPr>
        <w:t>FELEKU :</w:t>
      </w:r>
      <w:r w:rsidR="00872119" w:rsidRPr="00E5269C">
        <w:rPr>
          <w:b w:val="0"/>
          <w:sz w:val="24"/>
          <w:lang w:val="fr-FR"/>
        </w:rPr>
        <w:tab/>
        <w:t xml:space="preserve">J'espère que personne ne viendra. D'accord, dis-moi ! </w:t>
      </w:r>
    </w:p>
    <w:p w14:paraId="6F3E1821" w14:textId="706E3F5A" w:rsidR="00A12DB0" w:rsidRDefault="002E43A0" w:rsidP="002B5AFA">
      <w:pPr>
        <w:pStyle w:val="Heading2"/>
        <w:keepNext w:val="0"/>
        <w:widowControl w:val="0"/>
        <w:tabs>
          <w:tab w:val="left" w:pos="3600"/>
        </w:tabs>
        <w:rPr>
          <w:b w:val="0"/>
          <w:sz w:val="24"/>
          <w:lang w:val="fr-FR"/>
        </w:rPr>
      </w:pPr>
      <w:r>
        <w:rPr>
          <w:sz w:val="24"/>
          <w:lang w:val="fr-FR"/>
        </w:rPr>
        <w:t>TEMESGEN BAYE :</w:t>
      </w:r>
      <w:r w:rsidR="00872119" w:rsidRPr="00E5269C">
        <w:rPr>
          <w:b w:val="0"/>
          <w:sz w:val="24"/>
          <w:lang w:val="fr-FR"/>
        </w:rPr>
        <w:tab/>
        <w:t>Mon père m'a donné la permission d'aller à l'université.</w:t>
      </w:r>
    </w:p>
    <w:p w14:paraId="0C00D3FA" w14:textId="128A09BF" w:rsidR="00872119" w:rsidRDefault="00872119" w:rsidP="002B5AFA">
      <w:pPr>
        <w:pStyle w:val="Heading2"/>
        <w:keepNext w:val="0"/>
        <w:widowControl w:val="0"/>
        <w:tabs>
          <w:tab w:val="left" w:pos="3600"/>
        </w:tabs>
        <w:rPr>
          <w:sz w:val="24"/>
          <w:lang w:val="fr-FR"/>
        </w:rPr>
      </w:pPr>
      <w:r w:rsidRPr="00A12DB0">
        <w:rPr>
          <w:sz w:val="24"/>
          <w:lang w:val="fr-FR"/>
        </w:rPr>
        <w:t>SFX :</w:t>
      </w:r>
      <w:r w:rsidRPr="00A12DB0">
        <w:rPr>
          <w:sz w:val="24"/>
          <w:lang w:val="fr-FR"/>
        </w:rPr>
        <w:tab/>
      </w:r>
      <w:r w:rsidR="006179E1" w:rsidRPr="002B5AFA">
        <w:rPr>
          <w:b w:val="0"/>
          <w:sz w:val="24"/>
          <w:lang w:val="fr-FR"/>
        </w:rPr>
        <w:t>FELEKU RIT DE BONHEUR ET L'EMBRASSE</w:t>
      </w:r>
      <w:r w:rsidR="006179E1" w:rsidRPr="00A12DB0">
        <w:rPr>
          <w:sz w:val="24"/>
          <w:lang w:val="fr-FR"/>
        </w:rPr>
        <w:t xml:space="preserve"> </w:t>
      </w:r>
    </w:p>
    <w:p w14:paraId="16D0E741" w14:textId="4BC78BEC" w:rsidR="00872119" w:rsidRPr="00E5269C" w:rsidRDefault="002E43A0" w:rsidP="002B5AFA">
      <w:pPr>
        <w:pStyle w:val="Heading2"/>
        <w:keepNext w:val="0"/>
        <w:widowControl w:val="0"/>
        <w:tabs>
          <w:tab w:val="left" w:pos="3600"/>
        </w:tabs>
        <w:rPr>
          <w:b w:val="0"/>
          <w:sz w:val="24"/>
          <w:lang w:val="fr-FR"/>
        </w:rPr>
      </w:pPr>
      <w:r>
        <w:rPr>
          <w:sz w:val="24"/>
          <w:lang w:val="fr-FR"/>
        </w:rPr>
        <w:t>TEMESGEN BAYE :</w:t>
      </w:r>
      <w:r w:rsidR="00872119" w:rsidRPr="00E5269C">
        <w:rPr>
          <w:b w:val="0"/>
          <w:sz w:val="24"/>
          <w:lang w:val="fr-FR"/>
        </w:rPr>
        <w:tab/>
        <w:t>Tu avais peur de m'embrasser avant.</w:t>
      </w:r>
    </w:p>
    <w:p w14:paraId="67445C63" w14:textId="2969D8D8" w:rsidR="00872119" w:rsidRPr="00E5269C" w:rsidRDefault="004E2843" w:rsidP="002B5AFA">
      <w:pPr>
        <w:pStyle w:val="Heading2"/>
        <w:keepNext w:val="0"/>
        <w:widowControl w:val="0"/>
        <w:tabs>
          <w:tab w:val="left" w:pos="3600"/>
        </w:tabs>
        <w:rPr>
          <w:b w:val="0"/>
          <w:sz w:val="24"/>
          <w:lang w:val="fr-FR"/>
        </w:rPr>
      </w:pPr>
      <w:r>
        <w:rPr>
          <w:sz w:val="24"/>
          <w:lang w:val="fr-FR"/>
        </w:rPr>
        <w:t>FELEKU :</w:t>
      </w:r>
      <w:r w:rsidR="00872119" w:rsidRPr="00E5269C">
        <w:rPr>
          <w:b w:val="0"/>
          <w:sz w:val="24"/>
          <w:lang w:val="fr-FR"/>
        </w:rPr>
        <w:tab/>
        <w:t>Arrête... pourquoi tu me mets si mal à l'aise ? Je suis juste heureuse.</w:t>
      </w:r>
    </w:p>
    <w:p w14:paraId="44992F83" w14:textId="68B1BBC3" w:rsidR="00872119" w:rsidRPr="00E5269C" w:rsidRDefault="002E43A0" w:rsidP="002B5AFA">
      <w:pPr>
        <w:pStyle w:val="Heading2"/>
        <w:keepNext w:val="0"/>
        <w:widowControl w:val="0"/>
        <w:tabs>
          <w:tab w:val="left" w:pos="3600"/>
        </w:tabs>
        <w:rPr>
          <w:b w:val="0"/>
          <w:sz w:val="24"/>
          <w:lang w:val="fr-FR"/>
        </w:rPr>
      </w:pPr>
      <w:r>
        <w:rPr>
          <w:sz w:val="24"/>
          <w:lang w:val="fr-FR"/>
        </w:rPr>
        <w:t>TEMESGEN BAYE :</w:t>
      </w:r>
      <w:r w:rsidR="00872119" w:rsidRPr="00E5269C">
        <w:rPr>
          <w:b w:val="0"/>
          <w:sz w:val="24"/>
          <w:lang w:val="fr-FR"/>
        </w:rPr>
        <w:tab/>
        <w:t>C'est une blague. Je sais que tu es heureuse pour moi.</w:t>
      </w:r>
    </w:p>
    <w:p w14:paraId="43C07D7F" w14:textId="11854824" w:rsidR="00872119" w:rsidRPr="00E5269C" w:rsidRDefault="004E2843" w:rsidP="002B5AFA">
      <w:pPr>
        <w:pStyle w:val="Heading2"/>
        <w:keepNext w:val="0"/>
        <w:widowControl w:val="0"/>
        <w:tabs>
          <w:tab w:val="left" w:pos="3600"/>
        </w:tabs>
        <w:rPr>
          <w:b w:val="0"/>
          <w:sz w:val="24"/>
          <w:lang w:val="fr-FR"/>
        </w:rPr>
      </w:pPr>
      <w:r>
        <w:rPr>
          <w:sz w:val="24"/>
          <w:lang w:val="fr-FR"/>
        </w:rPr>
        <w:t>FELEKU :</w:t>
      </w:r>
      <w:r w:rsidR="00872119" w:rsidRPr="00E5269C">
        <w:rPr>
          <w:b w:val="0"/>
          <w:sz w:val="24"/>
          <w:lang w:val="fr-FR"/>
        </w:rPr>
        <w:tab/>
        <w:t>Ton père a pris la bonne décision.</w:t>
      </w:r>
    </w:p>
    <w:p w14:paraId="4A9B40DC" w14:textId="732C4388" w:rsidR="00872119" w:rsidRPr="00E5269C" w:rsidRDefault="002E43A0" w:rsidP="002B5AFA">
      <w:pPr>
        <w:pStyle w:val="Heading2"/>
        <w:keepNext w:val="0"/>
        <w:widowControl w:val="0"/>
        <w:tabs>
          <w:tab w:val="left" w:pos="3600"/>
        </w:tabs>
        <w:rPr>
          <w:b w:val="0"/>
          <w:sz w:val="24"/>
          <w:lang w:val="fr-FR"/>
        </w:rPr>
      </w:pPr>
      <w:r>
        <w:rPr>
          <w:sz w:val="24"/>
          <w:lang w:val="fr-FR"/>
        </w:rPr>
        <w:t>TEMESGEN BAYE :</w:t>
      </w:r>
      <w:r w:rsidR="00872119" w:rsidRPr="00E5269C">
        <w:rPr>
          <w:b w:val="0"/>
          <w:sz w:val="24"/>
          <w:lang w:val="fr-FR"/>
        </w:rPr>
        <w:t xml:space="preserve"> </w:t>
      </w:r>
      <w:r w:rsidR="006179E1" w:rsidRPr="00E5269C">
        <w:rPr>
          <w:b w:val="0"/>
          <w:sz w:val="24"/>
          <w:lang w:val="fr-FR"/>
        </w:rPr>
        <w:tab/>
      </w:r>
      <w:r w:rsidR="00872119" w:rsidRPr="00E5269C">
        <w:rPr>
          <w:b w:val="0"/>
          <w:sz w:val="24"/>
          <w:lang w:val="fr-FR"/>
        </w:rPr>
        <w:t>Il est toujours juste. Il voulait que je gagne de l'argent en l'aidant dans l'élevage. Mais quand je n'arrêtais pas de le harceler, il m'a permis d'apprendre l'agriculture de conservation.</w:t>
      </w:r>
    </w:p>
    <w:p w14:paraId="41141BF4" w14:textId="57013850" w:rsidR="00872119" w:rsidRPr="00E5269C" w:rsidRDefault="004E2843" w:rsidP="002B5AFA">
      <w:pPr>
        <w:pStyle w:val="Heading2"/>
        <w:keepNext w:val="0"/>
        <w:widowControl w:val="0"/>
        <w:tabs>
          <w:tab w:val="left" w:pos="3600"/>
        </w:tabs>
        <w:rPr>
          <w:b w:val="0"/>
          <w:sz w:val="24"/>
          <w:lang w:val="fr-FR"/>
        </w:rPr>
      </w:pPr>
      <w:r>
        <w:rPr>
          <w:sz w:val="24"/>
          <w:lang w:val="fr-FR"/>
        </w:rPr>
        <w:t>FELEKU :</w:t>
      </w:r>
      <w:r w:rsidR="00872119" w:rsidRPr="00E5269C">
        <w:rPr>
          <w:b w:val="0"/>
          <w:sz w:val="24"/>
          <w:lang w:val="fr-FR"/>
        </w:rPr>
        <w:tab/>
        <w:t>Je sais que M. Bayu est une personne juste.</w:t>
      </w:r>
    </w:p>
    <w:p w14:paraId="3B8125ED" w14:textId="3D3B5DFA" w:rsidR="00872119" w:rsidRPr="00E5269C" w:rsidRDefault="002E43A0" w:rsidP="002B5AFA">
      <w:pPr>
        <w:pStyle w:val="Heading2"/>
        <w:keepNext w:val="0"/>
        <w:widowControl w:val="0"/>
        <w:tabs>
          <w:tab w:val="left" w:pos="3600"/>
        </w:tabs>
        <w:rPr>
          <w:b w:val="0"/>
          <w:sz w:val="24"/>
          <w:lang w:val="fr-FR"/>
        </w:rPr>
      </w:pPr>
      <w:r>
        <w:rPr>
          <w:sz w:val="24"/>
          <w:lang w:val="fr-FR"/>
        </w:rPr>
        <w:t>TEMESGEN BAYE :</w:t>
      </w:r>
      <w:r w:rsidR="00872119" w:rsidRPr="00E5269C">
        <w:rPr>
          <w:b w:val="0"/>
          <w:sz w:val="24"/>
          <w:lang w:val="fr-FR"/>
        </w:rPr>
        <w:tab/>
        <w:t xml:space="preserve">Je vais lui parler des nouvelles façons de cultiver la terre que j'ai vues aujourd'hui. Je vais essayer de lui expliquer pour qu'il ne s'inquiète pas pour le bétail. Il sera peut-être convaincu quand je lui dirai que nous pouvons </w:t>
      </w:r>
      <w:r w:rsidR="00A12DB0" w:rsidRPr="00E5269C">
        <w:rPr>
          <w:b w:val="0"/>
          <w:sz w:val="24"/>
          <w:lang w:val="fr-FR"/>
        </w:rPr>
        <w:t>avoir un</w:t>
      </w:r>
      <w:r w:rsidR="00872119" w:rsidRPr="00E5269C">
        <w:rPr>
          <w:b w:val="0"/>
          <w:sz w:val="24"/>
          <w:lang w:val="fr-FR"/>
        </w:rPr>
        <w:t xml:space="preserve"> champ d'herbe pour le bétail près des terres agricoles et que le bétail se nourrira des résidus de récolte. </w:t>
      </w:r>
    </w:p>
    <w:p w14:paraId="6498B71C" w14:textId="2A00A635" w:rsidR="00872119" w:rsidRPr="00E5269C" w:rsidRDefault="004E2843" w:rsidP="002B5AFA">
      <w:pPr>
        <w:pStyle w:val="Heading2"/>
        <w:keepNext w:val="0"/>
        <w:widowControl w:val="0"/>
        <w:tabs>
          <w:tab w:val="left" w:pos="3600"/>
        </w:tabs>
        <w:rPr>
          <w:b w:val="0"/>
          <w:sz w:val="24"/>
          <w:lang w:val="fr-FR"/>
        </w:rPr>
      </w:pPr>
      <w:r>
        <w:rPr>
          <w:sz w:val="24"/>
          <w:lang w:val="fr-FR"/>
        </w:rPr>
        <w:t>FELEKU :</w:t>
      </w:r>
      <w:r w:rsidR="00872119" w:rsidRPr="00E5269C">
        <w:rPr>
          <w:b w:val="0"/>
          <w:sz w:val="24"/>
          <w:lang w:val="fr-FR"/>
        </w:rPr>
        <w:tab/>
        <w:t xml:space="preserve">Je ne sais pas... mais tu dois commencer par toi-même. Laissez-les vous donner votre part du terrain. </w:t>
      </w:r>
    </w:p>
    <w:p w14:paraId="51B587FC" w14:textId="3E688086" w:rsidR="00872119" w:rsidRPr="00E5269C" w:rsidRDefault="002E43A0" w:rsidP="002B5AFA">
      <w:pPr>
        <w:pStyle w:val="Heading2"/>
        <w:keepNext w:val="0"/>
        <w:widowControl w:val="0"/>
        <w:tabs>
          <w:tab w:val="left" w:pos="3600"/>
        </w:tabs>
        <w:rPr>
          <w:b w:val="0"/>
          <w:sz w:val="24"/>
          <w:lang w:val="fr-FR"/>
        </w:rPr>
      </w:pPr>
      <w:r>
        <w:rPr>
          <w:sz w:val="24"/>
          <w:lang w:val="fr-FR"/>
        </w:rPr>
        <w:lastRenderedPageBreak/>
        <w:t>TEMESGEN BAYE :</w:t>
      </w:r>
      <w:r w:rsidR="00872119" w:rsidRPr="00E5269C">
        <w:rPr>
          <w:b w:val="0"/>
          <w:sz w:val="24"/>
          <w:lang w:val="fr-FR"/>
        </w:rPr>
        <w:tab/>
        <w:t xml:space="preserve">Pas de soucis ! Ils me le donneront. Quand tu auras ton diplôme et qu'il me restera un an à faire, on se mariera et on commencera à vivre ensemble. </w:t>
      </w:r>
    </w:p>
    <w:p w14:paraId="3C2EAE15" w14:textId="399650E1" w:rsidR="00872119" w:rsidRPr="00E5269C" w:rsidRDefault="004E2843" w:rsidP="002B5AFA">
      <w:pPr>
        <w:pStyle w:val="Heading2"/>
        <w:keepNext w:val="0"/>
        <w:widowControl w:val="0"/>
        <w:tabs>
          <w:tab w:val="left" w:pos="3600"/>
        </w:tabs>
        <w:rPr>
          <w:b w:val="0"/>
          <w:sz w:val="24"/>
          <w:lang w:val="fr-FR"/>
        </w:rPr>
      </w:pPr>
      <w:r>
        <w:rPr>
          <w:sz w:val="24"/>
          <w:lang w:val="fr-FR"/>
        </w:rPr>
        <w:t>FELEKU :</w:t>
      </w:r>
      <w:r w:rsidR="00872119" w:rsidRPr="00E5269C">
        <w:rPr>
          <w:b w:val="0"/>
          <w:sz w:val="24"/>
          <w:lang w:val="fr-FR"/>
        </w:rPr>
        <w:tab/>
        <w:t xml:space="preserve">(EFFRAYEE) Oh mon Dieu ! </w:t>
      </w:r>
    </w:p>
    <w:p w14:paraId="65D925CE" w14:textId="75CC50FB" w:rsidR="00872119" w:rsidRPr="00E5269C" w:rsidRDefault="002E43A0" w:rsidP="002B5AFA">
      <w:pPr>
        <w:pStyle w:val="Heading2"/>
        <w:keepNext w:val="0"/>
        <w:widowControl w:val="0"/>
        <w:tabs>
          <w:tab w:val="left" w:pos="3600"/>
        </w:tabs>
        <w:rPr>
          <w:b w:val="0"/>
          <w:sz w:val="24"/>
          <w:lang w:val="fr-FR"/>
        </w:rPr>
      </w:pPr>
      <w:r>
        <w:rPr>
          <w:sz w:val="24"/>
          <w:lang w:val="fr-FR"/>
        </w:rPr>
        <w:t>TEMESGEN BAYE :</w:t>
      </w:r>
      <w:r w:rsidR="00872119" w:rsidRPr="00E5269C">
        <w:rPr>
          <w:b w:val="0"/>
          <w:sz w:val="24"/>
          <w:lang w:val="fr-FR"/>
        </w:rPr>
        <w:tab/>
        <w:t xml:space="preserve">Que s'est-il passé ? </w:t>
      </w:r>
    </w:p>
    <w:p w14:paraId="568C494B" w14:textId="45A2785B" w:rsidR="00872119" w:rsidRPr="00E5269C" w:rsidRDefault="004E2843" w:rsidP="002B5AFA">
      <w:pPr>
        <w:pStyle w:val="Heading2"/>
        <w:keepNext w:val="0"/>
        <w:widowControl w:val="0"/>
        <w:tabs>
          <w:tab w:val="left" w:pos="3600"/>
        </w:tabs>
        <w:rPr>
          <w:b w:val="0"/>
          <w:sz w:val="24"/>
          <w:lang w:val="fr-FR"/>
        </w:rPr>
      </w:pPr>
      <w:r>
        <w:rPr>
          <w:sz w:val="24"/>
          <w:lang w:val="fr-FR"/>
        </w:rPr>
        <w:t>FELEKU :</w:t>
      </w:r>
      <w:r w:rsidR="00872119" w:rsidRPr="00E5269C">
        <w:rPr>
          <w:b w:val="0"/>
          <w:sz w:val="24"/>
          <w:lang w:val="fr-FR"/>
        </w:rPr>
        <w:tab/>
        <w:t xml:space="preserve">Certaines personnes rentrent chez elles et nous sommes toujours là. Papa me regarde. Je dois y aller. Au revoir! Je vais rentrer chez moi par là.    </w:t>
      </w:r>
    </w:p>
    <w:p w14:paraId="6B2BBED8" w14:textId="30FAE3EC" w:rsidR="000B0833" w:rsidRPr="00A12DB0" w:rsidRDefault="0019121A" w:rsidP="002B5AFA">
      <w:pPr>
        <w:pStyle w:val="Heading2"/>
        <w:keepNext w:val="0"/>
        <w:widowControl w:val="0"/>
        <w:tabs>
          <w:tab w:val="left" w:pos="3600"/>
        </w:tabs>
        <w:rPr>
          <w:sz w:val="24"/>
          <w:lang w:val="fr-FR"/>
        </w:rPr>
      </w:pPr>
      <w:r w:rsidRPr="00A12DB0">
        <w:rPr>
          <w:sz w:val="24"/>
          <w:lang w:val="fr-FR"/>
        </w:rPr>
        <w:t>TRANSITION MUSICALE</w:t>
      </w:r>
      <w:r w:rsidR="00C605CF" w:rsidRPr="00A12DB0">
        <w:rPr>
          <w:sz w:val="24"/>
          <w:lang w:val="fr-FR"/>
        </w:rPr>
        <w:t xml:space="preserve">   </w:t>
      </w:r>
    </w:p>
    <w:p w14:paraId="686AB548" w14:textId="77777777" w:rsidR="00B0154F" w:rsidRPr="00E5269C" w:rsidRDefault="00B0154F" w:rsidP="002B5AFA">
      <w:pPr>
        <w:widowControl w:val="0"/>
        <w:rPr>
          <w:lang w:val="fr-FR"/>
        </w:rPr>
      </w:pPr>
    </w:p>
    <w:p w14:paraId="60B97F71" w14:textId="77777777" w:rsidR="00F3080C" w:rsidRPr="00E5269C" w:rsidRDefault="00B75E57" w:rsidP="002B5AFA">
      <w:pPr>
        <w:widowControl w:val="0"/>
        <w:rPr>
          <w:b/>
          <w:lang w:val="fr-FR"/>
        </w:rPr>
      </w:pPr>
      <w:r w:rsidRPr="00E5269C">
        <w:rPr>
          <w:b/>
          <w:lang w:val="fr-FR"/>
        </w:rPr>
        <w:t xml:space="preserve">SCENE 5 </w:t>
      </w:r>
    </w:p>
    <w:p w14:paraId="475B0EA8" w14:textId="445CDDF8" w:rsidR="00CF1D4B" w:rsidRPr="00E5269C" w:rsidRDefault="00A12DB0" w:rsidP="002B5AFA">
      <w:pPr>
        <w:widowControl w:val="0"/>
        <w:rPr>
          <w:b/>
          <w:lang w:val="fr-FR"/>
        </w:rPr>
      </w:pPr>
      <w:r w:rsidRPr="00E5269C">
        <w:rPr>
          <w:b/>
          <w:lang w:val="fr-FR"/>
        </w:rPr>
        <w:t>LIEU :</w:t>
      </w:r>
      <w:r w:rsidR="00B75E57" w:rsidRPr="00E5269C">
        <w:rPr>
          <w:b/>
          <w:lang w:val="fr-FR"/>
        </w:rPr>
        <w:t xml:space="preserve"> SELAMU</w:t>
      </w:r>
    </w:p>
    <w:p w14:paraId="0B4E1F7F" w14:textId="0F84C9FD" w:rsidR="00137A92" w:rsidRPr="00E5269C" w:rsidRDefault="00A12DB0" w:rsidP="002B5AFA">
      <w:pPr>
        <w:widowControl w:val="0"/>
        <w:rPr>
          <w:b/>
          <w:lang w:val="fr-FR"/>
        </w:rPr>
      </w:pPr>
      <w:r w:rsidRPr="00E5269C">
        <w:rPr>
          <w:b/>
          <w:lang w:val="fr-FR"/>
        </w:rPr>
        <w:t>PERSONNAGES :</w:t>
      </w:r>
      <w:r w:rsidR="00B75E57" w:rsidRPr="00E5269C">
        <w:rPr>
          <w:b/>
          <w:lang w:val="fr-FR"/>
        </w:rPr>
        <w:t xml:space="preserve"> DEMEKU, ETENESH, ABABU</w:t>
      </w:r>
    </w:p>
    <w:p w14:paraId="4F1B0428" w14:textId="77777777" w:rsidR="00F3080C" w:rsidRPr="00E5269C" w:rsidRDefault="00F3080C" w:rsidP="002B5AFA">
      <w:pPr>
        <w:pStyle w:val="Heading2"/>
        <w:keepNext w:val="0"/>
        <w:widowControl w:val="0"/>
        <w:tabs>
          <w:tab w:val="left" w:pos="3600"/>
        </w:tabs>
        <w:rPr>
          <w:sz w:val="24"/>
          <w:lang w:val="fr-FR"/>
        </w:rPr>
      </w:pPr>
    </w:p>
    <w:p w14:paraId="5A7B5523" w14:textId="518100B2" w:rsidR="00C605CF" w:rsidRPr="00A12DB0" w:rsidRDefault="00A12DB0" w:rsidP="002B5AFA">
      <w:pPr>
        <w:pStyle w:val="Heading2"/>
        <w:keepNext w:val="0"/>
        <w:widowControl w:val="0"/>
        <w:tabs>
          <w:tab w:val="left" w:pos="3600"/>
        </w:tabs>
        <w:rPr>
          <w:sz w:val="24"/>
          <w:lang w:val="fr-FR"/>
        </w:rPr>
      </w:pPr>
      <w:r w:rsidRPr="00A12DB0">
        <w:rPr>
          <w:sz w:val="24"/>
          <w:lang w:val="fr-FR"/>
        </w:rPr>
        <w:t>SFX :</w:t>
      </w:r>
      <w:r w:rsidR="007549A0" w:rsidRPr="00A12DB0">
        <w:rPr>
          <w:sz w:val="24"/>
          <w:lang w:val="fr-FR"/>
        </w:rPr>
        <w:t xml:space="preserve"> </w:t>
      </w:r>
      <w:r w:rsidR="007549A0" w:rsidRPr="00A12DB0">
        <w:rPr>
          <w:sz w:val="24"/>
          <w:lang w:val="fr-FR"/>
        </w:rPr>
        <w:tab/>
      </w:r>
      <w:r w:rsidR="007549A0" w:rsidRPr="002B5AFA">
        <w:rPr>
          <w:b w:val="0"/>
          <w:sz w:val="24"/>
          <w:lang w:val="fr-FR"/>
        </w:rPr>
        <w:t>VOI</w:t>
      </w:r>
      <w:r w:rsidR="00B771FB" w:rsidRPr="002B5AFA">
        <w:rPr>
          <w:b w:val="0"/>
          <w:sz w:val="24"/>
          <w:lang w:val="fr-FR"/>
        </w:rPr>
        <w:t>X</w:t>
      </w:r>
      <w:r w:rsidR="00771043" w:rsidRPr="00A12DB0">
        <w:rPr>
          <w:sz w:val="24"/>
          <w:lang w:val="fr-FR"/>
        </w:rPr>
        <w:t xml:space="preserve"> </w:t>
      </w:r>
    </w:p>
    <w:p w14:paraId="6A16CD7C" w14:textId="04D621DD" w:rsidR="008D17B0" w:rsidRPr="00E5269C" w:rsidRDefault="002E43A0" w:rsidP="002B5AFA">
      <w:pPr>
        <w:pStyle w:val="Heading2"/>
        <w:keepNext w:val="0"/>
        <w:widowControl w:val="0"/>
        <w:tabs>
          <w:tab w:val="left" w:pos="3600"/>
        </w:tabs>
        <w:rPr>
          <w:b w:val="0"/>
          <w:sz w:val="24"/>
          <w:lang w:val="fr-FR"/>
        </w:rPr>
      </w:pPr>
      <w:r>
        <w:rPr>
          <w:sz w:val="24"/>
          <w:lang w:val="fr-FR"/>
        </w:rPr>
        <w:t>ABABU HAILU :</w:t>
      </w:r>
      <w:r w:rsidR="008D17B0" w:rsidRPr="00E5269C">
        <w:rPr>
          <w:b w:val="0"/>
          <w:sz w:val="24"/>
          <w:lang w:val="fr-FR"/>
        </w:rPr>
        <w:t xml:space="preserve"> </w:t>
      </w:r>
      <w:r w:rsidR="008D17B0" w:rsidRPr="00E5269C">
        <w:rPr>
          <w:b w:val="0"/>
          <w:sz w:val="24"/>
          <w:lang w:val="fr-FR"/>
        </w:rPr>
        <w:tab/>
        <w:t xml:space="preserve">M. Nigus et Mme Meselu, merci. Nous vous sommes profondément reconnaissants de l'hospitalité dont vous avez fait preuve à l'égard des gens de la localité  de Genetu. </w:t>
      </w:r>
    </w:p>
    <w:p w14:paraId="07D5F7B3" w14:textId="77777777" w:rsidR="008D17B0" w:rsidRPr="00C54FE2" w:rsidRDefault="008D17B0" w:rsidP="002B5AFA">
      <w:pPr>
        <w:pStyle w:val="Heading2"/>
        <w:keepNext w:val="0"/>
        <w:widowControl w:val="0"/>
        <w:tabs>
          <w:tab w:val="left" w:pos="3600"/>
        </w:tabs>
        <w:rPr>
          <w:sz w:val="24"/>
          <w:lang w:val="fr-FR"/>
        </w:rPr>
      </w:pPr>
      <w:r w:rsidRPr="00C54FE2">
        <w:rPr>
          <w:sz w:val="24"/>
          <w:lang w:val="fr-FR"/>
        </w:rPr>
        <w:t xml:space="preserve">SFX : </w:t>
      </w:r>
      <w:r w:rsidRPr="00C54FE2">
        <w:rPr>
          <w:sz w:val="24"/>
          <w:lang w:val="fr-FR"/>
        </w:rPr>
        <w:tab/>
      </w:r>
      <w:r w:rsidRPr="002B5AFA">
        <w:rPr>
          <w:b w:val="0"/>
          <w:sz w:val="24"/>
          <w:lang w:val="fr-FR"/>
        </w:rPr>
        <w:t>LE SON DES GENS EXPRIMANT DE L'APPRÉCIATION.</w:t>
      </w:r>
      <w:r w:rsidRPr="00C54FE2">
        <w:rPr>
          <w:sz w:val="24"/>
          <w:lang w:val="fr-FR"/>
        </w:rPr>
        <w:t xml:space="preserve"> </w:t>
      </w:r>
    </w:p>
    <w:p w14:paraId="368C45DA" w14:textId="6D710232" w:rsidR="008D17B0" w:rsidRPr="00E5269C" w:rsidRDefault="002E43A0" w:rsidP="002B5AFA">
      <w:pPr>
        <w:pStyle w:val="Heading2"/>
        <w:keepNext w:val="0"/>
        <w:widowControl w:val="0"/>
        <w:tabs>
          <w:tab w:val="left" w:pos="3600"/>
        </w:tabs>
        <w:rPr>
          <w:b w:val="0"/>
          <w:sz w:val="24"/>
          <w:lang w:val="fr-FR"/>
        </w:rPr>
      </w:pPr>
      <w:r>
        <w:rPr>
          <w:sz w:val="24"/>
          <w:lang w:val="fr-FR"/>
        </w:rPr>
        <w:t>ABABU HAILU :</w:t>
      </w:r>
      <w:r w:rsidR="008D17B0" w:rsidRPr="00E5269C">
        <w:rPr>
          <w:b w:val="0"/>
          <w:sz w:val="24"/>
          <w:lang w:val="fr-FR"/>
        </w:rPr>
        <w:tab/>
        <w:t xml:space="preserve">Ok, </w:t>
      </w:r>
      <w:r w:rsidR="00C54FE2" w:rsidRPr="00E5269C">
        <w:rPr>
          <w:b w:val="0"/>
          <w:sz w:val="24"/>
          <w:lang w:val="fr-FR"/>
        </w:rPr>
        <w:t>retournons maintenant</w:t>
      </w:r>
      <w:r w:rsidR="008D17B0" w:rsidRPr="00E5269C">
        <w:rPr>
          <w:b w:val="0"/>
          <w:sz w:val="24"/>
          <w:lang w:val="fr-FR"/>
        </w:rPr>
        <w:t xml:space="preserve">. Où est Temesgen ? </w:t>
      </w:r>
    </w:p>
    <w:p w14:paraId="3E607C09" w14:textId="08167DE4" w:rsidR="008D17B0" w:rsidRPr="00E5269C" w:rsidRDefault="002E43A0" w:rsidP="002B5AFA">
      <w:pPr>
        <w:pStyle w:val="Heading2"/>
        <w:keepNext w:val="0"/>
        <w:widowControl w:val="0"/>
        <w:tabs>
          <w:tab w:val="left" w:pos="3600"/>
        </w:tabs>
        <w:rPr>
          <w:b w:val="0"/>
          <w:sz w:val="24"/>
          <w:lang w:val="fr-FR"/>
        </w:rPr>
      </w:pPr>
      <w:r>
        <w:rPr>
          <w:sz w:val="24"/>
          <w:lang w:val="fr-FR"/>
        </w:rPr>
        <w:t>DEMEKU DEJENE :</w:t>
      </w:r>
      <w:r w:rsidR="008D17B0" w:rsidRPr="00E5269C">
        <w:rPr>
          <w:b w:val="0"/>
          <w:sz w:val="24"/>
          <w:lang w:val="fr-FR"/>
        </w:rPr>
        <w:tab/>
        <w:t xml:space="preserve">Temesgen était avec la fille. Ses parents ne la grondent pas ? </w:t>
      </w:r>
    </w:p>
    <w:p w14:paraId="168335D2" w14:textId="7B189CDE" w:rsidR="008D17B0" w:rsidRPr="00E5269C" w:rsidRDefault="004E2843" w:rsidP="002B5AFA">
      <w:pPr>
        <w:pStyle w:val="Heading2"/>
        <w:keepNext w:val="0"/>
        <w:widowControl w:val="0"/>
        <w:tabs>
          <w:tab w:val="left" w:pos="3600"/>
        </w:tabs>
        <w:rPr>
          <w:b w:val="0"/>
          <w:sz w:val="24"/>
          <w:lang w:val="fr-FR"/>
        </w:rPr>
      </w:pPr>
      <w:r>
        <w:rPr>
          <w:sz w:val="24"/>
          <w:lang w:val="fr-FR"/>
        </w:rPr>
        <w:t>ETENESH EJIGU :</w:t>
      </w:r>
      <w:r w:rsidR="008D17B0" w:rsidRPr="00E5269C">
        <w:rPr>
          <w:b w:val="0"/>
          <w:sz w:val="24"/>
          <w:lang w:val="fr-FR"/>
        </w:rPr>
        <w:tab/>
        <w:t xml:space="preserve">Pourquoi le feraient-ils ? Temesgen est un bon garçon, et quel problème y a-t-il </w:t>
      </w:r>
      <w:r w:rsidR="00C54FE2" w:rsidRPr="00E5269C">
        <w:rPr>
          <w:b w:val="0"/>
          <w:sz w:val="24"/>
          <w:lang w:val="fr-FR"/>
        </w:rPr>
        <w:t>à se</w:t>
      </w:r>
      <w:r w:rsidR="008D17B0" w:rsidRPr="00E5269C">
        <w:rPr>
          <w:b w:val="0"/>
          <w:sz w:val="24"/>
          <w:lang w:val="fr-FR"/>
        </w:rPr>
        <w:t xml:space="preserve"> parler ? </w:t>
      </w:r>
    </w:p>
    <w:p w14:paraId="42B476E1" w14:textId="37255B6B" w:rsidR="008D17B0" w:rsidRPr="00E5269C" w:rsidRDefault="002E43A0" w:rsidP="002B5AFA">
      <w:pPr>
        <w:pStyle w:val="Heading2"/>
        <w:keepNext w:val="0"/>
        <w:widowControl w:val="0"/>
        <w:tabs>
          <w:tab w:val="left" w:pos="3600"/>
        </w:tabs>
        <w:rPr>
          <w:b w:val="0"/>
          <w:sz w:val="24"/>
          <w:lang w:val="fr-FR"/>
        </w:rPr>
      </w:pPr>
      <w:r>
        <w:rPr>
          <w:sz w:val="24"/>
          <w:lang w:val="fr-FR"/>
        </w:rPr>
        <w:t>ABABU HAILU :</w:t>
      </w:r>
      <w:r w:rsidR="008D17B0" w:rsidRPr="00E5269C">
        <w:rPr>
          <w:b w:val="0"/>
          <w:sz w:val="24"/>
          <w:lang w:val="fr-FR"/>
        </w:rPr>
        <w:t xml:space="preserve"> </w:t>
      </w:r>
      <w:r w:rsidR="008D17B0" w:rsidRPr="00E5269C">
        <w:rPr>
          <w:b w:val="0"/>
          <w:sz w:val="24"/>
          <w:lang w:val="fr-FR"/>
        </w:rPr>
        <w:tab/>
        <w:t xml:space="preserve">Ils ont fréquenté les mêmes écoles primaires et secondaires. Ils vont bien ensemble. </w:t>
      </w:r>
    </w:p>
    <w:p w14:paraId="20417B6B" w14:textId="0C1F79F6" w:rsidR="008D17B0" w:rsidRPr="00E5269C" w:rsidRDefault="004E2843" w:rsidP="002B5AFA">
      <w:pPr>
        <w:pStyle w:val="Heading2"/>
        <w:keepNext w:val="0"/>
        <w:widowControl w:val="0"/>
        <w:tabs>
          <w:tab w:val="left" w:pos="3600"/>
        </w:tabs>
        <w:rPr>
          <w:b w:val="0"/>
          <w:sz w:val="24"/>
          <w:lang w:val="fr-FR"/>
        </w:rPr>
      </w:pPr>
      <w:r>
        <w:rPr>
          <w:sz w:val="24"/>
          <w:lang w:val="fr-FR"/>
        </w:rPr>
        <w:t>ETENESH EJIGU :</w:t>
      </w:r>
      <w:r w:rsidR="008D17B0" w:rsidRPr="00E5269C">
        <w:rPr>
          <w:b w:val="0"/>
          <w:sz w:val="24"/>
          <w:lang w:val="fr-FR"/>
        </w:rPr>
        <w:tab/>
        <w:t xml:space="preserve">Le mariage est basé sur l'amour maintenant. </w:t>
      </w:r>
    </w:p>
    <w:p w14:paraId="0B287E02" w14:textId="1BAB9630" w:rsidR="008D17B0" w:rsidRPr="00E5269C" w:rsidRDefault="002E43A0" w:rsidP="002B5AFA">
      <w:pPr>
        <w:pStyle w:val="Heading2"/>
        <w:keepNext w:val="0"/>
        <w:widowControl w:val="0"/>
        <w:tabs>
          <w:tab w:val="left" w:pos="3600"/>
        </w:tabs>
        <w:rPr>
          <w:b w:val="0"/>
          <w:sz w:val="24"/>
          <w:lang w:val="fr-FR"/>
        </w:rPr>
      </w:pPr>
      <w:r>
        <w:rPr>
          <w:sz w:val="24"/>
          <w:lang w:val="fr-FR"/>
        </w:rPr>
        <w:t>ABABU HAILU :</w:t>
      </w:r>
      <w:r w:rsidR="008D17B0" w:rsidRPr="00E5269C">
        <w:rPr>
          <w:b w:val="0"/>
          <w:sz w:val="24"/>
          <w:lang w:val="fr-FR"/>
        </w:rPr>
        <w:t xml:space="preserve"> </w:t>
      </w:r>
      <w:r w:rsidR="008D17B0" w:rsidRPr="00E5269C">
        <w:rPr>
          <w:b w:val="0"/>
          <w:sz w:val="24"/>
          <w:lang w:val="fr-FR"/>
        </w:rPr>
        <w:tab/>
        <w:t xml:space="preserve">Oui, c'est mieux quand un mariage est basé sur l'amour. </w:t>
      </w:r>
    </w:p>
    <w:p w14:paraId="2B76C6CE" w14:textId="59C5C6D5" w:rsidR="008D17B0" w:rsidRPr="00E5269C" w:rsidRDefault="002E43A0" w:rsidP="002B5AFA">
      <w:pPr>
        <w:pStyle w:val="Heading2"/>
        <w:keepNext w:val="0"/>
        <w:widowControl w:val="0"/>
        <w:tabs>
          <w:tab w:val="left" w:pos="3600"/>
        </w:tabs>
        <w:rPr>
          <w:b w:val="0"/>
          <w:sz w:val="24"/>
          <w:lang w:val="fr-FR"/>
        </w:rPr>
      </w:pPr>
      <w:r>
        <w:rPr>
          <w:sz w:val="24"/>
          <w:lang w:val="fr-FR"/>
        </w:rPr>
        <w:t>DEMEKU DEJENE :</w:t>
      </w:r>
      <w:r w:rsidR="008D17B0" w:rsidRPr="00E5269C">
        <w:rPr>
          <w:b w:val="0"/>
          <w:sz w:val="24"/>
          <w:lang w:val="fr-FR"/>
        </w:rPr>
        <w:tab/>
      </w:r>
      <w:r w:rsidR="00C54FE2" w:rsidRPr="00E5269C">
        <w:rPr>
          <w:b w:val="0"/>
          <w:sz w:val="24"/>
          <w:lang w:val="fr-FR"/>
        </w:rPr>
        <w:t>(RIRES</w:t>
      </w:r>
      <w:r w:rsidR="008D17B0" w:rsidRPr="00E5269C">
        <w:rPr>
          <w:b w:val="0"/>
          <w:sz w:val="24"/>
          <w:lang w:val="fr-FR"/>
        </w:rPr>
        <w:t>) Oh l'amour... nous n'étions pas amoureux quand nous nous sommes mariés. Nous vivons avec le mari que nos parents nous ont amené. Zeleke et moi avons sept enfants maintenant.</w:t>
      </w:r>
    </w:p>
    <w:p w14:paraId="06B58988" w14:textId="7C3B51F7" w:rsidR="008D17B0" w:rsidRPr="00E5269C" w:rsidRDefault="002E43A0" w:rsidP="002B5AFA">
      <w:pPr>
        <w:pStyle w:val="Heading2"/>
        <w:keepNext w:val="0"/>
        <w:widowControl w:val="0"/>
        <w:tabs>
          <w:tab w:val="left" w:pos="3600"/>
        </w:tabs>
        <w:rPr>
          <w:b w:val="0"/>
          <w:sz w:val="24"/>
          <w:lang w:val="fr-FR"/>
        </w:rPr>
      </w:pPr>
      <w:r>
        <w:rPr>
          <w:sz w:val="24"/>
          <w:lang w:val="fr-FR"/>
        </w:rPr>
        <w:t>ABABU HAILU :</w:t>
      </w:r>
      <w:r w:rsidR="008D17B0" w:rsidRPr="00E5269C">
        <w:rPr>
          <w:b w:val="0"/>
          <w:sz w:val="24"/>
          <w:lang w:val="fr-FR"/>
        </w:rPr>
        <w:t xml:space="preserve"> </w:t>
      </w:r>
      <w:r w:rsidR="008D17B0" w:rsidRPr="00E5269C">
        <w:rPr>
          <w:b w:val="0"/>
          <w:sz w:val="24"/>
          <w:lang w:val="fr-FR"/>
        </w:rPr>
        <w:tab/>
        <w:t xml:space="preserve">Demeku, les temps ont changé. </w:t>
      </w:r>
    </w:p>
    <w:p w14:paraId="7D69DED3" w14:textId="2490B0D0" w:rsidR="008D17B0" w:rsidRPr="00E5269C" w:rsidRDefault="002E43A0" w:rsidP="002B5AFA">
      <w:pPr>
        <w:pStyle w:val="Heading2"/>
        <w:keepNext w:val="0"/>
        <w:widowControl w:val="0"/>
        <w:tabs>
          <w:tab w:val="left" w:pos="3600"/>
        </w:tabs>
        <w:rPr>
          <w:b w:val="0"/>
          <w:sz w:val="24"/>
          <w:lang w:val="fr-FR"/>
        </w:rPr>
      </w:pPr>
      <w:r>
        <w:rPr>
          <w:sz w:val="24"/>
          <w:lang w:val="fr-FR"/>
        </w:rPr>
        <w:lastRenderedPageBreak/>
        <w:t>DEMEKU DEJENE :</w:t>
      </w:r>
      <w:r w:rsidR="008D17B0" w:rsidRPr="00E5269C">
        <w:rPr>
          <w:b w:val="0"/>
          <w:sz w:val="24"/>
          <w:lang w:val="fr-FR"/>
        </w:rPr>
        <w:tab/>
        <w:t>Oui, les temps ont changé... beaucoup de choses ont changé. (</w:t>
      </w:r>
      <w:r w:rsidR="00C54FE2" w:rsidRPr="00E5269C">
        <w:rPr>
          <w:b w:val="0"/>
          <w:sz w:val="24"/>
          <w:lang w:val="fr-FR"/>
        </w:rPr>
        <w:t>RIRES</w:t>
      </w:r>
      <w:r w:rsidR="008D17B0" w:rsidRPr="00E5269C">
        <w:rPr>
          <w:b w:val="0"/>
          <w:sz w:val="24"/>
          <w:lang w:val="fr-FR"/>
        </w:rPr>
        <w:t xml:space="preserve">) Appelle le garçon. </w:t>
      </w:r>
    </w:p>
    <w:p w14:paraId="61963C3C" w14:textId="6A31DEF2" w:rsidR="008D17B0" w:rsidRPr="00E5269C" w:rsidRDefault="002E43A0" w:rsidP="002B5AFA">
      <w:pPr>
        <w:pStyle w:val="Heading2"/>
        <w:keepNext w:val="0"/>
        <w:widowControl w:val="0"/>
        <w:tabs>
          <w:tab w:val="left" w:pos="3600"/>
        </w:tabs>
        <w:rPr>
          <w:b w:val="0"/>
          <w:sz w:val="24"/>
          <w:lang w:val="fr-FR"/>
        </w:rPr>
      </w:pPr>
      <w:r>
        <w:rPr>
          <w:sz w:val="24"/>
          <w:lang w:val="fr-FR"/>
        </w:rPr>
        <w:t>ABABU HAILU :</w:t>
      </w:r>
      <w:r w:rsidR="008D17B0" w:rsidRPr="00E5269C">
        <w:rPr>
          <w:b w:val="0"/>
          <w:sz w:val="24"/>
          <w:lang w:val="fr-FR"/>
        </w:rPr>
        <w:t xml:space="preserve"> </w:t>
      </w:r>
      <w:r w:rsidR="008D17B0" w:rsidRPr="00E5269C">
        <w:rPr>
          <w:b w:val="0"/>
          <w:sz w:val="24"/>
          <w:lang w:val="fr-FR"/>
        </w:rPr>
        <w:tab/>
        <w:t xml:space="preserve">Pourquoi ris-tu et qui devrions-nous appeler ? </w:t>
      </w:r>
    </w:p>
    <w:p w14:paraId="5B91C61A" w14:textId="0555EE44" w:rsidR="008D17B0" w:rsidRPr="00E5269C" w:rsidRDefault="002E43A0" w:rsidP="002B5AFA">
      <w:pPr>
        <w:pStyle w:val="Heading2"/>
        <w:keepNext w:val="0"/>
        <w:widowControl w:val="0"/>
        <w:tabs>
          <w:tab w:val="left" w:pos="3600"/>
        </w:tabs>
        <w:rPr>
          <w:b w:val="0"/>
          <w:sz w:val="24"/>
          <w:lang w:val="fr-FR"/>
        </w:rPr>
      </w:pPr>
      <w:r>
        <w:rPr>
          <w:sz w:val="24"/>
          <w:lang w:val="fr-FR"/>
        </w:rPr>
        <w:t>DEMEKU DEJENE :</w:t>
      </w:r>
      <w:r w:rsidR="008D17B0" w:rsidRPr="00E5269C">
        <w:rPr>
          <w:b w:val="0"/>
          <w:sz w:val="24"/>
          <w:lang w:val="fr-FR"/>
        </w:rPr>
        <w:tab/>
        <w:t>(</w:t>
      </w:r>
      <w:r w:rsidR="00C54FE2" w:rsidRPr="00E5269C">
        <w:rPr>
          <w:b w:val="0"/>
          <w:sz w:val="24"/>
          <w:lang w:val="fr-FR"/>
        </w:rPr>
        <w:t>RIANT)</w:t>
      </w:r>
      <w:r w:rsidR="008D17B0" w:rsidRPr="00E5269C">
        <w:rPr>
          <w:b w:val="0"/>
          <w:sz w:val="24"/>
          <w:lang w:val="fr-FR"/>
        </w:rPr>
        <w:t xml:space="preserve"> Temesgen, il était avec Feleku toute la journée, et n'est pas venu chez Nigus. Il est éperdument </w:t>
      </w:r>
      <w:r w:rsidR="00C54FE2" w:rsidRPr="00E5269C">
        <w:rPr>
          <w:b w:val="0"/>
          <w:sz w:val="24"/>
          <w:lang w:val="fr-FR"/>
        </w:rPr>
        <w:t>amoureux !</w:t>
      </w:r>
      <w:r w:rsidR="008D17B0" w:rsidRPr="00E5269C">
        <w:rPr>
          <w:b w:val="0"/>
          <w:sz w:val="24"/>
          <w:lang w:val="fr-FR"/>
        </w:rPr>
        <w:t xml:space="preserve"> </w:t>
      </w:r>
    </w:p>
    <w:p w14:paraId="0269BA67" w14:textId="0C4E8A11" w:rsidR="008D17B0" w:rsidRPr="00E5269C" w:rsidRDefault="008D729B" w:rsidP="002B5AFA">
      <w:pPr>
        <w:pStyle w:val="Heading2"/>
        <w:keepNext w:val="0"/>
        <w:widowControl w:val="0"/>
        <w:tabs>
          <w:tab w:val="left" w:pos="3600"/>
        </w:tabs>
        <w:rPr>
          <w:b w:val="0"/>
          <w:sz w:val="24"/>
          <w:lang w:val="fr-FR"/>
        </w:rPr>
      </w:pPr>
      <w:r>
        <w:rPr>
          <w:sz w:val="24"/>
          <w:lang w:val="fr-FR"/>
        </w:rPr>
        <w:t xml:space="preserve">ABABU HAILU </w:t>
      </w:r>
      <w:r w:rsidR="008D17B0" w:rsidRPr="008D729B">
        <w:rPr>
          <w:sz w:val="24"/>
          <w:lang w:val="fr-FR"/>
        </w:rPr>
        <w:t>:</w:t>
      </w:r>
      <w:r w:rsidR="008D17B0" w:rsidRPr="00E5269C">
        <w:rPr>
          <w:b w:val="0"/>
          <w:sz w:val="24"/>
          <w:lang w:val="fr-FR"/>
        </w:rPr>
        <w:t xml:space="preserve"> </w:t>
      </w:r>
      <w:r w:rsidR="008D17B0" w:rsidRPr="00E5269C">
        <w:rPr>
          <w:b w:val="0"/>
          <w:sz w:val="24"/>
          <w:lang w:val="fr-FR"/>
        </w:rPr>
        <w:tab/>
        <w:t xml:space="preserve">Temesgen est déjà parti. Allons-y ! </w:t>
      </w:r>
    </w:p>
    <w:p w14:paraId="2D20A490" w14:textId="4274CBB4" w:rsidR="008D17B0" w:rsidRPr="00E5269C" w:rsidRDefault="004E2843" w:rsidP="002B5AFA">
      <w:pPr>
        <w:pStyle w:val="Heading2"/>
        <w:keepNext w:val="0"/>
        <w:widowControl w:val="0"/>
        <w:tabs>
          <w:tab w:val="left" w:pos="3600"/>
        </w:tabs>
        <w:rPr>
          <w:b w:val="0"/>
          <w:sz w:val="24"/>
          <w:lang w:val="fr-FR"/>
        </w:rPr>
      </w:pPr>
      <w:r>
        <w:rPr>
          <w:sz w:val="24"/>
          <w:lang w:val="fr-FR"/>
        </w:rPr>
        <w:t>ETENESH EJIGU :</w:t>
      </w:r>
      <w:r w:rsidR="008D17B0" w:rsidRPr="00E5269C">
        <w:rPr>
          <w:b w:val="0"/>
          <w:sz w:val="24"/>
          <w:lang w:val="fr-FR"/>
        </w:rPr>
        <w:tab/>
        <w:t xml:space="preserve">Demeku, tu vas bien ? Pourquoi tous ces rires ? </w:t>
      </w:r>
    </w:p>
    <w:p w14:paraId="5855E30F" w14:textId="2ABFBC0E" w:rsidR="008D17B0" w:rsidRPr="00E5269C" w:rsidRDefault="002E43A0" w:rsidP="002B5AFA">
      <w:pPr>
        <w:pStyle w:val="Heading2"/>
        <w:keepNext w:val="0"/>
        <w:widowControl w:val="0"/>
        <w:tabs>
          <w:tab w:val="left" w:pos="3600"/>
        </w:tabs>
        <w:rPr>
          <w:b w:val="0"/>
          <w:sz w:val="24"/>
          <w:lang w:val="fr-FR"/>
        </w:rPr>
      </w:pPr>
      <w:r>
        <w:rPr>
          <w:sz w:val="24"/>
          <w:lang w:val="fr-FR"/>
        </w:rPr>
        <w:t>DEMEKU DEJENE :</w:t>
      </w:r>
      <w:r w:rsidR="008D17B0" w:rsidRPr="00E5269C">
        <w:rPr>
          <w:b w:val="0"/>
          <w:sz w:val="24"/>
          <w:lang w:val="fr-FR"/>
        </w:rPr>
        <w:tab/>
        <w:t xml:space="preserve">On dit à la radio que le rire est la source du bonheur, vous n'avez pas entendu ? </w:t>
      </w:r>
    </w:p>
    <w:p w14:paraId="71F49083" w14:textId="7F084199" w:rsidR="008D17B0" w:rsidRPr="00E5269C" w:rsidRDefault="004E2843" w:rsidP="002B5AFA">
      <w:pPr>
        <w:pStyle w:val="Heading2"/>
        <w:keepNext w:val="0"/>
        <w:widowControl w:val="0"/>
        <w:tabs>
          <w:tab w:val="left" w:pos="3600"/>
        </w:tabs>
        <w:rPr>
          <w:b w:val="0"/>
          <w:sz w:val="24"/>
          <w:lang w:val="fr-FR"/>
        </w:rPr>
      </w:pPr>
      <w:r>
        <w:rPr>
          <w:sz w:val="24"/>
          <w:lang w:val="fr-FR"/>
        </w:rPr>
        <w:t>ETENESH EJIGU :</w:t>
      </w:r>
      <w:r w:rsidR="008D17B0" w:rsidRPr="00E5269C">
        <w:rPr>
          <w:b w:val="0"/>
          <w:sz w:val="24"/>
          <w:lang w:val="fr-FR"/>
        </w:rPr>
        <w:tab/>
        <w:t xml:space="preserve">Sur le canal où ils nous enseignent l'agriculture de conservation ou sur un autre ? </w:t>
      </w:r>
    </w:p>
    <w:p w14:paraId="4E58D82B" w14:textId="597DBFFE" w:rsidR="008D17B0" w:rsidRPr="00E5269C" w:rsidRDefault="002E43A0" w:rsidP="002B5AFA">
      <w:pPr>
        <w:pStyle w:val="Heading2"/>
        <w:keepNext w:val="0"/>
        <w:widowControl w:val="0"/>
        <w:tabs>
          <w:tab w:val="left" w:pos="3600"/>
        </w:tabs>
        <w:rPr>
          <w:b w:val="0"/>
          <w:sz w:val="24"/>
          <w:lang w:val="fr-FR"/>
        </w:rPr>
      </w:pPr>
      <w:r>
        <w:rPr>
          <w:sz w:val="24"/>
          <w:lang w:val="fr-FR"/>
        </w:rPr>
        <w:t>DEMEKU DEJENE :</w:t>
      </w:r>
      <w:r w:rsidR="008D17B0" w:rsidRPr="00E5269C">
        <w:rPr>
          <w:b w:val="0"/>
          <w:sz w:val="24"/>
          <w:lang w:val="fr-FR"/>
        </w:rPr>
        <w:tab/>
        <w:t xml:space="preserve">L'agriculture de conservation est une affaire sérieuse... non, la chaîne de divertissement. </w:t>
      </w:r>
    </w:p>
    <w:p w14:paraId="67AD2D3E" w14:textId="77777777" w:rsidR="008D729B" w:rsidRPr="008D729B" w:rsidRDefault="008D729B" w:rsidP="008D729B">
      <w:pPr>
        <w:pStyle w:val="Heading2"/>
        <w:keepNext w:val="0"/>
        <w:widowControl w:val="0"/>
        <w:tabs>
          <w:tab w:val="left" w:pos="3600"/>
        </w:tabs>
        <w:spacing w:after="0"/>
        <w:rPr>
          <w:sz w:val="24"/>
          <w:lang w:val="en-CA"/>
        </w:rPr>
      </w:pPr>
      <w:r w:rsidRPr="008D729B">
        <w:rPr>
          <w:sz w:val="24"/>
          <w:lang w:val="en-CA"/>
        </w:rPr>
        <w:t>ABABU HAILU</w:t>
      </w:r>
      <w:r w:rsidR="008D17B0" w:rsidRPr="008D729B">
        <w:rPr>
          <w:sz w:val="24"/>
          <w:lang w:val="en-CA"/>
        </w:rPr>
        <w:t xml:space="preserve"> &amp; </w:t>
      </w:r>
    </w:p>
    <w:p w14:paraId="4169B6B9" w14:textId="3CE2E663" w:rsidR="008D17B0" w:rsidRPr="008D729B" w:rsidRDefault="004E2843" w:rsidP="002B5AFA">
      <w:pPr>
        <w:pStyle w:val="Heading2"/>
        <w:keepNext w:val="0"/>
        <w:widowControl w:val="0"/>
        <w:tabs>
          <w:tab w:val="left" w:pos="3600"/>
        </w:tabs>
        <w:rPr>
          <w:b w:val="0"/>
          <w:sz w:val="24"/>
          <w:lang w:val="en-CA"/>
        </w:rPr>
      </w:pPr>
      <w:r w:rsidRPr="008D729B">
        <w:rPr>
          <w:sz w:val="24"/>
          <w:lang w:val="en-CA"/>
        </w:rPr>
        <w:t>ETENESH EJIGU :</w:t>
      </w:r>
      <w:r w:rsidR="008D17B0" w:rsidRPr="008D729B">
        <w:rPr>
          <w:b w:val="0"/>
          <w:sz w:val="24"/>
          <w:lang w:val="en-CA"/>
        </w:rPr>
        <w:tab/>
      </w:r>
      <w:r w:rsidR="002B5AFA" w:rsidRPr="008D729B">
        <w:rPr>
          <w:b w:val="0"/>
          <w:sz w:val="24"/>
          <w:lang w:val="en-CA"/>
        </w:rPr>
        <w:t>RIRE</w:t>
      </w:r>
      <w:r w:rsidR="008D17B0" w:rsidRPr="008D729B">
        <w:rPr>
          <w:b w:val="0"/>
          <w:sz w:val="24"/>
          <w:lang w:val="en-CA"/>
        </w:rPr>
        <w:t xml:space="preserve">       </w:t>
      </w:r>
    </w:p>
    <w:p w14:paraId="0F93AD87" w14:textId="77777777" w:rsidR="008D17B0" w:rsidRPr="008D729B" w:rsidRDefault="008D17B0" w:rsidP="002B5AFA">
      <w:pPr>
        <w:pStyle w:val="Heading2"/>
        <w:keepNext w:val="0"/>
        <w:widowControl w:val="0"/>
        <w:tabs>
          <w:tab w:val="left" w:pos="3600"/>
        </w:tabs>
        <w:rPr>
          <w:b w:val="0"/>
          <w:sz w:val="24"/>
          <w:lang w:val="en-CA"/>
        </w:rPr>
      </w:pPr>
    </w:p>
    <w:p w14:paraId="2F74D11C" w14:textId="2FABEBD8" w:rsidR="008D17B0" w:rsidRPr="00EF7754" w:rsidRDefault="0019121A" w:rsidP="002B5AFA">
      <w:pPr>
        <w:pStyle w:val="Heading2"/>
        <w:keepNext w:val="0"/>
        <w:widowControl w:val="0"/>
        <w:tabs>
          <w:tab w:val="left" w:pos="3600"/>
        </w:tabs>
        <w:rPr>
          <w:sz w:val="24"/>
          <w:lang w:val="en-CA"/>
        </w:rPr>
      </w:pPr>
      <w:r w:rsidRPr="00EF7754">
        <w:rPr>
          <w:sz w:val="24"/>
          <w:lang w:val="en-CA"/>
        </w:rPr>
        <w:t>TRANSITION MUSICALE</w:t>
      </w:r>
      <w:r w:rsidR="008D17B0" w:rsidRPr="00EF7754">
        <w:rPr>
          <w:sz w:val="24"/>
          <w:lang w:val="en-CA"/>
        </w:rPr>
        <w:t xml:space="preserve">     </w:t>
      </w:r>
    </w:p>
    <w:p w14:paraId="3F6B4228" w14:textId="77777777" w:rsidR="00B0154F" w:rsidRPr="00EF7754" w:rsidRDefault="00B0154F" w:rsidP="002B5AFA">
      <w:pPr>
        <w:pStyle w:val="Heading2"/>
        <w:keepNext w:val="0"/>
        <w:widowControl w:val="0"/>
        <w:tabs>
          <w:tab w:val="left" w:pos="3600"/>
        </w:tabs>
        <w:ind w:left="0" w:firstLine="0"/>
        <w:rPr>
          <w:sz w:val="24"/>
          <w:lang w:val="en-CA"/>
        </w:rPr>
      </w:pPr>
    </w:p>
    <w:p w14:paraId="10D5C6E9" w14:textId="77777777" w:rsidR="00F3080C" w:rsidRPr="00E5269C" w:rsidRDefault="00B75E57" w:rsidP="002B5AFA">
      <w:pPr>
        <w:pStyle w:val="Heading2"/>
        <w:keepNext w:val="0"/>
        <w:widowControl w:val="0"/>
        <w:tabs>
          <w:tab w:val="left" w:pos="3600"/>
        </w:tabs>
        <w:rPr>
          <w:sz w:val="24"/>
          <w:lang w:val="fr-FR"/>
        </w:rPr>
      </w:pPr>
      <w:r w:rsidRPr="00E5269C">
        <w:rPr>
          <w:sz w:val="24"/>
          <w:lang w:val="fr-FR"/>
        </w:rPr>
        <w:t xml:space="preserve">SCENE 6  </w:t>
      </w:r>
    </w:p>
    <w:p w14:paraId="743C8BF8" w14:textId="5E7B90D0" w:rsidR="005E02E0" w:rsidRPr="00E5269C" w:rsidRDefault="00B75E57" w:rsidP="002B5AFA">
      <w:pPr>
        <w:pStyle w:val="Heading2"/>
        <w:keepNext w:val="0"/>
        <w:widowControl w:val="0"/>
        <w:tabs>
          <w:tab w:val="left" w:pos="3600"/>
        </w:tabs>
        <w:rPr>
          <w:sz w:val="24"/>
          <w:lang w:val="fr-FR"/>
        </w:rPr>
      </w:pPr>
      <w:r w:rsidRPr="00E5269C">
        <w:rPr>
          <w:sz w:val="24"/>
          <w:lang w:val="fr-FR"/>
        </w:rPr>
        <w:t>L</w:t>
      </w:r>
      <w:r w:rsidR="00B771FB" w:rsidRPr="00E5269C">
        <w:rPr>
          <w:sz w:val="24"/>
          <w:lang w:val="fr-FR"/>
        </w:rPr>
        <w:t>IEU</w:t>
      </w:r>
      <w:r w:rsidR="00C54FE2">
        <w:rPr>
          <w:sz w:val="24"/>
          <w:lang w:val="fr-FR"/>
        </w:rPr>
        <w:t xml:space="preserve"> </w:t>
      </w:r>
      <w:r w:rsidRPr="00E5269C">
        <w:rPr>
          <w:sz w:val="24"/>
          <w:lang w:val="fr-FR"/>
        </w:rPr>
        <w:t>: G</w:t>
      </w:r>
      <w:r w:rsidR="00B0154F" w:rsidRPr="00E5269C">
        <w:rPr>
          <w:sz w:val="24"/>
          <w:lang w:val="fr-FR"/>
        </w:rPr>
        <w:t>E</w:t>
      </w:r>
      <w:r w:rsidRPr="00E5269C">
        <w:rPr>
          <w:sz w:val="24"/>
          <w:lang w:val="fr-FR"/>
        </w:rPr>
        <w:t>NETU</w:t>
      </w:r>
    </w:p>
    <w:p w14:paraId="51D29331" w14:textId="456F74CC" w:rsidR="005E02E0" w:rsidRPr="00E5269C" w:rsidRDefault="00B771FB" w:rsidP="002B5AFA">
      <w:pPr>
        <w:widowControl w:val="0"/>
        <w:rPr>
          <w:b/>
          <w:lang w:val="fr-FR"/>
        </w:rPr>
      </w:pPr>
      <w:r w:rsidRPr="00E5269C">
        <w:rPr>
          <w:b/>
          <w:lang w:val="fr-FR"/>
        </w:rPr>
        <w:t>PERSONNAGES</w:t>
      </w:r>
      <w:r w:rsidR="00C54FE2">
        <w:rPr>
          <w:b/>
          <w:lang w:val="fr-FR"/>
        </w:rPr>
        <w:t xml:space="preserve"> </w:t>
      </w:r>
      <w:r w:rsidR="00B75E57" w:rsidRPr="00E5269C">
        <w:rPr>
          <w:b/>
          <w:lang w:val="fr-FR"/>
        </w:rPr>
        <w:t>: BAY</w:t>
      </w:r>
      <w:r w:rsidR="0081599B" w:rsidRPr="00E5269C">
        <w:rPr>
          <w:b/>
          <w:lang w:val="fr-FR"/>
        </w:rPr>
        <w:t>U</w:t>
      </w:r>
      <w:r w:rsidR="00B75E57" w:rsidRPr="00E5269C">
        <w:rPr>
          <w:b/>
          <w:lang w:val="fr-FR"/>
        </w:rPr>
        <w:t xml:space="preserve">, </w:t>
      </w:r>
      <w:r w:rsidR="0081599B" w:rsidRPr="00E5269C">
        <w:rPr>
          <w:b/>
          <w:lang w:val="fr-FR"/>
        </w:rPr>
        <w:t>WEYNITU</w:t>
      </w:r>
      <w:r w:rsidR="00B75E57" w:rsidRPr="00E5269C">
        <w:rPr>
          <w:b/>
          <w:lang w:val="fr-FR"/>
        </w:rPr>
        <w:t>, TEMESGEN</w:t>
      </w:r>
    </w:p>
    <w:p w14:paraId="1E19833C" w14:textId="77777777" w:rsidR="00C87955" w:rsidRDefault="00C87955" w:rsidP="002B5AFA">
      <w:pPr>
        <w:pStyle w:val="Heading2"/>
        <w:keepNext w:val="0"/>
        <w:widowControl w:val="0"/>
        <w:tabs>
          <w:tab w:val="left" w:pos="3600"/>
        </w:tabs>
        <w:rPr>
          <w:sz w:val="24"/>
          <w:lang w:val="fr-FR"/>
        </w:rPr>
      </w:pPr>
    </w:p>
    <w:p w14:paraId="543D19CD" w14:textId="3E6A4128" w:rsidR="00D4020C" w:rsidRPr="00E5269C" w:rsidRDefault="007549A0" w:rsidP="002B5AFA">
      <w:pPr>
        <w:pStyle w:val="Heading2"/>
        <w:keepNext w:val="0"/>
        <w:widowControl w:val="0"/>
        <w:tabs>
          <w:tab w:val="left" w:pos="3600"/>
        </w:tabs>
        <w:rPr>
          <w:b w:val="0"/>
          <w:sz w:val="24"/>
          <w:lang w:val="fr-FR"/>
        </w:rPr>
      </w:pPr>
      <w:r w:rsidRPr="00E5269C">
        <w:rPr>
          <w:sz w:val="24"/>
          <w:lang w:val="fr-FR"/>
        </w:rPr>
        <w:t>SFX</w:t>
      </w:r>
      <w:r w:rsidR="00C87955">
        <w:rPr>
          <w:sz w:val="24"/>
          <w:lang w:val="fr-FR"/>
        </w:rPr>
        <w:t xml:space="preserve"> </w:t>
      </w:r>
      <w:r w:rsidRPr="00E5269C">
        <w:rPr>
          <w:sz w:val="24"/>
          <w:lang w:val="fr-FR"/>
        </w:rPr>
        <w:t>:</w:t>
      </w:r>
      <w:r w:rsidRPr="00E5269C">
        <w:rPr>
          <w:b w:val="0"/>
          <w:sz w:val="24"/>
          <w:lang w:val="fr-FR"/>
        </w:rPr>
        <w:t xml:space="preserve"> </w:t>
      </w:r>
      <w:r w:rsidRPr="00E5269C">
        <w:rPr>
          <w:b w:val="0"/>
          <w:sz w:val="24"/>
          <w:lang w:val="fr-FR"/>
        </w:rPr>
        <w:tab/>
      </w:r>
      <w:r w:rsidR="00D4020C" w:rsidRPr="002B5AFA">
        <w:rPr>
          <w:b w:val="0"/>
          <w:sz w:val="24"/>
          <w:lang w:val="fr-FR"/>
        </w:rPr>
        <w:t>BRUITS DE BÉTAIL</w:t>
      </w:r>
    </w:p>
    <w:p w14:paraId="4713B626" w14:textId="34BAFFE5"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2B5AFA">
        <w:rPr>
          <w:b w:val="0"/>
          <w:sz w:val="24"/>
          <w:lang w:val="fr-FR"/>
        </w:rPr>
        <w:tab/>
      </w:r>
      <w:r w:rsidR="00D4020C" w:rsidRPr="00E5269C">
        <w:rPr>
          <w:b w:val="0"/>
          <w:sz w:val="24"/>
          <w:lang w:val="fr-FR"/>
        </w:rPr>
        <w:t>(APPELANT) Temesgen, va voir les vaches !</w:t>
      </w:r>
    </w:p>
    <w:p w14:paraId="5A3FA020" w14:textId="3D5C58DF"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D4020C" w:rsidRPr="00E5269C">
        <w:rPr>
          <w:b w:val="0"/>
          <w:sz w:val="24"/>
          <w:lang w:val="fr-FR"/>
        </w:rPr>
        <w:t xml:space="preserve"> </w:t>
      </w:r>
      <w:r w:rsidR="00D4020C" w:rsidRPr="00E5269C">
        <w:rPr>
          <w:b w:val="0"/>
          <w:sz w:val="24"/>
          <w:lang w:val="fr-FR"/>
        </w:rPr>
        <w:tab/>
        <w:t>Tu fais toujours appel à Temesgen. Il y a quatre enfants dans la maison, mais c'est toujours Temesgen.</w:t>
      </w:r>
    </w:p>
    <w:p w14:paraId="55EEE109" w14:textId="336CA5E0"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C54FE2">
        <w:rPr>
          <w:b w:val="0"/>
          <w:sz w:val="24"/>
          <w:lang w:val="fr-FR"/>
        </w:rPr>
        <w:tab/>
      </w:r>
      <w:r w:rsidR="00D4020C" w:rsidRPr="00E5269C">
        <w:rPr>
          <w:b w:val="0"/>
          <w:sz w:val="24"/>
          <w:lang w:val="fr-FR"/>
        </w:rPr>
        <w:t>Ils ont été à l'école toute la journée.</w:t>
      </w:r>
    </w:p>
    <w:p w14:paraId="483C084F" w14:textId="0135A17F"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C54FE2">
        <w:rPr>
          <w:b w:val="0"/>
          <w:sz w:val="24"/>
          <w:lang w:val="fr-FR"/>
        </w:rPr>
        <w:tab/>
      </w:r>
      <w:r w:rsidR="00D4020C" w:rsidRPr="00E5269C">
        <w:rPr>
          <w:b w:val="0"/>
          <w:sz w:val="24"/>
          <w:lang w:val="fr-FR"/>
        </w:rPr>
        <w:t>Temesgen va bientôt commencer l'école. Qu'est-ce qui va t'arriver alors ?</w:t>
      </w:r>
    </w:p>
    <w:p w14:paraId="4217AA12" w14:textId="75526C43"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C54FE2">
        <w:rPr>
          <w:b w:val="0"/>
          <w:sz w:val="24"/>
          <w:lang w:val="fr-FR"/>
        </w:rPr>
        <w:tab/>
      </w:r>
      <w:r w:rsidR="00D4020C" w:rsidRPr="00E5269C">
        <w:rPr>
          <w:b w:val="0"/>
          <w:sz w:val="24"/>
          <w:lang w:val="fr-FR"/>
        </w:rPr>
        <w:t>Je t'ai toi. Évidemment, quand les enfants commenceront à avoir leur propre vie, c'est toi et moi qui vivrons ensemble, Weynitu.</w:t>
      </w:r>
    </w:p>
    <w:p w14:paraId="20E4598B" w14:textId="00491934"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D4020C" w:rsidRPr="00E5269C">
        <w:rPr>
          <w:b w:val="0"/>
          <w:sz w:val="24"/>
          <w:lang w:val="fr-FR"/>
        </w:rPr>
        <w:t xml:space="preserve"> </w:t>
      </w:r>
      <w:r w:rsidR="00396E17">
        <w:rPr>
          <w:b w:val="0"/>
          <w:sz w:val="24"/>
          <w:lang w:val="fr-FR"/>
        </w:rPr>
        <w:tab/>
      </w:r>
      <w:r w:rsidR="00D4020C" w:rsidRPr="00E5269C">
        <w:rPr>
          <w:b w:val="0"/>
          <w:sz w:val="24"/>
          <w:lang w:val="fr-FR"/>
        </w:rPr>
        <w:t>(</w:t>
      </w:r>
      <w:r w:rsidR="00396E17" w:rsidRPr="00E5269C">
        <w:rPr>
          <w:b w:val="0"/>
          <w:sz w:val="24"/>
          <w:lang w:val="fr-FR"/>
        </w:rPr>
        <w:t>SURPRIS</w:t>
      </w:r>
      <w:r w:rsidR="00D4020C" w:rsidRPr="00E5269C">
        <w:rPr>
          <w:b w:val="0"/>
          <w:sz w:val="24"/>
          <w:lang w:val="fr-FR"/>
        </w:rPr>
        <w:t xml:space="preserve">) Oh, j'espère que nous aurons un peu de </w:t>
      </w:r>
      <w:r w:rsidR="00D4020C" w:rsidRPr="00E5269C">
        <w:rPr>
          <w:b w:val="0"/>
          <w:sz w:val="24"/>
          <w:lang w:val="fr-FR"/>
        </w:rPr>
        <w:lastRenderedPageBreak/>
        <w:t>temps d'ici là.</w:t>
      </w:r>
    </w:p>
    <w:p w14:paraId="734BFDA3" w14:textId="49F05F7D"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C'est bon, maman ! Même si nous déménageons, nous viendrons quand même vous voir.</w:t>
      </w:r>
    </w:p>
    <w:p w14:paraId="454E55BE" w14:textId="7D8DB05F"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396E17">
        <w:rPr>
          <w:b w:val="0"/>
          <w:sz w:val="24"/>
          <w:lang w:val="fr-FR"/>
        </w:rPr>
        <w:tab/>
        <w:t>Arrête de parler et relâche</w:t>
      </w:r>
      <w:r w:rsidR="003A7829">
        <w:rPr>
          <w:b w:val="0"/>
          <w:sz w:val="24"/>
          <w:lang w:val="fr-FR"/>
        </w:rPr>
        <w:t xml:space="preserve"> les veaux, et sort</w:t>
      </w:r>
      <w:r w:rsidR="00D4020C" w:rsidRPr="00E5269C">
        <w:rPr>
          <w:b w:val="0"/>
          <w:sz w:val="24"/>
          <w:lang w:val="fr-FR"/>
        </w:rPr>
        <w:t xml:space="preserve"> les moutons aussi.</w:t>
      </w:r>
    </w:p>
    <w:p w14:paraId="693C39DB" w14:textId="2FFEAE47"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 xml:space="preserve">D'accord. </w:t>
      </w:r>
    </w:p>
    <w:p w14:paraId="46846C9C" w14:textId="40F0E183"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D4020C" w:rsidRPr="00E5269C">
        <w:rPr>
          <w:b w:val="0"/>
          <w:sz w:val="24"/>
          <w:lang w:val="fr-FR"/>
        </w:rPr>
        <w:t xml:space="preserve"> </w:t>
      </w:r>
      <w:r w:rsidR="003A7829">
        <w:rPr>
          <w:b w:val="0"/>
          <w:sz w:val="24"/>
          <w:lang w:val="fr-FR"/>
        </w:rPr>
        <w:tab/>
      </w:r>
      <w:r w:rsidR="00D4020C" w:rsidRPr="00E5269C">
        <w:rPr>
          <w:b w:val="0"/>
          <w:sz w:val="24"/>
          <w:lang w:val="fr-FR"/>
        </w:rPr>
        <w:t>Quand ce garçon se marie, nous aurons des ennuis.</w:t>
      </w:r>
    </w:p>
    <w:p w14:paraId="614785A5" w14:textId="24DFC1BA"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3A7829">
        <w:rPr>
          <w:b w:val="0"/>
          <w:sz w:val="24"/>
          <w:lang w:val="fr-FR"/>
        </w:rPr>
        <w:tab/>
      </w:r>
      <w:r w:rsidR="00D4020C" w:rsidRPr="00E5269C">
        <w:rPr>
          <w:b w:val="0"/>
          <w:sz w:val="24"/>
          <w:lang w:val="fr-FR"/>
        </w:rPr>
        <w:t>Cela se produira quand elle aura terminé ses études.</w:t>
      </w:r>
    </w:p>
    <w:p w14:paraId="0FDEF724" w14:textId="770545D2"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3A7829">
        <w:rPr>
          <w:b w:val="0"/>
          <w:sz w:val="24"/>
          <w:lang w:val="fr-FR"/>
        </w:rPr>
        <w:tab/>
      </w:r>
      <w:r w:rsidR="00D4020C" w:rsidRPr="00E5269C">
        <w:rPr>
          <w:b w:val="0"/>
          <w:sz w:val="24"/>
          <w:lang w:val="fr-FR"/>
        </w:rPr>
        <w:t>(</w:t>
      </w:r>
      <w:r w:rsidR="003A7829" w:rsidRPr="00E5269C">
        <w:rPr>
          <w:b w:val="0"/>
          <w:sz w:val="24"/>
          <w:lang w:val="fr-FR"/>
        </w:rPr>
        <w:t>RIANT)</w:t>
      </w:r>
      <w:r w:rsidR="00D4020C" w:rsidRPr="00E5269C">
        <w:rPr>
          <w:b w:val="0"/>
          <w:sz w:val="24"/>
          <w:lang w:val="fr-FR"/>
        </w:rPr>
        <w:t xml:space="preserve"> Les gens disent que quand il est allé au village de Selamu pour sa dernière visite, il parlait sans arrêt avec Feleku.</w:t>
      </w:r>
    </w:p>
    <w:p w14:paraId="77BBDEA4" w14:textId="46834816"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Qui a dit ça ? C'est cette fouineuse Demeku ? Qu'est-ce qu'on fait d'elle ?</w:t>
      </w:r>
    </w:p>
    <w:p w14:paraId="7D592D1D" w14:textId="49DA8051"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3A7829">
        <w:rPr>
          <w:b w:val="0"/>
          <w:sz w:val="24"/>
          <w:lang w:val="fr-FR"/>
        </w:rPr>
        <w:tab/>
      </w:r>
      <w:r w:rsidR="00D4020C" w:rsidRPr="00E5269C">
        <w:rPr>
          <w:b w:val="0"/>
          <w:sz w:val="24"/>
          <w:lang w:val="fr-FR"/>
        </w:rPr>
        <w:t xml:space="preserve">Allez, fiston, fais ton travail. </w:t>
      </w:r>
    </w:p>
    <w:p w14:paraId="6124B555" w14:textId="19EEDA41"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Papa !</w:t>
      </w:r>
    </w:p>
    <w:p w14:paraId="584D6B33" w14:textId="79E0C220"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591CD3">
        <w:rPr>
          <w:b w:val="0"/>
          <w:sz w:val="24"/>
          <w:lang w:val="fr-FR"/>
        </w:rPr>
        <w:tab/>
      </w:r>
      <w:r w:rsidR="00D4020C" w:rsidRPr="00E5269C">
        <w:rPr>
          <w:b w:val="0"/>
          <w:sz w:val="24"/>
          <w:lang w:val="fr-FR"/>
        </w:rPr>
        <w:t xml:space="preserve">Oui, fiston ! Weynitu, apporte mon petit déjeuner, il se fait tard. </w:t>
      </w:r>
    </w:p>
    <w:p w14:paraId="2D165DE4" w14:textId="067FE6B2"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Papa !</w:t>
      </w:r>
    </w:p>
    <w:p w14:paraId="4E1CCFEA" w14:textId="64B0E0E7"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591CD3">
        <w:rPr>
          <w:b w:val="0"/>
          <w:sz w:val="24"/>
          <w:lang w:val="fr-FR"/>
        </w:rPr>
        <w:tab/>
      </w:r>
      <w:r w:rsidR="00D4020C" w:rsidRPr="00E5269C">
        <w:rPr>
          <w:b w:val="0"/>
          <w:sz w:val="24"/>
          <w:lang w:val="fr-FR"/>
        </w:rPr>
        <w:t>J'écoute, fiston.</w:t>
      </w:r>
    </w:p>
    <w:p w14:paraId="426126EA" w14:textId="42CB7AEA"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Eh bien, nous avons été formés à l'agriculture de conservation trois ou quatre fois maintenant.</w:t>
      </w:r>
    </w:p>
    <w:p w14:paraId="241EAFDC" w14:textId="3E5A74D9"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591CD3">
        <w:rPr>
          <w:b w:val="0"/>
          <w:sz w:val="24"/>
          <w:lang w:val="fr-FR"/>
        </w:rPr>
        <w:tab/>
      </w:r>
      <w:r w:rsidR="00D4020C" w:rsidRPr="00E5269C">
        <w:rPr>
          <w:b w:val="0"/>
          <w:sz w:val="24"/>
          <w:lang w:val="fr-FR"/>
        </w:rPr>
        <w:t>Et alors ?</w:t>
      </w:r>
    </w:p>
    <w:p w14:paraId="484D3E06" w14:textId="591803E4"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Certains d'entre nous sont prêts.</w:t>
      </w:r>
    </w:p>
    <w:p w14:paraId="5651415F" w14:textId="660D4A21"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591CD3">
        <w:rPr>
          <w:b w:val="0"/>
          <w:sz w:val="24"/>
          <w:lang w:val="fr-FR"/>
        </w:rPr>
        <w:tab/>
      </w:r>
      <w:r w:rsidR="00D4020C" w:rsidRPr="00E5269C">
        <w:rPr>
          <w:b w:val="0"/>
          <w:sz w:val="24"/>
          <w:lang w:val="fr-FR"/>
        </w:rPr>
        <w:t>Qui sont certains d'entre vous ?</w:t>
      </w:r>
    </w:p>
    <w:p w14:paraId="0645C783" w14:textId="5F085C2E"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Moi, Etenesh, Demeku et quelques personnes de la zone haute.</w:t>
      </w:r>
    </w:p>
    <w:p w14:paraId="3E039294" w14:textId="0CC2C193"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D4020C" w:rsidRPr="00E5269C">
        <w:rPr>
          <w:b w:val="0"/>
          <w:sz w:val="24"/>
          <w:lang w:val="fr-FR"/>
        </w:rPr>
        <w:tab/>
        <w:t>La nourriture est prête !</w:t>
      </w:r>
    </w:p>
    <w:p w14:paraId="2A1B1521" w14:textId="3724904A"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591CD3">
        <w:rPr>
          <w:b w:val="0"/>
          <w:sz w:val="24"/>
          <w:lang w:val="fr-FR"/>
        </w:rPr>
        <w:tab/>
      </w:r>
      <w:r w:rsidR="00D4020C" w:rsidRPr="00E5269C">
        <w:rPr>
          <w:b w:val="0"/>
          <w:sz w:val="24"/>
          <w:lang w:val="fr-FR"/>
        </w:rPr>
        <w:t>D'accord, assieds-toi, fiston.</w:t>
      </w:r>
    </w:p>
    <w:p w14:paraId="6C0652E6" w14:textId="1ECCF702"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D'accord, papa... Pourquoi n'es-tu pas ouvert à ça ?</w:t>
      </w:r>
    </w:p>
    <w:p w14:paraId="49A73F6F" w14:textId="430EE290"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591CD3">
        <w:rPr>
          <w:b w:val="0"/>
          <w:sz w:val="24"/>
          <w:lang w:val="fr-FR"/>
        </w:rPr>
        <w:tab/>
      </w:r>
      <w:r w:rsidR="00D4020C" w:rsidRPr="00E5269C">
        <w:rPr>
          <w:b w:val="0"/>
          <w:sz w:val="24"/>
          <w:lang w:val="fr-FR"/>
        </w:rPr>
        <w:t>Fils, je ne vais pas affamer mon bétail et travailler dur pour obtenir une meilleure production agricole.</w:t>
      </w:r>
    </w:p>
    <w:p w14:paraId="30396529" w14:textId="525D9156"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D'accord, donnez-moi une terre et laissez-moi labourer.</w:t>
      </w:r>
    </w:p>
    <w:p w14:paraId="24EA9596" w14:textId="3C48395E"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591CD3">
        <w:rPr>
          <w:b w:val="0"/>
          <w:sz w:val="24"/>
          <w:lang w:val="fr-FR"/>
        </w:rPr>
        <w:tab/>
      </w:r>
      <w:r w:rsidR="00D4020C" w:rsidRPr="00E5269C">
        <w:rPr>
          <w:b w:val="0"/>
          <w:sz w:val="24"/>
          <w:lang w:val="fr-FR"/>
        </w:rPr>
        <w:t>Je vais y réfléchir.</w:t>
      </w:r>
    </w:p>
    <w:p w14:paraId="56795E1A" w14:textId="58610AE7" w:rsidR="00D4020C" w:rsidRPr="00E5269C" w:rsidRDefault="002E43A0" w:rsidP="002B5AFA">
      <w:pPr>
        <w:pStyle w:val="Heading2"/>
        <w:keepNext w:val="0"/>
        <w:widowControl w:val="0"/>
        <w:tabs>
          <w:tab w:val="left" w:pos="3600"/>
        </w:tabs>
        <w:rPr>
          <w:b w:val="0"/>
          <w:sz w:val="24"/>
          <w:lang w:val="fr-FR"/>
        </w:rPr>
      </w:pPr>
      <w:r>
        <w:rPr>
          <w:sz w:val="24"/>
          <w:lang w:val="fr-FR"/>
        </w:rPr>
        <w:lastRenderedPageBreak/>
        <w:t>TEMESGEN BAYE :</w:t>
      </w:r>
      <w:r w:rsidR="00D4020C" w:rsidRPr="00E5269C">
        <w:rPr>
          <w:b w:val="0"/>
          <w:sz w:val="24"/>
          <w:lang w:val="fr-FR"/>
        </w:rPr>
        <w:tab/>
        <w:t xml:space="preserve">Papa, Etenesh couvre 25 mètres sur 25 de terre avec du paillis et elle a labouré toute seule avec un simple outil de creusement. </w:t>
      </w:r>
    </w:p>
    <w:p w14:paraId="091BF7A5" w14:textId="740F4FE9"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D4020C" w:rsidRPr="00E5269C">
        <w:rPr>
          <w:b w:val="0"/>
          <w:sz w:val="24"/>
          <w:lang w:val="fr-FR"/>
        </w:rPr>
        <w:t xml:space="preserve"> </w:t>
      </w:r>
      <w:r w:rsidR="00591CD3">
        <w:rPr>
          <w:b w:val="0"/>
          <w:sz w:val="24"/>
          <w:lang w:val="fr-FR"/>
        </w:rPr>
        <w:tab/>
      </w:r>
      <w:r w:rsidR="00D4020C" w:rsidRPr="00E5269C">
        <w:rPr>
          <w:b w:val="0"/>
          <w:sz w:val="24"/>
          <w:lang w:val="fr-FR"/>
        </w:rPr>
        <w:t>Quelle est la superficie de cette terre ?</w:t>
      </w:r>
    </w:p>
    <w:p w14:paraId="10F83382" w14:textId="0CC665BD"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Un seizième d'hectare. C'est parce que c'est sa première fois. Elle dit qu'elle va s'agrandir.</w:t>
      </w:r>
    </w:p>
    <w:p w14:paraId="1CDCCF68" w14:textId="5C4E440E"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D4020C" w:rsidRPr="00E5269C">
        <w:rPr>
          <w:b w:val="0"/>
          <w:sz w:val="24"/>
          <w:lang w:val="fr-FR"/>
        </w:rPr>
        <w:tab/>
        <w:t>Etenesh la chanceuse. Si vous me donniez de la terre, je sèmerais du chou.</w:t>
      </w:r>
    </w:p>
    <w:p w14:paraId="5E0D7FB4" w14:textId="0735B175"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 xml:space="preserve">Maman, si tu fais pailler et cultiver du chou, tu peux vendre au marché deux fois par mois parce que le sol restera humide. </w:t>
      </w:r>
    </w:p>
    <w:p w14:paraId="46E8FBB3" w14:textId="533DF4BB"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D4020C" w:rsidRPr="00E5269C">
        <w:rPr>
          <w:b w:val="0"/>
          <w:sz w:val="24"/>
          <w:lang w:val="fr-FR"/>
        </w:rPr>
        <w:t xml:space="preserve"> </w:t>
      </w:r>
      <w:r w:rsidR="00591CD3">
        <w:rPr>
          <w:b w:val="0"/>
          <w:sz w:val="24"/>
          <w:lang w:val="fr-FR"/>
        </w:rPr>
        <w:tab/>
      </w:r>
      <w:r w:rsidR="00D4020C" w:rsidRPr="00E5269C">
        <w:rPr>
          <w:b w:val="0"/>
          <w:sz w:val="24"/>
          <w:lang w:val="fr-FR"/>
        </w:rPr>
        <w:t>Et assez pour la maison aussi.</w:t>
      </w:r>
    </w:p>
    <w:p w14:paraId="730CDDA9" w14:textId="2D1D3037"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591CD3">
        <w:rPr>
          <w:b w:val="0"/>
          <w:sz w:val="24"/>
          <w:lang w:val="fr-FR"/>
        </w:rPr>
        <w:tab/>
      </w:r>
      <w:r w:rsidR="00D4020C" w:rsidRPr="00E5269C">
        <w:rPr>
          <w:b w:val="0"/>
          <w:sz w:val="24"/>
          <w:lang w:val="fr-FR"/>
        </w:rPr>
        <w:t>Oh, Weynitu ! Tu veux de la terre aussi ?</w:t>
      </w:r>
    </w:p>
    <w:p w14:paraId="4FA0A237" w14:textId="6A15AF96"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D4020C" w:rsidRPr="00E5269C">
        <w:rPr>
          <w:b w:val="0"/>
          <w:sz w:val="24"/>
          <w:lang w:val="fr-FR"/>
        </w:rPr>
        <w:tab/>
        <w:t>Pour le chou, oui !</w:t>
      </w:r>
    </w:p>
    <w:p w14:paraId="607C01B4" w14:textId="4E0C5D4A"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591CD3">
        <w:rPr>
          <w:b w:val="0"/>
          <w:sz w:val="24"/>
          <w:lang w:val="fr-FR"/>
        </w:rPr>
        <w:tab/>
      </w:r>
      <w:r w:rsidR="00D4020C" w:rsidRPr="00E5269C">
        <w:rPr>
          <w:b w:val="0"/>
          <w:sz w:val="24"/>
          <w:lang w:val="fr-FR"/>
        </w:rPr>
        <w:t>Alors divorçons.</w:t>
      </w:r>
    </w:p>
    <w:p w14:paraId="105A3B8C" w14:textId="782D8795"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591CD3">
        <w:rPr>
          <w:b w:val="0"/>
          <w:sz w:val="24"/>
          <w:lang w:val="fr-FR"/>
        </w:rPr>
        <w:tab/>
      </w:r>
      <w:r w:rsidR="00D4020C" w:rsidRPr="00E5269C">
        <w:rPr>
          <w:b w:val="0"/>
          <w:sz w:val="24"/>
          <w:lang w:val="fr-FR"/>
        </w:rPr>
        <w:t>(</w:t>
      </w:r>
      <w:r w:rsidR="00591CD3" w:rsidRPr="00E5269C">
        <w:rPr>
          <w:b w:val="0"/>
          <w:sz w:val="24"/>
          <w:lang w:val="fr-FR"/>
        </w:rPr>
        <w:t>CHOQU</w:t>
      </w:r>
      <w:r w:rsidR="00591CD3">
        <w:rPr>
          <w:b w:val="0"/>
          <w:sz w:val="24"/>
          <w:lang w:val="fr-FR"/>
        </w:rPr>
        <w:t>É</w:t>
      </w:r>
      <w:r w:rsidR="00591CD3" w:rsidRPr="00E5269C">
        <w:rPr>
          <w:b w:val="0"/>
          <w:sz w:val="24"/>
          <w:lang w:val="fr-FR"/>
        </w:rPr>
        <w:t>E)</w:t>
      </w:r>
      <w:r w:rsidR="00D4020C" w:rsidRPr="00E5269C">
        <w:rPr>
          <w:b w:val="0"/>
          <w:sz w:val="24"/>
          <w:lang w:val="fr-FR"/>
        </w:rPr>
        <w:t xml:space="preserve"> Pourquoi dites-vous cela ?</w:t>
      </w:r>
    </w:p>
    <w:p w14:paraId="70AB2593" w14:textId="4A535566"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591CD3">
        <w:rPr>
          <w:b w:val="0"/>
          <w:sz w:val="24"/>
          <w:lang w:val="fr-FR"/>
        </w:rPr>
        <w:tab/>
      </w:r>
      <w:r w:rsidR="00591CD3" w:rsidRPr="00E5269C">
        <w:rPr>
          <w:b w:val="0"/>
          <w:sz w:val="24"/>
          <w:lang w:val="fr-FR"/>
        </w:rPr>
        <w:t xml:space="preserve">(RIRES) </w:t>
      </w:r>
      <w:r w:rsidR="00D4020C" w:rsidRPr="00E5269C">
        <w:rPr>
          <w:b w:val="0"/>
          <w:sz w:val="24"/>
          <w:lang w:val="fr-FR"/>
        </w:rPr>
        <w:t>... Parce que vous demandez votre part de terre...</w:t>
      </w:r>
    </w:p>
    <w:p w14:paraId="70CD6FAF" w14:textId="2A381BBA"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591CD3">
        <w:rPr>
          <w:b w:val="0"/>
          <w:sz w:val="24"/>
          <w:lang w:val="fr-FR"/>
        </w:rPr>
        <w:tab/>
      </w:r>
      <w:r w:rsidR="00D4020C" w:rsidRPr="00E5269C">
        <w:rPr>
          <w:b w:val="0"/>
          <w:sz w:val="24"/>
          <w:lang w:val="fr-FR"/>
        </w:rPr>
        <w:t>Tout ce que j'ai dit, c'était juste un bout de terre. Il y a longtemps, avec toute ma beauté, vous n'auriez pas facilement parlé de divorce.</w:t>
      </w:r>
    </w:p>
    <w:p w14:paraId="14429360" w14:textId="3EADBA87"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591CD3">
        <w:rPr>
          <w:b w:val="0"/>
          <w:sz w:val="24"/>
          <w:lang w:val="fr-FR"/>
        </w:rPr>
        <w:tab/>
      </w:r>
      <w:r w:rsidR="00591CD3" w:rsidRPr="00E5269C">
        <w:rPr>
          <w:b w:val="0"/>
          <w:sz w:val="24"/>
          <w:lang w:val="fr-FR"/>
        </w:rPr>
        <w:t xml:space="preserve">(RIRES) </w:t>
      </w:r>
      <w:r w:rsidR="00D4020C" w:rsidRPr="00E5269C">
        <w:rPr>
          <w:b w:val="0"/>
          <w:sz w:val="24"/>
          <w:lang w:val="fr-FR"/>
        </w:rPr>
        <w:t xml:space="preserve">Nous n'en parlerons plus maintenant non plus. Je plaisante, c'est tout. Et ta beauté est encore intacte. </w:t>
      </w:r>
    </w:p>
    <w:p w14:paraId="591C74A8" w14:textId="6D1F2FF8"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D4020C" w:rsidRPr="00E5269C">
        <w:rPr>
          <w:b w:val="0"/>
          <w:sz w:val="24"/>
          <w:lang w:val="fr-FR"/>
        </w:rPr>
        <w:t xml:space="preserve"> </w:t>
      </w:r>
      <w:r w:rsidR="00591CD3">
        <w:rPr>
          <w:b w:val="0"/>
          <w:sz w:val="24"/>
          <w:lang w:val="fr-FR"/>
        </w:rPr>
        <w:tab/>
      </w:r>
      <w:r w:rsidR="00D4020C" w:rsidRPr="00E5269C">
        <w:rPr>
          <w:b w:val="0"/>
          <w:sz w:val="24"/>
          <w:lang w:val="fr-FR"/>
        </w:rPr>
        <w:t xml:space="preserve">(EMBARRASSÉ) Laissez-moi tranquille ! Pourquoi tu te moques de moi alors que je suis si occupée ? </w:t>
      </w:r>
    </w:p>
    <w:p w14:paraId="33B4465F" w14:textId="666FE05B"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 xml:space="preserve">La terre d'Etenesh a posé un problème ? </w:t>
      </w:r>
    </w:p>
    <w:p w14:paraId="25FC6F39" w14:textId="4EF72318"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591CD3">
        <w:rPr>
          <w:b w:val="0"/>
          <w:sz w:val="24"/>
          <w:lang w:val="fr-FR"/>
        </w:rPr>
        <w:tab/>
      </w:r>
      <w:r w:rsidR="00D4020C" w:rsidRPr="00E5269C">
        <w:rPr>
          <w:b w:val="0"/>
          <w:sz w:val="24"/>
          <w:lang w:val="fr-FR"/>
        </w:rPr>
        <w:t>Depuis le décès du mari d'Etenesh, elle gère seule sa fortune, ses terres et ses enfants. Quand elle a un problème, elle le résout elle-même. Mais dans cette maison, je suis là. Ne t'inquiète pas, Weynitu.</w:t>
      </w:r>
    </w:p>
    <w:p w14:paraId="6043A6D6" w14:textId="342C32BE"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D4020C" w:rsidRPr="00E5269C">
        <w:rPr>
          <w:b w:val="0"/>
          <w:sz w:val="24"/>
          <w:lang w:val="fr-FR"/>
        </w:rPr>
        <w:t xml:space="preserve"> </w:t>
      </w:r>
      <w:r w:rsidR="00591CD3">
        <w:rPr>
          <w:b w:val="0"/>
          <w:sz w:val="24"/>
          <w:lang w:val="fr-FR"/>
        </w:rPr>
        <w:tab/>
      </w:r>
      <w:r w:rsidR="00D4020C" w:rsidRPr="00E5269C">
        <w:rPr>
          <w:b w:val="0"/>
          <w:sz w:val="24"/>
          <w:lang w:val="fr-FR"/>
        </w:rPr>
        <w:t>Je ne voulais rien dire d'autre quand j'ai dit de me donner des terres... Je veux juste participer comme les autres femmes.</w:t>
      </w:r>
    </w:p>
    <w:p w14:paraId="1E644460" w14:textId="02A17BC4"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D'accord, papa, donne-moi le mien.</w:t>
      </w:r>
    </w:p>
    <w:p w14:paraId="079FC82E" w14:textId="5B75FB29"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591CD3">
        <w:rPr>
          <w:b w:val="0"/>
          <w:sz w:val="24"/>
          <w:lang w:val="fr-FR"/>
        </w:rPr>
        <w:tab/>
      </w:r>
      <w:r w:rsidR="00D4020C" w:rsidRPr="00E5269C">
        <w:rPr>
          <w:b w:val="0"/>
          <w:sz w:val="24"/>
          <w:lang w:val="fr-FR"/>
        </w:rPr>
        <w:t>J'ai dit que j'y réfléchirai.</w:t>
      </w:r>
    </w:p>
    <w:p w14:paraId="17CF541F" w14:textId="79A345E4"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Demeku couvrait également un seizième d'hectare.</w:t>
      </w:r>
    </w:p>
    <w:p w14:paraId="07DAE0B6" w14:textId="1B772FE1" w:rsidR="00D4020C" w:rsidRPr="00E5269C" w:rsidRDefault="002E43A0" w:rsidP="002B5AFA">
      <w:pPr>
        <w:pStyle w:val="Heading2"/>
        <w:keepNext w:val="0"/>
        <w:widowControl w:val="0"/>
        <w:tabs>
          <w:tab w:val="left" w:pos="3600"/>
        </w:tabs>
        <w:rPr>
          <w:b w:val="0"/>
          <w:sz w:val="24"/>
          <w:lang w:val="fr-FR"/>
        </w:rPr>
      </w:pPr>
      <w:r>
        <w:rPr>
          <w:sz w:val="24"/>
          <w:lang w:val="fr-FR"/>
        </w:rPr>
        <w:lastRenderedPageBreak/>
        <w:t>BAYU ABATE :</w:t>
      </w:r>
      <w:r w:rsidR="00D4020C" w:rsidRPr="00E5269C">
        <w:rPr>
          <w:b w:val="0"/>
          <w:sz w:val="24"/>
          <w:lang w:val="fr-FR"/>
        </w:rPr>
        <w:t xml:space="preserve"> </w:t>
      </w:r>
      <w:r w:rsidR="00591CD3">
        <w:rPr>
          <w:b w:val="0"/>
          <w:sz w:val="24"/>
          <w:lang w:val="fr-FR"/>
        </w:rPr>
        <w:tab/>
      </w:r>
      <w:r w:rsidR="00D4020C" w:rsidRPr="00E5269C">
        <w:rPr>
          <w:b w:val="0"/>
          <w:sz w:val="24"/>
          <w:lang w:val="fr-FR"/>
        </w:rPr>
        <w:t>Est-ce que Zeleke le permet ?</w:t>
      </w:r>
    </w:p>
    <w:p w14:paraId="72EB697A" w14:textId="429E1CE9"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591CD3">
        <w:rPr>
          <w:b w:val="0"/>
          <w:sz w:val="24"/>
          <w:lang w:val="fr-FR"/>
        </w:rPr>
        <w:tab/>
      </w:r>
      <w:r w:rsidR="00D4020C" w:rsidRPr="00E5269C">
        <w:rPr>
          <w:b w:val="0"/>
          <w:sz w:val="24"/>
          <w:lang w:val="fr-FR"/>
        </w:rPr>
        <w:t>La nourriture refroidit, vous deux.</w:t>
      </w:r>
    </w:p>
    <w:p w14:paraId="4C3A5279" w14:textId="73514C0D"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591CD3">
        <w:rPr>
          <w:b w:val="0"/>
          <w:sz w:val="24"/>
          <w:lang w:val="fr-FR"/>
        </w:rPr>
        <w:tab/>
      </w:r>
      <w:r w:rsidR="00D4020C" w:rsidRPr="00E5269C">
        <w:rPr>
          <w:b w:val="0"/>
          <w:sz w:val="24"/>
          <w:lang w:val="fr-FR"/>
        </w:rPr>
        <w:t>Nous t'avons dit que nous venions, Weynitu. Temesgen, réponds-moi !</w:t>
      </w:r>
    </w:p>
    <w:p w14:paraId="747ACE2F" w14:textId="4437D9F9"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M. Zeleke n'est pas là. Demeku a semé toute seule.</w:t>
      </w:r>
    </w:p>
    <w:p w14:paraId="2644E64C" w14:textId="46E54026"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D4020C" w:rsidRPr="00E5269C">
        <w:rPr>
          <w:b w:val="0"/>
          <w:sz w:val="24"/>
          <w:lang w:val="fr-FR"/>
        </w:rPr>
        <w:t xml:space="preserve"> </w:t>
      </w:r>
      <w:r w:rsidR="00591CD3">
        <w:rPr>
          <w:b w:val="0"/>
          <w:sz w:val="24"/>
          <w:lang w:val="fr-FR"/>
        </w:rPr>
        <w:tab/>
      </w:r>
      <w:r w:rsidR="00D4020C" w:rsidRPr="00E5269C">
        <w:rPr>
          <w:b w:val="0"/>
          <w:sz w:val="24"/>
          <w:lang w:val="fr-FR"/>
        </w:rPr>
        <w:t>Entrez, le café est prêt.</w:t>
      </w:r>
    </w:p>
    <w:p w14:paraId="3C43C9F3" w14:textId="77777777" w:rsidR="00D4020C" w:rsidRPr="00591CD3" w:rsidRDefault="00D4020C" w:rsidP="002B5AFA">
      <w:pPr>
        <w:pStyle w:val="Heading2"/>
        <w:keepNext w:val="0"/>
        <w:widowControl w:val="0"/>
        <w:tabs>
          <w:tab w:val="left" w:pos="3600"/>
        </w:tabs>
        <w:rPr>
          <w:sz w:val="24"/>
          <w:lang w:val="fr-FR"/>
        </w:rPr>
      </w:pPr>
      <w:r w:rsidRPr="00591CD3">
        <w:rPr>
          <w:sz w:val="24"/>
          <w:lang w:val="fr-FR"/>
        </w:rPr>
        <w:t xml:space="preserve">SFX : </w:t>
      </w:r>
      <w:r w:rsidRPr="00591CD3">
        <w:rPr>
          <w:sz w:val="24"/>
          <w:lang w:val="fr-FR"/>
        </w:rPr>
        <w:tab/>
      </w:r>
      <w:r w:rsidRPr="002B5AFA">
        <w:rPr>
          <w:b w:val="0"/>
          <w:sz w:val="24"/>
          <w:lang w:val="fr-FR"/>
        </w:rPr>
        <w:t>SONNERIE DU TÉLÉPHONE</w:t>
      </w:r>
      <w:r w:rsidRPr="00591CD3">
        <w:rPr>
          <w:sz w:val="24"/>
          <w:lang w:val="fr-FR"/>
        </w:rPr>
        <w:t xml:space="preserve"> </w:t>
      </w:r>
    </w:p>
    <w:p w14:paraId="0FA74F0A" w14:textId="3B769B58" w:rsidR="00D4020C" w:rsidRPr="00E5269C" w:rsidRDefault="002E43A0" w:rsidP="002B5AFA">
      <w:pPr>
        <w:pStyle w:val="Heading2"/>
        <w:keepNext w:val="0"/>
        <w:widowControl w:val="0"/>
        <w:tabs>
          <w:tab w:val="left" w:pos="3600"/>
        </w:tabs>
        <w:rPr>
          <w:b w:val="0"/>
          <w:sz w:val="24"/>
          <w:lang w:val="fr-FR"/>
        </w:rPr>
      </w:pPr>
      <w:r>
        <w:rPr>
          <w:sz w:val="24"/>
          <w:lang w:val="fr-FR"/>
        </w:rPr>
        <w:t>WEYNITU TESHALE :</w:t>
      </w:r>
      <w:r w:rsidR="00D4020C" w:rsidRPr="00E5269C">
        <w:rPr>
          <w:b w:val="0"/>
          <w:sz w:val="24"/>
          <w:lang w:val="fr-FR"/>
        </w:rPr>
        <w:t xml:space="preserve"> </w:t>
      </w:r>
      <w:r w:rsidR="00591CD3">
        <w:rPr>
          <w:b w:val="0"/>
          <w:sz w:val="24"/>
          <w:lang w:val="fr-FR"/>
        </w:rPr>
        <w:tab/>
      </w:r>
      <w:r w:rsidR="00591CD3" w:rsidRPr="00E5269C">
        <w:rPr>
          <w:b w:val="0"/>
          <w:sz w:val="24"/>
          <w:lang w:val="fr-FR"/>
        </w:rPr>
        <w:t>(RIRES)</w:t>
      </w:r>
      <w:r w:rsidR="00D4020C" w:rsidRPr="00E5269C">
        <w:rPr>
          <w:b w:val="0"/>
          <w:sz w:val="24"/>
          <w:lang w:val="fr-FR"/>
        </w:rPr>
        <w:t xml:space="preserve"> Fils, ton téléphone et le café sont synchronisés.</w:t>
      </w:r>
    </w:p>
    <w:p w14:paraId="208FEB5B" w14:textId="600B0324"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2B5AFA">
        <w:rPr>
          <w:b w:val="0"/>
          <w:sz w:val="24"/>
          <w:lang w:val="fr-FR"/>
        </w:rPr>
        <w:tab/>
      </w:r>
      <w:r w:rsidR="00D4020C" w:rsidRPr="00E5269C">
        <w:rPr>
          <w:b w:val="0"/>
          <w:sz w:val="24"/>
          <w:lang w:val="fr-FR"/>
        </w:rPr>
        <w:t>Maintenant tu me fais rire, Weynitu. (</w:t>
      </w:r>
      <w:r w:rsidR="000153A4">
        <w:rPr>
          <w:b w:val="0"/>
          <w:sz w:val="24"/>
          <w:lang w:val="fr-FR"/>
        </w:rPr>
        <w:t>RIRES</w:t>
      </w:r>
      <w:r w:rsidR="00D4020C" w:rsidRPr="00E5269C">
        <w:rPr>
          <w:b w:val="0"/>
          <w:sz w:val="24"/>
          <w:lang w:val="fr-FR"/>
        </w:rPr>
        <w:t>) Les enfants d'aujourd'hui, tout tourne autour de vos téléphones.</w:t>
      </w:r>
    </w:p>
    <w:p w14:paraId="4C44C8CA" w14:textId="77777777" w:rsidR="00D4020C" w:rsidRPr="00591CD3" w:rsidRDefault="00D4020C" w:rsidP="002B5AFA">
      <w:pPr>
        <w:pStyle w:val="Heading2"/>
        <w:keepNext w:val="0"/>
        <w:widowControl w:val="0"/>
        <w:tabs>
          <w:tab w:val="left" w:pos="3600"/>
        </w:tabs>
        <w:rPr>
          <w:sz w:val="24"/>
          <w:lang w:val="fr-FR"/>
        </w:rPr>
      </w:pPr>
      <w:r w:rsidRPr="00591CD3">
        <w:rPr>
          <w:sz w:val="24"/>
          <w:lang w:val="fr-FR"/>
        </w:rPr>
        <w:t xml:space="preserve">SFX : </w:t>
      </w:r>
      <w:r w:rsidRPr="00591CD3">
        <w:rPr>
          <w:sz w:val="24"/>
          <w:lang w:val="fr-FR"/>
        </w:rPr>
        <w:tab/>
      </w:r>
      <w:r w:rsidRPr="002B5AFA">
        <w:rPr>
          <w:b w:val="0"/>
          <w:sz w:val="24"/>
          <w:lang w:val="fr-FR"/>
        </w:rPr>
        <w:t>SONNERIE DU TÉLÉPHONE</w:t>
      </w:r>
      <w:r w:rsidRPr="00591CD3">
        <w:rPr>
          <w:sz w:val="24"/>
          <w:lang w:val="fr-FR"/>
        </w:rPr>
        <w:t xml:space="preserve"> </w:t>
      </w:r>
    </w:p>
    <w:p w14:paraId="05D7D935" w14:textId="73A67711" w:rsidR="00D4020C" w:rsidRPr="00E5269C" w:rsidRDefault="002E43A0" w:rsidP="002B5AFA">
      <w:pPr>
        <w:pStyle w:val="Heading2"/>
        <w:keepNext w:val="0"/>
        <w:widowControl w:val="0"/>
        <w:tabs>
          <w:tab w:val="left" w:pos="3600"/>
        </w:tabs>
        <w:rPr>
          <w:b w:val="0"/>
          <w:sz w:val="24"/>
          <w:lang w:val="fr-FR"/>
        </w:rPr>
      </w:pPr>
      <w:r>
        <w:rPr>
          <w:sz w:val="24"/>
          <w:lang w:val="fr-FR"/>
        </w:rPr>
        <w:t>TEMESGEN BAYE :</w:t>
      </w:r>
      <w:r w:rsidR="00D4020C" w:rsidRPr="00E5269C">
        <w:rPr>
          <w:b w:val="0"/>
          <w:sz w:val="24"/>
          <w:lang w:val="fr-FR"/>
        </w:rPr>
        <w:tab/>
        <w:t>Qu'est-ce qui ne va pas chez toi ? Tu me mets mal à l'aise !</w:t>
      </w:r>
    </w:p>
    <w:p w14:paraId="44B48857" w14:textId="07DBA790" w:rsidR="00D4020C" w:rsidRPr="00E5269C" w:rsidRDefault="002E43A0" w:rsidP="002B5AFA">
      <w:pPr>
        <w:pStyle w:val="Heading2"/>
        <w:keepNext w:val="0"/>
        <w:widowControl w:val="0"/>
        <w:tabs>
          <w:tab w:val="left" w:pos="3600"/>
        </w:tabs>
        <w:rPr>
          <w:b w:val="0"/>
          <w:sz w:val="24"/>
          <w:lang w:val="fr-FR"/>
        </w:rPr>
      </w:pPr>
      <w:r>
        <w:rPr>
          <w:sz w:val="24"/>
          <w:lang w:val="fr-FR"/>
        </w:rPr>
        <w:t>BAYU ABATE :</w:t>
      </w:r>
      <w:r w:rsidR="00D4020C" w:rsidRPr="00E5269C">
        <w:rPr>
          <w:b w:val="0"/>
          <w:sz w:val="24"/>
          <w:lang w:val="fr-FR"/>
        </w:rPr>
        <w:t xml:space="preserve"> </w:t>
      </w:r>
      <w:r w:rsidR="00591CD3">
        <w:rPr>
          <w:b w:val="0"/>
          <w:sz w:val="24"/>
          <w:lang w:val="fr-FR"/>
        </w:rPr>
        <w:tab/>
      </w:r>
      <w:r w:rsidR="00D4020C" w:rsidRPr="00E5269C">
        <w:rPr>
          <w:b w:val="0"/>
          <w:sz w:val="24"/>
          <w:lang w:val="fr-FR"/>
        </w:rPr>
        <w:t xml:space="preserve">J'y vais. Parle-lui. Pourquoi rougis-tu ? Tu n'es pas un homme ? Tu dois être audacieux ! </w:t>
      </w:r>
    </w:p>
    <w:p w14:paraId="2CD88D45" w14:textId="5C4E518A" w:rsidR="0018596E" w:rsidRPr="00591CD3" w:rsidRDefault="0019121A" w:rsidP="002B5AFA">
      <w:pPr>
        <w:pStyle w:val="Heading2"/>
        <w:keepNext w:val="0"/>
        <w:widowControl w:val="0"/>
        <w:tabs>
          <w:tab w:val="left" w:pos="3600"/>
        </w:tabs>
        <w:rPr>
          <w:rFonts w:ascii="Times New Roman Bold" w:hAnsi="Times New Roman Bold"/>
          <w:caps/>
          <w:lang w:val="fr-FR"/>
        </w:rPr>
      </w:pPr>
      <w:r w:rsidRPr="00591CD3">
        <w:rPr>
          <w:sz w:val="24"/>
          <w:lang w:val="fr-FR"/>
        </w:rPr>
        <w:t>TRANSITION MUSICALE</w:t>
      </w:r>
    </w:p>
    <w:p w14:paraId="0AB067E3" w14:textId="77777777" w:rsidR="00107200" w:rsidRPr="00E5269C" w:rsidRDefault="00107200" w:rsidP="002B5AFA">
      <w:pPr>
        <w:widowControl w:val="0"/>
        <w:rPr>
          <w:rFonts w:ascii="Times New Roman Bold" w:hAnsi="Times New Roman Bold"/>
          <w:caps/>
          <w:lang w:val="fr-FR"/>
        </w:rPr>
      </w:pPr>
    </w:p>
    <w:p w14:paraId="2C8E3573" w14:textId="77777777" w:rsidR="00B95F82" w:rsidRPr="00E5269C" w:rsidRDefault="0018596E" w:rsidP="002B5AFA">
      <w:pPr>
        <w:widowControl w:val="0"/>
        <w:rPr>
          <w:rFonts w:ascii="Times New Roman Bold" w:hAnsi="Times New Roman Bold"/>
          <w:b/>
          <w:bCs/>
          <w:caps/>
          <w:lang w:val="fr-FR"/>
        </w:rPr>
      </w:pPr>
      <w:r w:rsidRPr="00E5269C">
        <w:rPr>
          <w:rFonts w:ascii="Times New Roman Bold" w:hAnsi="Times New Roman Bold"/>
          <w:b/>
          <w:bCs/>
          <w:caps/>
          <w:lang w:val="fr-FR"/>
        </w:rPr>
        <w:t xml:space="preserve">SCENE 7 </w:t>
      </w:r>
    </w:p>
    <w:p w14:paraId="66A54947" w14:textId="2373500D" w:rsidR="0018596E" w:rsidRPr="00E5269C" w:rsidRDefault="00591CD3" w:rsidP="002B5AFA">
      <w:pPr>
        <w:widowControl w:val="0"/>
        <w:rPr>
          <w:rFonts w:ascii="Times New Roman Bold" w:hAnsi="Times New Roman Bold"/>
          <w:caps/>
          <w:lang w:val="fr-FR"/>
        </w:rPr>
      </w:pPr>
      <w:r w:rsidRPr="00E5269C">
        <w:rPr>
          <w:rFonts w:ascii="Times New Roman Bold" w:hAnsi="Times New Roman Bold"/>
          <w:b/>
          <w:bCs/>
          <w:caps/>
          <w:lang w:val="fr-FR"/>
        </w:rPr>
        <w:t>LIEU :</w:t>
      </w:r>
      <w:r w:rsidR="00B95F82" w:rsidRPr="00E5269C">
        <w:rPr>
          <w:rFonts w:ascii="Times New Roman Bold" w:hAnsi="Times New Roman Bold"/>
          <w:b/>
          <w:bCs/>
          <w:caps/>
          <w:lang w:val="fr-FR"/>
        </w:rPr>
        <w:t xml:space="preserve"> </w:t>
      </w:r>
      <w:r w:rsidR="0018596E" w:rsidRPr="00E5269C">
        <w:rPr>
          <w:rFonts w:ascii="Times New Roman Bold" w:hAnsi="Times New Roman Bold"/>
          <w:b/>
          <w:bCs/>
          <w:caps/>
          <w:lang w:val="fr-FR"/>
        </w:rPr>
        <w:t xml:space="preserve">GENEtu </w:t>
      </w:r>
    </w:p>
    <w:p w14:paraId="6DF91416" w14:textId="0B78D26F" w:rsidR="0018596E" w:rsidRPr="00E5269C" w:rsidRDefault="00591CD3" w:rsidP="002B5AFA">
      <w:pPr>
        <w:widowControl w:val="0"/>
        <w:ind w:left="0" w:firstLine="0"/>
        <w:rPr>
          <w:rFonts w:ascii="Times New Roman Bold" w:hAnsi="Times New Roman Bold"/>
          <w:caps/>
          <w:lang w:val="fr-FR"/>
        </w:rPr>
      </w:pPr>
      <w:r w:rsidRPr="00E5269C">
        <w:rPr>
          <w:rFonts w:ascii="Times New Roman Bold" w:hAnsi="Times New Roman Bold"/>
          <w:b/>
          <w:bCs/>
          <w:caps/>
          <w:lang w:val="fr-FR"/>
        </w:rPr>
        <w:t>PERSONNAGES :</w:t>
      </w:r>
      <w:r w:rsidR="00B95F82" w:rsidRPr="00E5269C">
        <w:rPr>
          <w:rFonts w:ascii="Times New Roman Bold" w:hAnsi="Times New Roman Bold"/>
          <w:b/>
          <w:bCs/>
          <w:caps/>
          <w:lang w:val="fr-FR"/>
        </w:rPr>
        <w:t xml:space="preserve"> zeleke abate, demeku, etenesh, ba</w:t>
      </w:r>
      <w:r w:rsidR="00EF124D" w:rsidRPr="00E5269C">
        <w:rPr>
          <w:rFonts w:ascii="Times New Roman Bold" w:hAnsi="Times New Roman Bold"/>
          <w:b/>
          <w:bCs/>
          <w:caps/>
          <w:lang w:val="fr-FR"/>
        </w:rPr>
        <w:t>YU</w:t>
      </w:r>
      <w:r w:rsidR="00B95F82" w:rsidRPr="00E5269C">
        <w:rPr>
          <w:rFonts w:ascii="Times New Roman Bold" w:hAnsi="Times New Roman Bold"/>
          <w:b/>
          <w:bCs/>
          <w:caps/>
          <w:lang w:val="fr-FR"/>
        </w:rPr>
        <w:t>, we</w:t>
      </w:r>
      <w:r w:rsidR="00EF124D" w:rsidRPr="00E5269C">
        <w:rPr>
          <w:rFonts w:ascii="Times New Roman Bold" w:hAnsi="Times New Roman Bold"/>
          <w:b/>
          <w:bCs/>
          <w:caps/>
          <w:lang w:val="fr-FR"/>
        </w:rPr>
        <w:t>Y</w:t>
      </w:r>
      <w:r w:rsidR="00B95F82" w:rsidRPr="00E5269C">
        <w:rPr>
          <w:rFonts w:ascii="Times New Roman Bold" w:hAnsi="Times New Roman Bold"/>
          <w:b/>
          <w:bCs/>
          <w:caps/>
          <w:lang w:val="fr-FR"/>
        </w:rPr>
        <w:t>nitu, temesgen, ababu</w:t>
      </w:r>
    </w:p>
    <w:p w14:paraId="07849465" w14:textId="77777777" w:rsidR="00C605CF" w:rsidRPr="00E5269C" w:rsidRDefault="00C605CF" w:rsidP="002B5AFA">
      <w:pPr>
        <w:pStyle w:val="Heading2"/>
        <w:keepNext w:val="0"/>
        <w:widowControl w:val="0"/>
        <w:tabs>
          <w:tab w:val="left" w:pos="3600"/>
        </w:tabs>
        <w:rPr>
          <w:b w:val="0"/>
          <w:sz w:val="24"/>
          <w:lang w:val="fr-FR"/>
        </w:rPr>
      </w:pPr>
      <w:r w:rsidRPr="00E5269C">
        <w:rPr>
          <w:b w:val="0"/>
          <w:sz w:val="24"/>
          <w:lang w:val="fr-FR"/>
        </w:rPr>
        <w:t xml:space="preserve">        </w:t>
      </w:r>
    </w:p>
    <w:p w14:paraId="31E49869" w14:textId="262953AA" w:rsidR="000C635D" w:rsidRPr="00E5269C" w:rsidRDefault="007549A0" w:rsidP="002B5AFA">
      <w:pPr>
        <w:pStyle w:val="Heading2"/>
        <w:keepNext w:val="0"/>
        <w:widowControl w:val="0"/>
        <w:tabs>
          <w:tab w:val="left" w:pos="3600"/>
        </w:tabs>
        <w:rPr>
          <w:b w:val="0"/>
          <w:caps/>
          <w:sz w:val="24"/>
          <w:lang w:val="fr-FR"/>
        </w:rPr>
      </w:pPr>
      <w:r w:rsidRPr="00E5269C">
        <w:rPr>
          <w:caps/>
          <w:sz w:val="24"/>
          <w:lang w:val="fr-FR"/>
        </w:rPr>
        <w:t>SFX</w:t>
      </w:r>
      <w:r w:rsidR="00C87955">
        <w:rPr>
          <w:caps/>
          <w:sz w:val="24"/>
          <w:lang w:val="fr-FR"/>
        </w:rPr>
        <w:t xml:space="preserve"> </w:t>
      </w:r>
      <w:r w:rsidRPr="00E5269C">
        <w:rPr>
          <w:caps/>
          <w:sz w:val="24"/>
          <w:lang w:val="fr-FR"/>
        </w:rPr>
        <w:t>:</w:t>
      </w:r>
      <w:r w:rsidRPr="00E5269C">
        <w:rPr>
          <w:b w:val="0"/>
          <w:caps/>
          <w:sz w:val="24"/>
          <w:lang w:val="fr-FR"/>
        </w:rPr>
        <w:t xml:space="preserve"> </w:t>
      </w:r>
      <w:r w:rsidRPr="00E5269C">
        <w:rPr>
          <w:b w:val="0"/>
          <w:caps/>
          <w:sz w:val="24"/>
          <w:lang w:val="fr-FR"/>
        </w:rPr>
        <w:tab/>
      </w:r>
      <w:r w:rsidR="00D56747" w:rsidRPr="002B5AFA">
        <w:rPr>
          <w:b w:val="0"/>
          <w:caps/>
          <w:sz w:val="24"/>
          <w:lang w:val="fr-FR"/>
        </w:rPr>
        <w:t>Des cris de la maison de Demeku. UN Chien aboIE</w:t>
      </w:r>
      <w:r w:rsidR="00D56747" w:rsidRPr="00E5269C">
        <w:rPr>
          <w:b w:val="0"/>
          <w:caps/>
          <w:sz w:val="24"/>
          <w:lang w:val="fr-FR"/>
        </w:rPr>
        <w:t xml:space="preserve"> </w:t>
      </w:r>
    </w:p>
    <w:p w14:paraId="29B7C66B" w14:textId="04F36A1A" w:rsidR="000C635D" w:rsidRPr="00E5269C" w:rsidRDefault="004E2843" w:rsidP="002B5AFA">
      <w:pPr>
        <w:pStyle w:val="Heading2"/>
        <w:keepNext w:val="0"/>
        <w:widowControl w:val="0"/>
        <w:tabs>
          <w:tab w:val="left" w:pos="3600"/>
        </w:tabs>
        <w:rPr>
          <w:b w:val="0"/>
          <w:sz w:val="24"/>
          <w:lang w:val="fr-FR"/>
        </w:rPr>
      </w:pPr>
      <w:r>
        <w:rPr>
          <w:sz w:val="24"/>
          <w:lang w:val="fr-FR"/>
        </w:rPr>
        <w:t>FELEKU :</w:t>
      </w:r>
      <w:r w:rsidR="00F45AD5" w:rsidRPr="00E5269C">
        <w:rPr>
          <w:b w:val="0"/>
          <w:sz w:val="24"/>
          <w:lang w:val="fr-FR"/>
        </w:rPr>
        <w:tab/>
        <w:t xml:space="preserve">(APPELLANT DE DEHORS) </w:t>
      </w:r>
      <w:r w:rsidR="000C635D" w:rsidRPr="00E5269C">
        <w:rPr>
          <w:b w:val="0"/>
          <w:sz w:val="24"/>
          <w:lang w:val="fr-FR"/>
        </w:rPr>
        <w:t>Temesgen ! Temesgen !</w:t>
      </w:r>
    </w:p>
    <w:p w14:paraId="0A43BB49" w14:textId="72BE624A" w:rsidR="000C635D" w:rsidRPr="00E5269C" w:rsidRDefault="002E43A0" w:rsidP="002B5AFA">
      <w:pPr>
        <w:pStyle w:val="Heading2"/>
        <w:keepNext w:val="0"/>
        <w:widowControl w:val="0"/>
        <w:tabs>
          <w:tab w:val="left" w:pos="3600"/>
        </w:tabs>
        <w:rPr>
          <w:b w:val="0"/>
          <w:sz w:val="24"/>
          <w:lang w:val="fr-FR"/>
        </w:rPr>
      </w:pPr>
      <w:r>
        <w:rPr>
          <w:sz w:val="24"/>
          <w:lang w:val="fr-FR"/>
        </w:rPr>
        <w:t>WEYNITU TESHALE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Temesgen, quelqu'un t'appelle.</w:t>
      </w:r>
    </w:p>
    <w:p w14:paraId="63748CC6" w14:textId="32A13F75" w:rsidR="000C635D" w:rsidRPr="00E5269C" w:rsidRDefault="002E43A0" w:rsidP="002B5AFA">
      <w:pPr>
        <w:pStyle w:val="Heading2"/>
        <w:keepNext w:val="0"/>
        <w:widowControl w:val="0"/>
        <w:tabs>
          <w:tab w:val="left" w:pos="3600"/>
        </w:tabs>
        <w:rPr>
          <w:b w:val="0"/>
          <w:sz w:val="24"/>
          <w:lang w:val="fr-FR"/>
        </w:rPr>
      </w:pPr>
      <w:r>
        <w:rPr>
          <w:sz w:val="24"/>
          <w:lang w:val="fr-FR"/>
        </w:rPr>
        <w:t>TEMESGEN BAYE :</w:t>
      </w:r>
      <w:r w:rsidR="000C635D" w:rsidRPr="00E5269C">
        <w:rPr>
          <w:b w:val="0"/>
          <w:sz w:val="24"/>
          <w:lang w:val="fr-FR"/>
        </w:rPr>
        <w:tab/>
        <w:t>Et quelqu'un est en train de crier.</w:t>
      </w:r>
    </w:p>
    <w:p w14:paraId="09497D0C" w14:textId="2B82A186" w:rsidR="000C635D" w:rsidRPr="00E5269C" w:rsidRDefault="002E43A0" w:rsidP="002B5AFA">
      <w:pPr>
        <w:pStyle w:val="Heading2"/>
        <w:keepNext w:val="0"/>
        <w:widowControl w:val="0"/>
        <w:tabs>
          <w:tab w:val="left" w:pos="3600"/>
        </w:tabs>
        <w:rPr>
          <w:b w:val="0"/>
          <w:sz w:val="24"/>
          <w:lang w:val="fr-FR"/>
        </w:rPr>
      </w:pPr>
      <w:r>
        <w:rPr>
          <w:sz w:val="24"/>
          <w:lang w:val="fr-FR"/>
        </w:rPr>
        <w:t>BAYU ABATE :</w:t>
      </w:r>
      <w:r w:rsidR="00F45AD5" w:rsidRPr="00E5269C">
        <w:rPr>
          <w:b w:val="0"/>
          <w:sz w:val="24"/>
          <w:lang w:val="fr-FR"/>
        </w:rPr>
        <w:tab/>
      </w:r>
      <w:r w:rsidR="000C635D" w:rsidRPr="00E5269C">
        <w:rPr>
          <w:b w:val="0"/>
          <w:sz w:val="24"/>
          <w:lang w:val="fr-FR"/>
        </w:rPr>
        <w:t>De la maison de qui ?</w:t>
      </w:r>
    </w:p>
    <w:p w14:paraId="634EE529" w14:textId="12437B19" w:rsidR="000C635D" w:rsidRPr="00E5269C" w:rsidRDefault="002E43A0" w:rsidP="002B5AFA">
      <w:pPr>
        <w:pStyle w:val="Heading2"/>
        <w:keepNext w:val="0"/>
        <w:widowControl w:val="0"/>
        <w:tabs>
          <w:tab w:val="left" w:pos="3600"/>
        </w:tabs>
        <w:rPr>
          <w:b w:val="0"/>
          <w:sz w:val="24"/>
          <w:lang w:val="fr-FR"/>
        </w:rPr>
      </w:pPr>
      <w:r>
        <w:rPr>
          <w:sz w:val="24"/>
          <w:lang w:val="fr-FR"/>
        </w:rPr>
        <w:t>WEYNITU TESHALE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C'est Demeku. Ça veut d</w:t>
      </w:r>
      <w:r w:rsidR="00F45AD5" w:rsidRPr="00E5269C">
        <w:rPr>
          <w:b w:val="0"/>
          <w:sz w:val="24"/>
          <w:lang w:val="fr-FR"/>
        </w:rPr>
        <w:t xml:space="preserve">ire que M. Zeleke est de </w:t>
      </w:r>
      <w:r w:rsidR="00591CD3" w:rsidRPr="00E5269C">
        <w:rPr>
          <w:b w:val="0"/>
          <w:sz w:val="24"/>
          <w:lang w:val="fr-FR"/>
        </w:rPr>
        <w:t>retour ?</w:t>
      </w:r>
    </w:p>
    <w:p w14:paraId="64BA51C0" w14:textId="3E72D99E" w:rsidR="000C635D" w:rsidRPr="00E5269C" w:rsidRDefault="002E43A0" w:rsidP="002B5AFA">
      <w:pPr>
        <w:pStyle w:val="Heading2"/>
        <w:keepNext w:val="0"/>
        <w:widowControl w:val="0"/>
        <w:tabs>
          <w:tab w:val="left" w:pos="3600"/>
        </w:tabs>
        <w:rPr>
          <w:b w:val="0"/>
          <w:sz w:val="24"/>
          <w:lang w:val="fr-FR"/>
        </w:rPr>
      </w:pPr>
      <w:r>
        <w:rPr>
          <w:sz w:val="24"/>
          <w:lang w:val="fr-FR"/>
        </w:rPr>
        <w:t>TEMESGEN BAYE :</w:t>
      </w:r>
      <w:r w:rsidR="000C635D" w:rsidRPr="00E5269C">
        <w:rPr>
          <w:b w:val="0"/>
          <w:sz w:val="24"/>
          <w:lang w:val="fr-FR"/>
        </w:rPr>
        <w:tab/>
        <w:t>Il nous fait savoir qu'il est de retour en la frappant ?</w:t>
      </w:r>
    </w:p>
    <w:p w14:paraId="5ADF1641" w14:textId="4E4C93BE" w:rsidR="000C635D" w:rsidRPr="00E5269C" w:rsidRDefault="002E43A0" w:rsidP="002B5AFA">
      <w:pPr>
        <w:pStyle w:val="Heading2"/>
        <w:keepNext w:val="0"/>
        <w:widowControl w:val="0"/>
        <w:tabs>
          <w:tab w:val="left" w:pos="3600"/>
        </w:tabs>
        <w:rPr>
          <w:b w:val="0"/>
          <w:sz w:val="24"/>
          <w:lang w:val="fr-FR"/>
        </w:rPr>
      </w:pPr>
      <w:r>
        <w:rPr>
          <w:sz w:val="24"/>
          <w:lang w:val="fr-FR"/>
        </w:rPr>
        <w:t>BAYU ABATE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Arrête de parler !</w:t>
      </w:r>
    </w:p>
    <w:p w14:paraId="3B659DD8" w14:textId="728B3209" w:rsidR="000C635D" w:rsidRPr="00E5269C" w:rsidRDefault="004E2843" w:rsidP="002B5AFA">
      <w:pPr>
        <w:pStyle w:val="Heading2"/>
        <w:keepNext w:val="0"/>
        <w:widowControl w:val="0"/>
        <w:tabs>
          <w:tab w:val="left" w:pos="3600"/>
        </w:tabs>
        <w:rPr>
          <w:b w:val="0"/>
          <w:sz w:val="24"/>
          <w:lang w:val="fr-FR"/>
        </w:rPr>
      </w:pPr>
      <w:r>
        <w:rPr>
          <w:sz w:val="24"/>
          <w:lang w:val="fr-FR"/>
        </w:rPr>
        <w:lastRenderedPageBreak/>
        <w:t>ETENESH EJIGU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Il va la tuer. Allons-y rapidement.</w:t>
      </w:r>
    </w:p>
    <w:p w14:paraId="44654654" w14:textId="4F5B9B33" w:rsidR="000C635D" w:rsidRPr="00E5269C" w:rsidRDefault="002E43A0" w:rsidP="002B5AFA">
      <w:pPr>
        <w:pStyle w:val="Heading2"/>
        <w:keepNext w:val="0"/>
        <w:widowControl w:val="0"/>
        <w:tabs>
          <w:tab w:val="left" w:pos="3600"/>
        </w:tabs>
        <w:rPr>
          <w:b w:val="0"/>
          <w:sz w:val="24"/>
          <w:lang w:val="fr-FR"/>
        </w:rPr>
      </w:pPr>
      <w:r>
        <w:rPr>
          <w:sz w:val="24"/>
          <w:lang w:val="fr-FR"/>
        </w:rPr>
        <w:t>BAYU ABATE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Allons vite... vite... vite.</w:t>
      </w:r>
    </w:p>
    <w:p w14:paraId="7C47DCB4" w14:textId="77777777" w:rsidR="000C635D" w:rsidRPr="00825DF0" w:rsidRDefault="000C635D" w:rsidP="002B5AFA">
      <w:pPr>
        <w:pStyle w:val="Heading2"/>
        <w:keepNext w:val="0"/>
        <w:widowControl w:val="0"/>
        <w:tabs>
          <w:tab w:val="left" w:pos="3600"/>
        </w:tabs>
        <w:rPr>
          <w:sz w:val="24"/>
          <w:lang w:val="fr-FR"/>
        </w:rPr>
      </w:pPr>
      <w:r w:rsidRPr="00825DF0">
        <w:rPr>
          <w:sz w:val="24"/>
          <w:lang w:val="fr-FR"/>
        </w:rPr>
        <w:t xml:space="preserve">SFX : </w:t>
      </w:r>
      <w:r w:rsidRPr="00825DF0">
        <w:rPr>
          <w:sz w:val="24"/>
          <w:lang w:val="fr-FR"/>
        </w:rPr>
        <w:tab/>
      </w:r>
      <w:r w:rsidRPr="002B5AFA">
        <w:rPr>
          <w:b w:val="0"/>
          <w:sz w:val="24"/>
          <w:lang w:val="fr-FR"/>
        </w:rPr>
        <w:t>LES GENS PARLENT</w:t>
      </w:r>
    </w:p>
    <w:p w14:paraId="6BEADD93" w14:textId="34BC6C22" w:rsidR="000C635D" w:rsidRPr="00E5269C" w:rsidRDefault="004E2843" w:rsidP="002B5AFA">
      <w:pPr>
        <w:pStyle w:val="Heading2"/>
        <w:keepNext w:val="0"/>
        <w:widowControl w:val="0"/>
        <w:tabs>
          <w:tab w:val="left" w:pos="3600"/>
        </w:tabs>
        <w:rPr>
          <w:b w:val="0"/>
          <w:sz w:val="24"/>
          <w:lang w:val="fr-FR"/>
        </w:rPr>
      </w:pPr>
      <w:r>
        <w:rPr>
          <w:sz w:val="24"/>
          <w:lang w:val="fr-FR"/>
        </w:rPr>
        <w:t>ETENESH EJIGU :</w:t>
      </w:r>
      <w:r w:rsidR="000C635D" w:rsidRPr="00E5269C">
        <w:rPr>
          <w:b w:val="0"/>
          <w:sz w:val="24"/>
          <w:lang w:val="fr-FR"/>
        </w:rPr>
        <w:tab/>
        <w:t>Les enfants, prenez les chiens et entrez. (PAUSE) Oui, tenez-le comme ça. M. Zeleke, qu'est-ce qui ne va pas chez vous ? S'il vous plaît, arrêtez !</w:t>
      </w:r>
    </w:p>
    <w:p w14:paraId="2C4337BB" w14:textId="77777777" w:rsidR="000C635D" w:rsidRPr="00825DF0" w:rsidRDefault="000C635D" w:rsidP="002B5AFA">
      <w:pPr>
        <w:pStyle w:val="Heading2"/>
        <w:keepNext w:val="0"/>
        <w:widowControl w:val="0"/>
        <w:tabs>
          <w:tab w:val="left" w:pos="3600"/>
        </w:tabs>
        <w:rPr>
          <w:sz w:val="24"/>
          <w:lang w:val="fr-FR"/>
        </w:rPr>
      </w:pPr>
      <w:r w:rsidRPr="00825DF0">
        <w:rPr>
          <w:sz w:val="24"/>
          <w:lang w:val="fr-FR"/>
        </w:rPr>
        <w:t>SFX :</w:t>
      </w:r>
      <w:r w:rsidRPr="00825DF0">
        <w:rPr>
          <w:sz w:val="24"/>
          <w:lang w:val="fr-FR"/>
        </w:rPr>
        <w:tab/>
      </w:r>
      <w:r w:rsidRPr="002B5AFA">
        <w:rPr>
          <w:b w:val="0"/>
          <w:sz w:val="24"/>
          <w:lang w:val="fr-FR"/>
        </w:rPr>
        <w:t>DEMEKU PLEURE</w:t>
      </w:r>
    </w:p>
    <w:p w14:paraId="29BDC6FE" w14:textId="6384B82D" w:rsidR="000C635D" w:rsidRPr="008D729B" w:rsidRDefault="002E43A0" w:rsidP="002B5AFA">
      <w:pPr>
        <w:pStyle w:val="Heading2"/>
        <w:keepNext w:val="0"/>
        <w:widowControl w:val="0"/>
        <w:tabs>
          <w:tab w:val="left" w:pos="3600"/>
        </w:tabs>
        <w:rPr>
          <w:sz w:val="24"/>
          <w:lang w:val="fr-FR"/>
        </w:rPr>
      </w:pPr>
      <w:r>
        <w:rPr>
          <w:sz w:val="24"/>
          <w:lang w:val="fr-FR"/>
        </w:rPr>
        <w:t>BAYU ABATE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 xml:space="preserve">Zeleke .... </w:t>
      </w:r>
      <w:r w:rsidR="000E73EE" w:rsidRPr="00E5269C">
        <w:rPr>
          <w:b w:val="0"/>
          <w:sz w:val="24"/>
          <w:lang w:val="fr-FR"/>
        </w:rPr>
        <w:t>Dans</w:t>
      </w:r>
      <w:r w:rsidR="000C635D" w:rsidRPr="00E5269C">
        <w:rPr>
          <w:b w:val="0"/>
          <w:sz w:val="24"/>
          <w:lang w:val="fr-FR"/>
        </w:rPr>
        <w:t xml:space="preserve"> une époque civilisée où l'on nous dit de </w:t>
      </w:r>
      <w:r w:rsidR="000C635D" w:rsidRPr="008D729B">
        <w:rPr>
          <w:b w:val="0"/>
          <w:sz w:val="24"/>
          <w:lang w:val="fr-FR"/>
        </w:rPr>
        <w:t>respecter les femmes ? Pourquoi ?</w:t>
      </w:r>
      <w:r w:rsidR="000C635D" w:rsidRPr="008D729B">
        <w:rPr>
          <w:sz w:val="24"/>
          <w:lang w:val="fr-FR"/>
        </w:rPr>
        <w:t xml:space="preserve"> </w:t>
      </w:r>
    </w:p>
    <w:p w14:paraId="7087D1BE" w14:textId="03BE1540" w:rsidR="000C635D" w:rsidRPr="00E5269C" w:rsidRDefault="005B581F" w:rsidP="002B5AFA">
      <w:pPr>
        <w:pStyle w:val="Heading2"/>
        <w:keepNext w:val="0"/>
        <w:widowControl w:val="0"/>
        <w:tabs>
          <w:tab w:val="left" w:pos="3600"/>
        </w:tabs>
        <w:rPr>
          <w:b w:val="0"/>
          <w:sz w:val="24"/>
          <w:lang w:val="fr-FR"/>
        </w:rPr>
      </w:pPr>
      <w:r>
        <w:rPr>
          <w:sz w:val="24"/>
          <w:lang w:val="fr-FR"/>
        </w:rPr>
        <w:t>ZELEKE ABATE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EN COLERE) Vous tous, arrêtez de parler.</w:t>
      </w:r>
    </w:p>
    <w:p w14:paraId="25864D34" w14:textId="048C48A4" w:rsidR="000C635D" w:rsidRPr="00E5269C" w:rsidRDefault="002E43A0" w:rsidP="002B5AFA">
      <w:pPr>
        <w:pStyle w:val="Heading2"/>
        <w:keepNext w:val="0"/>
        <w:widowControl w:val="0"/>
        <w:tabs>
          <w:tab w:val="left" w:pos="3600"/>
        </w:tabs>
        <w:rPr>
          <w:b w:val="0"/>
          <w:sz w:val="24"/>
          <w:lang w:val="fr-FR"/>
        </w:rPr>
      </w:pPr>
      <w:r>
        <w:rPr>
          <w:sz w:val="24"/>
          <w:lang w:val="fr-FR"/>
        </w:rPr>
        <w:t>BAYU ABATE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Pourquoi le ferions-nous ? Nous sommes venus pour résoudre le problème. Que t'est-il arrivé, mon frère ? Frapper les femmes est un souvenir lointain dans notre région.</w:t>
      </w:r>
    </w:p>
    <w:p w14:paraId="2C4C7C03" w14:textId="49191C08" w:rsidR="000C635D" w:rsidRPr="00E5269C" w:rsidRDefault="005B581F" w:rsidP="002B5AFA">
      <w:pPr>
        <w:pStyle w:val="Heading2"/>
        <w:keepNext w:val="0"/>
        <w:widowControl w:val="0"/>
        <w:tabs>
          <w:tab w:val="left" w:pos="3600"/>
        </w:tabs>
        <w:rPr>
          <w:b w:val="0"/>
          <w:sz w:val="24"/>
          <w:lang w:val="fr-FR"/>
        </w:rPr>
      </w:pPr>
      <w:r>
        <w:rPr>
          <w:sz w:val="24"/>
          <w:lang w:val="fr-FR"/>
        </w:rPr>
        <w:t>ZELEKE ABATE :</w:t>
      </w:r>
      <w:r w:rsidR="00F45AD5" w:rsidRPr="00E5269C">
        <w:rPr>
          <w:b w:val="0"/>
          <w:sz w:val="24"/>
          <w:lang w:val="fr-FR"/>
        </w:rPr>
        <w:tab/>
      </w:r>
      <w:r w:rsidR="000C635D" w:rsidRPr="00E5269C">
        <w:rPr>
          <w:b w:val="0"/>
          <w:sz w:val="24"/>
          <w:lang w:val="fr-FR"/>
        </w:rPr>
        <w:t>Pas pour moi.</w:t>
      </w:r>
    </w:p>
    <w:p w14:paraId="0D3E5ACE" w14:textId="0E1A96B1" w:rsidR="000C635D" w:rsidRPr="00E5269C" w:rsidRDefault="002E43A0" w:rsidP="002B5AFA">
      <w:pPr>
        <w:pStyle w:val="Heading2"/>
        <w:keepNext w:val="0"/>
        <w:widowControl w:val="0"/>
        <w:tabs>
          <w:tab w:val="left" w:pos="3600"/>
        </w:tabs>
        <w:rPr>
          <w:b w:val="0"/>
          <w:sz w:val="24"/>
          <w:lang w:val="fr-FR"/>
        </w:rPr>
      </w:pPr>
      <w:r>
        <w:rPr>
          <w:sz w:val="24"/>
          <w:lang w:val="fr-FR"/>
        </w:rPr>
        <w:t>WEYNITU TESHALE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Nous pouvons voir ça. Mais ce n'est pas bien. Frapper la mère de tes sept enfants n'est pas notre culture.</w:t>
      </w:r>
    </w:p>
    <w:p w14:paraId="2C2E50E7" w14:textId="2CF2A732" w:rsidR="000C635D" w:rsidRPr="00E5269C" w:rsidRDefault="005B581F" w:rsidP="002B5AFA">
      <w:pPr>
        <w:pStyle w:val="Heading2"/>
        <w:keepNext w:val="0"/>
        <w:widowControl w:val="0"/>
        <w:tabs>
          <w:tab w:val="left" w:pos="3600"/>
        </w:tabs>
        <w:rPr>
          <w:b w:val="0"/>
          <w:sz w:val="24"/>
          <w:lang w:val="fr-FR"/>
        </w:rPr>
      </w:pPr>
      <w:r>
        <w:rPr>
          <w:sz w:val="24"/>
          <w:lang w:val="fr-FR"/>
        </w:rPr>
        <w:t>ZELEKE ABATE :</w:t>
      </w:r>
      <w:r w:rsidR="00F45AD5" w:rsidRPr="00E5269C">
        <w:rPr>
          <w:b w:val="0"/>
          <w:sz w:val="24"/>
          <w:lang w:val="fr-FR"/>
        </w:rPr>
        <w:tab/>
      </w:r>
      <w:r w:rsidR="000C635D" w:rsidRPr="00E5269C">
        <w:rPr>
          <w:b w:val="0"/>
          <w:sz w:val="24"/>
          <w:lang w:val="fr-FR"/>
        </w:rPr>
        <w:t>Personne ne va demander ce qu'elle a fait de mal ?</w:t>
      </w:r>
    </w:p>
    <w:p w14:paraId="07E26D03" w14:textId="43AC64A7" w:rsidR="000C635D" w:rsidRPr="00E5269C" w:rsidRDefault="002E43A0" w:rsidP="002B5AFA">
      <w:pPr>
        <w:pStyle w:val="Heading2"/>
        <w:keepNext w:val="0"/>
        <w:widowControl w:val="0"/>
        <w:tabs>
          <w:tab w:val="left" w:pos="3600"/>
        </w:tabs>
        <w:rPr>
          <w:b w:val="0"/>
          <w:sz w:val="24"/>
          <w:lang w:val="fr-FR"/>
        </w:rPr>
      </w:pPr>
      <w:r>
        <w:rPr>
          <w:sz w:val="24"/>
          <w:lang w:val="fr-FR"/>
        </w:rPr>
        <w:t>ABABU HAILU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Bonsoir, M. Zeleke !</w:t>
      </w:r>
    </w:p>
    <w:p w14:paraId="147CBD52" w14:textId="56D7F343" w:rsidR="000C635D" w:rsidRPr="00E5269C" w:rsidRDefault="005B581F" w:rsidP="002B5AFA">
      <w:pPr>
        <w:pStyle w:val="Heading2"/>
        <w:keepNext w:val="0"/>
        <w:widowControl w:val="0"/>
        <w:tabs>
          <w:tab w:val="left" w:pos="3600"/>
        </w:tabs>
        <w:rPr>
          <w:b w:val="0"/>
          <w:sz w:val="24"/>
          <w:lang w:val="fr-FR"/>
        </w:rPr>
      </w:pPr>
      <w:r>
        <w:rPr>
          <w:sz w:val="24"/>
          <w:lang w:val="fr-FR"/>
        </w:rPr>
        <w:t>ZELEKE ABATE :</w:t>
      </w:r>
      <w:r w:rsidR="00F45AD5" w:rsidRPr="00E5269C">
        <w:rPr>
          <w:b w:val="0"/>
          <w:sz w:val="24"/>
          <w:lang w:val="fr-FR"/>
        </w:rPr>
        <w:tab/>
      </w:r>
      <w:r w:rsidR="000C635D" w:rsidRPr="00E5269C">
        <w:rPr>
          <w:b w:val="0"/>
          <w:sz w:val="24"/>
          <w:lang w:val="fr-FR"/>
        </w:rPr>
        <w:t>Je vais bien, Ababu !</w:t>
      </w:r>
    </w:p>
    <w:p w14:paraId="1077B33B" w14:textId="5248ECF2" w:rsidR="000C635D" w:rsidRPr="00E5269C" w:rsidRDefault="002E43A0" w:rsidP="002B5AFA">
      <w:pPr>
        <w:pStyle w:val="Heading2"/>
        <w:keepNext w:val="0"/>
        <w:widowControl w:val="0"/>
        <w:tabs>
          <w:tab w:val="left" w:pos="3600"/>
        </w:tabs>
        <w:rPr>
          <w:b w:val="0"/>
          <w:sz w:val="24"/>
          <w:lang w:val="fr-FR"/>
        </w:rPr>
      </w:pPr>
      <w:r>
        <w:rPr>
          <w:sz w:val="24"/>
          <w:lang w:val="fr-FR"/>
        </w:rPr>
        <w:t>BAYU ABATE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Non, tu ne vas pas bien !</w:t>
      </w:r>
    </w:p>
    <w:p w14:paraId="5B239A00" w14:textId="1B18FFCC" w:rsidR="000C635D" w:rsidRPr="00E5269C" w:rsidRDefault="002E43A0" w:rsidP="002B5AFA">
      <w:pPr>
        <w:pStyle w:val="Heading2"/>
        <w:keepNext w:val="0"/>
        <w:widowControl w:val="0"/>
        <w:tabs>
          <w:tab w:val="left" w:pos="3600"/>
        </w:tabs>
        <w:rPr>
          <w:b w:val="0"/>
          <w:sz w:val="24"/>
          <w:lang w:val="fr-FR"/>
        </w:rPr>
      </w:pPr>
      <w:r>
        <w:rPr>
          <w:sz w:val="24"/>
          <w:lang w:val="fr-FR"/>
        </w:rPr>
        <w:t>ABABU HAILU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Je pouvais t'entendre de loin. Qu'est-ce qu'il y a ?</w:t>
      </w:r>
    </w:p>
    <w:p w14:paraId="7FD7DB58" w14:textId="267913F9" w:rsidR="000C635D" w:rsidRPr="00E5269C" w:rsidRDefault="002E43A0" w:rsidP="002B5AFA">
      <w:pPr>
        <w:pStyle w:val="Heading2"/>
        <w:keepNext w:val="0"/>
        <w:widowControl w:val="0"/>
        <w:tabs>
          <w:tab w:val="left" w:pos="3600"/>
        </w:tabs>
        <w:rPr>
          <w:b w:val="0"/>
          <w:sz w:val="24"/>
          <w:lang w:val="fr-FR"/>
        </w:rPr>
      </w:pPr>
      <w:r>
        <w:rPr>
          <w:sz w:val="24"/>
          <w:lang w:val="fr-FR"/>
        </w:rPr>
        <w:t>BAYU ABATE :</w:t>
      </w:r>
      <w:r w:rsidR="00F45AD5" w:rsidRPr="00E5269C">
        <w:rPr>
          <w:b w:val="0"/>
          <w:sz w:val="24"/>
          <w:lang w:val="fr-FR"/>
        </w:rPr>
        <w:tab/>
      </w:r>
      <w:r w:rsidR="000C635D" w:rsidRPr="00E5269C">
        <w:rPr>
          <w:b w:val="0"/>
          <w:sz w:val="24"/>
          <w:lang w:val="fr-FR"/>
        </w:rPr>
        <w:t>Bonne question. M. Zeleke, que s'est-il passé ? N'aurait-il pas pu être rég</w:t>
      </w:r>
      <w:r w:rsidR="00F45AD5" w:rsidRPr="00E5269C">
        <w:rPr>
          <w:b w:val="0"/>
          <w:sz w:val="24"/>
          <w:lang w:val="fr-FR"/>
        </w:rPr>
        <w:t>lé par une discussion pacifique</w:t>
      </w:r>
      <w:r w:rsidR="000E73EE">
        <w:rPr>
          <w:b w:val="0"/>
          <w:sz w:val="24"/>
          <w:lang w:val="fr-FR"/>
        </w:rPr>
        <w:t xml:space="preserve"> </w:t>
      </w:r>
      <w:r w:rsidR="000C635D" w:rsidRPr="00E5269C">
        <w:rPr>
          <w:b w:val="0"/>
          <w:sz w:val="24"/>
          <w:lang w:val="fr-FR"/>
        </w:rPr>
        <w:t>?</w:t>
      </w:r>
    </w:p>
    <w:p w14:paraId="1706CE02" w14:textId="44238C6E" w:rsidR="000C635D" w:rsidRPr="00E5269C" w:rsidRDefault="005B581F" w:rsidP="002B5AFA">
      <w:pPr>
        <w:pStyle w:val="Heading2"/>
        <w:keepNext w:val="0"/>
        <w:widowControl w:val="0"/>
        <w:tabs>
          <w:tab w:val="left" w:pos="3600"/>
        </w:tabs>
        <w:rPr>
          <w:b w:val="0"/>
          <w:sz w:val="24"/>
          <w:lang w:val="fr-FR"/>
        </w:rPr>
      </w:pPr>
      <w:r>
        <w:rPr>
          <w:sz w:val="24"/>
          <w:lang w:val="fr-FR"/>
        </w:rPr>
        <w:t>ZELEKE ABATE :</w:t>
      </w:r>
      <w:r w:rsidR="00F45AD5" w:rsidRPr="00E5269C">
        <w:rPr>
          <w:b w:val="0"/>
          <w:sz w:val="24"/>
          <w:lang w:val="fr-FR"/>
        </w:rPr>
        <w:tab/>
      </w:r>
      <w:r w:rsidR="000C635D" w:rsidRPr="00E5269C">
        <w:rPr>
          <w:b w:val="0"/>
          <w:sz w:val="24"/>
          <w:lang w:val="fr-FR"/>
        </w:rPr>
        <w:t>Que ce qui m'est arrivé ne vous arrive jamais, à vous, mes voisins.</w:t>
      </w:r>
    </w:p>
    <w:p w14:paraId="7B19F31F" w14:textId="7EDBE67D" w:rsidR="000C635D" w:rsidRPr="00E5269C" w:rsidRDefault="002E43A0" w:rsidP="002B5AFA">
      <w:pPr>
        <w:pStyle w:val="Heading2"/>
        <w:keepNext w:val="0"/>
        <w:widowControl w:val="0"/>
        <w:tabs>
          <w:tab w:val="left" w:pos="3600"/>
        </w:tabs>
        <w:rPr>
          <w:b w:val="0"/>
          <w:sz w:val="24"/>
          <w:lang w:val="fr-FR"/>
        </w:rPr>
      </w:pPr>
      <w:r>
        <w:rPr>
          <w:sz w:val="24"/>
          <w:lang w:val="fr-FR"/>
        </w:rPr>
        <w:t>BAYU ABATE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Raconte-nous, et nous déciderons.</w:t>
      </w:r>
    </w:p>
    <w:p w14:paraId="2D90E8A5" w14:textId="760292CD" w:rsidR="000C635D" w:rsidRPr="00E5269C" w:rsidRDefault="005B581F" w:rsidP="002B5AFA">
      <w:pPr>
        <w:pStyle w:val="Heading2"/>
        <w:keepNext w:val="0"/>
        <w:widowControl w:val="0"/>
        <w:tabs>
          <w:tab w:val="left" w:pos="3600"/>
        </w:tabs>
        <w:rPr>
          <w:b w:val="0"/>
          <w:sz w:val="24"/>
          <w:lang w:val="fr-FR"/>
        </w:rPr>
      </w:pPr>
      <w:r>
        <w:rPr>
          <w:sz w:val="24"/>
          <w:lang w:val="fr-FR"/>
        </w:rPr>
        <w:t>ZELEKE ABATE :</w:t>
      </w:r>
      <w:r w:rsidR="00F45AD5" w:rsidRPr="00E5269C">
        <w:rPr>
          <w:b w:val="0"/>
          <w:sz w:val="24"/>
          <w:lang w:val="fr-FR"/>
        </w:rPr>
        <w:tab/>
      </w:r>
      <w:r w:rsidR="000C635D" w:rsidRPr="00E5269C">
        <w:rPr>
          <w:b w:val="0"/>
          <w:sz w:val="24"/>
          <w:lang w:val="fr-FR"/>
        </w:rPr>
        <w:t>Je n'étais pas là pendant un moment parce que je rendais visite à des parents.</w:t>
      </w:r>
    </w:p>
    <w:p w14:paraId="2B39C980" w14:textId="75ABB976" w:rsidR="000C635D" w:rsidRPr="00E5269C" w:rsidRDefault="002E43A0" w:rsidP="002B5AFA">
      <w:pPr>
        <w:pStyle w:val="Heading2"/>
        <w:keepNext w:val="0"/>
        <w:widowControl w:val="0"/>
        <w:tabs>
          <w:tab w:val="left" w:pos="3600"/>
        </w:tabs>
        <w:rPr>
          <w:b w:val="0"/>
          <w:sz w:val="24"/>
          <w:lang w:val="fr-FR"/>
        </w:rPr>
      </w:pPr>
      <w:r>
        <w:rPr>
          <w:sz w:val="24"/>
          <w:lang w:val="fr-FR"/>
        </w:rPr>
        <w:t>BAYU ABATE :</w:t>
      </w:r>
      <w:r w:rsidR="00F45AD5" w:rsidRPr="00E5269C">
        <w:rPr>
          <w:b w:val="0"/>
          <w:sz w:val="24"/>
          <w:lang w:val="fr-FR"/>
        </w:rPr>
        <w:tab/>
      </w:r>
      <w:r w:rsidR="000C635D" w:rsidRPr="00E5269C">
        <w:rPr>
          <w:b w:val="0"/>
          <w:sz w:val="24"/>
          <w:lang w:val="fr-FR"/>
        </w:rPr>
        <w:t>Oui, nous avons entendu dire que vous n'étiez pas là.</w:t>
      </w:r>
    </w:p>
    <w:p w14:paraId="62F3F8E2" w14:textId="148DC56C" w:rsidR="000C635D" w:rsidRPr="00E5269C" w:rsidRDefault="005B581F" w:rsidP="002B5AFA">
      <w:pPr>
        <w:pStyle w:val="Heading2"/>
        <w:keepNext w:val="0"/>
        <w:widowControl w:val="0"/>
        <w:tabs>
          <w:tab w:val="left" w:pos="3600"/>
        </w:tabs>
        <w:rPr>
          <w:b w:val="0"/>
          <w:sz w:val="24"/>
          <w:lang w:val="fr-FR"/>
        </w:rPr>
      </w:pPr>
      <w:r>
        <w:rPr>
          <w:sz w:val="24"/>
          <w:lang w:val="fr-FR"/>
        </w:rPr>
        <w:t>ZELEKE ABATE :</w:t>
      </w:r>
      <w:r w:rsidR="00F45AD5" w:rsidRPr="00E5269C">
        <w:rPr>
          <w:b w:val="0"/>
          <w:sz w:val="24"/>
          <w:lang w:val="fr-FR"/>
        </w:rPr>
        <w:tab/>
      </w:r>
      <w:r w:rsidR="000C635D" w:rsidRPr="00E5269C">
        <w:rPr>
          <w:b w:val="0"/>
          <w:sz w:val="24"/>
          <w:lang w:val="fr-FR"/>
        </w:rPr>
        <w:t>Quand moi, le chef de famille, je n'étais pas là, elle couvrait les terres agricoles de foin, d'herbe et de tiges séchées que j'avais gardées. Elle a même pris des graines et les a semées. Elle les a gaspillées sans m'en parler. Je me sens humilié, comme si elle m'avait enterré vivant.</w:t>
      </w:r>
    </w:p>
    <w:p w14:paraId="449FD795" w14:textId="276F9A94" w:rsidR="000C635D" w:rsidRPr="00E5269C" w:rsidRDefault="002E43A0" w:rsidP="002B5AFA">
      <w:pPr>
        <w:pStyle w:val="Heading2"/>
        <w:keepNext w:val="0"/>
        <w:widowControl w:val="0"/>
        <w:tabs>
          <w:tab w:val="left" w:pos="3600"/>
        </w:tabs>
        <w:rPr>
          <w:b w:val="0"/>
          <w:sz w:val="24"/>
          <w:lang w:val="fr-FR"/>
        </w:rPr>
      </w:pPr>
      <w:r>
        <w:rPr>
          <w:sz w:val="24"/>
          <w:lang w:val="fr-FR"/>
        </w:rPr>
        <w:lastRenderedPageBreak/>
        <w:t>BAYU ABATE :</w:t>
      </w:r>
      <w:r w:rsidR="00F45AD5" w:rsidRPr="00E5269C">
        <w:rPr>
          <w:b w:val="0"/>
          <w:sz w:val="24"/>
          <w:lang w:val="fr-FR"/>
        </w:rPr>
        <w:tab/>
      </w:r>
      <w:r w:rsidR="000C635D" w:rsidRPr="00E5269C">
        <w:rPr>
          <w:b w:val="0"/>
          <w:sz w:val="24"/>
          <w:lang w:val="fr-FR"/>
        </w:rPr>
        <w:t>Pourquoi ne lui as-tu pas parlé, Demeku ? Il y a des téléphones portables partout dans le village.</w:t>
      </w:r>
    </w:p>
    <w:p w14:paraId="431E5508" w14:textId="28DD8754" w:rsidR="000C635D" w:rsidRPr="00E5269C" w:rsidRDefault="002E43A0" w:rsidP="002B5AFA">
      <w:pPr>
        <w:pStyle w:val="Heading2"/>
        <w:keepNext w:val="0"/>
        <w:widowControl w:val="0"/>
        <w:tabs>
          <w:tab w:val="left" w:pos="3600"/>
        </w:tabs>
        <w:rPr>
          <w:b w:val="0"/>
          <w:sz w:val="24"/>
          <w:lang w:val="fr-FR"/>
        </w:rPr>
      </w:pPr>
      <w:r>
        <w:rPr>
          <w:sz w:val="24"/>
          <w:lang w:val="fr-FR"/>
        </w:rPr>
        <w:t>WEYNITU TESHALE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Et si les portables ne fonctionnent pas là où il est allé ?</w:t>
      </w:r>
    </w:p>
    <w:p w14:paraId="7DB0EEF1" w14:textId="428687A5" w:rsidR="000C635D" w:rsidRPr="00E5269C" w:rsidRDefault="002E43A0" w:rsidP="002B5AFA">
      <w:pPr>
        <w:pStyle w:val="Heading2"/>
        <w:keepNext w:val="0"/>
        <w:widowControl w:val="0"/>
        <w:tabs>
          <w:tab w:val="left" w:pos="3600"/>
        </w:tabs>
        <w:rPr>
          <w:b w:val="0"/>
          <w:sz w:val="24"/>
          <w:lang w:val="fr-FR"/>
        </w:rPr>
      </w:pPr>
      <w:r>
        <w:rPr>
          <w:sz w:val="24"/>
          <w:lang w:val="fr-FR"/>
        </w:rPr>
        <w:t>TEMESGEN BAYE :</w:t>
      </w:r>
      <w:r w:rsidR="00F45AD5" w:rsidRPr="00E5269C">
        <w:rPr>
          <w:b w:val="0"/>
          <w:sz w:val="24"/>
          <w:lang w:val="fr-FR"/>
        </w:rPr>
        <w:tab/>
      </w:r>
      <w:r w:rsidR="000C635D" w:rsidRPr="00E5269C">
        <w:rPr>
          <w:b w:val="0"/>
          <w:sz w:val="24"/>
          <w:lang w:val="fr-FR"/>
        </w:rPr>
        <w:t>(RIRES) Maman, si ça marche ici, ça marche ailleurs.</w:t>
      </w:r>
    </w:p>
    <w:p w14:paraId="07CB87FE" w14:textId="16BCCB74" w:rsidR="000C635D" w:rsidRPr="00E5269C" w:rsidRDefault="002E43A0" w:rsidP="002B5AFA">
      <w:pPr>
        <w:pStyle w:val="Heading2"/>
        <w:keepNext w:val="0"/>
        <w:widowControl w:val="0"/>
        <w:tabs>
          <w:tab w:val="left" w:pos="3600"/>
        </w:tabs>
        <w:rPr>
          <w:b w:val="0"/>
          <w:sz w:val="24"/>
          <w:lang w:val="fr-FR"/>
        </w:rPr>
      </w:pPr>
      <w:r>
        <w:rPr>
          <w:sz w:val="24"/>
          <w:lang w:val="fr-FR"/>
        </w:rPr>
        <w:t>WEYNITU TESHALE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EN COLÈRE)</w:t>
      </w:r>
      <w:r w:rsidR="00F45AD5" w:rsidRPr="00E5269C">
        <w:rPr>
          <w:b w:val="0"/>
          <w:sz w:val="24"/>
          <w:lang w:val="fr-FR"/>
        </w:rPr>
        <w:t xml:space="preserve"> </w:t>
      </w:r>
      <w:r w:rsidR="000C635D" w:rsidRPr="00E5269C">
        <w:rPr>
          <w:b w:val="0"/>
          <w:sz w:val="24"/>
          <w:lang w:val="fr-FR"/>
        </w:rPr>
        <w:t>Est-ce qu'elle mérite d'être frappée parce qu'elle a fait quelque chose de bien ?</w:t>
      </w:r>
    </w:p>
    <w:p w14:paraId="262CD93E" w14:textId="1C1098F6" w:rsidR="000C635D" w:rsidRPr="00E5269C" w:rsidRDefault="002E43A0" w:rsidP="002B5AFA">
      <w:pPr>
        <w:pStyle w:val="Heading2"/>
        <w:keepNext w:val="0"/>
        <w:widowControl w:val="0"/>
        <w:tabs>
          <w:tab w:val="left" w:pos="3600"/>
        </w:tabs>
        <w:rPr>
          <w:b w:val="0"/>
          <w:sz w:val="24"/>
          <w:lang w:val="fr-FR"/>
        </w:rPr>
      </w:pPr>
      <w:r>
        <w:rPr>
          <w:sz w:val="24"/>
          <w:lang w:val="fr-FR"/>
        </w:rPr>
        <w:t>BAYU ABATE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Weynitu, calme-toi !</w:t>
      </w:r>
    </w:p>
    <w:p w14:paraId="2196DB52" w14:textId="4BA0B8FD" w:rsidR="000C635D" w:rsidRPr="00E5269C" w:rsidRDefault="002E43A0" w:rsidP="002B5AFA">
      <w:pPr>
        <w:pStyle w:val="Heading2"/>
        <w:keepNext w:val="0"/>
        <w:widowControl w:val="0"/>
        <w:tabs>
          <w:tab w:val="left" w:pos="3600"/>
        </w:tabs>
        <w:rPr>
          <w:b w:val="0"/>
          <w:sz w:val="24"/>
          <w:lang w:val="fr-FR"/>
        </w:rPr>
      </w:pPr>
      <w:r>
        <w:rPr>
          <w:sz w:val="24"/>
          <w:lang w:val="fr-FR"/>
        </w:rPr>
        <w:t>ABABU HAILU :</w:t>
      </w:r>
      <w:r w:rsidR="00F45AD5" w:rsidRPr="00E5269C">
        <w:rPr>
          <w:b w:val="0"/>
          <w:sz w:val="24"/>
          <w:lang w:val="fr-FR"/>
        </w:rPr>
        <w:tab/>
      </w:r>
      <w:r w:rsidR="000C635D" w:rsidRPr="00E5269C">
        <w:rPr>
          <w:b w:val="0"/>
          <w:sz w:val="24"/>
          <w:lang w:val="fr-FR"/>
        </w:rPr>
        <w:t>Ato. Zeleke, tu devrais être content que l'agriculture de conservation soit testée sur tes terres. Fais-moi confiance !</w:t>
      </w:r>
    </w:p>
    <w:p w14:paraId="33688A51" w14:textId="48A5BBDE" w:rsidR="000C635D" w:rsidRPr="00E5269C" w:rsidRDefault="004E2843" w:rsidP="002B5AFA">
      <w:pPr>
        <w:pStyle w:val="Heading2"/>
        <w:keepNext w:val="0"/>
        <w:widowControl w:val="0"/>
        <w:tabs>
          <w:tab w:val="left" w:pos="3600"/>
        </w:tabs>
        <w:rPr>
          <w:b w:val="0"/>
          <w:sz w:val="24"/>
          <w:lang w:val="fr-FR"/>
        </w:rPr>
      </w:pPr>
      <w:r>
        <w:rPr>
          <w:sz w:val="24"/>
          <w:lang w:val="fr-FR"/>
        </w:rPr>
        <w:t>ETENESH EJIGU :</w:t>
      </w:r>
      <w:r w:rsidR="000C635D" w:rsidRPr="00E5269C">
        <w:rPr>
          <w:b w:val="0"/>
          <w:sz w:val="24"/>
          <w:lang w:val="fr-FR"/>
        </w:rPr>
        <w:tab/>
        <w:t>C'est la vérité. Il vaudrait mieux que tu sois calme et que tu essaies de comprendre. Il n'est pas trop tard, nous pouvons remettre en état les terres agricoles. C'est juste le paillis qui a été dispersé... les graines sont intactes.</w:t>
      </w:r>
    </w:p>
    <w:p w14:paraId="4C8F21BD" w14:textId="7F98373E" w:rsidR="000C635D" w:rsidRPr="00E5269C" w:rsidRDefault="002E43A0" w:rsidP="002B5AFA">
      <w:pPr>
        <w:pStyle w:val="Heading2"/>
        <w:keepNext w:val="0"/>
        <w:widowControl w:val="0"/>
        <w:tabs>
          <w:tab w:val="left" w:pos="3600"/>
        </w:tabs>
        <w:rPr>
          <w:b w:val="0"/>
          <w:sz w:val="24"/>
          <w:lang w:val="fr-FR"/>
        </w:rPr>
      </w:pPr>
      <w:r>
        <w:rPr>
          <w:sz w:val="24"/>
          <w:lang w:val="fr-FR"/>
        </w:rPr>
        <w:t>ABABU HAILU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Le principal est que vous soyez en paix tous les deux. Vos enfants sont stressés. On s'occupera des terres agricoles une fois que vous vous serez mis d'accord.</w:t>
      </w:r>
    </w:p>
    <w:p w14:paraId="2A0E211C" w14:textId="5236C04E" w:rsidR="000C635D" w:rsidRPr="00E5269C" w:rsidRDefault="002E43A0" w:rsidP="002B5AFA">
      <w:pPr>
        <w:pStyle w:val="Heading2"/>
        <w:keepNext w:val="0"/>
        <w:widowControl w:val="0"/>
        <w:tabs>
          <w:tab w:val="left" w:pos="3600"/>
        </w:tabs>
        <w:rPr>
          <w:b w:val="0"/>
          <w:sz w:val="24"/>
          <w:lang w:val="fr-FR"/>
        </w:rPr>
      </w:pPr>
      <w:r>
        <w:rPr>
          <w:sz w:val="24"/>
          <w:lang w:val="fr-FR"/>
        </w:rPr>
        <w:t>DEMEKU DEJENE :</w:t>
      </w:r>
      <w:r w:rsidR="00F45AD5" w:rsidRPr="00E5269C">
        <w:rPr>
          <w:b w:val="0"/>
          <w:sz w:val="24"/>
          <w:lang w:val="fr-FR"/>
        </w:rPr>
        <w:tab/>
      </w:r>
      <w:r w:rsidR="000C635D" w:rsidRPr="00E5269C">
        <w:rPr>
          <w:b w:val="0"/>
          <w:sz w:val="24"/>
          <w:lang w:val="fr-FR"/>
        </w:rPr>
        <w:t>(PLEURANT) Tous mes efforts sont gaspillés et il m'a battu. Laissez-moi tranquille, j'irai voir ma famille.</w:t>
      </w:r>
    </w:p>
    <w:p w14:paraId="7B18F3A7" w14:textId="424AD055" w:rsidR="000C635D" w:rsidRPr="00E5269C" w:rsidRDefault="002E43A0" w:rsidP="002B5AFA">
      <w:pPr>
        <w:pStyle w:val="Heading2"/>
        <w:keepNext w:val="0"/>
        <w:widowControl w:val="0"/>
        <w:tabs>
          <w:tab w:val="left" w:pos="3600"/>
        </w:tabs>
        <w:rPr>
          <w:b w:val="0"/>
          <w:sz w:val="24"/>
          <w:lang w:val="fr-FR"/>
        </w:rPr>
      </w:pPr>
      <w:r>
        <w:rPr>
          <w:sz w:val="24"/>
          <w:lang w:val="fr-FR"/>
        </w:rPr>
        <w:t>WEYNITU TESHALE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 xml:space="preserve">Ta famille </w:t>
      </w:r>
      <w:r w:rsidR="00F45AD5" w:rsidRPr="00E5269C">
        <w:rPr>
          <w:b w:val="0"/>
          <w:sz w:val="24"/>
          <w:lang w:val="fr-FR"/>
        </w:rPr>
        <w:t xml:space="preserve">ne </w:t>
      </w:r>
      <w:r w:rsidR="000C635D" w:rsidRPr="00E5269C">
        <w:rPr>
          <w:b w:val="0"/>
          <w:sz w:val="24"/>
          <w:lang w:val="fr-FR"/>
        </w:rPr>
        <w:t xml:space="preserve">devrait </w:t>
      </w:r>
      <w:r w:rsidR="00F45AD5" w:rsidRPr="00E5269C">
        <w:rPr>
          <w:b w:val="0"/>
          <w:sz w:val="24"/>
          <w:lang w:val="fr-FR"/>
        </w:rPr>
        <w:t xml:space="preserve">pas </w:t>
      </w:r>
      <w:r w:rsidR="000C635D" w:rsidRPr="00E5269C">
        <w:rPr>
          <w:b w:val="0"/>
          <w:sz w:val="24"/>
          <w:lang w:val="fr-FR"/>
        </w:rPr>
        <w:t>en entendre parler. Vos voisins sont ici. Et où pouvez-vous aller avec sept enfants derrière ?</w:t>
      </w:r>
    </w:p>
    <w:p w14:paraId="07484EA0" w14:textId="3B532B41" w:rsidR="000C635D" w:rsidRPr="00E5269C" w:rsidRDefault="005B581F" w:rsidP="002B5AFA">
      <w:pPr>
        <w:pStyle w:val="Heading2"/>
        <w:keepNext w:val="0"/>
        <w:widowControl w:val="0"/>
        <w:tabs>
          <w:tab w:val="left" w:pos="3600"/>
        </w:tabs>
        <w:rPr>
          <w:b w:val="0"/>
          <w:sz w:val="24"/>
          <w:lang w:val="fr-FR"/>
        </w:rPr>
      </w:pPr>
      <w:r>
        <w:rPr>
          <w:sz w:val="24"/>
          <w:lang w:val="fr-FR"/>
        </w:rPr>
        <w:t>ZELEKE ABATE :</w:t>
      </w:r>
      <w:r w:rsidR="00F45AD5" w:rsidRPr="00E5269C">
        <w:rPr>
          <w:b w:val="0"/>
          <w:sz w:val="24"/>
          <w:lang w:val="fr-FR"/>
        </w:rPr>
        <w:tab/>
      </w:r>
      <w:r w:rsidR="000C635D" w:rsidRPr="00E5269C">
        <w:rPr>
          <w:b w:val="0"/>
          <w:sz w:val="24"/>
          <w:lang w:val="fr-FR"/>
        </w:rPr>
        <w:t>Si elle pense que je vais la supplier de rester, elle peut partir, mais elle ne peut pas revenir en pensant qu'elle a une maison.</w:t>
      </w:r>
    </w:p>
    <w:p w14:paraId="7BFCF476" w14:textId="14FB7A38" w:rsidR="000C635D" w:rsidRPr="00E5269C" w:rsidRDefault="002E43A0" w:rsidP="002B5AFA">
      <w:pPr>
        <w:pStyle w:val="Heading2"/>
        <w:keepNext w:val="0"/>
        <w:widowControl w:val="0"/>
        <w:tabs>
          <w:tab w:val="left" w:pos="3600"/>
        </w:tabs>
        <w:rPr>
          <w:b w:val="0"/>
          <w:sz w:val="24"/>
          <w:lang w:val="fr-FR"/>
        </w:rPr>
      </w:pPr>
      <w:r>
        <w:rPr>
          <w:sz w:val="24"/>
          <w:lang w:val="fr-FR"/>
        </w:rPr>
        <w:t>WEYNITU TESHALE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Elle n'ira pas, et tu dois te calmer.</w:t>
      </w:r>
    </w:p>
    <w:p w14:paraId="323B56BE" w14:textId="1789B860" w:rsidR="000C635D" w:rsidRPr="00E5269C" w:rsidRDefault="004E2843" w:rsidP="002B5AFA">
      <w:pPr>
        <w:pStyle w:val="Heading2"/>
        <w:keepNext w:val="0"/>
        <w:widowControl w:val="0"/>
        <w:tabs>
          <w:tab w:val="left" w:pos="3600"/>
        </w:tabs>
        <w:rPr>
          <w:b w:val="0"/>
          <w:sz w:val="24"/>
          <w:lang w:val="fr-FR"/>
        </w:rPr>
      </w:pPr>
      <w:r>
        <w:rPr>
          <w:sz w:val="24"/>
          <w:lang w:val="fr-FR"/>
        </w:rPr>
        <w:t>ETENESH EJIGU :</w:t>
      </w:r>
      <w:r w:rsidR="000C635D" w:rsidRPr="00E5269C">
        <w:rPr>
          <w:b w:val="0"/>
          <w:sz w:val="24"/>
          <w:lang w:val="fr-FR"/>
        </w:rPr>
        <w:tab/>
        <w:t xml:space="preserve">Demeku, assieds-toi, s'il te plaît. </w:t>
      </w:r>
    </w:p>
    <w:p w14:paraId="297B84E0" w14:textId="732D2E40" w:rsidR="000C635D" w:rsidRPr="002B5AFA" w:rsidRDefault="002E43A0" w:rsidP="002B5AFA">
      <w:pPr>
        <w:pStyle w:val="Heading2"/>
        <w:keepNext w:val="0"/>
        <w:widowControl w:val="0"/>
        <w:tabs>
          <w:tab w:val="left" w:pos="3600"/>
        </w:tabs>
        <w:rPr>
          <w:b w:val="0"/>
          <w:sz w:val="24"/>
          <w:lang w:val="en-CA"/>
        </w:rPr>
      </w:pPr>
      <w:r>
        <w:rPr>
          <w:sz w:val="24"/>
          <w:lang w:val="en-CA"/>
        </w:rPr>
        <w:t>DEMEKU DEJENE :</w:t>
      </w:r>
      <w:r w:rsidR="000C635D" w:rsidRPr="002B5AFA">
        <w:rPr>
          <w:b w:val="0"/>
          <w:sz w:val="24"/>
          <w:lang w:val="en-CA"/>
        </w:rPr>
        <w:tab/>
        <w:t>Oh, Etenesh !</w:t>
      </w:r>
    </w:p>
    <w:p w14:paraId="02A554A7" w14:textId="4B78F350" w:rsidR="000C635D" w:rsidRPr="00E5269C" w:rsidRDefault="002E43A0" w:rsidP="002B5AFA">
      <w:pPr>
        <w:pStyle w:val="Heading2"/>
        <w:keepNext w:val="0"/>
        <w:widowControl w:val="0"/>
        <w:tabs>
          <w:tab w:val="left" w:pos="3600"/>
        </w:tabs>
        <w:rPr>
          <w:b w:val="0"/>
          <w:sz w:val="24"/>
          <w:lang w:val="fr-FR"/>
        </w:rPr>
      </w:pPr>
      <w:r>
        <w:rPr>
          <w:sz w:val="24"/>
          <w:lang w:val="en-CA"/>
        </w:rPr>
        <w:t>ABABU HAILU :</w:t>
      </w:r>
      <w:r w:rsidR="000C635D" w:rsidRPr="002B5AFA">
        <w:rPr>
          <w:b w:val="0"/>
          <w:sz w:val="24"/>
          <w:lang w:val="en-CA"/>
        </w:rPr>
        <w:t xml:space="preserve"> </w:t>
      </w:r>
      <w:r w:rsidR="00F45AD5" w:rsidRPr="002B5AFA">
        <w:rPr>
          <w:b w:val="0"/>
          <w:sz w:val="24"/>
          <w:lang w:val="en-CA"/>
        </w:rPr>
        <w:tab/>
      </w:r>
      <w:r w:rsidR="000C635D" w:rsidRPr="002B5AFA">
        <w:rPr>
          <w:b w:val="0"/>
          <w:sz w:val="24"/>
          <w:lang w:val="en-CA"/>
        </w:rPr>
        <w:t xml:space="preserve">Ato. </w:t>
      </w:r>
      <w:r w:rsidR="000C635D" w:rsidRPr="00E5269C">
        <w:rPr>
          <w:b w:val="0"/>
          <w:sz w:val="24"/>
          <w:lang w:val="fr-FR"/>
        </w:rPr>
        <w:t xml:space="preserve">Zeleke, calme-toi et parlons. Laissons Demeku nous dire pourquoi elle a couvert les terres agricoles et pourquoi c'est important. Alors tu pourrais la comprendre. Qu'elle nous explique un peu comment fonctionne l'agriculture de conservation. Ecoute et tu l'accepteras. </w:t>
      </w:r>
    </w:p>
    <w:p w14:paraId="1BAD44E4" w14:textId="56BFADD7" w:rsidR="000C635D" w:rsidRPr="00E5269C" w:rsidRDefault="004E2843" w:rsidP="002B5AFA">
      <w:pPr>
        <w:pStyle w:val="Heading2"/>
        <w:keepNext w:val="0"/>
        <w:widowControl w:val="0"/>
        <w:tabs>
          <w:tab w:val="left" w:pos="3600"/>
        </w:tabs>
        <w:rPr>
          <w:b w:val="0"/>
          <w:sz w:val="24"/>
          <w:lang w:val="fr-FR"/>
        </w:rPr>
      </w:pPr>
      <w:r>
        <w:rPr>
          <w:sz w:val="24"/>
          <w:lang w:val="fr-FR"/>
        </w:rPr>
        <w:t>ETENESH EJIGU :</w:t>
      </w:r>
      <w:r w:rsidR="000C635D" w:rsidRPr="00E5269C">
        <w:rPr>
          <w:b w:val="0"/>
          <w:sz w:val="24"/>
          <w:lang w:val="fr-FR"/>
        </w:rPr>
        <w:tab/>
        <w:t>Et laissez-moi faire du café. Demeku, où est ton café ?</w:t>
      </w:r>
    </w:p>
    <w:p w14:paraId="61389779" w14:textId="36A4B77C" w:rsidR="000C635D" w:rsidRPr="00E5269C" w:rsidRDefault="002E43A0" w:rsidP="002B5AFA">
      <w:pPr>
        <w:pStyle w:val="Heading2"/>
        <w:keepNext w:val="0"/>
        <w:widowControl w:val="0"/>
        <w:tabs>
          <w:tab w:val="left" w:pos="3600"/>
        </w:tabs>
        <w:rPr>
          <w:b w:val="0"/>
          <w:sz w:val="24"/>
          <w:lang w:val="fr-FR"/>
        </w:rPr>
      </w:pPr>
      <w:r>
        <w:rPr>
          <w:sz w:val="24"/>
          <w:lang w:val="fr-FR"/>
        </w:rPr>
        <w:t>DEMEKU DEJENE :</w:t>
      </w:r>
      <w:r w:rsidR="000C635D" w:rsidRPr="00E5269C">
        <w:rPr>
          <w:b w:val="0"/>
          <w:sz w:val="24"/>
          <w:lang w:val="fr-FR"/>
        </w:rPr>
        <w:tab/>
        <w:t>Les enfants vous l'apporteront.</w:t>
      </w:r>
    </w:p>
    <w:p w14:paraId="5317FA16" w14:textId="497435E2" w:rsidR="000C635D" w:rsidRPr="00E5269C" w:rsidRDefault="002E43A0" w:rsidP="002B5AFA">
      <w:pPr>
        <w:pStyle w:val="Heading2"/>
        <w:keepNext w:val="0"/>
        <w:widowControl w:val="0"/>
        <w:tabs>
          <w:tab w:val="left" w:pos="3600"/>
        </w:tabs>
        <w:rPr>
          <w:b w:val="0"/>
          <w:sz w:val="24"/>
          <w:lang w:val="fr-FR"/>
        </w:rPr>
      </w:pPr>
      <w:r>
        <w:rPr>
          <w:sz w:val="24"/>
          <w:lang w:val="fr-FR"/>
        </w:rPr>
        <w:t>BAYU ABATE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Bien, parlons pendant que nous buvons du café.</w:t>
      </w:r>
    </w:p>
    <w:p w14:paraId="59E204DE" w14:textId="4A141BD3" w:rsidR="000C635D" w:rsidRPr="00E5269C" w:rsidRDefault="002E43A0" w:rsidP="002B5AFA">
      <w:pPr>
        <w:pStyle w:val="Heading2"/>
        <w:keepNext w:val="0"/>
        <w:widowControl w:val="0"/>
        <w:tabs>
          <w:tab w:val="left" w:pos="3600"/>
        </w:tabs>
        <w:rPr>
          <w:b w:val="0"/>
          <w:sz w:val="24"/>
          <w:lang w:val="fr-FR"/>
        </w:rPr>
      </w:pPr>
      <w:r>
        <w:rPr>
          <w:sz w:val="24"/>
          <w:lang w:val="fr-FR"/>
        </w:rPr>
        <w:lastRenderedPageBreak/>
        <w:t>ABABU HAILU :</w:t>
      </w:r>
      <w:r w:rsidR="00F45AD5" w:rsidRPr="00E5269C">
        <w:rPr>
          <w:b w:val="0"/>
          <w:sz w:val="24"/>
          <w:lang w:val="fr-FR"/>
        </w:rPr>
        <w:tab/>
      </w:r>
      <w:r w:rsidR="000C635D" w:rsidRPr="00E5269C">
        <w:rPr>
          <w:b w:val="0"/>
          <w:sz w:val="24"/>
          <w:lang w:val="fr-FR"/>
        </w:rPr>
        <w:t xml:space="preserve">Demeku, dis-nous, dis-nous pourquoi tu voulais participer à l'agriculture de conservation. Explique-le à Ato Zeleke. </w:t>
      </w:r>
    </w:p>
    <w:p w14:paraId="4EE1A18C" w14:textId="37E49301" w:rsidR="000C635D" w:rsidRPr="00E5269C" w:rsidRDefault="002E43A0" w:rsidP="002B5AFA">
      <w:pPr>
        <w:pStyle w:val="Heading2"/>
        <w:keepNext w:val="0"/>
        <w:widowControl w:val="0"/>
        <w:tabs>
          <w:tab w:val="left" w:pos="3600"/>
        </w:tabs>
        <w:rPr>
          <w:b w:val="0"/>
          <w:sz w:val="24"/>
          <w:lang w:val="fr-FR"/>
        </w:rPr>
      </w:pPr>
      <w:r>
        <w:rPr>
          <w:sz w:val="24"/>
          <w:lang w:val="fr-FR"/>
        </w:rPr>
        <w:t>DEMEKU DEJENE :</w:t>
      </w:r>
      <w:r w:rsidR="000C635D" w:rsidRPr="00E5269C">
        <w:rPr>
          <w:b w:val="0"/>
          <w:sz w:val="24"/>
          <w:lang w:val="fr-FR"/>
        </w:rPr>
        <w:tab/>
        <w:t>Ai-je la permission de parler ?</w:t>
      </w:r>
    </w:p>
    <w:p w14:paraId="40FF5D16" w14:textId="62CCE6A2" w:rsidR="000C635D" w:rsidRPr="00E5269C" w:rsidRDefault="002E43A0" w:rsidP="002B5AFA">
      <w:pPr>
        <w:pStyle w:val="Heading2"/>
        <w:keepNext w:val="0"/>
        <w:widowControl w:val="0"/>
        <w:tabs>
          <w:tab w:val="left" w:pos="3600"/>
        </w:tabs>
        <w:rPr>
          <w:b w:val="0"/>
          <w:sz w:val="24"/>
          <w:lang w:val="fr-FR"/>
        </w:rPr>
      </w:pPr>
      <w:r>
        <w:rPr>
          <w:sz w:val="24"/>
          <w:lang w:val="fr-FR"/>
        </w:rPr>
        <w:t>ABABU HAILU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Oui, explique à Ato Zeleke pour qu'il comprenne.</w:t>
      </w:r>
    </w:p>
    <w:p w14:paraId="1FA2FE0B" w14:textId="4F93F6F5" w:rsidR="000C635D" w:rsidRPr="00E5269C" w:rsidRDefault="005B581F" w:rsidP="002B5AFA">
      <w:pPr>
        <w:pStyle w:val="Heading2"/>
        <w:keepNext w:val="0"/>
        <w:widowControl w:val="0"/>
        <w:tabs>
          <w:tab w:val="left" w:pos="3600"/>
        </w:tabs>
        <w:rPr>
          <w:b w:val="0"/>
          <w:sz w:val="24"/>
          <w:lang w:val="fr-FR"/>
        </w:rPr>
      </w:pPr>
      <w:r w:rsidRPr="005B581F">
        <w:rPr>
          <w:sz w:val="24"/>
          <w:lang w:val="en-CA"/>
        </w:rPr>
        <w:t>ZELEKE ABATE :</w:t>
      </w:r>
      <w:r w:rsidR="00F45AD5" w:rsidRPr="005B581F">
        <w:rPr>
          <w:b w:val="0"/>
          <w:sz w:val="24"/>
          <w:lang w:val="en-CA"/>
        </w:rPr>
        <w:tab/>
      </w:r>
      <w:r w:rsidR="000C635D" w:rsidRPr="005B581F">
        <w:rPr>
          <w:b w:val="0"/>
          <w:sz w:val="24"/>
          <w:lang w:val="en-CA"/>
        </w:rPr>
        <w:t xml:space="preserve">Ok, vas-y. </w:t>
      </w:r>
      <w:r w:rsidR="000C635D" w:rsidRPr="00E5269C">
        <w:rPr>
          <w:b w:val="0"/>
          <w:sz w:val="24"/>
          <w:lang w:val="fr-FR"/>
        </w:rPr>
        <w:t>J'ai demandé pourquoi tu ne m'as pas parlé en premier lieu.</w:t>
      </w:r>
    </w:p>
    <w:p w14:paraId="4AF8B8CC" w14:textId="6351BE66" w:rsidR="000C635D" w:rsidRPr="00E5269C" w:rsidRDefault="002E43A0" w:rsidP="002B5AFA">
      <w:pPr>
        <w:pStyle w:val="Heading2"/>
        <w:keepNext w:val="0"/>
        <w:widowControl w:val="0"/>
        <w:tabs>
          <w:tab w:val="left" w:pos="3600"/>
        </w:tabs>
        <w:rPr>
          <w:b w:val="0"/>
          <w:sz w:val="24"/>
          <w:lang w:val="fr-FR"/>
        </w:rPr>
      </w:pPr>
      <w:r>
        <w:rPr>
          <w:sz w:val="24"/>
          <w:lang w:val="fr-FR"/>
        </w:rPr>
        <w:t>DEMEKU DEJENE :</w:t>
      </w:r>
      <w:r w:rsidR="000C635D" w:rsidRPr="00E5269C">
        <w:rPr>
          <w:b w:val="0"/>
          <w:sz w:val="24"/>
          <w:lang w:val="fr-FR"/>
        </w:rPr>
        <w:tab/>
        <w:t>D'accord. Le climat de la localité de Degoch est-il chaud ou froid ?</w:t>
      </w:r>
    </w:p>
    <w:p w14:paraId="42D64AEB" w14:textId="30D452C1" w:rsidR="000C635D" w:rsidRPr="00E5269C" w:rsidRDefault="005B581F" w:rsidP="00123F3F">
      <w:pPr>
        <w:pStyle w:val="Heading2"/>
        <w:keepNext w:val="0"/>
        <w:widowControl w:val="0"/>
        <w:tabs>
          <w:tab w:val="left" w:pos="3600"/>
        </w:tabs>
        <w:rPr>
          <w:b w:val="0"/>
          <w:sz w:val="24"/>
          <w:lang w:val="fr-FR"/>
        </w:rPr>
      </w:pPr>
      <w:r>
        <w:rPr>
          <w:sz w:val="24"/>
          <w:lang w:val="fr-FR"/>
        </w:rPr>
        <w:t>ZELEKE ABATE :</w:t>
      </w:r>
      <w:r w:rsidR="00F45AD5" w:rsidRPr="00E5269C">
        <w:rPr>
          <w:b w:val="0"/>
          <w:sz w:val="24"/>
          <w:lang w:val="fr-FR"/>
        </w:rPr>
        <w:tab/>
      </w:r>
      <w:r w:rsidR="000C635D" w:rsidRPr="00E5269C">
        <w:rPr>
          <w:b w:val="0"/>
          <w:sz w:val="24"/>
          <w:lang w:val="fr-FR"/>
        </w:rPr>
        <w:t>On ne peut pas dire qu'il fait chaud, mais il fait beau.</w:t>
      </w:r>
    </w:p>
    <w:p w14:paraId="3204E6EC" w14:textId="7ED45A32" w:rsidR="000C635D" w:rsidRPr="00E5269C" w:rsidRDefault="002E43A0" w:rsidP="00123F3F">
      <w:pPr>
        <w:pStyle w:val="Heading2"/>
        <w:keepNext w:val="0"/>
        <w:widowControl w:val="0"/>
        <w:tabs>
          <w:tab w:val="left" w:pos="3600"/>
        </w:tabs>
        <w:rPr>
          <w:b w:val="0"/>
          <w:sz w:val="24"/>
          <w:lang w:val="fr-FR"/>
        </w:rPr>
      </w:pPr>
      <w:r>
        <w:rPr>
          <w:sz w:val="24"/>
          <w:lang w:val="fr-FR"/>
        </w:rPr>
        <w:t>ABABU HAILU :</w:t>
      </w:r>
      <w:r w:rsidR="000C635D" w:rsidRPr="00E5269C">
        <w:rPr>
          <w:b w:val="0"/>
          <w:sz w:val="24"/>
          <w:lang w:val="fr-FR"/>
        </w:rPr>
        <w:t xml:space="preserve"> </w:t>
      </w:r>
      <w:r w:rsidR="00F45AD5" w:rsidRPr="00E5269C">
        <w:rPr>
          <w:b w:val="0"/>
          <w:sz w:val="24"/>
          <w:lang w:val="fr-FR"/>
        </w:rPr>
        <w:tab/>
      </w:r>
      <w:r w:rsidR="000C635D" w:rsidRPr="00E5269C">
        <w:rPr>
          <w:b w:val="0"/>
          <w:sz w:val="24"/>
          <w:lang w:val="fr-FR"/>
        </w:rPr>
        <w:t>Il y a du vent aussi.</w:t>
      </w:r>
    </w:p>
    <w:p w14:paraId="011BC581" w14:textId="7574FD93" w:rsidR="000C635D" w:rsidRPr="00E5269C" w:rsidRDefault="005B581F" w:rsidP="00123F3F">
      <w:pPr>
        <w:pStyle w:val="Heading2"/>
        <w:keepNext w:val="0"/>
        <w:widowControl w:val="0"/>
        <w:tabs>
          <w:tab w:val="left" w:pos="3600"/>
        </w:tabs>
        <w:rPr>
          <w:b w:val="0"/>
          <w:sz w:val="24"/>
          <w:lang w:val="fr-FR"/>
        </w:rPr>
      </w:pPr>
      <w:r>
        <w:rPr>
          <w:sz w:val="24"/>
          <w:lang w:val="fr-FR"/>
        </w:rPr>
        <w:t>ZELEKE ABATE :</w:t>
      </w:r>
      <w:r w:rsidR="00F45AD5" w:rsidRPr="00E5269C">
        <w:rPr>
          <w:b w:val="0"/>
          <w:sz w:val="24"/>
          <w:lang w:val="fr-FR"/>
        </w:rPr>
        <w:tab/>
      </w:r>
      <w:r w:rsidR="000C635D" w:rsidRPr="00E5269C">
        <w:rPr>
          <w:b w:val="0"/>
          <w:sz w:val="24"/>
          <w:lang w:val="fr-FR"/>
        </w:rPr>
        <w:t>Oui, il y en a.</w:t>
      </w:r>
    </w:p>
    <w:p w14:paraId="21748A35" w14:textId="6DCFDAA7" w:rsidR="000C635D" w:rsidRPr="00E5269C" w:rsidRDefault="002E43A0" w:rsidP="00123F3F">
      <w:pPr>
        <w:pStyle w:val="Heading2"/>
        <w:keepNext w:val="0"/>
        <w:widowControl w:val="0"/>
        <w:tabs>
          <w:tab w:val="left" w:pos="3600"/>
        </w:tabs>
        <w:rPr>
          <w:b w:val="0"/>
          <w:sz w:val="24"/>
          <w:lang w:val="fr-FR"/>
        </w:rPr>
      </w:pPr>
      <w:r>
        <w:rPr>
          <w:sz w:val="24"/>
          <w:lang w:val="fr-FR"/>
        </w:rPr>
        <w:t>DEMEKU DEJENE :</w:t>
      </w:r>
      <w:r w:rsidR="000C635D" w:rsidRPr="00E5269C">
        <w:rPr>
          <w:b w:val="0"/>
          <w:sz w:val="24"/>
          <w:lang w:val="fr-FR"/>
        </w:rPr>
        <w:tab/>
        <w:t>Il y a aussi des inondations.</w:t>
      </w:r>
    </w:p>
    <w:p w14:paraId="0EE6CA68" w14:textId="26E68BDC" w:rsidR="000C635D" w:rsidRPr="00E5269C" w:rsidRDefault="002E43A0" w:rsidP="00123F3F">
      <w:pPr>
        <w:pStyle w:val="Heading2"/>
        <w:keepNext w:val="0"/>
        <w:widowControl w:val="0"/>
        <w:tabs>
          <w:tab w:val="left" w:pos="3600"/>
        </w:tabs>
        <w:rPr>
          <w:b w:val="0"/>
          <w:sz w:val="24"/>
          <w:lang w:val="fr-FR"/>
        </w:rPr>
      </w:pPr>
      <w:r>
        <w:rPr>
          <w:sz w:val="24"/>
          <w:lang w:val="fr-FR"/>
        </w:rPr>
        <w:t>TEMESGEN BAYE :</w:t>
      </w:r>
      <w:r w:rsidR="000C635D" w:rsidRPr="00E5269C">
        <w:rPr>
          <w:b w:val="0"/>
          <w:sz w:val="24"/>
          <w:lang w:val="fr-FR"/>
        </w:rPr>
        <w:tab/>
        <w:t>Cela s'est transformé en interview. (RIRES)</w:t>
      </w:r>
    </w:p>
    <w:p w14:paraId="46EFAAC5" w14:textId="3D59EC45" w:rsidR="000C635D" w:rsidRPr="00E5269C" w:rsidRDefault="005B581F" w:rsidP="00123F3F">
      <w:pPr>
        <w:pStyle w:val="Heading2"/>
        <w:keepNext w:val="0"/>
        <w:widowControl w:val="0"/>
        <w:tabs>
          <w:tab w:val="left" w:pos="3600"/>
        </w:tabs>
        <w:rPr>
          <w:b w:val="0"/>
          <w:sz w:val="24"/>
          <w:lang w:val="fr-FR"/>
        </w:rPr>
      </w:pPr>
      <w:r>
        <w:rPr>
          <w:sz w:val="24"/>
          <w:lang w:val="fr-FR"/>
        </w:rPr>
        <w:t>ZELEKE ABATE :</w:t>
      </w:r>
      <w:r w:rsidR="00F45AD5" w:rsidRPr="00E5269C">
        <w:rPr>
          <w:b w:val="0"/>
          <w:sz w:val="24"/>
          <w:lang w:val="fr-FR"/>
        </w:rPr>
        <w:tab/>
      </w:r>
      <w:r w:rsidR="000C635D" w:rsidRPr="00E5269C">
        <w:rPr>
          <w:b w:val="0"/>
          <w:sz w:val="24"/>
          <w:lang w:val="fr-FR"/>
        </w:rPr>
        <w:t>Oui, quand il pleut, la pente descendante nous envoie une inondation.</w:t>
      </w:r>
    </w:p>
    <w:p w14:paraId="7377257C" w14:textId="10202D53" w:rsidR="000C635D" w:rsidRPr="00E5269C" w:rsidRDefault="002E43A0" w:rsidP="00123F3F">
      <w:pPr>
        <w:pStyle w:val="Heading2"/>
        <w:keepNext w:val="0"/>
        <w:widowControl w:val="0"/>
        <w:tabs>
          <w:tab w:val="left" w:pos="3600"/>
        </w:tabs>
        <w:rPr>
          <w:b w:val="0"/>
          <w:sz w:val="24"/>
          <w:lang w:val="fr-FR"/>
        </w:rPr>
      </w:pPr>
      <w:r>
        <w:rPr>
          <w:sz w:val="24"/>
          <w:lang w:val="fr-FR"/>
        </w:rPr>
        <w:t>DEMEKU DEJENE :</w:t>
      </w:r>
      <w:r w:rsidR="000C635D" w:rsidRPr="00E5269C">
        <w:rPr>
          <w:b w:val="0"/>
          <w:sz w:val="24"/>
          <w:lang w:val="fr-FR"/>
        </w:rPr>
        <w:tab/>
        <w:t>Eh bien, l'agriculture de conservation aide à résoudre les problèmes liés aux conditions météorologiques et au paysage, tout en économisant notre énergie.</w:t>
      </w:r>
    </w:p>
    <w:p w14:paraId="3CE60D5E" w14:textId="1E32DEFA" w:rsidR="000C635D" w:rsidRPr="00E5269C" w:rsidRDefault="005B581F" w:rsidP="00123F3F">
      <w:pPr>
        <w:pStyle w:val="Heading2"/>
        <w:keepNext w:val="0"/>
        <w:widowControl w:val="0"/>
        <w:tabs>
          <w:tab w:val="left" w:pos="3600"/>
        </w:tabs>
        <w:rPr>
          <w:b w:val="0"/>
          <w:sz w:val="24"/>
          <w:lang w:val="fr-FR"/>
        </w:rPr>
      </w:pPr>
      <w:r>
        <w:rPr>
          <w:sz w:val="24"/>
          <w:lang w:val="fr-FR"/>
        </w:rPr>
        <w:t>ZELEKE ABATE :</w:t>
      </w:r>
      <w:r w:rsidR="00F45AD5" w:rsidRPr="00E5269C">
        <w:rPr>
          <w:b w:val="0"/>
          <w:sz w:val="24"/>
          <w:lang w:val="fr-FR"/>
        </w:rPr>
        <w:tab/>
      </w:r>
      <w:r w:rsidR="000C635D" w:rsidRPr="00E5269C">
        <w:rPr>
          <w:b w:val="0"/>
          <w:sz w:val="24"/>
          <w:lang w:val="fr-FR"/>
        </w:rPr>
        <w:t>Comment ?</w:t>
      </w:r>
    </w:p>
    <w:p w14:paraId="609BAAC9" w14:textId="21095B6C" w:rsidR="000C635D" w:rsidRPr="00E5269C" w:rsidRDefault="002E43A0" w:rsidP="00123F3F">
      <w:pPr>
        <w:pStyle w:val="Heading2"/>
        <w:keepNext w:val="0"/>
        <w:widowControl w:val="0"/>
        <w:tabs>
          <w:tab w:val="left" w:pos="3600"/>
        </w:tabs>
        <w:rPr>
          <w:b w:val="0"/>
          <w:sz w:val="24"/>
          <w:lang w:val="fr-FR"/>
        </w:rPr>
      </w:pPr>
      <w:r>
        <w:rPr>
          <w:sz w:val="24"/>
          <w:lang w:val="fr-FR"/>
        </w:rPr>
        <w:t>DEMEKU DEJENE :</w:t>
      </w:r>
      <w:r w:rsidR="000C635D" w:rsidRPr="00E5269C">
        <w:rPr>
          <w:b w:val="0"/>
          <w:sz w:val="24"/>
          <w:lang w:val="fr-FR"/>
        </w:rPr>
        <w:tab/>
        <w:t>En labourant traditionnellement avec des bœufs, combien de fois les hommes labourent-ils ?</w:t>
      </w:r>
    </w:p>
    <w:p w14:paraId="4EF3C07A" w14:textId="4C515ABA" w:rsidR="000C635D" w:rsidRPr="00E5269C" w:rsidRDefault="005B581F" w:rsidP="00123F3F">
      <w:pPr>
        <w:pStyle w:val="Heading2"/>
        <w:keepNext w:val="0"/>
        <w:widowControl w:val="0"/>
        <w:tabs>
          <w:tab w:val="left" w:pos="3600"/>
        </w:tabs>
        <w:rPr>
          <w:b w:val="0"/>
          <w:sz w:val="24"/>
          <w:lang w:val="fr-FR"/>
        </w:rPr>
      </w:pPr>
      <w:r>
        <w:rPr>
          <w:sz w:val="24"/>
          <w:lang w:val="fr-FR"/>
        </w:rPr>
        <w:t>ZELEKE ABATE :</w:t>
      </w:r>
      <w:r w:rsidR="00F45AD5" w:rsidRPr="00E5269C">
        <w:rPr>
          <w:b w:val="0"/>
          <w:sz w:val="24"/>
          <w:lang w:val="fr-FR"/>
        </w:rPr>
        <w:tab/>
      </w:r>
      <w:r w:rsidR="000C635D" w:rsidRPr="00E5269C">
        <w:rPr>
          <w:b w:val="0"/>
          <w:sz w:val="24"/>
          <w:lang w:val="fr-FR"/>
        </w:rPr>
        <w:t>Quatre ou cinq fois.</w:t>
      </w:r>
    </w:p>
    <w:p w14:paraId="782BF1E4" w14:textId="2D99E415" w:rsidR="000C635D" w:rsidRPr="00E5269C" w:rsidRDefault="002E43A0" w:rsidP="00123F3F">
      <w:pPr>
        <w:pStyle w:val="Heading2"/>
        <w:keepNext w:val="0"/>
        <w:widowControl w:val="0"/>
        <w:tabs>
          <w:tab w:val="left" w:pos="3600"/>
        </w:tabs>
        <w:rPr>
          <w:b w:val="0"/>
          <w:sz w:val="24"/>
          <w:lang w:val="fr-FR"/>
        </w:rPr>
      </w:pPr>
      <w:r>
        <w:rPr>
          <w:sz w:val="24"/>
          <w:lang w:val="fr-FR"/>
        </w:rPr>
        <w:t>DEMEKU DEJENE :</w:t>
      </w:r>
      <w:r w:rsidR="000C635D" w:rsidRPr="00E5269C">
        <w:rPr>
          <w:b w:val="0"/>
          <w:sz w:val="24"/>
          <w:lang w:val="fr-FR"/>
        </w:rPr>
        <w:tab/>
        <w:t xml:space="preserve">Vous et vos </w:t>
      </w:r>
      <w:r w:rsidR="000153A4" w:rsidRPr="00E5269C">
        <w:rPr>
          <w:b w:val="0"/>
          <w:sz w:val="24"/>
          <w:lang w:val="fr-FR"/>
        </w:rPr>
        <w:t>bœufs</w:t>
      </w:r>
      <w:r w:rsidR="000C635D" w:rsidRPr="00E5269C">
        <w:rPr>
          <w:b w:val="0"/>
          <w:sz w:val="24"/>
          <w:lang w:val="fr-FR"/>
        </w:rPr>
        <w:t xml:space="preserve"> êtes épuisés.</w:t>
      </w:r>
    </w:p>
    <w:p w14:paraId="48EBB568" w14:textId="6038E47F" w:rsidR="000C635D" w:rsidRPr="00E5269C" w:rsidRDefault="005B581F" w:rsidP="00123F3F">
      <w:pPr>
        <w:pStyle w:val="Heading2"/>
        <w:keepNext w:val="0"/>
        <w:widowControl w:val="0"/>
        <w:tabs>
          <w:tab w:val="left" w:pos="3600"/>
        </w:tabs>
        <w:rPr>
          <w:b w:val="0"/>
          <w:sz w:val="24"/>
          <w:lang w:val="fr-FR"/>
        </w:rPr>
      </w:pPr>
      <w:r>
        <w:rPr>
          <w:sz w:val="24"/>
          <w:lang w:val="fr-FR"/>
        </w:rPr>
        <w:t>ZELEKE ABATE :</w:t>
      </w:r>
      <w:r w:rsidR="00006710">
        <w:rPr>
          <w:b w:val="0"/>
          <w:sz w:val="24"/>
          <w:lang w:val="fr-FR"/>
        </w:rPr>
        <w:tab/>
      </w:r>
      <w:r w:rsidR="000C635D" w:rsidRPr="00E5269C">
        <w:rPr>
          <w:b w:val="0"/>
          <w:sz w:val="24"/>
          <w:lang w:val="fr-FR"/>
        </w:rPr>
        <w:t>(IMPATIENT) Quel est le rapport avec tout ça ?</w:t>
      </w:r>
    </w:p>
    <w:p w14:paraId="159B411B" w14:textId="166A5E85" w:rsidR="000C635D" w:rsidRPr="00E5269C" w:rsidRDefault="002E43A0" w:rsidP="00123F3F">
      <w:pPr>
        <w:pStyle w:val="Heading2"/>
        <w:keepNext w:val="0"/>
        <w:widowControl w:val="0"/>
        <w:tabs>
          <w:tab w:val="left" w:pos="3600"/>
        </w:tabs>
        <w:rPr>
          <w:b w:val="0"/>
          <w:sz w:val="24"/>
          <w:lang w:val="fr-FR"/>
        </w:rPr>
      </w:pPr>
      <w:r>
        <w:rPr>
          <w:sz w:val="24"/>
          <w:lang w:val="fr-FR"/>
        </w:rPr>
        <w:t>DEMEKU DEJENE :</w:t>
      </w:r>
      <w:r w:rsidR="000C635D" w:rsidRPr="00E5269C">
        <w:rPr>
          <w:b w:val="0"/>
          <w:sz w:val="24"/>
          <w:lang w:val="fr-FR"/>
        </w:rPr>
        <w:tab/>
        <w:t>Mais maintenant, dans l'agriculture de conservation, il y a un nouvel équipement de labour : la charrue de Berken. Vous le connaissez ?</w:t>
      </w:r>
    </w:p>
    <w:p w14:paraId="001D78FC" w14:textId="7C3A3698" w:rsidR="000C635D" w:rsidRPr="00E5269C" w:rsidRDefault="005B581F" w:rsidP="00123F3F">
      <w:pPr>
        <w:pStyle w:val="Heading2"/>
        <w:keepNext w:val="0"/>
        <w:widowControl w:val="0"/>
        <w:tabs>
          <w:tab w:val="left" w:pos="3600"/>
        </w:tabs>
        <w:rPr>
          <w:b w:val="0"/>
          <w:sz w:val="24"/>
          <w:lang w:val="fr-FR"/>
        </w:rPr>
      </w:pPr>
      <w:r>
        <w:rPr>
          <w:sz w:val="24"/>
          <w:lang w:val="fr-FR"/>
        </w:rPr>
        <w:t>ZELEKE ABATE :</w:t>
      </w:r>
      <w:r w:rsidR="00F45AD5" w:rsidRPr="00E5269C">
        <w:rPr>
          <w:b w:val="0"/>
          <w:sz w:val="24"/>
          <w:lang w:val="fr-FR"/>
        </w:rPr>
        <w:tab/>
      </w:r>
      <w:r w:rsidR="000C635D" w:rsidRPr="00E5269C">
        <w:rPr>
          <w:b w:val="0"/>
          <w:sz w:val="24"/>
          <w:lang w:val="fr-FR"/>
        </w:rPr>
        <w:t>J'ai entendu les gens en parler.</w:t>
      </w:r>
    </w:p>
    <w:p w14:paraId="05B71CAA" w14:textId="1E360002" w:rsidR="000C635D" w:rsidRPr="00E5269C" w:rsidRDefault="002E43A0" w:rsidP="00123F3F">
      <w:pPr>
        <w:pStyle w:val="Heading2"/>
        <w:keepNext w:val="0"/>
        <w:widowControl w:val="0"/>
        <w:tabs>
          <w:tab w:val="left" w:pos="3600"/>
        </w:tabs>
        <w:rPr>
          <w:b w:val="0"/>
          <w:sz w:val="24"/>
          <w:lang w:val="fr-FR"/>
        </w:rPr>
      </w:pPr>
      <w:r>
        <w:rPr>
          <w:sz w:val="24"/>
          <w:lang w:val="fr-FR"/>
        </w:rPr>
        <w:t>DEMEKU DEJENE :</w:t>
      </w:r>
      <w:r w:rsidR="000C635D" w:rsidRPr="00E5269C">
        <w:rPr>
          <w:b w:val="0"/>
          <w:sz w:val="24"/>
          <w:lang w:val="fr-FR"/>
        </w:rPr>
        <w:tab/>
        <w:t xml:space="preserve">J'ai vu chez Ato Negus dans le village de Selamu comment il utilisait le labourage minimal avec l'outil de labourage de Berken. Une chose importante que j'ai apprise, c'est qu'il est possible de semer en faisant un sillon profond avec des outils simples comme une pelle sans avoir à labourer la terre. Cela nous permet également d'économiser de l'énergie, car il n'y a pas de </w:t>
      </w:r>
      <w:r w:rsidR="000C635D" w:rsidRPr="00E5269C">
        <w:rPr>
          <w:b w:val="0"/>
          <w:sz w:val="24"/>
          <w:lang w:val="fr-FR"/>
        </w:rPr>
        <w:lastRenderedPageBreak/>
        <w:t>labourage. Le sol est également protégé contre l'érosion éolienne et les inondations.</w:t>
      </w:r>
    </w:p>
    <w:p w14:paraId="73A09A80" w14:textId="4BF44CE1" w:rsidR="00C605CF" w:rsidRPr="00E5269C" w:rsidRDefault="004E2843" w:rsidP="00123F3F">
      <w:pPr>
        <w:pStyle w:val="Heading2"/>
        <w:keepNext w:val="0"/>
        <w:widowControl w:val="0"/>
        <w:tabs>
          <w:tab w:val="left" w:pos="3600"/>
        </w:tabs>
        <w:rPr>
          <w:b w:val="0"/>
          <w:sz w:val="24"/>
          <w:lang w:val="fr-FR"/>
        </w:rPr>
      </w:pPr>
      <w:r>
        <w:rPr>
          <w:sz w:val="24"/>
          <w:lang w:val="fr-FR"/>
        </w:rPr>
        <w:t>ETENESH EJIGU :</w:t>
      </w:r>
      <w:r w:rsidR="000C635D" w:rsidRPr="00E5269C">
        <w:rPr>
          <w:b w:val="0"/>
          <w:sz w:val="24"/>
          <w:lang w:val="fr-FR"/>
        </w:rPr>
        <w:tab/>
        <w:t>Et pour quelqu'un qui n'a pas de bétail...</w:t>
      </w:r>
      <w:r w:rsidR="00F75088" w:rsidRPr="00E5269C">
        <w:rPr>
          <w:b w:val="0"/>
          <w:sz w:val="24"/>
          <w:lang w:val="fr-FR"/>
        </w:rPr>
        <w:t>..</w:t>
      </w:r>
      <w:r w:rsidR="00C605CF" w:rsidRPr="00E5269C">
        <w:rPr>
          <w:b w:val="0"/>
          <w:sz w:val="24"/>
          <w:lang w:val="fr-FR"/>
        </w:rPr>
        <w:t>.</w:t>
      </w:r>
      <w:r w:rsidR="00981A0B" w:rsidRPr="00E5269C">
        <w:rPr>
          <w:b w:val="0"/>
          <w:sz w:val="24"/>
          <w:lang w:val="fr-FR"/>
        </w:rPr>
        <w:t xml:space="preserve"> </w:t>
      </w:r>
    </w:p>
    <w:p w14:paraId="4BFD7FFC" w14:textId="09941BFF" w:rsidR="00366501" w:rsidRPr="00E5269C" w:rsidRDefault="002E43A0" w:rsidP="00123F3F">
      <w:pPr>
        <w:pStyle w:val="Heading2"/>
        <w:keepNext w:val="0"/>
        <w:widowControl w:val="0"/>
        <w:tabs>
          <w:tab w:val="left" w:pos="3600"/>
        </w:tabs>
        <w:rPr>
          <w:b w:val="0"/>
          <w:sz w:val="24"/>
          <w:lang w:val="fr-FR"/>
        </w:rPr>
      </w:pPr>
      <w:r>
        <w:rPr>
          <w:sz w:val="24"/>
          <w:lang w:val="fr-FR"/>
        </w:rPr>
        <w:t>DEMEKU DEJENE :</w:t>
      </w:r>
      <w:r w:rsidR="00366501" w:rsidRPr="00E5269C">
        <w:rPr>
          <w:b w:val="0"/>
          <w:sz w:val="24"/>
          <w:lang w:val="fr-FR"/>
        </w:rPr>
        <w:tab/>
        <w:t xml:space="preserve">J'y viens, Etenesh... Le travail minimum du sol est particulièrement commode pour les femmes parce qu'elles peuvent labourer avec une pelle en suivant une corde qui est posée sur le sol pour s'assurer que les rangées sont droites. </w:t>
      </w:r>
    </w:p>
    <w:p w14:paraId="5723C6E7" w14:textId="39D08768" w:rsidR="00366501" w:rsidRPr="00E5269C" w:rsidRDefault="002E43A0" w:rsidP="00123F3F">
      <w:pPr>
        <w:pStyle w:val="Heading2"/>
        <w:keepNext w:val="0"/>
        <w:widowControl w:val="0"/>
        <w:tabs>
          <w:tab w:val="left" w:pos="3600"/>
        </w:tabs>
        <w:rPr>
          <w:b w:val="0"/>
          <w:sz w:val="24"/>
          <w:lang w:val="fr-FR"/>
        </w:rPr>
      </w:pPr>
      <w:r>
        <w:rPr>
          <w:sz w:val="24"/>
          <w:lang w:val="fr-FR"/>
        </w:rPr>
        <w:t>TEMESGEN BAYE :</w:t>
      </w:r>
      <w:r w:rsidR="00366501" w:rsidRPr="00E5269C">
        <w:rPr>
          <w:b w:val="0"/>
          <w:sz w:val="24"/>
          <w:lang w:val="fr-FR"/>
        </w:rPr>
        <w:tab/>
        <w:t>Et qu'en est-il du paillage ?</w:t>
      </w:r>
    </w:p>
    <w:p w14:paraId="12927C63" w14:textId="1CFE6195" w:rsidR="00366501" w:rsidRPr="00E5269C" w:rsidRDefault="002E43A0" w:rsidP="00123F3F">
      <w:pPr>
        <w:pStyle w:val="Heading2"/>
        <w:keepNext w:val="0"/>
        <w:widowControl w:val="0"/>
        <w:tabs>
          <w:tab w:val="left" w:pos="3600"/>
        </w:tabs>
        <w:rPr>
          <w:b w:val="0"/>
          <w:sz w:val="24"/>
          <w:lang w:val="fr-FR"/>
        </w:rPr>
      </w:pPr>
      <w:r>
        <w:rPr>
          <w:sz w:val="24"/>
          <w:lang w:val="fr-FR"/>
        </w:rPr>
        <w:t>DEMEKU DEJENE :</w:t>
      </w:r>
      <w:r w:rsidR="00366501" w:rsidRPr="00E5269C">
        <w:rPr>
          <w:b w:val="0"/>
          <w:sz w:val="24"/>
          <w:lang w:val="fr-FR"/>
        </w:rPr>
        <w:tab/>
        <w:t xml:space="preserve">Comme je l'ai déjà dit, la région est ensoleillée, mais le sol qui se </w:t>
      </w:r>
      <w:r w:rsidR="000153A4" w:rsidRPr="00E5269C">
        <w:rPr>
          <w:b w:val="0"/>
          <w:sz w:val="24"/>
          <w:lang w:val="fr-FR"/>
        </w:rPr>
        <w:t>desséchait</w:t>
      </w:r>
      <w:r w:rsidR="00366501" w:rsidRPr="00E5269C">
        <w:rPr>
          <w:b w:val="0"/>
          <w:sz w:val="24"/>
          <w:lang w:val="fr-FR"/>
        </w:rPr>
        <w:t xml:space="preserve"> rapidement conserve maintenant son humidité pendant plusieurs mois, ce qui est bon pour les plantes. De plus, en cas de vent ou d'inondation, les feuilles et les résidus de culture qui recouvrent les terres agricoles protègent le sol. Les feuilles et l'herbe servent également d'engrais pour augmenter la fertilité de la terre. Ai-je raison ?</w:t>
      </w:r>
    </w:p>
    <w:p w14:paraId="18BAAE18" w14:textId="70F1440B" w:rsidR="00366501" w:rsidRPr="00E5269C" w:rsidRDefault="002E43A0" w:rsidP="00123F3F">
      <w:pPr>
        <w:pStyle w:val="Heading2"/>
        <w:keepNext w:val="0"/>
        <w:widowControl w:val="0"/>
        <w:tabs>
          <w:tab w:val="left" w:pos="3600"/>
        </w:tabs>
        <w:rPr>
          <w:b w:val="0"/>
          <w:sz w:val="24"/>
          <w:lang w:val="fr-FR"/>
        </w:rPr>
      </w:pPr>
      <w:r>
        <w:rPr>
          <w:sz w:val="24"/>
          <w:lang w:val="fr-FR"/>
        </w:rPr>
        <w:t>TEMESGEN BAYE :</w:t>
      </w:r>
      <w:r w:rsidR="00366501" w:rsidRPr="00E5269C">
        <w:rPr>
          <w:b w:val="0"/>
          <w:sz w:val="24"/>
          <w:lang w:val="fr-FR"/>
        </w:rPr>
        <w:tab/>
        <w:t xml:space="preserve">Vous avez raison. Il y aura un meilleur rendement de pois cajan, de lablab, de manioc et d'ensète parce que le paillis garde l'humidité dans le sol toute l'année et nourrit le sol quand il se décompose. Ces cultures </w:t>
      </w:r>
      <w:r w:rsidR="000153A4" w:rsidRPr="00E5269C">
        <w:rPr>
          <w:b w:val="0"/>
          <w:sz w:val="24"/>
          <w:lang w:val="fr-FR"/>
        </w:rPr>
        <w:t>donnent</w:t>
      </w:r>
      <w:r w:rsidR="00366501" w:rsidRPr="00E5269C">
        <w:rPr>
          <w:b w:val="0"/>
          <w:sz w:val="24"/>
          <w:lang w:val="fr-FR"/>
        </w:rPr>
        <w:t xml:space="preserve"> des récoltes toute l'année. </w:t>
      </w:r>
    </w:p>
    <w:p w14:paraId="4CB5972D" w14:textId="5CCED9F1" w:rsidR="00366501" w:rsidRPr="00E5269C" w:rsidRDefault="002E43A0" w:rsidP="00123F3F">
      <w:pPr>
        <w:pStyle w:val="Heading2"/>
        <w:keepNext w:val="0"/>
        <w:widowControl w:val="0"/>
        <w:tabs>
          <w:tab w:val="left" w:pos="3600"/>
        </w:tabs>
        <w:rPr>
          <w:b w:val="0"/>
          <w:sz w:val="24"/>
          <w:lang w:val="fr-FR"/>
        </w:rPr>
      </w:pPr>
      <w:r>
        <w:rPr>
          <w:sz w:val="24"/>
          <w:lang w:val="fr-FR"/>
        </w:rPr>
        <w:t>ABABU HAILU :</w:t>
      </w:r>
      <w:r w:rsidR="00366501" w:rsidRPr="00E5269C">
        <w:rPr>
          <w:b w:val="0"/>
          <w:sz w:val="24"/>
          <w:lang w:val="fr-FR"/>
        </w:rPr>
        <w:t xml:space="preserve"> </w:t>
      </w:r>
      <w:r w:rsidR="00366501" w:rsidRPr="00E5269C">
        <w:rPr>
          <w:b w:val="0"/>
          <w:sz w:val="24"/>
          <w:lang w:val="fr-FR"/>
        </w:rPr>
        <w:tab/>
        <w:t>Vous avez raison, Temesgen, et c'est ce que Mme Demeku a fait.</w:t>
      </w:r>
    </w:p>
    <w:p w14:paraId="6D75659F" w14:textId="6DDCFBC4" w:rsidR="00366501" w:rsidRPr="00E5269C" w:rsidRDefault="002E43A0" w:rsidP="00123F3F">
      <w:pPr>
        <w:pStyle w:val="Heading2"/>
        <w:keepNext w:val="0"/>
        <w:widowControl w:val="0"/>
        <w:tabs>
          <w:tab w:val="left" w:pos="3600"/>
        </w:tabs>
        <w:rPr>
          <w:b w:val="0"/>
          <w:sz w:val="24"/>
          <w:lang w:val="fr-FR"/>
        </w:rPr>
      </w:pPr>
      <w:r>
        <w:rPr>
          <w:sz w:val="24"/>
          <w:lang w:val="fr-FR"/>
        </w:rPr>
        <w:t>WEYNITU TESHALE :</w:t>
      </w:r>
      <w:r w:rsidR="00366501" w:rsidRPr="00E5269C">
        <w:rPr>
          <w:b w:val="0"/>
          <w:sz w:val="24"/>
          <w:lang w:val="fr-FR"/>
        </w:rPr>
        <w:tab/>
        <w:t>(SILENCE DE QUELQUES SECONDES) C'est bon de s'entendre parler sur tout.</w:t>
      </w:r>
    </w:p>
    <w:p w14:paraId="4BC88184" w14:textId="6AFC2FFF" w:rsidR="00366501" w:rsidRPr="00E5269C" w:rsidRDefault="008D729B" w:rsidP="00123F3F">
      <w:pPr>
        <w:pStyle w:val="Heading2"/>
        <w:keepNext w:val="0"/>
        <w:widowControl w:val="0"/>
        <w:tabs>
          <w:tab w:val="left" w:pos="3600"/>
        </w:tabs>
        <w:rPr>
          <w:b w:val="0"/>
          <w:sz w:val="24"/>
          <w:lang w:val="fr-FR"/>
        </w:rPr>
      </w:pPr>
      <w:r>
        <w:rPr>
          <w:sz w:val="24"/>
          <w:lang w:val="fr-FR"/>
        </w:rPr>
        <w:t>ABABU HAILU :</w:t>
      </w:r>
      <w:r w:rsidR="00366501" w:rsidRPr="00E5269C">
        <w:rPr>
          <w:b w:val="0"/>
          <w:sz w:val="24"/>
          <w:lang w:val="fr-FR"/>
        </w:rPr>
        <w:tab/>
        <w:t>Alors, qu'en dis-tu, Ato Zeleke ?</w:t>
      </w:r>
    </w:p>
    <w:p w14:paraId="661D8F6D" w14:textId="036DC4EA" w:rsidR="00366501" w:rsidRPr="00E5269C" w:rsidRDefault="005B581F" w:rsidP="00123F3F">
      <w:pPr>
        <w:pStyle w:val="Heading2"/>
        <w:keepNext w:val="0"/>
        <w:widowControl w:val="0"/>
        <w:tabs>
          <w:tab w:val="left" w:pos="3600"/>
        </w:tabs>
        <w:rPr>
          <w:b w:val="0"/>
          <w:sz w:val="24"/>
          <w:lang w:val="fr-FR"/>
        </w:rPr>
      </w:pPr>
      <w:r>
        <w:rPr>
          <w:sz w:val="24"/>
          <w:lang w:val="fr-FR"/>
        </w:rPr>
        <w:t>ZELEKE ABATE :</w:t>
      </w:r>
      <w:r w:rsidR="00366501" w:rsidRPr="00E5269C">
        <w:rPr>
          <w:b w:val="0"/>
          <w:sz w:val="24"/>
          <w:lang w:val="fr-FR"/>
        </w:rPr>
        <w:t xml:space="preserve"> </w:t>
      </w:r>
      <w:r w:rsidR="00366501" w:rsidRPr="00E5269C">
        <w:rPr>
          <w:b w:val="0"/>
          <w:sz w:val="24"/>
          <w:lang w:val="fr-FR"/>
        </w:rPr>
        <w:tab/>
        <w:t>Elle aurait quand même dû me parler.</w:t>
      </w:r>
    </w:p>
    <w:p w14:paraId="171426B6" w14:textId="13814D3D" w:rsidR="00366501" w:rsidRPr="00E5269C" w:rsidRDefault="002E43A0" w:rsidP="00123F3F">
      <w:pPr>
        <w:pStyle w:val="Heading2"/>
        <w:keepNext w:val="0"/>
        <w:widowControl w:val="0"/>
        <w:tabs>
          <w:tab w:val="left" w:pos="3600"/>
        </w:tabs>
        <w:rPr>
          <w:b w:val="0"/>
          <w:sz w:val="24"/>
          <w:lang w:val="fr-FR"/>
        </w:rPr>
      </w:pPr>
      <w:r>
        <w:rPr>
          <w:sz w:val="24"/>
          <w:lang w:val="fr-FR"/>
        </w:rPr>
        <w:t>BAYU ABATE :</w:t>
      </w:r>
      <w:r w:rsidR="00366501" w:rsidRPr="00E5269C">
        <w:rPr>
          <w:b w:val="0"/>
          <w:sz w:val="24"/>
          <w:lang w:val="fr-FR"/>
        </w:rPr>
        <w:tab/>
        <w:t>Quoi qu'il en soit, tu es calmé maintenant, Zeleke, alors allons-y.</w:t>
      </w:r>
    </w:p>
    <w:p w14:paraId="7B1DCCFC" w14:textId="77047BAB" w:rsidR="00366501" w:rsidRPr="00E5269C" w:rsidRDefault="002E43A0" w:rsidP="00123F3F">
      <w:pPr>
        <w:pStyle w:val="Heading2"/>
        <w:keepNext w:val="0"/>
        <w:widowControl w:val="0"/>
        <w:tabs>
          <w:tab w:val="left" w:pos="3600"/>
        </w:tabs>
        <w:rPr>
          <w:b w:val="0"/>
          <w:sz w:val="24"/>
          <w:lang w:val="fr-FR"/>
        </w:rPr>
      </w:pPr>
      <w:r>
        <w:rPr>
          <w:sz w:val="24"/>
          <w:lang w:val="fr-FR"/>
        </w:rPr>
        <w:t>ABABU HAILU :</w:t>
      </w:r>
      <w:r w:rsidR="00366501" w:rsidRPr="00E5269C">
        <w:rPr>
          <w:b w:val="0"/>
          <w:sz w:val="24"/>
          <w:lang w:val="fr-FR"/>
        </w:rPr>
        <w:t xml:space="preserve"> </w:t>
      </w:r>
      <w:r w:rsidR="00366501" w:rsidRPr="00E5269C">
        <w:rPr>
          <w:b w:val="0"/>
          <w:sz w:val="24"/>
          <w:lang w:val="fr-FR"/>
        </w:rPr>
        <w:tab/>
        <w:t>Nous allons y aller.</w:t>
      </w:r>
    </w:p>
    <w:p w14:paraId="414DDA94" w14:textId="6D54CF26" w:rsidR="00366501" w:rsidRPr="00E33C4E" w:rsidRDefault="00366501" w:rsidP="00123F3F">
      <w:pPr>
        <w:pStyle w:val="Heading2"/>
        <w:keepNext w:val="0"/>
        <w:widowControl w:val="0"/>
        <w:tabs>
          <w:tab w:val="left" w:pos="3600"/>
        </w:tabs>
        <w:rPr>
          <w:sz w:val="24"/>
          <w:lang w:val="fr-FR"/>
        </w:rPr>
      </w:pPr>
      <w:r w:rsidRPr="00E33C4E">
        <w:rPr>
          <w:sz w:val="24"/>
          <w:lang w:val="fr-FR"/>
        </w:rPr>
        <w:t xml:space="preserve">SFX : </w:t>
      </w:r>
      <w:r w:rsidRPr="00E33C4E">
        <w:rPr>
          <w:sz w:val="24"/>
          <w:lang w:val="fr-FR"/>
        </w:rPr>
        <w:tab/>
      </w:r>
      <w:r w:rsidR="003F4BFC" w:rsidRPr="00123F3F">
        <w:rPr>
          <w:b w:val="0"/>
          <w:sz w:val="24"/>
          <w:lang w:val="fr-FR"/>
        </w:rPr>
        <w:t>BRUIT D'ABOIEMENTS DE CHIEN</w:t>
      </w:r>
    </w:p>
    <w:p w14:paraId="62C7437E" w14:textId="2CA8EFA1" w:rsidR="00366501" w:rsidRPr="00E5269C" w:rsidRDefault="0019121A" w:rsidP="00123F3F">
      <w:pPr>
        <w:pStyle w:val="Heading2"/>
        <w:keepNext w:val="0"/>
        <w:widowControl w:val="0"/>
        <w:tabs>
          <w:tab w:val="left" w:pos="3600"/>
        </w:tabs>
        <w:rPr>
          <w:sz w:val="24"/>
          <w:lang w:val="fr-FR"/>
        </w:rPr>
      </w:pPr>
      <w:r w:rsidRPr="00E5269C">
        <w:rPr>
          <w:sz w:val="24"/>
          <w:lang w:val="fr-FR"/>
        </w:rPr>
        <w:t>TRANSITION MUSICALE</w:t>
      </w:r>
    </w:p>
    <w:p w14:paraId="1EC8B2AA" w14:textId="77777777" w:rsidR="00B0154F" w:rsidRPr="00E5269C" w:rsidRDefault="00B0154F" w:rsidP="00A4548F">
      <w:pPr>
        <w:rPr>
          <w:b/>
          <w:lang w:val="fr-FR"/>
        </w:rPr>
      </w:pPr>
    </w:p>
    <w:p w14:paraId="147AEFD0" w14:textId="336C3CFC" w:rsidR="009A11A8" w:rsidRPr="00E5269C" w:rsidRDefault="00B75E57" w:rsidP="00A4548F">
      <w:pPr>
        <w:rPr>
          <w:b/>
          <w:lang w:val="fr-FR"/>
        </w:rPr>
      </w:pPr>
      <w:r w:rsidRPr="00E5269C">
        <w:rPr>
          <w:b/>
          <w:lang w:val="fr-FR"/>
        </w:rPr>
        <w:t>SCENE 8</w:t>
      </w:r>
    </w:p>
    <w:p w14:paraId="4B4EC00D" w14:textId="3DAB767C" w:rsidR="00585E7F" w:rsidRPr="00E5269C" w:rsidRDefault="00B75E57" w:rsidP="00A4548F">
      <w:pPr>
        <w:rPr>
          <w:b/>
          <w:lang w:val="fr-FR"/>
        </w:rPr>
      </w:pPr>
      <w:r w:rsidRPr="00E5269C">
        <w:rPr>
          <w:b/>
          <w:lang w:val="fr-FR"/>
        </w:rPr>
        <w:t>L</w:t>
      </w:r>
      <w:r w:rsidR="00AE35C8" w:rsidRPr="00E5269C">
        <w:rPr>
          <w:b/>
          <w:lang w:val="fr-FR"/>
        </w:rPr>
        <w:t>IEU</w:t>
      </w:r>
      <w:r w:rsidR="00E33C4E">
        <w:rPr>
          <w:b/>
          <w:lang w:val="fr-FR"/>
        </w:rPr>
        <w:t xml:space="preserve"> </w:t>
      </w:r>
      <w:r w:rsidRPr="00E5269C">
        <w:rPr>
          <w:b/>
          <w:lang w:val="fr-FR"/>
        </w:rPr>
        <w:t xml:space="preserve">: </w:t>
      </w:r>
      <w:r w:rsidRPr="00E5269C">
        <w:rPr>
          <w:b/>
          <w:caps/>
          <w:lang w:val="fr-FR"/>
        </w:rPr>
        <w:t>Selamu</w:t>
      </w:r>
      <w:r w:rsidRPr="00E5269C">
        <w:rPr>
          <w:b/>
          <w:lang w:val="fr-FR"/>
        </w:rPr>
        <w:t xml:space="preserve"> </w:t>
      </w:r>
    </w:p>
    <w:p w14:paraId="24F51248" w14:textId="2C0A4DDF" w:rsidR="00585E7F" w:rsidRPr="00E5269C" w:rsidRDefault="00AE35C8" w:rsidP="00E33C4E">
      <w:pPr>
        <w:rPr>
          <w:b/>
          <w:lang w:val="fr-FR"/>
        </w:rPr>
      </w:pPr>
      <w:r w:rsidRPr="00E5269C">
        <w:rPr>
          <w:b/>
          <w:lang w:val="fr-FR"/>
        </w:rPr>
        <w:t>PERSONNAGES</w:t>
      </w:r>
      <w:r w:rsidR="00E33C4E">
        <w:rPr>
          <w:b/>
          <w:lang w:val="fr-FR"/>
        </w:rPr>
        <w:t xml:space="preserve"> </w:t>
      </w:r>
      <w:r w:rsidR="00B75E57" w:rsidRPr="00E5269C">
        <w:rPr>
          <w:b/>
          <w:lang w:val="fr-FR"/>
        </w:rPr>
        <w:t xml:space="preserve">: NGUS, MESELU, FELEKU </w:t>
      </w:r>
    </w:p>
    <w:p w14:paraId="2EB69695" w14:textId="77777777" w:rsidR="00123F3F" w:rsidRDefault="00123F3F" w:rsidP="00771043">
      <w:pPr>
        <w:pStyle w:val="Heading2"/>
        <w:keepNext w:val="0"/>
        <w:widowControl w:val="0"/>
        <w:tabs>
          <w:tab w:val="left" w:pos="3600"/>
        </w:tabs>
        <w:rPr>
          <w:caps/>
          <w:sz w:val="24"/>
          <w:lang w:val="fr-FR"/>
        </w:rPr>
      </w:pPr>
    </w:p>
    <w:p w14:paraId="68CB1BB6" w14:textId="41673059" w:rsidR="00C605CF" w:rsidRPr="00E5269C" w:rsidRDefault="007549A0" w:rsidP="00123F3F">
      <w:pPr>
        <w:pStyle w:val="Heading2"/>
        <w:keepNext w:val="0"/>
        <w:widowControl w:val="0"/>
        <w:tabs>
          <w:tab w:val="left" w:pos="3600"/>
        </w:tabs>
        <w:rPr>
          <w:b w:val="0"/>
          <w:caps/>
          <w:sz w:val="24"/>
          <w:lang w:val="fr-FR"/>
        </w:rPr>
      </w:pPr>
      <w:r w:rsidRPr="00E5269C">
        <w:rPr>
          <w:caps/>
          <w:sz w:val="24"/>
          <w:lang w:val="fr-FR"/>
        </w:rPr>
        <w:t>SFX</w:t>
      </w:r>
      <w:r w:rsidR="00E33C4E">
        <w:rPr>
          <w:caps/>
          <w:sz w:val="24"/>
          <w:lang w:val="fr-FR"/>
        </w:rPr>
        <w:t xml:space="preserve"> </w:t>
      </w:r>
      <w:r w:rsidRPr="00E5269C">
        <w:rPr>
          <w:caps/>
          <w:sz w:val="24"/>
          <w:lang w:val="fr-FR"/>
        </w:rPr>
        <w:t>:</w:t>
      </w:r>
      <w:r w:rsidRPr="00E5269C">
        <w:rPr>
          <w:b w:val="0"/>
          <w:caps/>
          <w:sz w:val="24"/>
          <w:lang w:val="fr-FR"/>
        </w:rPr>
        <w:t xml:space="preserve"> </w:t>
      </w:r>
      <w:r w:rsidRPr="00E5269C">
        <w:rPr>
          <w:b w:val="0"/>
          <w:caps/>
          <w:sz w:val="24"/>
          <w:lang w:val="fr-FR"/>
        </w:rPr>
        <w:tab/>
      </w:r>
      <w:r w:rsidR="00AE35C8" w:rsidRPr="00123F3F">
        <w:rPr>
          <w:b w:val="0"/>
          <w:caps/>
          <w:sz w:val="24"/>
          <w:lang w:val="fr-FR"/>
        </w:rPr>
        <w:t>bruit des moutons</w:t>
      </w:r>
      <w:r w:rsidR="00C605CF" w:rsidRPr="00E5269C">
        <w:rPr>
          <w:b w:val="0"/>
          <w:caps/>
          <w:sz w:val="24"/>
          <w:lang w:val="fr-FR"/>
        </w:rPr>
        <w:t xml:space="preserve"> </w:t>
      </w:r>
    </w:p>
    <w:p w14:paraId="2BD46197" w14:textId="14E3AAE4"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CRIANT) Feleku ! Feleku !</w:t>
      </w:r>
    </w:p>
    <w:p w14:paraId="0DB0A591" w14:textId="3ACB1084" w:rsidR="002F3DE2" w:rsidRPr="00E5269C" w:rsidRDefault="004E2843" w:rsidP="00123F3F">
      <w:pPr>
        <w:pStyle w:val="Heading2"/>
        <w:keepNext w:val="0"/>
        <w:widowControl w:val="0"/>
        <w:tabs>
          <w:tab w:val="left" w:pos="3600"/>
        </w:tabs>
        <w:rPr>
          <w:b w:val="0"/>
          <w:sz w:val="24"/>
          <w:lang w:val="fr-FR"/>
        </w:rPr>
      </w:pPr>
      <w:r>
        <w:rPr>
          <w:sz w:val="24"/>
          <w:lang w:val="fr-FR"/>
        </w:rPr>
        <w:t>FELEKU :</w:t>
      </w:r>
      <w:r w:rsidR="002F3DE2" w:rsidRPr="00E5269C">
        <w:rPr>
          <w:b w:val="0"/>
          <w:sz w:val="24"/>
          <w:lang w:val="fr-FR"/>
        </w:rPr>
        <w:tab/>
        <w:t>Oui, papa !</w:t>
      </w:r>
    </w:p>
    <w:p w14:paraId="4CCC58A2" w14:textId="74EAE324"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Emmenez les moutons paître près des terres agricoles.</w:t>
      </w:r>
    </w:p>
    <w:p w14:paraId="56711817" w14:textId="0DFA1E28" w:rsidR="002F3DE2" w:rsidRPr="00E5269C" w:rsidRDefault="004E2843" w:rsidP="00123F3F">
      <w:pPr>
        <w:pStyle w:val="Heading2"/>
        <w:keepNext w:val="0"/>
        <w:widowControl w:val="0"/>
        <w:tabs>
          <w:tab w:val="left" w:pos="3600"/>
        </w:tabs>
        <w:rPr>
          <w:b w:val="0"/>
          <w:sz w:val="24"/>
          <w:lang w:val="fr-FR"/>
        </w:rPr>
      </w:pPr>
      <w:r>
        <w:rPr>
          <w:sz w:val="24"/>
          <w:lang w:val="fr-FR"/>
        </w:rPr>
        <w:t>FELEKU :</w:t>
      </w:r>
      <w:r w:rsidR="002F3DE2" w:rsidRPr="00E5269C">
        <w:rPr>
          <w:b w:val="0"/>
          <w:sz w:val="24"/>
          <w:lang w:val="fr-FR"/>
        </w:rPr>
        <w:tab/>
        <w:t>On a un examen, j'allais étudier.</w:t>
      </w:r>
    </w:p>
    <w:p w14:paraId="4BB61102" w14:textId="4329B792"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Étudiez pendant que vous surveillez les moutons.</w:t>
      </w:r>
    </w:p>
    <w:p w14:paraId="22B74DB9" w14:textId="20E1CF19" w:rsidR="002F3DE2" w:rsidRPr="00E5269C" w:rsidRDefault="004E2843" w:rsidP="00123F3F">
      <w:pPr>
        <w:pStyle w:val="Heading2"/>
        <w:keepNext w:val="0"/>
        <w:widowControl w:val="0"/>
        <w:tabs>
          <w:tab w:val="left" w:pos="3600"/>
        </w:tabs>
        <w:rPr>
          <w:b w:val="0"/>
          <w:sz w:val="24"/>
          <w:lang w:val="fr-FR"/>
        </w:rPr>
      </w:pPr>
      <w:r>
        <w:rPr>
          <w:sz w:val="24"/>
          <w:lang w:val="fr-FR"/>
        </w:rPr>
        <w:t>FELEKU :</w:t>
      </w:r>
      <w:r w:rsidR="002F3DE2" w:rsidRPr="00E5269C">
        <w:rPr>
          <w:b w:val="0"/>
          <w:sz w:val="24"/>
          <w:lang w:val="fr-FR"/>
        </w:rPr>
        <w:tab/>
        <w:t>Comment, papa ? Et s'ils vont sur les terres agricoles pendant que j'étudie ?</w:t>
      </w:r>
    </w:p>
    <w:p w14:paraId="6D2D7D6F" w14:textId="0FBECA83"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 xml:space="preserve"> </w:t>
      </w:r>
      <w:r w:rsidR="002F3DE2" w:rsidRPr="00E5269C">
        <w:rPr>
          <w:b w:val="0"/>
          <w:sz w:val="24"/>
          <w:lang w:val="fr-FR"/>
        </w:rPr>
        <w:tab/>
        <w:t>Prends les enfants et laisse-les t'aider. Tu dois étudier. Si j'avais appris comme toi et que j'avais fini l'université, je ne serais pas ici à la campagne.</w:t>
      </w:r>
    </w:p>
    <w:p w14:paraId="0531F341" w14:textId="188CA9D7"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Qu'est-ce qui te manque maintenant à propos de la ville</w:t>
      </w:r>
      <w:r w:rsidR="00E33C4E">
        <w:rPr>
          <w:b w:val="0"/>
          <w:sz w:val="24"/>
          <w:lang w:val="fr-FR"/>
        </w:rPr>
        <w:t xml:space="preserve"> </w:t>
      </w:r>
      <w:r w:rsidR="002F3DE2" w:rsidRPr="00E5269C">
        <w:rPr>
          <w:b w:val="0"/>
          <w:sz w:val="24"/>
          <w:lang w:val="fr-FR"/>
        </w:rPr>
        <w:t>?</w:t>
      </w:r>
    </w:p>
    <w:p w14:paraId="684DB5B0" w14:textId="57B561CF"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 xml:space="preserve"> </w:t>
      </w:r>
      <w:r w:rsidR="002F3DE2" w:rsidRPr="00E5269C">
        <w:rPr>
          <w:b w:val="0"/>
          <w:sz w:val="24"/>
          <w:lang w:val="fr-FR"/>
        </w:rPr>
        <w:tab/>
        <w:t>Oh arrêtez ! Depuis quand la ville et la campagne se comparent-elles ?</w:t>
      </w:r>
    </w:p>
    <w:p w14:paraId="0840202B" w14:textId="7C14CAF3"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J'ai demandé ce que tu manques.</w:t>
      </w:r>
    </w:p>
    <w:p w14:paraId="1F1ED56F" w14:textId="235043B6"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 xml:space="preserve"> </w:t>
      </w:r>
      <w:r w:rsidR="002F3DE2" w:rsidRPr="00E5269C">
        <w:rPr>
          <w:b w:val="0"/>
          <w:sz w:val="24"/>
          <w:lang w:val="fr-FR"/>
        </w:rPr>
        <w:tab/>
        <w:t>Je suis reconnaissante que nous ayons assez à manger et à boire. Même si je n'ai pas fait d'études, j'envoie mes enfants à l'école. Mais nous n'avons pas vécu la vie en ville.</w:t>
      </w:r>
    </w:p>
    <w:p w14:paraId="7CEEC58F" w14:textId="383F8207"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La vie en ville est différente de la nôtre, mais la nôtre est meilleure parce que nous n'avons pas autant de dépenses. Et maintenant, grâce à l'agriculture de conservation, en plantant les cultures les unes après les autres, toutes sortes d'aliments sont disponibles. Nous cultivons des choux et des pois ici même, chez nous.</w:t>
      </w:r>
    </w:p>
    <w:p w14:paraId="6F1DEEAA" w14:textId="1B61D8A1"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 xml:space="preserve"> </w:t>
      </w:r>
      <w:r w:rsidR="002F3DE2" w:rsidRPr="00E5269C">
        <w:rPr>
          <w:b w:val="0"/>
          <w:sz w:val="24"/>
          <w:lang w:val="fr-FR"/>
        </w:rPr>
        <w:tab/>
        <w:t>Dieu merci !</w:t>
      </w:r>
    </w:p>
    <w:p w14:paraId="6A59E95D" w14:textId="4AF72886"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On a parlé avec Ato Bayu. Il va envoyer les anciens nous demander d'approuver le mariage de Feleku et Temesgen.</w:t>
      </w:r>
    </w:p>
    <w:p w14:paraId="165A8D7F" w14:textId="0D077105"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Si tôt ?</w:t>
      </w:r>
    </w:p>
    <w:p w14:paraId="2AF30C84" w14:textId="7CC7805A"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La remise des diplômes de Feleku est pour bientôt. Ato Bayu veut qu'ils se marient dès qu'elle aura son diplôme.</w:t>
      </w:r>
    </w:p>
    <w:p w14:paraId="4933F374" w14:textId="21E87012"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Qu'est-ce que tu lui as dit ?</w:t>
      </w:r>
    </w:p>
    <w:p w14:paraId="690F7843" w14:textId="4D60984A" w:rsidR="002F3DE2" w:rsidRPr="00E5269C" w:rsidRDefault="004E2843" w:rsidP="00123F3F">
      <w:pPr>
        <w:pStyle w:val="Heading2"/>
        <w:keepNext w:val="0"/>
        <w:widowControl w:val="0"/>
        <w:tabs>
          <w:tab w:val="left" w:pos="3600"/>
        </w:tabs>
        <w:rPr>
          <w:b w:val="0"/>
          <w:sz w:val="24"/>
          <w:lang w:val="fr-FR"/>
        </w:rPr>
      </w:pPr>
      <w:r>
        <w:rPr>
          <w:sz w:val="24"/>
          <w:lang w:val="fr-FR"/>
        </w:rPr>
        <w:lastRenderedPageBreak/>
        <w:t>NIGUS ABABE :</w:t>
      </w:r>
      <w:r w:rsidR="002F3DE2" w:rsidRPr="00E5269C">
        <w:rPr>
          <w:b w:val="0"/>
          <w:sz w:val="24"/>
          <w:lang w:val="fr-FR"/>
        </w:rPr>
        <w:tab/>
        <w:t>J'ai dit que j'en parlerais avec ma femme.</w:t>
      </w:r>
    </w:p>
    <w:p w14:paraId="11859B5A" w14:textId="78B81A42" w:rsidR="002F3DE2" w:rsidRPr="00E33C4E" w:rsidRDefault="002F3DE2" w:rsidP="00123F3F">
      <w:pPr>
        <w:pStyle w:val="Heading2"/>
        <w:keepNext w:val="0"/>
        <w:widowControl w:val="0"/>
        <w:tabs>
          <w:tab w:val="left" w:pos="3600"/>
        </w:tabs>
        <w:rPr>
          <w:sz w:val="24"/>
          <w:lang w:val="fr-FR"/>
        </w:rPr>
      </w:pPr>
      <w:r w:rsidRPr="00E33C4E">
        <w:rPr>
          <w:sz w:val="24"/>
          <w:lang w:val="fr-FR"/>
        </w:rPr>
        <w:t>SFX</w:t>
      </w:r>
      <w:r w:rsidR="00C87955">
        <w:rPr>
          <w:sz w:val="24"/>
          <w:lang w:val="fr-FR"/>
        </w:rPr>
        <w:t xml:space="preserve"> </w:t>
      </w:r>
      <w:r w:rsidRPr="00E33C4E">
        <w:rPr>
          <w:sz w:val="24"/>
          <w:lang w:val="fr-FR"/>
        </w:rPr>
        <w:t xml:space="preserve">: </w:t>
      </w:r>
      <w:r w:rsidRPr="00E33C4E">
        <w:rPr>
          <w:sz w:val="24"/>
          <w:lang w:val="fr-FR"/>
        </w:rPr>
        <w:tab/>
      </w:r>
      <w:r w:rsidRPr="00123F3F">
        <w:rPr>
          <w:b w:val="0"/>
          <w:sz w:val="24"/>
          <w:lang w:val="fr-FR"/>
        </w:rPr>
        <w:t>SONNERIE DU TELEPHONE</w:t>
      </w:r>
      <w:r w:rsidRPr="00E33C4E">
        <w:rPr>
          <w:sz w:val="24"/>
          <w:lang w:val="fr-FR"/>
        </w:rPr>
        <w:t xml:space="preserve"> </w:t>
      </w:r>
    </w:p>
    <w:p w14:paraId="4DA58C95" w14:textId="00BF5EAE"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Feleku ! Feleku, ton téléphone sonne.</w:t>
      </w:r>
    </w:p>
    <w:p w14:paraId="630F1581" w14:textId="6D6786EB" w:rsidR="002F3DE2" w:rsidRPr="00E5269C" w:rsidRDefault="004E2843" w:rsidP="00123F3F">
      <w:pPr>
        <w:pStyle w:val="Heading2"/>
        <w:keepNext w:val="0"/>
        <w:widowControl w:val="0"/>
        <w:tabs>
          <w:tab w:val="left" w:pos="3600"/>
        </w:tabs>
        <w:rPr>
          <w:b w:val="0"/>
          <w:sz w:val="24"/>
          <w:lang w:val="fr-FR"/>
        </w:rPr>
      </w:pPr>
      <w:r>
        <w:rPr>
          <w:sz w:val="24"/>
          <w:lang w:val="fr-FR"/>
        </w:rPr>
        <w:t>FELEKU :</w:t>
      </w:r>
      <w:r w:rsidR="002F3DE2" w:rsidRPr="00E5269C">
        <w:rPr>
          <w:b w:val="0"/>
          <w:sz w:val="24"/>
          <w:lang w:val="fr-FR"/>
        </w:rPr>
        <w:tab/>
        <w:t>(DE LOIN) J'arrive, maman !</w:t>
      </w:r>
    </w:p>
    <w:p w14:paraId="54B8ECD9" w14:textId="28274035"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Qui est-ce ? Qui est-ce ?</w:t>
      </w:r>
    </w:p>
    <w:p w14:paraId="55632BC1" w14:textId="0C5DA5D4"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Je n'ai rien vu. Pourquoi tu me demandes ça à moi ?</w:t>
      </w:r>
    </w:p>
    <w:p w14:paraId="58926CAB" w14:textId="3E549FB3" w:rsidR="002F3DE2" w:rsidRPr="00E5269C" w:rsidRDefault="004E2843" w:rsidP="00123F3F">
      <w:pPr>
        <w:pStyle w:val="Heading2"/>
        <w:keepNext w:val="0"/>
        <w:widowControl w:val="0"/>
        <w:tabs>
          <w:tab w:val="left" w:pos="3600"/>
        </w:tabs>
        <w:rPr>
          <w:b w:val="0"/>
          <w:sz w:val="24"/>
          <w:lang w:val="fr-FR"/>
        </w:rPr>
      </w:pPr>
      <w:r>
        <w:rPr>
          <w:sz w:val="24"/>
          <w:lang w:val="fr-FR"/>
        </w:rPr>
        <w:t>FELEKU :</w:t>
      </w:r>
      <w:r w:rsidR="002F3DE2" w:rsidRPr="00E5269C">
        <w:rPr>
          <w:b w:val="0"/>
          <w:sz w:val="24"/>
          <w:lang w:val="fr-FR"/>
        </w:rPr>
        <w:tab/>
        <w:t>Où est mon téléphone ?</w:t>
      </w:r>
    </w:p>
    <w:p w14:paraId="045FC8FF" w14:textId="4144CD5A"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Le voilà. Il est là. Qui est-ce maintenant ?</w:t>
      </w:r>
    </w:p>
    <w:p w14:paraId="69AE8F30" w14:textId="35C62D85" w:rsidR="002F3DE2" w:rsidRPr="00E5269C" w:rsidRDefault="004E2843" w:rsidP="00123F3F">
      <w:pPr>
        <w:pStyle w:val="Heading2"/>
        <w:keepNext w:val="0"/>
        <w:widowControl w:val="0"/>
        <w:tabs>
          <w:tab w:val="left" w:pos="3600"/>
        </w:tabs>
        <w:rPr>
          <w:b w:val="0"/>
          <w:sz w:val="24"/>
          <w:lang w:val="fr-FR"/>
        </w:rPr>
      </w:pPr>
      <w:r>
        <w:rPr>
          <w:sz w:val="24"/>
          <w:lang w:val="fr-FR"/>
        </w:rPr>
        <w:t>FELEKU :</w:t>
      </w:r>
      <w:r w:rsidR="002F3DE2" w:rsidRPr="00E5269C">
        <w:rPr>
          <w:b w:val="0"/>
          <w:sz w:val="24"/>
          <w:lang w:val="fr-FR"/>
        </w:rPr>
        <w:tab/>
        <w:t xml:space="preserve">(S'ELOIGNANT) Personne ! </w:t>
      </w:r>
    </w:p>
    <w:p w14:paraId="68B81940" w14:textId="0B5AD5D8"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Personne ? Un téléphone ne sonne pas tout seul.</w:t>
      </w:r>
    </w:p>
    <w:p w14:paraId="79AD8CE8" w14:textId="669589AA"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C'est Temesgen. Qui d'autre pourrait-il être ?</w:t>
      </w:r>
    </w:p>
    <w:p w14:paraId="12038643" w14:textId="13BE5FB3"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C'est pour ça qu'elle est partie avec le téléphone ?</w:t>
      </w:r>
    </w:p>
    <w:p w14:paraId="2C42740F" w14:textId="5A3B1D40"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Tu ne lui as pas dit de sortir avec les moutons ?</w:t>
      </w:r>
    </w:p>
    <w:p w14:paraId="0C6B3460" w14:textId="6ECC9014"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D'habitude, elle ne sort pas aussi vite.</w:t>
      </w:r>
    </w:p>
    <w:p w14:paraId="07C500F3" w14:textId="1BB57236"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Eh bien, elle est partie.</w:t>
      </w:r>
    </w:p>
    <w:p w14:paraId="2BC214FD" w14:textId="5C60526F"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Nous lui parlerons demain matin de la demande en mariage de la famille de Bayu.</w:t>
      </w:r>
    </w:p>
    <w:p w14:paraId="4FABF5EA" w14:textId="011799BC"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Ils ont déjà dû en parler, mais il lui reste encore un an pour finir ses cours.</w:t>
      </w:r>
    </w:p>
    <w:p w14:paraId="13060134" w14:textId="08705A9C"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Un homme n'a pas de gros problèmes. Il ne tombe pas enceinte ou n'accouche pas, alors il peut finir tout en restant dans son nouveau mariage.</w:t>
      </w:r>
    </w:p>
    <w:p w14:paraId="6868F0A5" w14:textId="6B51F116"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Plus important encore, elle va obtenir son diplôme, Dieu merci !</w:t>
      </w:r>
    </w:p>
    <w:p w14:paraId="1CE4D218" w14:textId="0C8C1A8F"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Les deux jeunes vont réussir dans l'agriculture de conservation.</w:t>
      </w:r>
    </w:p>
    <w:p w14:paraId="115CA8A1" w14:textId="1916ECE2"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Surtout ma fille. Elle a déjà commencé à produire des choux avec nous.</w:t>
      </w:r>
    </w:p>
    <w:p w14:paraId="2ABDEE06" w14:textId="2D6DD130"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Son père m'a dit qu'il avait donné des terres à son fils et qu'il allait semer la moitié de la superficie normale des terres agricoles et utiliser la technique du paillage.</w:t>
      </w:r>
    </w:p>
    <w:p w14:paraId="5361253C" w14:textId="073EE04F"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Permettez-moi de commencer à préparer les choses pour la tela [</w:t>
      </w:r>
      <w:r w:rsidR="002F3DE2" w:rsidRPr="000153A4">
        <w:rPr>
          <w:b w:val="0"/>
          <w:i/>
          <w:sz w:val="24"/>
          <w:lang w:val="fr-FR"/>
        </w:rPr>
        <w:t>Note de la rédaction : une bière traditionnelle].</w:t>
      </w:r>
    </w:p>
    <w:p w14:paraId="50DE4C75" w14:textId="7B308D75" w:rsidR="002F3DE2" w:rsidRPr="00E5269C" w:rsidRDefault="004E2843" w:rsidP="00123F3F">
      <w:pPr>
        <w:pStyle w:val="Heading2"/>
        <w:keepNext w:val="0"/>
        <w:widowControl w:val="0"/>
        <w:tabs>
          <w:tab w:val="left" w:pos="3600"/>
        </w:tabs>
        <w:rPr>
          <w:b w:val="0"/>
          <w:sz w:val="24"/>
          <w:lang w:val="fr-FR"/>
        </w:rPr>
      </w:pPr>
      <w:r>
        <w:rPr>
          <w:sz w:val="24"/>
          <w:lang w:val="fr-FR"/>
        </w:rPr>
        <w:lastRenderedPageBreak/>
        <w:t>NIGUS ABABE :</w:t>
      </w:r>
      <w:r w:rsidR="002F3DE2" w:rsidRPr="00E5269C">
        <w:rPr>
          <w:b w:val="0"/>
          <w:sz w:val="24"/>
          <w:lang w:val="fr-FR"/>
        </w:rPr>
        <w:tab/>
        <w:t>Oui, c'est pourquoi je vous le dis à l'avance.</w:t>
      </w:r>
    </w:p>
    <w:p w14:paraId="7B28004A" w14:textId="60CD24B2"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Pourquoi Ato Bayu ne s'implique-t-il pas dans l'agriculture de conservation et le paillage ?</w:t>
      </w:r>
    </w:p>
    <w:p w14:paraId="48A00447" w14:textId="799AE7C4"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Il a peur que son bétail meure de faim.</w:t>
      </w:r>
    </w:p>
    <w:p w14:paraId="3DD0F920" w14:textId="5E7C9B13"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Pourquoi n'avons-nous pas peur ?</w:t>
      </w:r>
    </w:p>
    <w:p w14:paraId="14F21898" w14:textId="317BFE3F"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Il a beaucoup plus de bétail. Il n'a jamais eu de problème à accepter de nouvelles choses. Mais maintenant, il regarde notre ferme et celle de Temesgen plus tard. Ensuite, nous verrons ce qu'il a à dire. (PAUSE) Cette fille est toujours au téléphone ?</w:t>
      </w:r>
    </w:p>
    <w:p w14:paraId="26A63C23" w14:textId="5C24394C"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Oui, elle parle encore.</w:t>
      </w:r>
    </w:p>
    <w:p w14:paraId="525DD80A" w14:textId="243D757E"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Elle n'a pas dit qu'elle devait étudier ? Meselu !</w:t>
      </w:r>
    </w:p>
    <w:p w14:paraId="7535E2DA" w14:textId="58A86EA6"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Oui !</w:t>
      </w:r>
    </w:p>
    <w:p w14:paraId="2F4CC2A0" w14:textId="6A4458D3"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Ecoute, Temesgen est un bon garçon. Mais prévenez votre fille pour qu'elle ne fasse pas d'erreur avant le mariage. À mon avis, ils sont vraiment proches.</w:t>
      </w:r>
    </w:p>
    <w:p w14:paraId="2ED350AA" w14:textId="1538D7B7"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w:t>
      </w:r>
      <w:r w:rsidR="00E33C4E" w:rsidRPr="00E5269C">
        <w:rPr>
          <w:b w:val="0"/>
          <w:sz w:val="24"/>
          <w:lang w:val="fr-FR"/>
        </w:rPr>
        <w:t>RIRES)</w:t>
      </w:r>
      <w:r w:rsidR="002F3DE2" w:rsidRPr="00E5269C">
        <w:rPr>
          <w:b w:val="0"/>
          <w:sz w:val="24"/>
          <w:lang w:val="fr-FR"/>
        </w:rPr>
        <w:t xml:space="preserve"> Ma fille est sage ! Avant notre mariage, tu venais de temps en temps. Quand j'ai emmené le bétail dans les champs, tu es sorti de nulle part.</w:t>
      </w:r>
    </w:p>
    <w:p w14:paraId="7BCA49BE" w14:textId="64DA6E73"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Tu es drôle ! Je crois que je suis venu environ trois fois, même après l'envoi des anciens.</w:t>
      </w:r>
    </w:p>
    <w:p w14:paraId="1A7C02E0" w14:textId="4FF6CBF9"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Oh, tu oublies maintenant. En fait, ça fait longtemps. Ça fait 20 ans qu'on s'est mariés. Maintenant, je suis le seul qui s'inquiète pour toi.</w:t>
      </w:r>
    </w:p>
    <w:p w14:paraId="228700CD" w14:textId="40DA75EA" w:rsidR="002F3DE2" w:rsidRPr="00E5269C" w:rsidRDefault="004E2843" w:rsidP="00123F3F">
      <w:pPr>
        <w:pStyle w:val="Heading2"/>
        <w:keepNext w:val="0"/>
        <w:widowControl w:val="0"/>
        <w:tabs>
          <w:tab w:val="left" w:pos="3600"/>
        </w:tabs>
        <w:rPr>
          <w:b w:val="0"/>
          <w:sz w:val="24"/>
          <w:lang w:val="fr-FR"/>
        </w:rPr>
      </w:pPr>
      <w:r>
        <w:rPr>
          <w:sz w:val="24"/>
          <w:lang w:val="fr-FR"/>
        </w:rPr>
        <w:t>NIGUS ABABE :</w:t>
      </w:r>
      <w:r w:rsidR="002F3DE2" w:rsidRPr="00E5269C">
        <w:rPr>
          <w:b w:val="0"/>
          <w:sz w:val="24"/>
          <w:lang w:val="fr-FR"/>
        </w:rPr>
        <w:tab/>
        <w:t>Qu'est-ce que je ne te donne pas ? Je t'ai fait mère de quatre enfants. Ou y a-t-il quelque chose qui manque ? Viens ici, Meselu. Tu m'as rappelé le bon vieux temps.</w:t>
      </w:r>
    </w:p>
    <w:p w14:paraId="30367F82" w14:textId="208F3313" w:rsidR="002F3DE2" w:rsidRPr="00E5269C" w:rsidRDefault="004E2843" w:rsidP="00123F3F">
      <w:pPr>
        <w:pStyle w:val="Heading2"/>
        <w:keepNext w:val="0"/>
        <w:widowControl w:val="0"/>
        <w:tabs>
          <w:tab w:val="left" w:pos="3600"/>
        </w:tabs>
        <w:rPr>
          <w:b w:val="0"/>
          <w:sz w:val="24"/>
          <w:lang w:val="fr-FR"/>
        </w:rPr>
      </w:pPr>
      <w:r>
        <w:rPr>
          <w:sz w:val="24"/>
          <w:lang w:val="fr-FR"/>
        </w:rPr>
        <w:t>MESELU ADANE :</w:t>
      </w:r>
      <w:r w:rsidR="002F3DE2" w:rsidRPr="00E5269C">
        <w:rPr>
          <w:b w:val="0"/>
          <w:sz w:val="24"/>
          <w:lang w:val="fr-FR"/>
        </w:rPr>
        <w:tab/>
        <w:t xml:space="preserve">Où cela va-t-il nous mener ? Laisse-moi aller... où étais-tu toute la nuit pour me serrer dans tes bras maintenant ? Laisse-moi y aller.... les enfants viennent pour le petit-déjeuner. </w:t>
      </w:r>
    </w:p>
    <w:p w14:paraId="3699F499" w14:textId="0AB00FC0" w:rsidR="00C605CF" w:rsidRPr="00E5269C" w:rsidRDefault="0019121A" w:rsidP="00123F3F">
      <w:pPr>
        <w:pStyle w:val="Heading2"/>
        <w:keepNext w:val="0"/>
        <w:widowControl w:val="0"/>
        <w:tabs>
          <w:tab w:val="left" w:pos="3600"/>
        </w:tabs>
        <w:rPr>
          <w:sz w:val="24"/>
          <w:lang w:val="fr-FR"/>
        </w:rPr>
      </w:pPr>
      <w:r w:rsidRPr="00E5269C">
        <w:rPr>
          <w:sz w:val="24"/>
          <w:lang w:val="fr-FR"/>
        </w:rPr>
        <w:t>TRANSITION MUSICALE</w:t>
      </w:r>
      <w:r w:rsidR="00C605CF" w:rsidRPr="00E5269C">
        <w:rPr>
          <w:sz w:val="24"/>
          <w:lang w:val="fr-FR"/>
        </w:rPr>
        <w:t xml:space="preserve">. </w:t>
      </w:r>
    </w:p>
    <w:p w14:paraId="3EF68E0C" w14:textId="77777777" w:rsidR="00B0154F" w:rsidRPr="00E5269C" w:rsidRDefault="00B0154F" w:rsidP="00123F3F">
      <w:pPr>
        <w:pStyle w:val="Heading2"/>
        <w:keepNext w:val="0"/>
        <w:widowControl w:val="0"/>
        <w:tabs>
          <w:tab w:val="left" w:pos="3600"/>
        </w:tabs>
        <w:rPr>
          <w:sz w:val="24"/>
          <w:lang w:val="fr-FR"/>
        </w:rPr>
      </w:pPr>
    </w:p>
    <w:p w14:paraId="13B43994" w14:textId="31291629" w:rsidR="00A915FA" w:rsidRPr="00E5269C" w:rsidRDefault="00B75E57" w:rsidP="00123F3F">
      <w:pPr>
        <w:pStyle w:val="Heading2"/>
        <w:keepNext w:val="0"/>
        <w:widowControl w:val="0"/>
        <w:tabs>
          <w:tab w:val="left" w:pos="3600"/>
        </w:tabs>
        <w:rPr>
          <w:sz w:val="24"/>
          <w:lang w:val="fr-FR"/>
        </w:rPr>
      </w:pPr>
      <w:r w:rsidRPr="00E5269C">
        <w:rPr>
          <w:sz w:val="24"/>
          <w:lang w:val="fr-FR"/>
        </w:rPr>
        <w:t xml:space="preserve">SCENE 9  </w:t>
      </w:r>
    </w:p>
    <w:p w14:paraId="0411A6BB" w14:textId="38B776D3" w:rsidR="00C4558E" w:rsidRPr="00E5269C" w:rsidRDefault="00B75E57" w:rsidP="00123F3F">
      <w:pPr>
        <w:pStyle w:val="Heading2"/>
        <w:keepNext w:val="0"/>
        <w:widowControl w:val="0"/>
        <w:tabs>
          <w:tab w:val="left" w:pos="3600"/>
        </w:tabs>
        <w:rPr>
          <w:sz w:val="24"/>
          <w:lang w:val="fr-FR"/>
        </w:rPr>
      </w:pPr>
      <w:r w:rsidRPr="00E5269C">
        <w:rPr>
          <w:sz w:val="24"/>
          <w:lang w:val="fr-FR"/>
        </w:rPr>
        <w:t>L</w:t>
      </w:r>
      <w:r w:rsidR="009F5BCA" w:rsidRPr="00E5269C">
        <w:rPr>
          <w:sz w:val="24"/>
          <w:lang w:val="fr-FR"/>
        </w:rPr>
        <w:t>IEU</w:t>
      </w:r>
      <w:r w:rsidR="00E33C4E">
        <w:rPr>
          <w:sz w:val="24"/>
          <w:lang w:val="fr-FR"/>
        </w:rPr>
        <w:t xml:space="preserve"> </w:t>
      </w:r>
      <w:r w:rsidRPr="00E5269C">
        <w:rPr>
          <w:sz w:val="24"/>
          <w:lang w:val="fr-FR"/>
        </w:rPr>
        <w:t>: G</w:t>
      </w:r>
      <w:r w:rsidR="00B0154F" w:rsidRPr="00E5269C">
        <w:rPr>
          <w:sz w:val="24"/>
          <w:lang w:val="fr-FR"/>
        </w:rPr>
        <w:t>ENETU</w:t>
      </w:r>
      <w:r w:rsidRPr="00E5269C">
        <w:rPr>
          <w:sz w:val="24"/>
          <w:lang w:val="fr-FR"/>
        </w:rPr>
        <w:t xml:space="preserve"> </w:t>
      </w:r>
    </w:p>
    <w:p w14:paraId="73CBDB13" w14:textId="53CE6D12" w:rsidR="007F1258" w:rsidRDefault="009F5BCA" w:rsidP="00123F3F">
      <w:pPr>
        <w:pStyle w:val="Heading2"/>
        <w:keepNext w:val="0"/>
        <w:widowControl w:val="0"/>
        <w:tabs>
          <w:tab w:val="left" w:pos="3600"/>
        </w:tabs>
        <w:rPr>
          <w:sz w:val="24"/>
          <w:lang w:val="fr-FR"/>
        </w:rPr>
      </w:pPr>
      <w:r w:rsidRPr="00E5269C">
        <w:rPr>
          <w:sz w:val="24"/>
          <w:lang w:val="fr-FR"/>
        </w:rPr>
        <w:t>PERSONNAGES</w:t>
      </w:r>
      <w:r w:rsidR="00E33C4E">
        <w:rPr>
          <w:sz w:val="24"/>
          <w:lang w:val="fr-FR"/>
        </w:rPr>
        <w:t xml:space="preserve"> </w:t>
      </w:r>
      <w:r w:rsidR="00B75E57" w:rsidRPr="00E5269C">
        <w:rPr>
          <w:sz w:val="24"/>
          <w:lang w:val="fr-FR"/>
        </w:rPr>
        <w:t xml:space="preserve">: </w:t>
      </w:r>
      <w:r w:rsidR="0081599B" w:rsidRPr="00E5269C">
        <w:rPr>
          <w:sz w:val="24"/>
          <w:lang w:val="fr-FR"/>
        </w:rPr>
        <w:t>WEYNITU</w:t>
      </w:r>
      <w:r w:rsidR="00B75E57" w:rsidRPr="00E5269C">
        <w:rPr>
          <w:sz w:val="24"/>
          <w:lang w:val="fr-FR"/>
        </w:rPr>
        <w:t>, ETENESH, DEMEKU</w:t>
      </w:r>
    </w:p>
    <w:p w14:paraId="313B406E" w14:textId="77777777" w:rsidR="00123F3F" w:rsidRPr="00123F3F" w:rsidRDefault="00123F3F" w:rsidP="00123F3F">
      <w:pPr>
        <w:rPr>
          <w:lang w:val="fr-FR"/>
        </w:rPr>
      </w:pPr>
    </w:p>
    <w:p w14:paraId="6EA05CA3" w14:textId="72A64EE7" w:rsidR="007F1258" w:rsidRPr="00E5269C" w:rsidRDefault="004E2843" w:rsidP="00123F3F">
      <w:pPr>
        <w:pStyle w:val="Heading2"/>
        <w:keepNext w:val="0"/>
        <w:widowControl w:val="0"/>
        <w:tabs>
          <w:tab w:val="left" w:pos="3600"/>
        </w:tabs>
        <w:rPr>
          <w:b w:val="0"/>
          <w:sz w:val="24"/>
          <w:lang w:val="fr-FR"/>
        </w:rPr>
      </w:pPr>
      <w:r>
        <w:rPr>
          <w:sz w:val="24"/>
          <w:lang w:val="fr-FR"/>
        </w:rPr>
        <w:t>ETENESH EJIGU :</w:t>
      </w:r>
      <w:r w:rsidR="007F1258" w:rsidRPr="00E5269C">
        <w:rPr>
          <w:b w:val="0"/>
          <w:sz w:val="24"/>
          <w:lang w:val="fr-FR"/>
        </w:rPr>
        <w:tab/>
        <w:t>C'était du bon café. J'étais vraiment fatigué aujourd'hui, Weynitu. Tu m'as sauvé la vie.</w:t>
      </w:r>
    </w:p>
    <w:p w14:paraId="190ED96B" w14:textId="5B161711" w:rsidR="007F1258" w:rsidRPr="00E5269C" w:rsidRDefault="002E43A0" w:rsidP="00123F3F">
      <w:pPr>
        <w:pStyle w:val="Heading2"/>
        <w:keepNext w:val="0"/>
        <w:widowControl w:val="0"/>
        <w:tabs>
          <w:tab w:val="left" w:pos="3600"/>
        </w:tabs>
        <w:rPr>
          <w:b w:val="0"/>
          <w:sz w:val="24"/>
          <w:lang w:val="fr-FR"/>
        </w:rPr>
      </w:pPr>
      <w:r>
        <w:rPr>
          <w:sz w:val="24"/>
          <w:lang w:val="fr-FR"/>
        </w:rPr>
        <w:t>WEYNITU TESHALE :</w:t>
      </w:r>
      <w:r w:rsidR="007F1258" w:rsidRPr="00E5269C">
        <w:rPr>
          <w:b w:val="0"/>
          <w:sz w:val="24"/>
          <w:lang w:val="fr-FR"/>
        </w:rPr>
        <w:t xml:space="preserve"> </w:t>
      </w:r>
      <w:r w:rsidR="00E33C4E">
        <w:rPr>
          <w:b w:val="0"/>
          <w:sz w:val="24"/>
          <w:lang w:val="fr-FR"/>
        </w:rPr>
        <w:tab/>
      </w:r>
      <w:r w:rsidR="007F1258" w:rsidRPr="00E5269C">
        <w:rPr>
          <w:b w:val="0"/>
          <w:sz w:val="24"/>
          <w:lang w:val="fr-FR"/>
        </w:rPr>
        <w:t>Ce n'est rien, Etenesh. Tu t'es fatigué en travaillant toute la journée. Combien de temps s'est écoulé depuis que vous avez commencé l'agriculture de conservation ?</w:t>
      </w:r>
    </w:p>
    <w:p w14:paraId="69B7AF9E" w14:textId="6539965C" w:rsidR="007F1258" w:rsidRPr="00E5269C" w:rsidRDefault="004E2843" w:rsidP="00123F3F">
      <w:pPr>
        <w:pStyle w:val="Heading2"/>
        <w:keepNext w:val="0"/>
        <w:widowControl w:val="0"/>
        <w:tabs>
          <w:tab w:val="left" w:pos="3600"/>
        </w:tabs>
        <w:rPr>
          <w:b w:val="0"/>
          <w:sz w:val="24"/>
          <w:lang w:val="fr-FR"/>
        </w:rPr>
      </w:pPr>
      <w:r>
        <w:rPr>
          <w:sz w:val="24"/>
          <w:lang w:val="fr-FR"/>
        </w:rPr>
        <w:t>ETENESH EJIGU :</w:t>
      </w:r>
      <w:r w:rsidR="007F1258" w:rsidRPr="00E5269C">
        <w:rPr>
          <w:b w:val="0"/>
          <w:sz w:val="24"/>
          <w:lang w:val="fr-FR"/>
        </w:rPr>
        <w:tab/>
        <w:t>Six mois maintenant.</w:t>
      </w:r>
    </w:p>
    <w:p w14:paraId="46D920C2" w14:textId="4F06E0AF" w:rsidR="007F1258" w:rsidRPr="00E5269C" w:rsidRDefault="002E43A0" w:rsidP="00123F3F">
      <w:pPr>
        <w:pStyle w:val="Heading2"/>
        <w:keepNext w:val="0"/>
        <w:widowControl w:val="0"/>
        <w:tabs>
          <w:tab w:val="left" w:pos="3600"/>
        </w:tabs>
        <w:rPr>
          <w:b w:val="0"/>
          <w:sz w:val="24"/>
          <w:lang w:val="fr-FR"/>
        </w:rPr>
      </w:pPr>
      <w:r>
        <w:rPr>
          <w:sz w:val="24"/>
          <w:lang w:val="fr-FR"/>
        </w:rPr>
        <w:t>WEYNITU TESHALE :</w:t>
      </w:r>
      <w:r w:rsidR="00E33C4E">
        <w:rPr>
          <w:b w:val="0"/>
          <w:sz w:val="24"/>
          <w:lang w:val="fr-FR"/>
        </w:rPr>
        <w:tab/>
      </w:r>
      <w:r w:rsidR="007F1258" w:rsidRPr="00E5269C">
        <w:rPr>
          <w:b w:val="0"/>
          <w:sz w:val="24"/>
          <w:lang w:val="fr-FR"/>
        </w:rPr>
        <w:t>C'est une surprise. Comme le temps est passé vite !</w:t>
      </w:r>
    </w:p>
    <w:p w14:paraId="12CA7C95" w14:textId="596F08F2" w:rsidR="007F1258" w:rsidRPr="00E5269C" w:rsidRDefault="004E2843" w:rsidP="00123F3F">
      <w:pPr>
        <w:pStyle w:val="Heading2"/>
        <w:keepNext w:val="0"/>
        <w:widowControl w:val="0"/>
        <w:tabs>
          <w:tab w:val="left" w:pos="3600"/>
        </w:tabs>
        <w:rPr>
          <w:b w:val="0"/>
          <w:sz w:val="24"/>
          <w:lang w:val="fr-FR"/>
        </w:rPr>
      </w:pPr>
      <w:r>
        <w:rPr>
          <w:sz w:val="24"/>
          <w:lang w:val="fr-FR"/>
        </w:rPr>
        <w:t>ETENESH EJIGU :</w:t>
      </w:r>
      <w:r w:rsidR="007F1258" w:rsidRPr="00E5269C">
        <w:rPr>
          <w:b w:val="0"/>
          <w:sz w:val="24"/>
          <w:lang w:val="fr-FR"/>
        </w:rPr>
        <w:tab/>
        <w:t xml:space="preserve">Et maintenant, c'est à mon tour d'être une agricultrice modèle. Je fais aussi partie de l'association d'épargne et de crédit. J'ai obtenu un prêt et j'achète un </w:t>
      </w:r>
      <w:r w:rsidR="007F1258" w:rsidRPr="000153A4">
        <w:rPr>
          <w:b w:val="0"/>
          <w:i/>
          <w:sz w:val="24"/>
          <w:lang w:val="fr-FR"/>
        </w:rPr>
        <w:t xml:space="preserve">bajaj </w:t>
      </w:r>
      <w:r w:rsidR="007F1258" w:rsidRPr="00E5269C">
        <w:rPr>
          <w:b w:val="0"/>
          <w:sz w:val="24"/>
          <w:lang w:val="fr-FR"/>
        </w:rPr>
        <w:t>[</w:t>
      </w:r>
      <w:r w:rsidR="007F1258" w:rsidRPr="000153A4">
        <w:rPr>
          <w:b w:val="0"/>
          <w:i/>
          <w:sz w:val="24"/>
          <w:lang w:val="fr-FR"/>
        </w:rPr>
        <w:t>Note de la rédaction : motos à trois roues pour le transport]</w:t>
      </w:r>
      <w:r w:rsidR="007F1258" w:rsidRPr="00E5269C">
        <w:rPr>
          <w:b w:val="0"/>
          <w:sz w:val="24"/>
          <w:lang w:val="fr-FR"/>
        </w:rPr>
        <w:t>.</w:t>
      </w:r>
    </w:p>
    <w:p w14:paraId="7D1A2C41" w14:textId="2B02FFAB" w:rsidR="007F1258" w:rsidRPr="00E5269C" w:rsidRDefault="002E43A0" w:rsidP="00123F3F">
      <w:pPr>
        <w:pStyle w:val="Heading2"/>
        <w:keepNext w:val="0"/>
        <w:widowControl w:val="0"/>
        <w:tabs>
          <w:tab w:val="left" w:pos="3600"/>
        </w:tabs>
        <w:rPr>
          <w:b w:val="0"/>
          <w:sz w:val="24"/>
          <w:lang w:val="fr-FR"/>
        </w:rPr>
      </w:pPr>
      <w:r>
        <w:rPr>
          <w:sz w:val="24"/>
          <w:lang w:val="fr-FR"/>
        </w:rPr>
        <w:t>WEYNITU TESHALE :</w:t>
      </w:r>
      <w:r w:rsidR="007F1258" w:rsidRPr="00E5269C">
        <w:rPr>
          <w:b w:val="0"/>
          <w:sz w:val="24"/>
          <w:lang w:val="fr-FR"/>
        </w:rPr>
        <w:t xml:space="preserve"> </w:t>
      </w:r>
      <w:r w:rsidR="00E33C4E">
        <w:rPr>
          <w:b w:val="0"/>
          <w:sz w:val="24"/>
          <w:lang w:val="fr-FR"/>
        </w:rPr>
        <w:tab/>
      </w:r>
      <w:r w:rsidR="007F1258" w:rsidRPr="00E5269C">
        <w:rPr>
          <w:b w:val="0"/>
          <w:sz w:val="24"/>
          <w:lang w:val="fr-FR"/>
        </w:rPr>
        <w:t>Vous avez dû faire un bon bénéfice, sinon vous n'auriez pas obtenu un prêt pour acheter un bajaj (RIRES).</w:t>
      </w:r>
    </w:p>
    <w:p w14:paraId="7020A86E" w14:textId="7CDAE6CE" w:rsidR="007F1258" w:rsidRPr="00E5269C" w:rsidRDefault="004E2843" w:rsidP="00123F3F">
      <w:pPr>
        <w:pStyle w:val="Heading2"/>
        <w:keepNext w:val="0"/>
        <w:widowControl w:val="0"/>
        <w:tabs>
          <w:tab w:val="left" w:pos="3600"/>
        </w:tabs>
        <w:rPr>
          <w:b w:val="0"/>
          <w:sz w:val="24"/>
          <w:lang w:val="fr-FR"/>
        </w:rPr>
      </w:pPr>
      <w:r>
        <w:rPr>
          <w:sz w:val="24"/>
          <w:lang w:val="fr-FR"/>
        </w:rPr>
        <w:t>ETENESH EJIGU :</w:t>
      </w:r>
      <w:r w:rsidR="007F1258" w:rsidRPr="00E5269C">
        <w:rPr>
          <w:b w:val="0"/>
          <w:sz w:val="24"/>
          <w:lang w:val="fr-FR"/>
        </w:rPr>
        <w:tab/>
        <w:t>En fait, la vente de choux m'a rapporté beaucoup d'argent, mais j'ai fait un emprunt parce que ce n'était pas suffisant.</w:t>
      </w:r>
    </w:p>
    <w:p w14:paraId="2FEA76AD" w14:textId="6DBD6B60" w:rsidR="007F1258" w:rsidRPr="00E5269C" w:rsidRDefault="002E43A0" w:rsidP="00123F3F">
      <w:pPr>
        <w:pStyle w:val="Heading2"/>
        <w:keepNext w:val="0"/>
        <w:widowControl w:val="0"/>
        <w:tabs>
          <w:tab w:val="left" w:pos="3600"/>
        </w:tabs>
        <w:rPr>
          <w:b w:val="0"/>
          <w:sz w:val="24"/>
          <w:lang w:val="fr-FR"/>
        </w:rPr>
      </w:pPr>
      <w:r>
        <w:rPr>
          <w:sz w:val="24"/>
          <w:lang w:val="fr-FR"/>
        </w:rPr>
        <w:t>WEYNITU TESHALE :</w:t>
      </w:r>
      <w:r w:rsidR="007F1258" w:rsidRPr="00E5269C">
        <w:rPr>
          <w:b w:val="0"/>
          <w:sz w:val="24"/>
          <w:lang w:val="fr-FR"/>
        </w:rPr>
        <w:t xml:space="preserve"> </w:t>
      </w:r>
      <w:r w:rsidR="00E33C4E">
        <w:rPr>
          <w:b w:val="0"/>
          <w:sz w:val="24"/>
          <w:lang w:val="fr-FR"/>
        </w:rPr>
        <w:tab/>
      </w:r>
      <w:r w:rsidR="007F1258" w:rsidRPr="00E5269C">
        <w:rPr>
          <w:b w:val="0"/>
          <w:sz w:val="24"/>
          <w:lang w:val="fr-FR"/>
        </w:rPr>
        <w:t>Tu es une héroïne !</w:t>
      </w:r>
    </w:p>
    <w:p w14:paraId="50D7A848" w14:textId="39DFD948" w:rsidR="007F1258" w:rsidRPr="00E5269C" w:rsidRDefault="004E2843" w:rsidP="00123F3F">
      <w:pPr>
        <w:pStyle w:val="Heading2"/>
        <w:keepNext w:val="0"/>
        <w:widowControl w:val="0"/>
        <w:tabs>
          <w:tab w:val="left" w:pos="3600"/>
        </w:tabs>
        <w:rPr>
          <w:b w:val="0"/>
          <w:sz w:val="24"/>
          <w:lang w:val="fr-FR"/>
        </w:rPr>
      </w:pPr>
      <w:r>
        <w:rPr>
          <w:sz w:val="24"/>
          <w:lang w:val="fr-FR"/>
        </w:rPr>
        <w:t>ETENESH EJIGU :</w:t>
      </w:r>
      <w:r w:rsidR="007F1258" w:rsidRPr="00E5269C">
        <w:rPr>
          <w:b w:val="0"/>
          <w:sz w:val="24"/>
          <w:lang w:val="fr-FR"/>
        </w:rPr>
        <w:tab/>
        <w:t>Il y a dix associations d'épargne dans notre région. Ils viennent me voir pour partager leurs expériences sur la meilleure façon de travailler avec les associations.</w:t>
      </w:r>
    </w:p>
    <w:p w14:paraId="7C5FBF66" w14:textId="3978D614" w:rsidR="007F1258" w:rsidRPr="00E5269C" w:rsidRDefault="002E43A0" w:rsidP="00123F3F">
      <w:pPr>
        <w:pStyle w:val="Heading2"/>
        <w:keepNext w:val="0"/>
        <w:widowControl w:val="0"/>
        <w:tabs>
          <w:tab w:val="left" w:pos="3600"/>
        </w:tabs>
        <w:rPr>
          <w:b w:val="0"/>
          <w:sz w:val="24"/>
          <w:lang w:val="fr-FR"/>
        </w:rPr>
      </w:pPr>
      <w:r>
        <w:rPr>
          <w:sz w:val="24"/>
          <w:lang w:val="fr-FR"/>
        </w:rPr>
        <w:t>WEYNITU TESHALE :</w:t>
      </w:r>
      <w:r w:rsidR="007F1258" w:rsidRPr="00E5269C">
        <w:rPr>
          <w:b w:val="0"/>
          <w:sz w:val="24"/>
          <w:lang w:val="fr-FR"/>
        </w:rPr>
        <w:t xml:space="preserve"> </w:t>
      </w:r>
      <w:r w:rsidR="00E33C4E">
        <w:rPr>
          <w:b w:val="0"/>
          <w:sz w:val="24"/>
          <w:lang w:val="fr-FR"/>
        </w:rPr>
        <w:tab/>
      </w:r>
      <w:r w:rsidR="007F1258" w:rsidRPr="00E5269C">
        <w:rPr>
          <w:b w:val="0"/>
          <w:sz w:val="24"/>
          <w:lang w:val="fr-FR"/>
        </w:rPr>
        <w:t>Combien de personnes dans les associations d'épargne ?</w:t>
      </w:r>
    </w:p>
    <w:p w14:paraId="003EA5D1" w14:textId="6B9EB4E3" w:rsidR="007F1258" w:rsidRPr="00E5269C" w:rsidRDefault="004E2843" w:rsidP="00123F3F">
      <w:pPr>
        <w:pStyle w:val="Heading2"/>
        <w:keepNext w:val="0"/>
        <w:widowControl w:val="0"/>
        <w:tabs>
          <w:tab w:val="left" w:pos="3600"/>
        </w:tabs>
        <w:rPr>
          <w:b w:val="0"/>
          <w:sz w:val="24"/>
          <w:lang w:val="fr-FR"/>
        </w:rPr>
      </w:pPr>
      <w:r>
        <w:rPr>
          <w:sz w:val="24"/>
          <w:lang w:val="fr-FR"/>
        </w:rPr>
        <w:t>ETENESH EJIGU :</w:t>
      </w:r>
      <w:r w:rsidR="007F1258" w:rsidRPr="00E5269C">
        <w:rPr>
          <w:b w:val="0"/>
          <w:sz w:val="24"/>
          <w:lang w:val="fr-FR"/>
        </w:rPr>
        <w:tab/>
        <w:t>Cent cinquante, et cinquante d'entre eux sont des femmes.</w:t>
      </w:r>
    </w:p>
    <w:p w14:paraId="7E6BFCD8" w14:textId="2397D1C0" w:rsidR="007F1258" w:rsidRPr="00E5269C" w:rsidRDefault="002E43A0" w:rsidP="00123F3F">
      <w:pPr>
        <w:pStyle w:val="Heading2"/>
        <w:keepNext w:val="0"/>
        <w:widowControl w:val="0"/>
        <w:tabs>
          <w:tab w:val="left" w:pos="3600"/>
        </w:tabs>
        <w:rPr>
          <w:b w:val="0"/>
          <w:sz w:val="24"/>
          <w:lang w:val="fr-FR"/>
        </w:rPr>
      </w:pPr>
      <w:r>
        <w:rPr>
          <w:sz w:val="24"/>
          <w:lang w:val="fr-FR"/>
        </w:rPr>
        <w:t>WEYNITU TESHALE :</w:t>
      </w:r>
      <w:r w:rsidR="00E33C4E">
        <w:rPr>
          <w:b w:val="0"/>
          <w:sz w:val="24"/>
          <w:lang w:val="fr-FR"/>
        </w:rPr>
        <w:tab/>
      </w:r>
      <w:r w:rsidR="007F1258" w:rsidRPr="00E5269C">
        <w:rPr>
          <w:b w:val="0"/>
          <w:sz w:val="24"/>
          <w:lang w:val="fr-FR"/>
        </w:rPr>
        <w:t>Ils viennent tous le même jour ?</w:t>
      </w:r>
    </w:p>
    <w:p w14:paraId="0FCFD3F9" w14:textId="2F8A0B76" w:rsidR="007F1258" w:rsidRPr="00E5269C" w:rsidRDefault="004E2843" w:rsidP="00123F3F">
      <w:pPr>
        <w:pStyle w:val="Heading2"/>
        <w:keepNext w:val="0"/>
        <w:widowControl w:val="0"/>
        <w:tabs>
          <w:tab w:val="left" w:pos="3600"/>
        </w:tabs>
        <w:rPr>
          <w:b w:val="0"/>
          <w:sz w:val="24"/>
          <w:lang w:val="fr-FR"/>
        </w:rPr>
      </w:pPr>
      <w:r>
        <w:rPr>
          <w:sz w:val="24"/>
          <w:lang w:val="fr-FR"/>
        </w:rPr>
        <w:t>ETENESH EJIGU :</w:t>
      </w:r>
      <w:r w:rsidR="007F1258" w:rsidRPr="00E5269C">
        <w:rPr>
          <w:b w:val="0"/>
          <w:sz w:val="24"/>
          <w:lang w:val="fr-FR"/>
        </w:rPr>
        <w:tab/>
        <w:t>Non, aujourd'hui, une cinquantaine d'entre eux arrivent. Le reste viendra une autre fois.</w:t>
      </w:r>
    </w:p>
    <w:p w14:paraId="3303AFBB" w14:textId="4ADD32C0" w:rsidR="007F1258" w:rsidRPr="00E5269C" w:rsidRDefault="002E43A0" w:rsidP="00123F3F">
      <w:pPr>
        <w:pStyle w:val="Heading2"/>
        <w:keepNext w:val="0"/>
        <w:widowControl w:val="0"/>
        <w:tabs>
          <w:tab w:val="left" w:pos="3600"/>
        </w:tabs>
        <w:rPr>
          <w:b w:val="0"/>
          <w:sz w:val="24"/>
          <w:lang w:val="fr-FR"/>
        </w:rPr>
      </w:pPr>
      <w:r>
        <w:rPr>
          <w:sz w:val="24"/>
          <w:lang w:val="fr-FR"/>
        </w:rPr>
        <w:t>WEYNITU TESHALE :</w:t>
      </w:r>
      <w:r w:rsidR="007F1258" w:rsidRPr="00E5269C">
        <w:rPr>
          <w:b w:val="0"/>
          <w:sz w:val="24"/>
          <w:lang w:val="fr-FR"/>
        </w:rPr>
        <w:t xml:space="preserve"> </w:t>
      </w:r>
      <w:r w:rsidR="00E33C4E">
        <w:rPr>
          <w:b w:val="0"/>
          <w:sz w:val="24"/>
          <w:lang w:val="fr-FR"/>
        </w:rPr>
        <w:tab/>
      </w:r>
      <w:r w:rsidR="007F1258" w:rsidRPr="00E5269C">
        <w:rPr>
          <w:b w:val="0"/>
          <w:sz w:val="24"/>
          <w:lang w:val="fr-FR"/>
        </w:rPr>
        <w:t>C'est bien. J'aimerais utiliser le labourage minimal et le paillis sur ma ferme comme vous. Bayu dit que si le foin est utilisé pour couvrir la terre, son bétail mourra de faim. Donc il ne le fera pas.</w:t>
      </w:r>
    </w:p>
    <w:p w14:paraId="2F795C38" w14:textId="3E286D31" w:rsidR="007F1258" w:rsidRPr="00E5269C" w:rsidRDefault="004E2843" w:rsidP="00123F3F">
      <w:pPr>
        <w:pStyle w:val="Heading2"/>
        <w:keepNext w:val="0"/>
        <w:widowControl w:val="0"/>
        <w:tabs>
          <w:tab w:val="left" w:pos="3600"/>
        </w:tabs>
        <w:rPr>
          <w:b w:val="0"/>
          <w:sz w:val="24"/>
          <w:lang w:val="fr-FR"/>
        </w:rPr>
      </w:pPr>
      <w:r>
        <w:rPr>
          <w:sz w:val="24"/>
          <w:lang w:val="fr-FR"/>
        </w:rPr>
        <w:t>ETENESH EJIGU :</w:t>
      </w:r>
      <w:r w:rsidR="007F1258" w:rsidRPr="00E5269C">
        <w:rPr>
          <w:b w:val="0"/>
          <w:sz w:val="24"/>
          <w:lang w:val="fr-FR"/>
        </w:rPr>
        <w:tab/>
        <w:t>Temesgen a commencé l'agriculture de conservation et l'utilisation du paillis, n'est-ce pas ? C'est une bonne chose. Il est intelligent. Un jour, M. Bayu s'en rendra compte aussi. Ensuite, vous ferez l'élevage sous paillis et M. Ababu labourera les bœufs.</w:t>
      </w:r>
    </w:p>
    <w:p w14:paraId="5DD3AE87" w14:textId="09678038" w:rsidR="007F1258" w:rsidRPr="00E5269C" w:rsidRDefault="002E43A0" w:rsidP="00123F3F">
      <w:pPr>
        <w:pStyle w:val="Heading2"/>
        <w:keepNext w:val="0"/>
        <w:widowControl w:val="0"/>
        <w:tabs>
          <w:tab w:val="left" w:pos="3600"/>
        </w:tabs>
        <w:rPr>
          <w:b w:val="0"/>
          <w:sz w:val="24"/>
          <w:lang w:val="fr-FR"/>
        </w:rPr>
      </w:pPr>
      <w:r>
        <w:rPr>
          <w:sz w:val="24"/>
          <w:lang w:val="fr-FR"/>
        </w:rPr>
        <w:t>WEYNITU TESHALE :</w:t>
      </w:r>
      <w:r w:rsidR="00E33C4E">
        <w:rPr>
          <w:b w:val="0"/>
          <w:sz w:val="24"/>
          <w:lang w:val="fr-FR"/>
        </w:rPr>
        <w:tab/>
      </w:r>
      <w:r w:rsidR="007F1258" w:rsidRPr="00E5269C">
        <w:rPr>
          <w:b w:val="0"/>
          <w:sz w:val="24"/>
          <w:lang w:val="fr-FR"/>
        </w:rPr>
        <w:t xml:space="preserve">Je vais aussi aider Temesgen, mais les cultures ne sont pas encore prêtes à être récoltées. </w:t>
      </w:r>
    </w:p>
    <w:p w14:paraId="1CDB573F" w14:textId="604E08AB" w:rsidR="007F1258" w:rsidRPr="00E5269C" w:rsidRDefault="004E2843" w:rsidP="00123F3F">
      <w:pPr>
        <w:pStyle w:val="Heading2"/>
        <w:keepNext w:val="0"/>
        <w:widowControl w:val="0"/>
        <w:tabs>
          <w:tab w:val="left" w:pos="3600"/>
        </w:tabs>
        <w:rPr>
          <w:b w:val="0"/>
          <w:sz w:val="24"/>
          <w:lang w:val="fr-FR"/>
        </w:rPr>
      </w:pPr>
      <w:r>
        <w:rPr>
          <w:sz w:val="24"/>
          <w:lang w:val="fr-FR"/>
        </w:rPr>
        <w:lastRenderedPageBreak/>
        <w:t>ETENESH EJIGU :</w:t>
      </w:r>
      <w:r w:rsidR="007F1258" w:rsidRPr="00E5269C">
        <w:rPr>
          <w:b w:val="0"/>
          <w:sz w:val="24"/>
          <w:lang w:val="fr-FR"/>
        </w:rPr>
        <w:tab/>
        <w:t xml:space="preserve">Mais </w:t>
      </w:r>
      <w:r w:rsidR="002043E2" w:rsidRPr="00E5269C">
        <w:rPr>
          <w:b w:val="0"/>
          <w:sz w:val="24"/>
          <w:lang w:val="fr-FR"/>
        </w:rPr>
        <w:t>ils seront</w:t>
      </w:r>
      <w:r w:rsidR="007F1258" w:rsidRPr="00E5269C">
        <w:rPr>
          <w:b w:val="0"/>
          <w:sz w:val="24"/>
          <w:lang w:val="fr-FR"/>
        </w:rPr>
        <w:t xml:space="preserve"> bientôt </w:t>
      </w:r>
      <w:r w:rsidR="002043E2" w:rsidRPr="00E5269C">
        <w:rPr>
          <w:b w:val="0"/>
          <w:sz w:val="24"/>
          <w:lang w:val="fr-FR"/>
        </w:rPr>
        <w:t>prêts</w:t>
      </w:r>
      <w:r w:rsidR="007F1258" w:rsidRPr="00E5269C">
        <w:rPr>
          <w:b w:val="0"/>
          <w:sz w:val="24"/>
          <w:lang w:val="fr-FR"/>
        </w:rPr>
        <w:t xml:space="preserve">. </w:t>
      </w:r>
    </w:p>
    <w:p w14:paraId="25AEDC70" w14:textId="135C221D" w:rsidR="007F1258" w:rsidRPr="00E5269C" w:rsidRDefault="004E2843" w:rsidP="00123F3F">
      <w:pPr>
        <w:pStyle w:val="Heading2"/>
        <w:keepNext w:val="0"/>
        <w:widowControl w:val="0"/>
        <w:tabs>
          <w:tab w:val="left" w:pos="3600"/>
        </w:tabs>
        <w:rPr>
          <w:b w:val="0"/>
          <w:sz w:val="24"/>
          <w:lang w:val="fr-FR"/>
        </w:rPr>
      </w:pPr>
      <w:r>
        <w:rPr>
          <w:rFonts w:ascii="Times New Roman Bold" w:hAnsi="Times New Roman Bold"/>
          <w:sz w:val="24"/>
          <w:lang w:val="fr-FR"/>
        </w:rPr>
        <w:t>ETENESH EJIGU :</w:t>
      </w:r>
      <w:r w:rsidR="004379A8" w:rsidRPr="004379A8">
        <w:rPr>
          <w:rFonts w:ascii="Times New Roman Bold" w:hAnsi="Times New Roman Bold"/>
          <w:caps/>
          <w:sz w:val="24"/>
          <w:lang w:val="fr-FR"/>
        </w:rPr>
        <w:t xml:space="preserve">  </w:t>
      </w:r>
      <w:r w:rsidR="004379A8">
        <w:rPr>
          <w:rFonts w:ascii="Times New Roman Bold" w:hAnsi="Times New Roman Bold"/>
          <w:caps/>
          <w:sz w:val="24"/>
          <w:lang w:val="fr-FR"/>
        </w:rPr>
        <w:tab/>
      </w:r>
      <w:r w:rsidR="007F1258" w:rsidRPr="00E5269C">
        <w:rPr>
          <w:b w:val="0"/>
          <w:sz w:val="24"/>
          <w:lang w:val="fr-FR"/>
        </w:rPr>
        <w:t xml:space="preserve">L'agriculture de conservation est comme la médecine pour nos terres agricoles, surtout pour nous les femmes. Il nous permet de participer à l'agriculture en creusant à l'aide d'une bêche un sillon étroit et profond dans le jardin. Et parce que nous ajoutons tous les déchets végétaux que nous trouvons sur les terres agricoles, nous pouvons mieux fertiliser les terres labourées. </w:t>
      </w:r>
    </w:p>
    <w:p w14:paraId="404B7247" w14:textId="7A63A7FC" w:rsidR="007F1258" w:rsidRPr="00E5269C" w:rsidRDefault="002E43A0" w:rsidP="00123F3F">
      <w:pPr>
        <w:pStyle w:val="Heading2"/>
        <w:keepNext w:val="0"/>
        <w:widowControl w:val="0"/>
        <w:tabs>
          <w:tab w:val="left" w:pos="3600"/>
        </w:tabs>
        <w:rPr>
          <w:b w:val="0"/>
          <w:sz w:val="24"/>
          <w:lang w:val="fr-FR"/>
        </w:rPr>
      </w:pPr>
      <w:r>
        <w:rPr>
          <w:sz w:val="24"/>
          <w:lang w:val="fr-FR"/>
        </w:rPr>
        <w:t>WEYNITU TESHALE :</w:t>
      </w:r>
      <w:r w:rsidR="007F1258" w:rsidRPr="00E5269C">
        <w:rPr>
          <w:b w:val="0"/>
          <w:sz w:val="24"/>
          <w:lang w:val="fr-FR"/>
        </w:rPr>
        <w:t xml:space="preserve"> </w:t>
      </w:r>
      <w:r w:rsidR="004379A8">
        <w:rPr>
          <w:b w:val="0"/>
          <w:sz w:val="24"/>
          <w:lang w:val="fr-FR"/>
        </w:rPr>
        <w:tab/>
      </w:r>
      <w:r w:rsidR="007F1258" w:rsidRPr="00E5269C">
        <w:rPr>
          <w:b w:val="0"/>
          <w:sz w:val="24"/>
          <w:lang w:val="fr-FR"/>
        </w:rPr>
        <w:t>Combien de quintaux as-tu produits ? S'il vous plaît, dites-le-moi.</w:t>
      </w:r>
    </w:p>
    <w:p w14:paraId="296BF379" w14:textId="7B9CDC47" w:rsidR="007F1258" w:rsidRPr="00E5269C" w:rsidRDefault="004E2843" w:rsidP="00123F3F">
      <w:pPr>
        <w:pStyle w:val="Heading2"/>
        <w:keepNext w:val="0"/>
        <w:widowControl w:val="0"/>
        <w:tabs>
          <w:tab w:val="left" w:pos="3600"/>
        </w:tabs>
        <w:rPr>
          <w:b w:val="0"/>
          <w:sz w:val="24"/>
          <w:lang w:val="fr-FR"/>
        </w:rPr>
      </w:pPr>
      <w:r>
        <w:rPr>
          <w:sz w:val="24"/>
          <w:lang w:val="fr-FR"/>
        </w:rPr>
        <w:t>ETENESH EJIGU :</w:t>
      </w:r>
      <w:r w:rsidR="007F1258" w:rsidRPr="00E5269C">
        <w:rPr>
          <w:b w:val="0"/>
          <w:sz w:val="24"/>
          <w:lang w:val="fr-FR"/>
        </w:rPr>
        <w:tab/>
        <w:t>D'abord (</w:t>
      </w:r>
      <w:r w:rsidR="00A16B97" w:rsidRPr="00E5269C">
        <w:rPr>
          <w:b w:val="0"/>
          <w:sz w:val="24"/>
          <w:lang w:val="fr-FR"/>
        </w:rPr>
        <w:t>RIRES</w:t>
      </w:r>
      <w:r w:rsidR="007F1258" w:rsidRPr="00E5269C">
        <w:rPr>
          <w:b w:val="0"/>
          <w:sz w:val="24"/>
          <w:lang w:val="fr-FR"/>
        </w:rPr>
        <w:t>), j'ai labouré un huitième d'hectare. J'ai fait la rotation des cultures l'une après l'autre : maïs et pois chiches. J'ai récolté le maïs mais les pois prendront plus de temps. Ils dureront toute l'année. Nous amenons les petits pois au marché dès qu'ils sont prêts. J'ai ensuite planté du chou sur une autre parcelle, et il était prêt en un mois. Je le vends maintenant.</w:t>
      </w:r>
    </w:p>
    <w:p w14:paraId="2D682F17" w14:textId="323BA61D" w:rsidR="007F1258" w:rsidRPr="00E5269C" w:rsidRDefault="002E43A0" w:rsidP="00123F3F">
      <w:pPr>
        <w:pStyle w:val="Heading2"/>
        <w:keepNext w:val="0"/>
        <w:widowControl w:val="0"/>
        <w:tabs>
          <w:tab w:val="left" w:pos="3600"/>
        </w:tabs>
        <w:rPr>
          <w:b w:val="0"/>
          <w:sz w:val="24"/>
          <w:lang w:val="fr-FR"/>
        </w:rPr>
      </w:pPr>
      <w:r>
        <w:rPr>
          <w:sz w:val="24"/>
          <w:lang w:val="fr-FR"/>
        </w:rPr>
        <w:t>WEYNITU TESHALE :</w:t>
      </w:r>
      <w:r w:rsidR="007F1258" w:rsidRPr="00E5269C">
        <w:rPr>
          <w:b w:val="0"/>
          <w:sz w:val="24"/>
          <w:lang w:val="fr-FR"/>
        </w:rPr>
        <w:t xml:space="preserve"> </w:t>
      </w:r>
      <w:r w:rsidR="004379A8">
        <w:rPr>
          <w:b w:val="0"/>
          <w:sz w:val="24"/>
          <w:lang w:val="fr-FR"/>
        </w:rPr>
        <w:tab/>
      </w:r>
      <w:r w:rsidR="007F1258" w:rsidRPr="00E5269C">
        <w:rPr>
          <w:b w:val="0"/>
          <w:sz w:val="24"/>
          <w:lang w:val="fr-FR"/>
        </w:rPr>
        <w:t>Combien de quintaux cela faisait-il ?</w:t>
      </w:r>
    </w:p>
    <w:p w14:paraId="10E35FCC" w14:textId="2A494E08" w:rsidR="007F1258" w:rsidRPr="00E5269C" w:rsidRDefault="004E2843" w:rsidP="00123F3F">
      <w:pPr>
        <w:pStyle w:val="Heading2"/>
        <w:keepNext w:val="0"/>
        <w:widowControl w:val="0"/>
        <w:tabs>
          <w:tab w:val="left" w:pos="3600"/>
        </w:tabs>
        <w:rPr>
          <w:b w:val="0"/>
          <w:sz w:val="24"/>
          <w:lang w:val="fr-FR"/>
        </w:rPr>
      </w:pPr>
      <w:r>
        <w:rPr>
          <w:sz w:val="24"/>
          <w:lang w:val="fr-FR"/>
        </w:rPr>
        <w:t>ETENESH EJIGU :</w:t>
      </w:r>
      <w:r w:rsidR="007F1258" w:rsidRPr="00E5269C">
        <w:rPr>
          <w:b w:val="0"/>
          <w:sz w:val="24"/>
          <w:lang w:val="fr-FR"/>
        </w:rPr>
        <w:tab/>
        <w:t>Pour le maïs que j'ai cultivé sur un huitième d'hectare, c'était trois quintaux (300 kg). Maintenant, je laboure un champ de 40 mètres sur 60 mètres.</w:t>
      </w:r>
    </w:p>
    <w:p w14:paraId="7DDED1CC" w14:textId="5AC148B5" w:rsidR="007F1258" w:rsidRPr="00E5269C" w:rsidRDefault="002E43A0" w:rsidP="00123F3F">
      <w:pPr>
        <w:pStyle w:val="Heading2"/>
        <w:keepNext w:val="0"/>
        <w:widowControl w:val="0"/>
        <w:tabs>
          <w:tab w:val="left" w:pos="3600"/>
        </w:tabs>
        <w:rPr>
          <w:b w:val="0"/>
          <w:sz w:val="24"/>
          <w:lang w:val="fr-FR"/>
        </w:rPr>
      </w:pPr>
      <w:r>
        <w:rPr>
          <w:sz w:val="24"/>
          <w:lang w:val="fr-FR"/>
        </w:rPr>
        <w:t>WEYNITU TESHALE :</w:t>
      </w:r>
      <w:r w:rsidR="007F1258" w:rsidRPr="00E5269C">
        <w:rPr>
          <w:b w:val="0"/>
          <w:sz w:val="24"/>
          <w:lang w:val="fr-FR"/>
        </w:rPr>
        <w:t xml:space="preserve"> </w:t>
      </w:r>
      <w:r w:rsidR="004379A8">
        <w:rPr>
          <w:b w:val="0"/>
          <w:sz w:val="24"/>
          <w:lang w:val="fr-FR"/>
        </w:rPr>
        <w:tab/>
      </w:r>
      <w:r w:rsidR="007F1258" w:rsidRPr="00E5269C">
        <w:rPr>
          <w:b w:val="0"/>
          <w:sz w:val="24"/>
          <w:lang w:val="fr-FR"/>
        </w:rPr>
        <w:t>C'est incroyable ! Lorsque nous pratiquions l'agriculture traditionnelle,</w:t>
      </w:r>
      <w:r w:rsidR="00A16B97">
        <w:rPr>
          <w:b w:val="0"/>
          <w:sz w:val="24"/>
          <w:lang w:val="fr-FR"/>
        </w:rPr>
        <w:t xml:space="preserve"> nous étions heureux d'obtenir </w:t>
      </w:r>
      <w:r w:rsidR="007F1258" w:rsidRPr="00E5269C">
        <w:rPr>
          <w:b w:val="0"/>
          <w:sz w:val="24"/>
          <w:lang w:val="fr-FR"/>
        </w:rPr>
        <w:t>un quintal sur un huitième d'hectare. Et il y avait tellement de travail !</w:t>
      </w:r>
    </w:p>
    <w:p w14:paraId="68238441" w14:textId="28EED762" w:rsidR="007F1258" w:rsidRPr="00E5269C" w:rsidRDefault="004E2843" w:rsidP="00123F3F">
      <w:pPr>
        <w:pStyle w:val="Heading2"/>
        <w:keepNext w:val="0"/>
        <w:widowControl w:val="0"/>
        <w:tabs>
          <w:tab w:val="left" w:pos="3600"/>
        </w:tabs>
        <w:rPr>
          <w:b w:val="0"/>
          <w:sz w:val="24"/>
          <w:lang w:val="fr-FR"/>
        </w:rPr>
      </w:pPr>
      <w:r>
        <w:rPr>
          <w:sz w:val="24"/>
          <w:lang w:val="fr-FR"/>
        </w:rPr>
        <w:t>ETENESH EJIGU :</w:t>
      </w:r>
      <w:r w:rsidR="00A16B97">
        <w:rPr>
          <w:b w:val="0"/>
          <w:sz w:val="24"/>
          <w:lang w:val="fr-FR"/>
        </w:rPr>
        <w:tab/>
        <w:t xml:space="preserve">Au début, ma famille a failli </w:t>
      </w:r>
      <w:r w:rsidR="007F1258" w:rsidRPr="00E5269C">
        <w:rPr>
          <w:b w:val="0"/>
          <w:sz w:val="24"/>
          <w:lang w:val="fr-FR"/>
        </w:rPr>
        <w:t>me dévorer, disant que j'avais saccagé la terre agricole.</w:t>
      </w:r>
    </w:p>
    <w:p w14:paraId="3595A946" w14:textId="5C60BCBC" w:rsidR="007F1258" w:rsidRPr="00E5269C" w:rsidRDefault="002E43A0" w:rsidP="00123F3F">
      <w:pPr>
        <w:pStyle w:val="Heading2"/>
        <w:keepNext w:val="0"/>
        <w:widowControl w:val="0"/>
        <w:tabs>
          <w:tab w:val="left" w:pos="3600"/>
        </w:tabs>
        <w:rPr>
          <w:b w:val="0"/>
          <w:sz w:val="24"/>
          <w:lang w:val="fr-FR"/>
        </w:rPr>
      </w:pPr>
      <w:r>
        <w:rPr>
          <w:sz w:val="24"/>
          <w:lang w:val="fr-FR"/>
        </w:rPr>
        <w:t>WEYNITU TESHALE :</w:t>
      </w:r>
      <w:r w:rsidR="007F1258" w:rsidRPr="00E5269C">
        <w:rPr>
          <w:b w:val="0"/>
          <w:sz w:val="24"/>
          <w:lang w:val="fr-FR"/>
        </w:rPr>
        <w:t xml:space="preserve"> </w:t>
      </w:r>
      <w:r w:rsidR="00C960C8">
        <w:rPr>
          <w:b w:val="0"/>
          <w:sz w:val="24"/>
          <w:lang w:val="fr-FR"/>
        </w:rPr>
        <w:tab/>
      </w:r>
      <w:r w:rsidR="007F1258" w:rsidRPr="00E5269C">
        <w:rPr>
          <w:b w:val="0"/>
          <w:sz w:val="24"/>
          <w:lang w:val="fr-FR"/>
        </w:rPr>
        <w:t>Vous ne pouvez pas les condamner. Pour quelqu'un qui n'a pas vu les résultats, il n'est pas normal de voir des terres agricoles remplies d'herbe et de foin.</w:t>
      </w:r>
    </w:p>
    <w:p w14:paraId="498BBF57" w14:textId="4D9EA4FA" w:rsidR="007F1258" w:rsidRPr="00E5269C" w:rsidRDefault="004E2843" w:rsidP="00123F3F">
      <w:pPr>
        <w:pStyle w:val="Heading2"/>
        <w:keepNext w:val="0"/>
        <w:widowControl w:val="0"/>
        <w:tabs>
          <w:tab w:val="left" w:pos="3600"/>
        </w:tabs>
        <w:rPr>
          <w:b w:val="0"/>
          <w:sz w:val="24"/>
          <w:lang w:val="fr-FR"/>
        </w:rPr>
      </w:pPr>
      <w:r>
        <w:rPr>
          <w:sz w:val="24"/>
          <w:lang w:val="fr-FR"/>
        </w:rPr>
        <w:t>ETENESH EJIGU :</w:t>
      </w:r>
      <w:r w:rsidR="007F1258" w:rsidRPr="00E5269C">
        <w:rPr>
          <w:b w:val="0"/>
          <w:sz w:val="24"/>
          <w:lang w:val="fr-FR"/>
        </w:rPr>
        <w:tab/>
        <w:t>RIRES</w:t>
      </w:r>
    </w:p>
    <w:p w14:paraId="11384F70" w14:textId="12ACE97B" w:rsidR="007F1258" w:rsidRPr="00E5269C" w:rsidRDefault="002E43A0" w:rsidP="00123F3F">
      <w:pPr>
        <w:pStyle w:val="Heading2"/>
        <w:keepNext w:val="0"/>
        <w:widowControl w:val="0"/>
        <w:tabs>
          <w:tab w:val="left" w:pos="3600"/>
        </w:tabs>
        <w:rPr>
          <w:b w:val="0"/>
          <w:sz w:val="24"/>
          <w:lang w:val="fr-FR"/>
        </w:rPr>
      </w:pPr>
      <w:r>
        <w:rPr>
          <w:sz w:val="24"/>
          <w:lang w:val="fr-FR"/>
        </w:rPr>
        <w:t>WEYNITU TESHALE :</w:t>
      </w:r>
      <w:r w:rsidR="007F1258" w:rsidRPr="00E5269C">
        <w:rPr>
          <w:b w:val="0"/>
          <w:sz w:val="24"/>
          <w:lang w:val="fr-FR"/>
        </w:rPr>
        <w:t xml:space="preserve"> </w:t>
      </w:r>
      <w:r w:rsidR="00C960C8">
        <w:rPr>
          <w:b w:val="0"/>
          <w:sz w:val="24"/>
          <w:lang w:val="fr-FR"/>
        </w:rPr>
        <w:tab/>
      </w:r>
      <w:r w:rsidR="007F1258" w:rsidRPr="00E5269C">
        <w:rPr>
          <w:b w:val="0"/>
          <w:sz w:val="24"/>
          <w:lang w:val="fr-FR"/>
        </w:rPr>
        <w:t>Combien de pois cajan as-tu eu, Etenu</w:t>
      </w:r>
      <w:r w:rsidR="00A16B97">
        <w:rPr>
          <w:b w:val="0"/>
          <w:sz w:val="24"/>
          <w:lang w:val="fr-FR"/>
        </w:rPr>
        <w:t xml:space="preserve"> </w:t>
      </w:r>
      <w:r w:rsidR="007F1258" w:rsidRPr="00E5269C">
        <w:rPr>
          <w:b w:val="0"/>
          <w:sz w:val="24"/>
          <w:lang w:val="fr-FR"/>
        </w:rPr>
        <w:t>[</w:t>
      </w:r>
      <w:r w:rsidR="007F1258" w:rsidRPr="00A16B97">
        <w:rPr>
          <w:b w:val="0"/>
          <w:i/>
          <w:sz w:val="24"/>
          <w:lang w:val="fr-FR"/>
        </w:rPr>
        <w:t>Note de la rédaction : un nom abrégé pour Etenesh</w:t>
      </w:r>
      <w:r w:rsidR="007F1258" w:rsidRPr="00E5269C">
        <w:rPr>
          <w:b w:val="0"/>
          <w:sz w:val="24"/>
          <w:lang w:val="fr-FR"/>
        </w:rPr>
        <w:t>] ?</w:t>
      </w:r>
    </w:p>
    <w:p w14:paraId="384C4591" w14:textId="07AE288D" w:rsidR="007F1258" w:rsidRPr="00E5269C" w:rsidRDefault="004E2843" w:rsidP="00123F3F">
      <w:pPr>
        <w:pStyle w:val="Heading2"/>
        <w:keepNext w:val="0"/>
        <w:widowControl w:val="0"/>
        <w:tabs>
          <w:tab w:val="left" w:pos="3600"/>
        </w:tabs>
        <w:rPr>
          <w:b w:val="0"/>
          <w:sz w:val="24"/>
          <w:lang w:val="fr-FR"/>
        </w:rPr>
      </w:pPr>
      <w:r>
        <w:rPr>
          <w:sz w:val="24"/>
          <w:lang w:val="fr-FR"/>
        </w:rPr>
        <w:t>ETENESH EJIGU :</w:t>
      </w:r>
      <w:r w:rsidR="007F1258" w:rsidRPr="00E5269C">
        <w:rPr>
          <w:b w:val="0"/>
          <w:sz w:val="24"/>
          <w:lang w:val="fr-FR"/>
        </w:rPr>
        <w:tab/>
        <w:t>La dernière fois, j'ai emmené environ 75 kilos au marché. Je récolte toujours parce que le sol est encore humide et les pois peuvent être récoltés toute l'année. Le chou est également récolté toute l'année.</w:t>
      </w:r>
    </w:p>
    <w:p w14:paraId="6115A942" w14:textId="2861FF31" w:rsidR="007F1258" w:rsidRPr="00E5269C" w:rsidRDefault="002E43A0" w:rsidP="00123F3F">
      <w:pPr>
        <w:pStyle w:val="Heading2"/>
        <w:keepNext w:val="0"/>
        <w:widowControl w:val="0"/>
        <w:tabs>
          <w:tab w:val="left" w:pos="3600"/>
        </w:tabs>
        <w:rPr>
          <w:b w:val="0"/>
          <w:sz w:val="24"/>
          <w:lang w:val="fr-FR"/>
        </w:rPr>
      </w:pPr>
      <w:r>
        <w:rPr>
          <w:sz w:val="24"/>
          <w:lang w:val="fr-FR"/>
        </w:rPr>
        <w:t>WEYNITU TESHALE :</w:t>
      </w:r>
      <w:r w:rsidR="007F1258" w:rsidRPr="00E5269C">
        <w:rPr>
          <w:b w:val="0"/>
          <w:sz w:val="24"/>
          <w:lang w:val="fr-FR"/>
        </w:rPr>
        <w:t xml:space="preserve"> </w:t>
      </w:r>
      <w:r w:rsidR="00A16B97">
        <w:rPr>
          <w:b w:val="0"/>
          <w:sz w:val="24"/>
          <w:lang w:val="fr-FR"/>
        </w:rPr>
        <w:tab/>
      </w:r>
      <w:r w:rsidR="007F1258" w:rsidRPr="00E5269C">
        <w:rPr>
          <w:b w:val="0"/>
          <w:sz w:val="24"/>
          <w:lang w:val="fr-FR"/>
        </w:rPr>
        <w:t>Combien de terres avez-vous plantées en tout ?</w:t>
      </w:r>
    </w:p>
    <w:p w14:paraId="170B4429" w14:textId="6151687B" w:rsidR="007F1258" w:rsidRPr="00E5269C" w:rsidRDefault="004E2843" w:rsidP="00123F3F">
      <w:pPr>
        <w:pStyle w:val="Heading2"/>
        <w:keepNext w:val="0"/>
        <w:widowControl w:val="0"/>
        <w:tabs>
          <w:tab w:val="left" w:pos="3600"/>
        </w:tabs>
        <w:rPr>
          <w:b w:val="0"/>
          <w:sz w:val="24"/>
          <w:lang w:val="fr-FR"/>
        </w:rPr>
      </w:pPr>
      <w:r>
        <w:rPr>
          <w:sz w:val="24"/>
          <w:lang w:val="fr-FR"/>
        </w:rPr>
        <w:t>ETENESH EJIGU :</w:t>
      </w:r>
      <w:r w:rsidR="007F1258" w:rsidRPr="00E5269C">
        <w:rPr>
          <w:b w:val="0"/>
          <w:sz w:val="24"/>
          <w:lang w:val="fr-FR"/>
        </w:rPr>
        <w:tab/>
        <w:t>En plus du chou que j'ai semé avant, un quart d'hectare. Je vais étendre et util</w:t>
      </w:r>
      <w:r w:rsidR="00A16B97">
        <w:rPr>
          <w:b w:val="0"/>
          <w:sz w:val="24"/>
          <w:lang w:val="fr-FR"/>
        </w:rPr>
        <w:t>iser du paillis et un labourage</w:t>
      </w:r>
      <w:r w:rsidR="007F1258" w:rsidRPr="00E5269C">
        <w:rPr>
          <w:b w:val="0"/>
          <w:sz w:val="24"/>
          <w:lang w:val="fr-FR"/>
        </w:rPr>
        <w:t xml:space="preserve"> minimal sur le reste. La rotation des cultures est </w:t>
      </w:r>
      <w:r w:rsidR="007F1258" w:rsidRPr="00E5269C">
        <w:rPr>
          <w:b w:val="0"/>
          <w:sz w:val="24"/>
          <w:lang w:val="fr-FR"/>
        </w:rPr>
        <w:lastRenderedPageBreak/>
        <w:t>également bénéfique. Sur la terre que j'ai semée en maïs, j'alternerai avec des pois. Les bénéfices de la rotation des cultures sont bons. Nous</w:t>
      </w:r>
      <w:r w:rsidR="00A16B97">
        <w:rPr>
          <w:b w:val="0"/>
          <w:sz w:val="24"/>
          <w:lang w:val="fr-FR"/>
        </w:rPr>
        <w:t xml:space="preserve"> avons semé une culture </w:t>
      </w:r>
      <w:r w:rsidR="007F1258" w:rsidRPr="00E5269C">
        <w:rPr>
          <w:b w:val="0"/>
          <w:sz w:val="24"/>
          <w:lang w:val="fr-FR"/>
        </w:rPr>
        <w:t xml:space="preserve">pendant deux ans, et une autre pendant la troisième année. </w:t>
      </w:r>
    </w:p>
    <w:p w14:paraId="2642A40D" w14:textId="6DDB6558" w:rsidR="007F1258" w:rsidRPr="00E5269C" w:rsidRDefault="002E43A0" w:rsidP="00123F3F">
      <w:pPr>
        <w:pStyle w:val="Heading2"/>
        <w:keepNext w:val="0"/>
        <w:widowControl w:val="0"/>
        <w:tabs>
          <w:tab w:val="left" w:pos="3600"/>
        </w:tabs>
        <w:rPr>
          <w:b w:val="0"/>
          <w:sz w:val="24"/>
          <w:lang w:val="fr-FR"/>
        </w:rPr>
      </w:pPr>
      <w:r>
        <w:rPr>
          <w:sz w:val="24"/>
          <w:lang w:val="fr-FR"/>
        </w:rPr>
        <w:t>WEYNITU TESHALE :</w:t>
      </w:r>
      <w:r w:rsidR="007F1258" w:rsidRPr="00E5269C">
        <w:rPr>
          <w:b w:val="0"/>
          <w:sz w:val="24"/>
          <w:lang w:val="fr-FR"/>
        </w:rPr>
        <w:t xml:space="preserve"> </w:t>
      </w:r>
      <w:r w:rsidR="00A16B97">
        <w:rPr>
          <w:b w:val="0"/>
          <w:sz w:val="24"/>
          <w:lang w:val="fr-FR"/>
        </w:rPr>
        <w:tab/>
      </w:r>
      <w:r w:rsidR="007F1258" w:rsidRPr="00E5269C">
        <w:rPr>
          <w:b w:val="0"/>
          <w:sz w:val="24"/>
          <w:lang w:val="fr-FR"/>
        </w:rPr>
        <w:t>C'est une pratique incroyablement sage !</w:t>
      </w:r>
    </w:p>
    <w:p w14:paraId="659C4151" w14:textId="0D140398" w:rsidR="007F1258" w:rsidRPr="00E5269C" w:rsidRDefault="004E2843" w:rsidP="00123F3F">
      <w:pPr>
        <w:pStyle w:val="Heading2"/>
        <w:keepNext w:val="0"/>
        <w:widowControl w:val="0"/>
        <w:tabs>
          <w:tab w:val="left" w:pos="3600"/>
        </w:tabs>
        <w:rPr>
          <w:b w:val="0"/>
          <w:sz w:val="24"/>
          <w:lang w:val="fr-FR"/>
        </w:rPr>
      </w:pPr>
      <w:r>
        <w:rPr>
          <w:sz w:val="24"/>
          <w:lang w:val="fr-FR"/>
        </w:rPr>
        <w:t>ETENESH EJIGU :</w:t>
      </w:r>
      <w:r w:rsidR="007F1258" w:rsidRPr="00E5269C">
        <w:rPr>
          <w:b w:val="0"/>
          <w:sz w:val="24"/>
          <w:lang w:val="fr-FR"/>
        </w:rPr>
        <w:tab/>
        <w:t>Et Demeku l'a encore fait. Elle a cultivé du chou. Mais je sème plus de choux qu'elle et la jalousie va la tuer.</w:t>
      </w:r>
    </w:p>
    <w:p w14:paraId="1539B4E5" w14:textId="02FDF30C" w:rsidR="00C605CF" w:rsidRPr="00E5269C" w:rsidRDefault="002E43A0" w:rsidP="00123F3F">
      <w:pPr>
        <w:pStyle w:val="Heading2"/>
        <w:keepNext w:val="0"/>
        <w:widowControl w:val="0"/>
        <w:tabs>
          <w:tab w:val="left" w:pos="3600"/>
        </w:tabs>
        <w:rPr>
          <w:b w:val="0"/>
          <w:sz w:val="24"/>
          <w:lang w:val="fr-FR"/>
        </w:rPr>
      </w:pPr>
      <w:r>
        <w:rPr>
          <w:sz w:val="24"/>
          <w:lang w:val="fr-FR"/>
        </w:rPr>
        <w:t>WEYNITU TESHALE :</w:t>
      </w:r>
      <w:r w:rsidR="007F1258" w:rsidRPr="00E5269C">
        <w:rPr>
          <w:b w:val="0"/>
          <w:sz w:val="24"/>
          <w:lang w:val="fr-FR"/>
        </w:rPr>
        <w:t xml:space="preserve"> </w:t>
      </w:r>
      <w:r w:rsidR="00A16B97">
        <w:rPr>
          <w:b w:val="0"/>
          <w:sz w:val="24"/>
          <w:lang w:val="fr-FR"/>
        </w:rPr>
        <w:tab/>
      </w:r>
      <w:r w:rsidR="007F1258" w:rsidRPr="00E5269C">
        <w:rPr>
          <w:b w:val="0"/>
          <w:sz w:val="24"/>
          <w:lang w:val="fr-FR"/>
        </w:rPr>
        <w:t>N'a-t-elle pas utilisé la technique du paillage ? Pourquoi est-elle jalouse ?</w:t>
      </w:r>
    </w:p>
    <w:p w14:paraId="7BBDF395" w14:textId="08A81BDC" w:rsidR="000C368D" w:rsidRPr="00E5269C" w:rsidRDefault="004E2843" w:rsidP="00123F3F">
      <w:pPr>
        <w:pStyle w:val="Heading2"/>
        <w:keepNext w:val="0"/>
        <w:widowControl w:val="0"/>
        <w:tabs>
          <w:tab w:val="left" w:pos="3600"/>
        </w:tabs>
        <w:rPr>
          <w:b w:val="0"/>
          <w:sz w:val="24"/>
          <w:lang w:val="fr-FR"/>
        </w:rPr>
      </w:pPr>
      <w:r>
        <w:rPr>
          <w:sz w:val="24"/>
          <w:lang w:val="fr-FR"/>
        </w:rPr>
        <w:t>ETENESH EJIGU :</w:t>
      </w:r>
      <w:r w:rsidR="000C368D" w:rsidRPr="00E5269C">
        <w:rPr>
          <w:b w:val="0"/>
          <w:sz w:val="24"/>
          <w:lang w:val="fr-FR"/>
        </w:rPr>
        <w:tab/>
        <w:t>La première fois, son mari a tout gâché. Puis elle a planté du chou, et il est bientôt prêt maintenant. Je ne sais pas ce que je lui ai fait, mais quand elle me voit, elle dit que les voisins ont une longueur d'avance sur elle et qu'elle ne peut les attraper. Chaque fois qu'une invitée vient chez moi, elle essaie de voir qui c'est.</w:t>
      </w:r>
    </w:p>
    <w:p w14:paraId="4136A5AC" w14:textId="1190926D" w:rsidR="000C368D" w:rsidRPr="00E5269C" w:rsidRDefault="002E43A0" w:rsidP="00123F3F">
      <w:pPr>
        <w:pStyle w:val="Heading2"/>
        <w:keepNext w:val="0"/>
        <w:widowControl w:val="0"/>
        <w:tabs>
          <w:tab w:val="left" w:pos="3600"/>
        </w:tabs>
        <w:rPr>
          <w:b w:val="0"/>
          <w:sz w:val="24"/>
          <w:lang w:val="fr-FR"/>
        </w:rPr>
      </w:pPr>
      <w:r>
        <w:rPr>
          <w:sz w:val="24"/>
          <w:lang w:val="fr-FR"/>
        </w:rPr>
        <w:t>WEYNITU TESHALE :</w:t>
      </w:r>
      <w:r w:rsidR="000C368D" w:rsidRPr="00E5269C">
        <w:rPr>
          <w:b w:val="0"/>
          <w:sz w:val="24"/>
          <w:lang w:val="fr-FR"/>
        </w:rPr>
        <w:t xml:space="preserve"> </w:t>
      </w:r>
      <w:r w:rsidR="00A16B97">
        <w:rPr>
          <w:b w:val="0"/>
          <w:sz w:val="24"/>
          <w:lang w:val="fr-FR"/>
        </w:rPr>
        <w:tab/>
      </w:r>
      <w:r w:rsidR="000C368D" w:rsidRPr="00E5269C">
        <w:rPr>
          <w:b w:val="0"/>
          <w:sz w:val="24"/>
          <w:lang w:val="fr-FR"/>
        </w:rPr>
        <w:t>Eh bien, elle te voit probablement comme une petite sœur. Sois patiente avec elle, Etenu. Vous êtes une héroïne, une femme honnête et courageuse qui apprend avec ses enfants. Maintenant, vous accélérez votre éducation, n'est-ce pas ?</w:t>
      </w:r>
    </w:p>
    <w:p w14:paraId="687E8BC7" w14:textId="3EE29810" w:rsidR="000C368D" w:rsidRPr="00E5269C" w:rsidRDefault="004E2843" w:rsidP="000C368D">
      <w:pPr>
        <w:pStyle w:val="Heading2"/>
        <w:widowControl w:val="0"/>
        <w:tabs>
          <w:tab w:val="left" w:pos="3600"/>
        </w:tabs>
        <w:rPr>
          <w:b w:val="0"/>
          <w:sz w:val="24"/>
          <w:lang w:val="fr-FR"/>
        </w:rPr>
      </w:pPr>
      <w:r>
        <w:rPr>
          <w:sz w:val="24"/>
          <w:lang w:val="fr-FR"/>
        </w:rPr>
        <w:t>ETENESH EJIGU :</w:t>
      </w:r>
      <w:r w:rsidR="000C368D" w:rsidRPr="00E5269C">
        <w:rPr>
          <w:b w:val="0"/>
          <w:sz w:val="24"/>
          <w:lang w:val="fr-FR"/>
        </w:rPr>
        <w:tab/>
        <w:t>Je vous remercie ! Je finirai mes études d'une façon ou d'une autre.</w:t>
      </w:r>
    </w:p>
    <w:p w14:paraId="59C53865" w14:textId="7575F3F2" w:rsidR="000C368D" w:rsidRPr="00EF7754" w:rsidRDefault="002E43A0" w:rsidP="000C368D">
      <w:pPr>
        <w:pStyle w:val="Heading2"/>
        <w:widowControl w:val="0"/>
        <w:tabs>
          <w:tab w:val="left" w:pos="3600"/>
        </w:tabs>
        <w:rPr>
          <w:b w:val="0"/>
          <w:sz w:val="24"/>
          <w:lang w:val="en-CA"/>
        </w:rPr>
      </w:pPr>
      <w:r w:rsidRPr="00EF7754">
        <w:rPr>
          <w:sz w:val="24"/>
          <w:lang w:val="en-CA"/>
        </w:rPr>
        <w:t>DEMEKU DEJENE :</w:t>
      </w:r>
      <w:r w:rsidR="000C368D" w:rsidRPr="00EF7754">
        <w:rPr>
          <w:b w:val="0"/>
          <w:sz w:val="24"/>
          <w:lang w:val="en-CA"/>
        </w:rPr>
        <w:tab/>
        <w:t>(APPELS) Etenesh ! Etenesh !</w:t>
      </w:r>
    </w:p>
    <w:p w14:paraId="7E115221" w14:textId="603340B3" w:rsidR="000C368D" w:rsidRPr="00E5269C" w:rsidRDefault="002E43A0" w:rsidP="000C368D">
      <w:pPr>
        <w:pStyle w:val="Heading2"/>
        <w:widowControl w:val="0"/>
        <w:tabs>
          <w:tab w:val="left" w:pos="3600"/>
        </w:tabs>
        <w:rPr>
          <w:b w:val="0"/>
          <w:sz w:val="24"/>
          <w:lang w:val="fr-FR"/>
        </w:rPr>
      </w:pPr>
      <w:r>
        <w:rPr>
          <w:sz w:val="24"/>
          <w:lang w:val="fr-FR"/>
        </w:rPr>
        <w:t>WEYNITU TESHALE :</w:t>
      </w:r>
      <w:r w:rsidR="000C368D" w:rsidRPr="00E5269C">
        <w:rPr>
          <w:b w:val="0"/>
          <w:sz w:val="24"/>
          <w:lang w:val="fr-FR"/>
        </w:rPr>
        <w:tab/>
        <w:t xml:space="preserve">Demeku t'appelle (RIRE). </w:t>
      </w:r>
    </w:p>
    <w:p w14:paraId="7988BB37" w14:textId="4E0184FB" w:rsidR="000C368D" w:rsidRPr="00E5269C" w:rsidRDefault="004E2843" w:rsidP="000C368D">
      <w:pPr>
        <w:pStyle w:val="Heading2"/>
        <w:widowControl w:val="0"/>
        <w:tabs>
          <w:tab w:val="left" w:pos="3600"/>
        </w:tabs>
        <w:rPr>
          <w:b w:val="0"/>
          <w:sz w:val="24"/>
          <w:lang w:val="fr-FR"/>
        </w:rPr>
      </w:pPr>
      <w:r>
        <w:rPr>
          <w:sz w:val="24"/>
          <w:lang w:val="fr-FR"/>
        </w:rPr>
        <w:t>ETENESH EJIGU :</w:t>
      </w:r>
      <w:r w:rsidR="000C368D" w:rsidRPr="00E5269C">
        <w:rPr>
          <w:b w:val="0"/>
          <w:sz w:val="24"/>
          <w:lang w:val="fr-FR"/>
        </w:rPr>
        <w:tab/>
        <w:t>Qu'est-ce qui ne va pas chez elle maintenant, qu'est-ce qui ne va pas ?</w:t>
      </w:r>
    </w:p>
    <w:p w14:paraId="0D83174F" w14:textId="2E493A04" w:rsidR="000C368D" w:rsidRPr="00E5269C" w:rsidRDefault="002E43A0" w:rsidP="000C368D">
      <w:pPr>
        <w:pStyle w:val="Heading2"/>
        <w:widowControl w:val="0"/>
        <w:tabs>
          <w:tab w:val="left" w:pos="3600"/>
        </w:tabs>
        <w:rPr>
          <w:b w:val="0"/>
          <w:sz w:val="24"/>
          <w:lang w:val="fr-FR"/>
        </w:rPr>
      </w:pPr>
      <w:r>
        <w:rPr>
          <w:sz w:val="24"/>
          <w:lang w:val="fr-FR"/>
        </w:rPr>
        <w:t>DEMEKU DEJENE :</w:t>
      </w:r>
      <w:r w:rsidR="000C368D" w:rsidRPr="00E5269C">
        <w:rPr>
          <w:b w:val="0"/>
          <w:sz w:val="24"/>
          <w:lang w:val="fr-FR"/>
        </w:rPr>
        <w:tab/>
        <w:t>Les gens de la zone basse viennent s'entraîner chez vous.</w:t>
      </w:r>
    </w:p>
    <w:p w14:paraId="7921DB95" w14:textId="677C7171" w:rsidR="000C368D" w:rsidRPr="00E5269C" w:rsidRDefault="004E2843" w:rsidP="000C368D">
      <w:pPr>
        <w:pStyle w:val="Heading2"/>
        <w:widowControl w:val="0"/>
        <w:tabs>
          <w:tab w:val="left" w:pos="3600"/>
        </w:tabs>
        <w:rPr>
          <w:b w:val="0"/>
          <w:sz w:val="24"/>
          <w:lang w:val="fr-FR"/>
        </w:rPr>
      </w:pPr>
      <w:r>
        <w:rPr>
          <w:sz w:val="24"/>
          <w:lang w:val="fr-FR"/>
        </w:rPr>
        <w:t>ETENESH EJIGU :</w:t>
      </w:r>
      <w:r w:rsidR="000C368D" w:rsidRPr="00E5269C">
        <w:rPr>
          <w:b w:val="0"/>
          <w:sz w:val="24"/>
          <w:lang w:val="fr-FR"/>
        </w:rPr>
        <w:tab/>
        <w:t>Oh, je n'ai même pas changé de vêtements. J'y vais, Weynitu.</w:t>
      </w:r>
    </w:p>
    <w:p w14:paraId="6AC0FC08" w14:textId="2F77153F" w:rsidR="007549A0" w:rsidRPr="00A16B97" w:rsidRDefault="0019121A" w:rsidP="000C368D">
      <w:pPr>
        <w:pStyle w:val="Heading2"/>
        <w:keepNext w:val="0"/>
        <w:widowControl w:val="0"/>
        <w:tabs>
          <w:tab w:val="left" w:pos="3600"/>
        </w:tabs>
        <w:rPr>
          <w:sz w:val="24"/>
          <w:lang w:val="fr-FR"/>
        </w:rPr>
      </w:pPr>
      <w:r w:rsidRPr="00A16B97">
        <w:rPr>
          <w:sz w:val="24"/>
          <w:lang w:val="fr-FR"/>
        </w:rPr>
        <w:t>TRANSITION MUSICALE</w:t>
      </w:r>
    </w:p>
    <w:p w14:paraId="0891C1BC" w14:textId="77777777" w:rsidR="00B0154F" w:rsidRPr="00E5269C" w:rsidRDefault="00B0154F" w:rsidP="00D33E3C">
      <w:pPr>
        <w:rPr>
          <w:b/>
          <w:lang w:val="fr-FR"/>
        </w:rPr>
      </w:pPr>
    </w:p>
    <w:p w14:paraId="5AC20251" w14:textId="77777777" w:rsidR="00733325" w:rsidRPr="00E5269C" w:rsidRDefault="00B75E57" w:rsidP="00D33E3C">
      <w:pPr>
        <w:rPr>
          <w:b/>
          <w:lang w:val="fr-FR"/>
        </w:rPr>
      </w:pPr>
      <w:r w:rsidRPr="00E5269C">
        <w:rPr>
          <w:b/>
          <w:lang w:val="fr-FR"/>
        </w:rPr>
        <w:t xml:space="preserve">SCENE 10   </w:t>
      </w:r>
    </w:p>
    <w:p w14:paraId="5FDFC008" w14:textId="0001A43C" w:rsidR="00805965" w:rsidRPr="00E5269C" w:rsidRDefault="00B75E57" w:rsidP="00D33E3C">
      <w:pPr>
        <w:rPr>
          <w:b/>
          <w:lang w:val="fr-FR"/>
        </w:rPr>
      </w:pPr>
      <w:r w:rsidRPr="00E5269C">
        <w:rPr>
          <w:b/>
          <w:lang w:val="fr-FR"/>
        </w:rPr>
        <w:t>L</w:t>
      </w:r>
      <w:r w:rsidR="001D1CB2" w:rsidRPr="00E5269C">
        <w:rPr>
          <w:b/>
          <w:lang w:val="fr-FR"/>
        </w:rPr>
        <w:t>IEU</w:t>
      </w:r>
      <w:r w:rsidR="00A16B97">
        <w:rPr>
          <w:b/>
          <w:lang w:val="fr-FR"/>
        </w:rPr>
        <w:t xml:space="preserve"> </w:t>
      </w:r>
      <w:r w:rsidRPr="00E5269C">
        <w:rPr>
          <w:b/>
          <w:lang w:val="fr-FR"/>
        </w:rPr>
        <w:t xml:space="preserve">: GENETU </w:t>
      </w:r>
    </w:p>
    <w:p w14:paraId="25D6CE3F" w14:textId="5A063AA2" w:rsidR="00805965" w:rsidRPr="00E5269C" w:rsidRDefault="001D1CB2" w:rsidP="00D33E3C">
      <w:pPr>
        <w:rPr>
          <w:b/>
          <w:lang w:val="fr-FR"/>
        </w:rPr>
      </w:pPr>
      <w:r w:rsidRPr="00E5269C">
        <w:rPr>
          <w:b/>
          <w:lang w:val="fr-FR"/>
        </w:rPr>
        <w:t>PERSONNAGES</w:t>
      </w:r>
      <w:r w:rsidR="00A16B97">
        <w:rPr>
          <w:b/>
          <w:lang w:val="fr-FR"/>
        </w:rPr>
        <w:t xml:space="preserve"> </w:t>
      </w:r>
      <w:r w:rsidR="00B75E57" w:rsidRPr="00E5269C">
        <w:rPr>
          <w:b/>
          <w:lang w:val="fr-FR"/>
        </w:rPr>
        <w:t>: BAYU, WE</w:t>
      </w:r>
      <w:r w:rsidR="00CB5E4C" w:rsidRPr="00E5269C">
        <w:rPr>
          <w:b/>
          <w:lang w:val="fr-FR"/>
        </w:rPr>
        <w:t>Y</w:t>
      </w:r>
      <w:r w:rsidR="00B75E57" w:rsidRPr="00E5269C">
        <w:rPr>
          <w:b/>
          <w:lang w:val="fr-FR"/>
        </w:rPr>
        <w:t>NITU, TEMESGEN, FELEKU</w:t>
      </w:r>
    </w:p>
    <w:p w14:paraId="3CB30A79" w14:textId="77777777" w:rsidR="00B0154F" w:rsidRPr="00E5269C" w:rsidRDefault="00B0154F" w:rsidP="00A07C9D">
      <w:pPr>
        <w:pStyle w:val="Heading2"/>
        <w:keepNext w:val="0"/>
        <w:widowControl w:val="0"/>
        <w:tabs>
          <w:tab w:val="left" w:pos="3600"/>
        </w:tabs>
        <w:rPr>
          <w:sz w:val="24"/>
          <w:lang w:val="fr-FR"/>
        </w:rPr>
      </w:pPr>
    </w:p>
    <w:p w14:paraId="3BA597A7" w14:textId="741462E9" w:rsidR="00C605CF" w:rsidRPr="0047101D" w:rsidRDefault="00733325" w:rsidP="0047101D">
      <w:pPr>
        <w:rPr>
          <w:b/>
          <w:bCs/>
          <w:caps/>
          <w:lang w:val="fr-FR"/>
        </w:rPr>
      </w:pPr>
      <w:r w:rsidRPr="00E5269C">
        <w:rPr>
          <w:b/>
          <w:lang w:val="fr-FR"/>
        </w:rPr>
        <w:lastRenderedPageBreak/>
        <w:t>SFX</w:t>
      </w:r>
      <w:r w:rsidR="0047101D">
        <w:rPr>
          <w:b/>
          <w:lang w:val="fr-FR"/>
        </w:rPr>
        <w:t xml:space="preserve"> </w:t>
      </w:r>
      <w:r w:rsidRPr="00E5269C">
        <w:rPr>
          <w:b/>
          <w:lang w:val="fr-FR"/>
        </w:rPr>
        <w:t xml:space="preserve">: </w:t>
      </w:r>
      <w:r w:rsidRPr="00E5269C">
        <w:rPr>
          <w:b/>
          <w:lang w:val="fr-FR"/>
        </w:rPr>
        <w:tab/>
      </w:r>
      <w:r w:rsidR="00266721" w:rsidRPr="00123F3F">
        <w:rPr>
          <w:bCs/>
          <w:caps/>
          <w:lang w:val="fr-FR"/>
        </w:rPr>
        <w:t>Son des gens qui font du bruit qui se rapprochent</w:t>
      </w:r>
    </w:p>
    <w:p w14:paraId="5AB7B762" w14:textId="270357E8" w:rsidR="00C605CF" w:rsidRPr="00E5269C" w:rsidRDefault="007549A0" w:rsidP="00A07C9D">
      <w:pPr>
        <w:pStyle w:val="Heading2"/>
        <w:keepNext w:val="0"/>
        <w:widowControl w:val="0"/>
        <w:tabs>
          <w:tab w:val="left" w:pos="3600"/>
        </w:tabs>
        <w:rPr>
          <w:sz w:val="24"/>
          <w:lang w:val="fr-FR"/>
        </w:rPr>
      </w:pPr>
      <w:r w:rsidRPr="00E5269C">
        <w:rPr>
          <w:sz w:val="24"/>
          <w:lang w:val="fr-FR"/>
        </w:rPr>
        <w:t>SFX</w:t>
      </w:r>
      <w:r w:rsidR="0047101D">
        <w:rPr>
          <w:sz w:val="24"/>
          <w:lang w:val="fr-FR"/>
        </w:rPr>
        <w:t xml:space="preserve"> </w:t>
      </w:r>
      <w:r w:rsidRPr="00E5269C">
        <w:rPr>
          <w:sz w:val="24"/>
          <w:lang w:val="fr-FR"/>
        </w:rPr>
        <w:t>:</w:t>
      </w:r>
      <w:r w:rsidRPr="00E5269C">
        <w:rPr>
          <w:b w:val="0"/>
          <w:sz w:val="24"/>
          <w:lang w:val="fr-FR"/>
        </w:rPr>
        <w:t xml:space="preserve"> </w:t>
      </w:r>
      <w:r w:rsidRPr="00E5269C">
        <w:rPr>
          <w:b w:val="0"/>
          <w:sz w:val="24"/>
          <w:lang w:val="fr-FR"/>
        </w:rPr>
        <w:tab/>
      </w:r>
      <w:r w:rsidR="00266721" w:rsidRPr="00123F3F">
        <w:rPr>
          <w:b w:val="0"/>
          <w:sz w:val="24"/>
          <w:lang w:val="fr-FR"/>
        </w:rPr>
        <w:t>LE BRUIT DU BÉTAIL. UN BRUIT DE TÉLÉPHONE QUI SONNE</w:t>
      </w:r>
      <w:r w:rsidR="0047101D">
        <w:rPr>
          <w:sz w:val="24"/>
          <w:lang w:val="fr-FR"/>
        </w:rPr>
        <w:t xml:space="preserve"> </w:t>
      </w:r>
      <w:r w:rsidRPr="00E5269C">
        <w:rPr>
          <w:sz w:val="24"/>
          <w:lang w:val="fr-FR"/>
        </w:rPr>
        <w:t xml:space="preserve"> </w:t>
      </w:r>
    </w:p>
    <w:p w14:paraId="55C5A59C" w14:textId="215E4BAB" w:rsidR="00E6518F" w:rsidRPr="00E5269C" w:rsidRDefault="002E43A0" w:rsidP="00E6518F">
      <w:pPr>
        <w:pStyle w:val="Heading2"/>
        <w:widowControl w:val="0"/>
        <w:tabs>
          <w:tab w:val="left" w:pos="3600"/>
        </w:tabs>
        <w:rPr>
          <w:b w:val="0"/>
          <w:sz w:val="24"/>
          <w:lang w:val="fr-FR"/>
        </w:rPr>
      </w:pPr>
      <w:r>
        <w:rPr>
          <w:sz w:val="24"/>
          <w:lang w:val="fr-FR"/>
        </w:rPr>
        <w:t>WEYNITU TESHALE :</w:t>
      </w:r>
      <w:r w:rsidR="00854AFD">
        <w:rPr>
          <w:b w:val="0"/>
          <w:sz w:val="24"/>
          <w:lang w:val="fr-FR"/>
        </w:rPr>
        <w:tab/>
      </w:r>
      <w:r w:rsidR="00E6518F" w:rsidRPr="00E5269C">
        <w:rPr>
          <w:b w:val="0"/>
          <w:sz w:val="24"/>
          <w:lang w:val="fr-FR"/>
        </w:rPr>
        <w:t>Temesgen, ton téléphone sonne.</w:t>
      </w:r>
    </w:p>
    <w:p w14:paraId="1A6F3781" w14:textId="713B7BA1" w:rsidR="00E6518F" w:rsidRPr="00E5269C" w:rsidRDefault="002E43A0" w:rsidP="00E6518F">
      <w:pPr>
        <w:pStyle w:val="Heading2"/>
        <w:widowControl w:val="0"/>
        <w:tabs>
          <w:tab w:val="left" w:pos="3600"/>
        </w:tabs>
        <w:rPr>
          <w:b w:val="0"/>
          <w:sz w:val="24"/>
          <w:lang w:val="fr-FR"/>
        </w:rPr>
      </w:pPr>
      <w:r>
        <w:rPr>
          <w:sz w:val="24"/>
          <w:lang w:val="fr-FR"/>
        </w:rPr>
        <w:t>TEMESGEN BAYE :</w:t>
      </w:r>
      <w:r w:rsidR="00E6518F" w:rsidRPr="00E5269C">
        <w:rPr>
          <w:b w:val="0"/>
          <w:sz w:val="24"/>
          <w:lang w:val="fr-FR"/>
        </w:rPr>
        <w:tab/>
        <w:t xml:space="preserve">C'est Feleku. Elle vient voir la récolte que je fais pousser sur la terre que papa m'a donnée. </w:t>
      </w:r>
    </w:p>
    <w:p w14:paraId="37B0FD92" w14:textId="32C6D5CF" w:rsidR="00E6518F" w:rsidRPr="00E5269C" w:rsidRDefault="002E43A0" w:rsidP="00E6518F">
      <w:pPr>
        <w:pStyle w:val="Heading2"/>
        <w:widowControl w:val="0"/>
        <w:tabs>
          <w:tab w:val="left" w:pos="3600"/>
        </w:tabs>
        <w:rPr>
          <w:b w:val="0"/>
          <w:sz w:val="24"/>
          <w:lang w:val="fr-FR"/>
        </w:rPr>
      </w:pPr>
      <w:r>
        <w:rPr>
          <w:sz w:val="24"/>
          <w:lang w:val="fr-FR"/>
        </w:rPr>
        <w:t>WEYNITU TESHALE :</w:t>
      </w:r>
      <w:r w:rsidR="00E6518F" w:rsidRPr="00E5269C">
        <w:rPr>
          <w:b w:val="0"/>
          <w:sz w:val="24"/>
          <w:lang w:val="fr-FR"/>
        </w:rPr>
        <w:t xml:space="preserve"> </w:t>
      </w:r>
      <w:r w:rsidR="00A2234C">
        <w:rPr>
          <w:b w:val="0"/>
          <w:sz w:val="24"/>
          <w:lang w:val="fr-FR"/>
        </w:rPr>
        <w:tab/>
      </w:r>
      <w:r w:rsidR="00E6518F" w:rsidRPr="00E5269C">
        <w:rPr>
          <w:b w:val="0"/>
          <w:sz w:val="24"/>
          <w:lang w:val="fr-FR"/>
        </w:rPr>
        <w:t>Va la chercher, fiston. Laisse-moi ranger la maison.</w:t>
      </w:r>
    </w:p>
    <w:p w14:paraId="1BFC9C3D" w14:textId="47EA479C" w:rsidR="00E6518F" w:rsidRPr="00E5269C" w:rsidRDefault="002E43A0" w:rsidP="00E6518F">
      <w:pPr>
        <w:pStyle w:val="Heading2"/>
        <w:widowControl w:val="0"/>
        <w:tabs>
          <w:tab w:val="left" w:pos="3600"/>
        </w:tabs>
        <w:rPr>
          <w:b w:val="0"/>
          <w:sz w:val="24"/>
          <w:lang w:val="fr-FR"/>
        </w:rPr>
      </w:pPr>
      <w:r>
        <w:rPr>
          <w:sz w:val="24"/>
          <w:lang w:val="fr-FR"/>
        </w:rPr>
        <w:t>BAYU ABATE :</w:t>
      </w:r>
      <w:r w:rsidR="00A2234C">
        <w:rPr>
          <w:b w:val="0"/>
          <w:sz w:val="24"/>
          <w:lang w:val="fr-FR"/>
        </w:rPr>
        <w:tab/>
      </w:r>
      <w:r w:rsidR="00E6518F" w:rsidRPr="00E5269C">
        <w:rPr>
          <w:b w:val="0"/>
          <w:sz w:val="24"/>
          <w:lang w:val="fr-FR"/>
        </w:rPr>
        <w:t>(DE L'EXTERIEUR) Où vas-tu, fiston ?</w:t>
      </w:r>
    </w:p>
    <w:p w14:paraId="45028D9A" w14:textId="58122AB2" w:rsidR="00E6518F" w:rsidRPr="00E5269C" w:rsidRDefault="002E43A0" w:rsidP="00E6518F">
      <w:pPr>
        <w:pStyle w:val="Heading2"/>
        <w:widowControl w:val="0"/>
        <w:tabs>
          <w:tab w:val="left" w:pos="3600"/>
        </w:tabs>
        <w:rPr>
          <w:b w:val="0"/>
          <w:sz w:val="24"/>
          <w:lang w:val="fr-FR"/>
        </w:rPr>
      </w:pPr>
      <w:r>
        <w:rPr>
          <w:sz w:val="24"/>
          <w:lang w:val="fr-FR"/>
        </w:rPr>
        <w:t>WEYNITU TESHALE :</w:t>
      </w:r>
      <w:r w:rsidR="00E6518F" w:rsidRPr="00E5269C">
        <w:rPr>
          <w:b w:val="0"/>
          <w:sz w:val="24"/>
          <w:lang w:val="fr-FR"/>
        </w:rPr>
        <w:t xml:space="preserve"> </w:t>
      </w:r>
      <w:r w:rsidR="00A2234C">
        <w:rPr>
          <w:b w:val="0"/>
          <w:sz w:val="24"/>
          <w:lang w:val="fr-FR"/>
        </w:rPr>
        <w:tab/>
      </w:r>
      <w:r w:rsidR="00E6518F" w:rsidRPr="00E5269C">
        <w:rPr>
          <w:b w:val="0"/>
          <w:sz w:val="24"/>
          <w:lang w:val="fr-FR"/>
        </w:rPr>
        <w:t>Il amène une invitée, entre.</w:t>
      </w:r>
    </w:p>
    <w:p w14:paraId="0DFF24B1" w14:textId="30C37C5C" w:rsidR="00E6518F" w:rsidRPr="00E5269C" w:rsidRDefault="002E43A0" w:rsidP="00E6518F">
      <w:pPr>
        <w:pStyle w:val="Heading2"/>
        <w:widowControl w:val="0"/>
        <w:tabs>
          <w:tab w:val="left" w:pos="3600"/>
        </w:tabs>
        <w:rPr>
          <w:b w:val="0"/>
          <w:sz w:val="24"/>
          <w:lang w:val="fr-FR"/>
        </w:rPr>
      </w:pPr>
      <w:r>
        <w:rPr>
          <w:sz w:val="24"/>
          <w:lang w:val="fr-FR"/>
        </w:rPr>
        <w:t>BAYU ABATE :</w:t>
      </w:r>
      <w:r w:rsidR="00E6518F" w:rsidRPr="00E5269C">
        <w:rPr>
          <w:b w:val="0"/>
          <w:sz w:val="24"/>
          <w:lang w:val="fr-FR"/>
        </w:rPr>
        <w:t xml:space="preserve"> </w:t>
      </w:r>
      <w:r w:rsidR="00A2234C">
        <w:rPr>
          <w:b w:val="0"/>
          <w:sz w:val="24"/>
          <w:lang w:val="fr-FR"/>
        </w:rPr>
        <w:tab/>
      </w:r>
      <w:r w:rsidR="00E6518F" w:rsidRPr="00E5269C">
        <w:rPr>
          <w:b w:val="0"/>
          <w:sz w:val="24"/>
          <w:lang w:val="fr-FR"/>
        </w:rPr>
        <w:t>Oh, elle est là ? Dites-lui d'entrer. Les aînés sont aussi de retour avec de bonnes nouvelles.</w:t>
      </w:r>
    </w:p>
    <w:p w14:paraId="102F4251" w14:textId="01B09E76" w:rsidR="00E6518F" w:rsidRPr="00E5269C" w:rsidRDefault="002E43A0" w:rsidP="00E6518F">
      <w:pPr>
        <w:pStyle w:val="Heading2"/>
        <w:widowControl w:val="0"/>
        <w:tabs>
          <w:tab w:val="left" w:pos="3600"/>
        </w:tabs>
        <w:rPr>
          <w:b w:val="0"/>
          <w:sz w:val="24"/>
          <w:lang w:val="fr-FR"/>
        </w:rPr>
      </w:pPr>
      <w:r>
        <w:rPr>
          <w:sz w:val="24"/>
          <w:lang w:val="fr-FR"/>
        </w:rPr>
        <w:t>WEYNITU TESHALE :</w:t>
      </w:r>
      <w:r w:rsidR="00E6518F" w:rsidRPr="00E5269C">
        <w:rPr>
          <w:b w:val="0"/>
          <w:sz w:val="24"/>
          <w:lang w:val="fr-FR"/>
        </w:rPr>
        <w:tab/>
        <w:t>Evidemment, ils sont amoureux !</w:t>
      </w:r>
    </w:p>
    <w:p w14:paraId="000FD0C2" w14:textId="01268A11" w:rsidR="00E6518F" w:rsidRPr="00E5269C" w:rsidRDefault="002E43A0" w:rsidP="00E6518F">
      <w:pPr>
        <w:pStyle w:val="Heading2"/>
        <w:widowControl w:val="0"/>
        <w:tabs>
          <w:tab w:val="left" w:pos="3600"/>
        </w:tabs>
        <w:rPr>
          <w:b w:val="0"/>
          <w:sz w:val="24"/>
          <w:lang w:val="fr-FR"/>
        </w:rPr>
      </w:pPr>
      <w:r>
        <w:rPr>
          <w:sz w:val="24"/>
          <w:lang w:val="fr-FR"/>
        </w:rPr>
        <w:t>BAYU ABATE :</w:t>
      </w:r>
      <w:r w:rsidR="00E6518F" w:rsidRPr="00E5269C">
        <w:rPr>
          <w:b w:val="0"/>
          <w:sz w:val="24"/>
          <w:lang w:val="fr-FR"/>
        </w:rPr>
        <w:t xml:space="preserve"> </w:t>
      </w:r>
      <w:r w:rsidR="00A2234C">
        <w:rPr>
          <w:b w:val="0"/>
          <w:sz w:val="24"/>
          <w:lang w:val="fr-FR"/>
        </w:rPr>
        <w:tab/>
      </w:r>
      <w:r w:rsidR="00E6518F" w:rsidRPr="00E5269C">
        <w:rPr>
          <w:b w:val="0"/>
          <w:sz w:val="24"/>
          <w:lang w:val="fr-FR"/>
        </w:rPr>
        <w:t>Le père aurait encore pu dire non.</w:t>
      </w:r>
    </w:p>
    <w:p w14:paraId="79C83FD8" w14:textId="4D6B45F0" w:rsidR="00E6518F" w:rsidRPr="00E5269C" w:rsidRDefault="002E43A0" w:rsidP="00E6518F">
      <w:pPr>
        <w:pStyle w:val="Heading2"/>
        <w:widowControl w:val="0"/>
        <w:tabs>
          <w:tab w:val="left" w:pos="3600"/>
        </w:tabs>
        <w:rPr>
          <w:b w:val="0"/>
          <w:sz w:val="24"/>
          <w:lang w:val="fr-FR"/>
        </w:rPr>
      </w:pPr>
      <w:r>
        <w:rPr>
          <w:sz w:val="24"/>
          <w:lang w:val="fr-FR"/>
        </w:rPr>
        <w:t>WEYNITU TESHALE :</w:t>
      </w:r>
      <w:r w:rsidR="00E6518F" w:rsidRPr="00E5269C">
        <w:rPr>
          <w:b w:val="0"/>
          <w:sz w:val="24"/>
          <w:lang w:val="fr-FR"/>
        </w:rPr>
        <w:tab/>
        <w:t xml:space="preserve">Tout d'abord, notre fils est un bon garçon et ils veulent aussi avoir des relations avec nous. </w:t>
      </w:r>
    </w:p>
    <w:p w14:paraId="12464978" w14:textId="1D63ED78" w:rsidR="00E6518F" w:rsidRPr="00E5269C" w:rsidRDefault="002E43A0" w:rsidP="00E6518F">
      <w:pPr>
        <w:pStyle w:val="Heading2"/>
        <w:widowControl w:val="0"/>
        <w:tabs>
          <w:tab w:val="left" w:pos="3600"/>
        </w:tabs>
        <w:rPr>
          <w:b w:val="0"/>
          <w:sz w:val="24"/>
          <w:lang w:val="fr-FR"/>
        </w:rPr>
      </w:pPr>
      <w:r>
        <w:rPr>
          <w:sz w:val="24"/>
          <w:lang w:val="fr-FR"/>
        </w:rPr>
        <w:t>BAYU ABATE :</w:t>
      </w:r>
      <w:r w:rsidR="00E6518F" w:rsidRPr="00E5269C">
        <w:rPr>
          <w:b w:val="0"/>
          <w:sz w:val="24"/>
          <w:lang w:val="fr-FR"/>
        </w:rPr>
        <w:t xml:space="preserve"> </w:t>
      </w:r>
      <w:r w:rsidR="00A56D45">
        <w:rPr>
          <w:b w:val="0"/>
          <w:sz w:val="24"/>
          <w:lang w:val="fr-FR"/>
        </w:rPr>
        <w:tab/>
      </w:r>
      <w:r w:rsidR="00E6518F" w:rsidRPr="00E5269C">
        <w:rPr>
          <w:b w:val="0"/>
          <w:sz w:val="24"/>
          <w:lang w:val="fr-FR"/>
        </w:rPr>
        <w:t>Leur fille est aussi une fille bien. Mieux vaut commencer les préparatifs pour le mariage.</w:t>
      </w:r>
    </w:p>
    <w:p w14:paraId="2D7D356B" w14:textId="0F0CC97B" w:rsidR="00E6518F" w:rsidRPr="00E5269C" w:rsidRDefault="002E43A0" w:rsidP="00E6518F">
      <w:pPr>
        <w:pStyle w:val="Heading2"/>
        <w:widowControl w:val="0"/>
        <w:tabs>
          <w:tab w:val="left" w:pos="3600"/>
        </w:tabs>
        <w:rPr>
          <w:b w:val="0"/>
          <w:sz w:val="24"/>
          <w:lang w:val="fr-FR"/>
        </w:rPr>
      </w:pPr>
      <w:r>
        <w:rPr>
          <w:sz w:val="24"/>
          <w:lang w:val="fr-FR"/>
        </w:rPr>
        <w:t>WEYNITU TESHALE :</w:t>
      </w:r>
      <w:r w:rsidR="00E6518F" w:rsidRPr="00E5269C">
        <w:rPr>
          <w:b w:val="0"/>
          <w:sz w:val="24"/>
          <w:lang w:val="fr-FR"/>
        </w:rPr>
        <w:t xml:space="preserve"> </w:t>
      </w:r>
      <w:r w:rsidR="00A56D45">
        <w:rPr>
          <w:b w:val="0"/>
          <w:sz w:val="24"/>
          <w:lang w:val="fr-FR"/>
        </w:rPr>
        <w:tab/>
      </w:r>
      <w:r w:rsidR="00E6518F" w:rsidRPr="00E5269C">
        <w:rPr>
          <w:b w:val="0"/>
          <w:sz w:val="24"/>
          <w:lang w:val="fr-FR"/>
        </w:rPr>
        <w:t xml:space="preserve">Maintenant, </w:t>
      </w:r>
      <w:r w:rsidR="002043E2" w:rsidRPr="00E5269C">
        <w:rPr>
          <w:b w:val="0"/>
          <w:sz w:val="24"/>
          <w:lang w:val="fr-FR"/>
        </w:rPr>
        <w:t>dis-le-moi</w:t>
      </w:r>
      <w:r w:rsidR="00E6518F" w:rsidRPr="00E5269C">
        <w:rPr>
          <w:b w:val="0"/>
          <w:sz w:val="24"/>
          <w:lang w:val="fr-FR"/>
        </w:rPr>
        <w:t xml:space="preserve"> ! J'ai commencé à me préparer il y a un moment.</w:t>
      </w:r>
    </w:p>
    <w:p w14:paraId="377725E2" w14:textId="319D1FD0" w:rsidR="00E6518F" w:rsidRPr="00A56D45" w:rsidRDefault="00E6518F" w:rsidP="00E6518F">
      <w:pPr>
        <w:pStyle w:val="Heading2"/>
        <w:widowControl w:val="0"/>
        <w:tabs>
          <w:tab w:val="left" w:pos="3600"/>
        </w:tabs>
        <w:rPr>
          <w:sz w:val="24"/>
          <w:lang w:val="fr-FR"/>
        </w:rPr>
      </w:pPr>
      <w:r w:rsidRPr="00A56D45">
        <w:rPr>
          <w:sz w:val="24"/>
          <w:lang w:val="fr-FR"/>
        </w:rPr>
        <w:t xml:space="preserve">SFX : </w:t>
      </w:r>
      <w:r w:rsidRPr="00A56D45">
        <w:rPr>
          <w:sz w:val="24"/>
          <w:lang w:val="fr-FR"/>
        </w:rPr>
        <w:tab/>
      </w:r>
      <w:r w:rsidR="00A56D45" w:rsidRPr="00123F3F">
        <w:rPr>
          <w:b w:val="0"/>
          <w:sz w:val="24"/>
          <w:lang w:val="fr-FR"/>
        </w:rPr>
        <w:t>SON DE TEMESGEN ET FELEKU QUI ENTRENT</w:t>
      </w:r>
    </w:p>
    <w:p w14:paraId="70F52B09" w14:textId="7DB4BB62" w:rsidR="00E6518F" w:rsidRPr="00E5269C" w:rsidRDefault="002E43A0" w:rsidP="00E6518F">
      <w:pPr>
        <w:pStyle w:val="Heading2"/>
        <w:widowControl w:val="0"/>
        <w:tabs>
          <w:tab w:val="left" w:pos="3600"/>
        </w:tabs>
        <w:rPr>
          <w:b w:val="0"/>
          <w:sz w:val="24"/>
          <w:lang w:val="fr-FR"/>
        </w:rPr>
      </w:pPr>
      <w:r>
        <w:rPr>
          <w:sz w:val="24"/>
          <w:lang w:val="fr-FR"/>
        </w:rPr>
        <w:t>WEYNITU TESHALE :</w:t>
      </w:r>
      <w:r w:rsidR="00E6518F" w:rsidRPr="00E5269C">
        <w:rPr>
          <w:b w:val="0"/>
          <w:sz w:val="24"/>
          <w:lang w:val="fr-FR"/>
        </w:rPr>
        <w:tab/>
        <w:t>Oh les enfants, vous êtes là. Entrez ! Entrez ! Comment vas-tu, Feleku ? Entre, ma fille !</w:t>
      </w:r>
    </w:p>
    <w:p w14:paraId="0880F39B" w14:textId="08CD7E1B" w:rsidR="00E6518F" w:rsidRPr="00E5269C" w:rsidRDefault="004E2843" w:rsidP="00E6518F">
      <w:pPr>
        <w:pStyle w:val="Heading2"/>
        <w:widowControl w:val="0"/>
        <w:tabs>
          <w:tab w:val="left" w:pos="3600"/>
        </w:tabs>
        <w:rPr>
          <w:b w:val="0"/>
          <w:sz w:val="24"/>
          <w:lang w:val="fr-FR"/>
        </w:rPr>
      </w:pPr>
      <w:r>
        <w:rPr>
          <w:sz w:val="24"/>
          <w:lang w:val="fr-FR"/>
        </w:rPr>
        <w:t>FELEKU :</w:t>
      </w:r>
      <w:r w:rsidR="00E6518F" w:rsidRPr="00E5269C">
        <w:rPr>
          <w:b w:val="0"/>
          <w:sz w:val="24"/>
          <w:lang w:val="fr-FR"/>
        </w:rPr>
        <w:t xml:space="preserve"> </w:t>
      </w:r>
      <w:r w:rsidR="00E6518F" w:rsidRPr="00E5269C">
        <w:rPr>
          <w:b w:val="0"/>
          <w:sz w:val="24"/>
          <w:lang w:val="fr-FR"/>
        </w:rPr>
        <w:tab/>
        <w:t>Je vais bien, et toi ?</w:t>
      </w:r>
    </w:p>
    <w:p w14:paraId="560E342F" w14:textId="28F56E26" w:rsidR="00E6518F" w:rsidRPr="00E5269C" w:rsidRDefault="002E43A0" w:rsidP="00E6518F">
      <w:pPr>
        <w:pStyle w:val="Heading2"/>
        <w:widowControl w:val="0"/>
        <w:tabs>
          <w:tab w:val="left" w:pos="3600"/>
        </w:tabs>
        <w:rPr>
          <w:b w:val="0"/>
          <w:sz w:val="24"/>
          <w:lang w:val="fr-FR"/>
        </w:rPr>
      </w:pPr>
      <w:r>
        <w:rPr>
          <w:sz w:val="24"/>
          <w:lang w:val="fr-FR"/>
        </w:rPr>
        <w:t>BAYU ABATE :</w:t>
      </w:r>
      <w:r w:rsidR="00E6518F" w:rsidRPr="00E5269C">
        <w:rPr>
          <w:b w:val="0"/>
          <w:sz w:val="24"/>
          <w:lang w:val="fr-FR"/>
        </w:rPr>
        <w:t xml:space="preserve"> </w:t>
      </w:r>
      <w:r w:rsidR="003647E0">
        <w:rPr>
          <w:b w:val="0"/>
          <w:sz w:val="24"/>
          <w:lang w:val="fr-FR"/>
        </w:rPr>
        <w:tab/>
      </w:r>
      <w:r w:rsidR="00E6518F" w:rsidRPr="00E5269C">
        <w:rPr>
          <w:b w:val="0"/>
          <w:sz w:val="24"/>
          <w:lang w:val="fr-FR"/>
        </w:rPr>
        <w:t>J'ai des courses à faire. Fais comme chez toi. Weynitu !</w:t>
      </w:r>
    </w:p>
    <w:p w14:paraId="79F4D5B9" w14:textId="55503F23" w:rsidR="00E6518F" w:rsidRPr="00E5269C" w:rsidRDefault="002E43A0" w:rsidP="00E6518F">
      <w:pPr>
        <w:pStyle w:val="Heading2"/>
        <w:widowControl w:val="0"/>
        <w:tabs>
          <w:tab w:val="left" w:pos="3600"/>
        </w:tabs>
        <w:rPr>
          <w:b w:val="0"/>
          <w:sz w:val="24"/>
          <w:lang w:val="fr-FR"/>
        </w:rPr>
      </w:pPr>
      <w:r>
        <w:rPr>
          <w:sz w:val="24"/>
          <w:lang w:val="fr-FR"/>
        </w:rPr>
        <w:t>WEYNITU TESHALE :</w:t>
      </w:r>
      <w:r w:rsidR="00E6518F" w:rsidRPr="00E5269C">
        <w:rPr>
          <w:b w:val="0"/>
          <w:sz w:val="24"/>
          <w:lang w:val="fr-FR"/>
        </w:rPr>
        <w:t xml:space="preserve"> </w:t>
      </w:r>
      <w:r w:rsidR="003647E0">
        <w:rPr>
          <w:b w:val="0"/>
          <w:sz w:val="24"/>
          <w:lang w:val="fr-FR"/>
        </w:rPr>
        <w:tab/>
      </w:r>
      <w:r w:rsidR="00E6518F" w:rsidRPr="00E5269C">
        <w:rPr>
          <w:b w:val="0"/>
          <w:sz w:val="24"/>
          <w:lang w:val="fr-FR"/>
        </w:rPr>
        <w:t>Oui !</w:t>
      </w:r>
    </w:p>
    <w:p w14:paraId="40B81491" w14:textId="558D9ED8" w:rsidR="00E6518F" w:rsidRPr="00E5269C" w:rsidRDefault="002E43A0" w:rsidP="00E6518F">
      <w:pPr>
        <w:pStyle w:val="Heading2"/>
        <w:widowControl w:val="0"/>
        <w:tabs>
          <w:tab w:val="left" w:pos="3600"/>
        </w:tabs>
        <w:rPr>
          <w:b w:val="0"/>
          <w:sz w:val="24"/>
          <w:lang w:val="fr-FR"/>
        </w:rPr>
      </w:pPr>
      <w:r>
        <w:rPr>
          <w:sz w:val="24"/>
          <w:lang w:val="fr-FR"/>
        </w:rPr>
        <w:t>BAYU ABATE :</w:t>
      </w:r>
      <w:r w:rsidR="00E6518F" w:rsidRPr="00E5269C">
        <w:rPr>
          <w:b w:val="0"/>
          <w:sz w:val="24"/>
          <w:lang w:val="fr-FR"/>
        </w:rPr>
        <w:t xml:space="preserve"> </w:t>
      </w:r>
      <w:r w:rsidR="003647E0">
        <w:rPr>
          <w:b w:val="0"/>
          <w:sz w:val="24"/>
          <w:lang w:val="fr-FR"/>
        </w:rPr>
        <w:tab/>
      </w:r>
      <w:r w:rsidR="00E6518F" w:rsidRPr="00E5269C">
        <w:rPr>
          <w:b w:val="0"/>
          <w:sz w:val="24"/>
          <w:lang w:val="fr-FR"/>
        </w:rPr>
        <w:t>Sers-les !</w:t>
      </w:r>
    </w:p>
    <w:p w14:paraId="70F9C9FA" w14:textId="2E10C338" w:rsidR="00E6518F" w:rsidRPr="00E5269C" w:rsidRDefault="002E43A0" w:rsidP="00E6518F">
      <w:pPr>
        <w:pStyle w:val="Heading2"/>
        <w:widowControl w:val="0"/>
        <w:tabs>
          <w:tab w:val="left" w:pos="3600"/>
        </w:tabs>
        <w:rPr>
          <w:b w:val="0"/>
          <w:sz w:val="24"/>
          <w:lang w:val="fr-FR"/>
        </w:rPr>
      </w:pPr>
      <w:r>
        <w:rPr>
          <w:sz w:val="24"/>
          <w:lang w:val="fr-FR"/>
        </w:rPr>
        <w:t>WEYNITU TESHALE :</w:t>
      </w:r>
      <w:r w:rsidR="00E6518F" w:rsidRPr="00E5269C">
        <w:rPr>
          <w:b w:val="0"/>
          <w:sz w:val="24"/>
          <w:lang w:val="fr-FR"/>
        </w:rPr>
        <w:tab/>
        <w:t>Bien sûr !</w:t>
      </w:r>
    </w:p>
    <w:p w14:paraId="39C66AB7" w14:textId="7DF462B3" w:rsidR="00E6518F" w:rsidRPr="00E5269C" w:rsidRDefault="002E43A0" w:rsidP="00E6518F">
      <w:pPr>
        <w:pStyle w:val="Heading2"/>
        <w:widowControl w:val="0"/>
        <w:tabs>
          <w:tab w:val="left" w:pos="3600"/>
        </w:tabs>
        <w:rPr>
          <w:b w:val="0"/>
          <w:sz w:val="24"/>
          <w:lang w:val="fr-FR"/>
        </w:rPr>
      </w:pPr>
      <w:r>
        <w:rPr>
          <w:sz w:val="24"/>
          <w:lang w:val="fr-FR"/>
        </w:rPr>
        <w:t>TEMESGEN BAYE :</w:t>
      </w:r>
      <w:r w:rsidR="00E6518F" w:rsidRPr="00E5269C">
        <w:rPr>
          <w:b w:val="0"/>
          <w:sz w:val="24"/>
          <w:lang w:val="fr-FR"/>
        </w:rPr>
        <w:tab/>
        <w:t>Tu vois, Feleku, ma mère est comme ça, son visage est aussi brillant que le soleil.</w:t>
      </w:r>
    </w:p>
    <w:p w14:paraId="0BF8C1BB" w14:textId="1E6FE53D" w:rsidR="00E6518F" w:rsidRPr="00E5269C" w:rsidRDefault="002E43A0" w:rsidP="00E6518F">
      <w:pPr>
        <w:pStyle w:val="Heading2"/>
        <w:widowControl w:val="0"/>
        <w:tabs>
          <w:tab w:val="left" w:pos="3600"/>
        </w:tabs>
        <w:rPr>
          <w:b w:val="0"/>
          <w:sz w:val="24"/>
          <w:lang w:val="fr-FR"/>
        </w:rPr>
      </w:pPr>
      <w:r>
        <w:rPr>
          <w:sz w:val="24"/>
          <w:lang w:val="fr-FR"/>
        </w:rPr>
        <w:t>WEYNITU TESHALE :</w:t>
      </w:r>
      <w:r w:rsidR="00E6518F" w:rsidRPr="00E5269C">
        <w:rPr>
          <w:b w:val="0"/>
          <w:sz w:val="24"/>
          <w:lang w:val="fr-FR"/>
        </w:rPr>
        <w:t xml:space="preserve"> </w:t>
      </w:r>
      <w:r w:rsidR="003647E0">
        <w:rPr>
          <w:b w:val="0"/>
          <w:sz w:val="24"/>
          <w:lang w:val="fr-FR"/>
        </w:rPr>
        <w:tab/>
      </w:r>
      <w:r w:rsidR="00E6518F" w:rsidRPr="00E5269C">
        <w:rPr>
          <w:b w:val="0"/>
          <w:sz w:val="24"/>
          <w:lang w:val="fr-FR"/>
        </w:rPr>
        <w:t>(</w:t>
      </w:r>
      <w:r w:rsidR="00E43528" w:rsidRPr="00E5269C">
        <w:rPr>
          <w:b w:val="0"/>
          <w:sz w:val="24"/>
          <w:lang w:val="fr-FR"/>
        </w:rPr>
        <w:t xml:space="preserve">RIANT) </w:t>
      </w:r>
      <w:r w:rsidR="00E6518F" w:rsidRPr="00E5269C">
        <w:rPr>
          <w:b w:val="0"/>
          <w:sz w:val="24"/>
          <w:lang w:val="fr-FR"/>
        </w:rPr>
        <w:t>Menteur, sa mère est toute aussi brillante.</w:t>
      </w:r>
    </w:p>
    <w:p w14:paraId="612CCED7" w14:textId="7B0427BE" w:rsidR="00E6518F" w:rsidRPr="00E5269C" w:rsidRDefault="002E43A0" w:rsidP="00E6518F">
      <w:pPr>
        <w:pStyle w:val="Heading2"/>
        <w:widowControl w:val="0"/>
        <w:tabs>
          <w:tab w:val="left" w:pos="3600"/>
        </w:tabs>
        <w:rPr>
          <w:b w:val="0"/>
          <w:sz w:val="24"/>
          <w:lang w:val="fr-FR"/>
        </w:rPr>
      </w:pPr>
      <w:r>
        <w:rPr>
          <w:sz w:val="24"/>
          <w:lang w:val="fr-FR"/>
        </w:rPr>
        <w:t>TEMESGEN BAYE :</w:t>
      </w:r>
      <w:r w:rsidR="00E6518F" w:rsidRPr="00E5269C">
        <w:rPr>
          <w:b w:val="0"/>
          <w:sz w:val="24"/>
          <w:lang w:val="fr-FR"/>
        </w:rPr>
        <w:tab/>
        <w:t>Oui, mais je parle de toi maintenant.</w:t>
      </w:r>
    </w:p>
    <w:p w14:paraId="0F07F8E2" w14:textId="0BE4694D" w:rsidR="00E6518F" w:rsidRPr="00E5269C" w:rsidRDefault="002E43A0" w:rsidP="00E6518F">
      <w:pPr>
        <w:pStyle w:val="Heading2"/>
        <w:widowControl w:val="0"/>
        <w:tabs>
          <w:tab w:val="left" w:pos="3600"/>
        </w:tabs>
        <w:rPr>
          <w:b w:val="0"/>
          <w:sz w:val="24"/>
          <w:lang w:val="fr-FR"/>
        </w:rPr>
      </w:pPr>
      <w:r>
        <w:rPr>
          <w:sz w:val="24"/>
          <w:lang w:val="fr-FR"/>
        </w:rPr>
        <w:t>WEYNITU TESHALE :</w:t>
      </w:r>
      <w:r w:rsidR="00E6518F" w:rsidRPr="00E5269C">
        <w:rPr>
          <w:b w:val="0"/>
          <w:sz w:val="24"/>
          <w:lang w:val="fr-FR"/>
        </w:rPr>
        <w:t xml:space="preserve"> </w:t>
      </w:r>
      <w:r w:rsidR="00E43528">
        <w:rPr>
          <w:b w:val="0"/>
          <w:sz w:val="24"/>
          <w:lang w:val="fr-FR"/>
        </w:rPr>
        <w:tab/>
      </w:r>
      <w:r w:rsidR="00E6518F" w:rsidRPr="00E5269C">
        <w:rPr>
          <w:b w:val="0"/>
          <w:sz w:val="24"/>
          <w:lang w:val="fr-FR"/>
        </w:rPr>
        <w:t xml:space="preserve">J'ai entendu dire que ta remise de diplôme approche, </w:t>
      </w:r>
      <w:r w:rsidR="00E6518F" w:rsidRPr="00E5269C">
        <w:rPr>
          <w:b w:val="0"/>
          <w:sz w:val="24"/>
          <w:lang w:val="fr-FR"/>
        </w:rPr>
        <w:lastRenderedPageBreak/>
        <w:t>Feleku.</w:t>
      </w:r>
    </w:p>
    <w:p w14:paraId="3FE3A35C" w14:textId="27542526" w:rsidR="00E6518F" w:rsidRPr="00E5269C" w:rsidRDefault="004E2843" w:rsidP="00E6518F">
      <w:pPr>
        <w:pStyle w:val="Heading2"/>
        <w:widowControl w:val="0"/>
        <w:tabs>
          <w:tab w:val="left" w:pos="3600"/>
        </w:tabs>
        <w:rPr>
          <w:b w:val="0"/>
          <w:sz w:val="24"/>
          <w:lang w:val="fr-FR"/>
        </w:rPr>
      </w:pPr>
      <w:r>
        <w:rPr>
          <w:sz w:val="24"/>
          <w:lang w:val="fr-FR"/>
        </w:rPr>
        <w:t>FELEKU :</w:t>
      </w:r>
      <w:r w:rsidR="00E6518F" w:rsidRPr="00E5269C">
        <w:rPr>
          <w:b w:val="0"/>
          <w:sz w:val="24"/>
          <w:lang w:val="fr-FR"/>
        </w:rPr>
        <w:tab/>
        <w:t>Oui, c'est pour bientôt !</w:t>
      </w:r>
    </w:p>
    <w:p w14:paraId="1AFECF2D" w14:textId="2EF53B22" w:rsidR="00E6518F" w:rsidRPr="00E5269C" w:rsidRDefault="002E43A0" w:rsidP="00E6518F">
      <w:pPr>
        <w:pStyle w:val="Heading2"/>
        <w:widowControl w:val="0"/>
        <w:tabs>
          <w:tab w:val="left" w:pos="3600"/>
        </w:tabs>
        <w:rPr>
          <w:b w:val="0"/>
          <w:sz w:val="24"/>
          <w:lang w:val="fr-FR"/>
        </w:rPr>
      </w:pPr>
      <w:r>
        <w:rPr>
          <w:sz w:val="24"/>
          <w:lang w:val="fr-FR"/>
        </w:rPr>
        <w:t>TEMESGEN BAYE :</w:t>
      </w:r>
      <w:r w:rsidR="00E6518F" w:rsidRPr="00E5269C">
        <w:rPr>
          <w:b w:val="0"/>
          <w:sz w:val="24"/>
          <w:lang w:val="fr-FR"/>
        </w:rPr>
        <w:tab/>
        <w:t>Après ça, il ne restera plus que les festivités du mariage. Ma mère s'y prépare.</w:t>
      </w:r>
    </w:p>
    <w:p w14:paraId="3C5EA127" w14:textId="30218D8F" w:rsidR="00E6518F" w:rsidRPr="00E5269C" w:rsidRDefault="002E43A0" w:rsidP="00E6518F">
      <w:pPr>
        <w:pStyle w:val="Heading2"/>
        <w:widowControl w:val="0"/>
        <w:tabs>
          <w:tab w:val="left" w:pos="3600"/>
        </w:tabs>
        <w:rPr>
          <w:b w:val="0"/>
          <w:sz w:val="24"/>
          <w:lang w:val="fr-FR"/>
        </w:rPr>
      </w:pPr>
      <w:r>
        <w:rPr>
          <w:sz w:val="24"/>
          <w:lang w:val="fr-FR"/>
        </w:rPr>
        <w:t>WEYNITU TESHALE :</w:t>
      </w:r>
      <w:r w:rsidR="00E6518F" w:rsidRPr="00E5269C">
        <w:rPr>
          <w:b w:val="0"/>
          <w:sz w:val="24"/>
          <w:lang w:val="fr-FR"/>
        </w:rPr>
        <w:t xml:space="preserve"> </w:t>
      </w:r>
      <w:r w:rsidR="00E43528">
        <w:rPr>
          <w:b w:val="0"/>
          <w:sz w:val="24"/>
          <w:lang w:val="fr-FR"/>
        </w:rPr>
        <w:tab/>
      </w:r>
      <w:r w:rsidR="00E6518F" w:rsidRPr="00E5269C">
        <w:rPr>
          <w:b w:val="0"/>
          <w:sz w:val="24"/>
          <w:lang w:val="fr-FR"/>
        </w:rPr>
        <w:t>Ce jour-là sera le jour le plus heureux de ma vie... Qui est à la porte, fils ? C'est la police ? Qu'est-ce qu'il te faut ?</w:t>
      </w:r>
    </w:p>
    <w:p w14:paraId="15592AAA" w14:textId="154EFB64" w:rsidR="00E6518F" w:rsidRPr="00E5269C" w:rsidRDefault="002E43A0" w:rsidP="00E6518F">
      <w:pPr>
        <w:pStyle w:val="Heading2"/>
        <w:widowControl w:val="0"/>
        <w:tabs>
          <w:tab w:val="left" w:pos="3600"/>
        </w:tabs>
        <w:rPr>
          <w:b w:val="0"/>
          <w:sz w:val="24"/>
          <w:lang w:val="fr-FR"/>
        </w:rPr>
      </w:pPr>
      <w:r>
        <w:rPr>
          <w:sz w:val="24"/>
          <w:lang w:val="fr-FR"/>
        </w:rPr>
        <w:t>TEMESGEN BAYE :</w:t>
      </w:r>
      <w:r w:rsidR="00E6518F" w:rsidRPr="00E5269C">
        <w:rPr>
          <w:b w:val="0"/>
          <w:sz w:val="24"/>
          <w:lang w:val="fr-FR"/>
        </w:rPr>
        <w:tab/>
        <w:t>Attends, laisse-moi voir. Vous avez dit la police ? Vous venez de voir un homme en uniforme kaki. Mais c'est un marchand. Tu n'as jamais vu un officier de police, maman ?</w:t>
      </w:r>
    </w:p>
    <w:p w14:paraId="18C678E7" w14:textId="0993BAFA" w:rsidR="00E6518F" w:rsidRPr="00E5269C" w:rsidRDefault="004E2843" w:rsidP="00E6518F">
      <w:pPr>
        <w:pStyle w:val="Heading2"/>
        <w:widowControl w:val="0"/>
        <w:tabs>
          <w:tab w:val="left" w:pos="3600"/>
        </w:tabs>
        <w:rPr>
          <w:b w:val="0"/>
          <w:sz w:val="24"/>
          <w:lang w:val="fr-FR"/>
        </w:rPr>
      </w:pPr>
      <w:r>
        <w:rPr>
          <w:sz w:val="24"/>
          <w:lang w:val="fr-FR"/>
        </w:rPr>
        <w:t>FELEKU :</w:t>
      </w:r>
      <w:r w:rsidR="00E6518F" w:rsidRPr="00E5269C">
        <w:rPr>
          <w:b w:val="0"/>
          <w:sz w:val="24"/>
          <w:lang w:val="fr-FR"/>
        </w:rPr>
        <w:tab/>
        <w:t xml:space="preserve">Qui est-ce ? </w:t>
      </w:r>
    </w:p>
    <w:p w14:paraId="1118F1CA" w14:textId="07994D36" w:rsidR="00E6518F" w:rsidRPr="00E5269C" w:rsidRDefault="002E43A0" w:rsidP="00E6518F">
      <w:pPr>
        <w:pStyle w:val="Heading2"/>
        <w:widowControl w:val="0"/>
        <w:tabs>
          <w:tab w:val="left" w:pos="3600"/>
        </w:tabs>
        <w:rPr>
          <w:b w:val="0"/>
          <w:sz w:val="24"/>
          <w:lang w:val="fr-FR"/>
        </w:rPr>
      </w:pPr>
      <w:r>
        <w:rPr>
          <w:sz w:val="24"/>
          <w:lang w:val="fr-FR"/>
        </w:rPr>
        <w:t>TEMESGEN BAYE :</w:t>
      </w:r>
      <w:r w:rsidR="00E6518F" w:rsidRPr="00E5269C">
        <w:rPr>
          <w:b w:val="0"/>
          <w:sz w:val="24"/>
          <w:lang w:val="fr-FR"/>
        </w:rPr>
        <w:t xml:space="preserve"> </w:t>
      </w:r>
      <w:r w:rsidR="00E43528">
        <w:rPr>
          <w:b w:val="0"/>
          <w:sz w:val="24"/>
          <w:lang w:val="fr-FR"/>
        </w:rPr>
        <w:tab/>
      </w:r>
      <w:r w:rsidR="00E6518F" w:rsidRPr="00E5269C">
        <w:rPr>
          <w:b w:val="0"/>
          <w:sz w:val="24"/>
          <w:lang w:val="fr-FR"/>
        </w:rPr>
        <w:t>C'est un acheteur. Il est venu discuter du prix d'achat du maïs avant sa récolte. Laisse-moi aller lui parler. Je reviens tout de suite.</w:t>
      </w:r>
    </w:p>
    <w:p w14:paraId="7F61584D" w14:textId="1966A574" w:rsidR="00C605CF" w:rsidRPr="00E43528" w:rsidRDefault="0019121A" w:rsidP="00E6518F">
      <w:pPr>
        <w:pStyle w:val="Heading2"/>
        <w:keepNext w:val="0"/>
        <w:widowControl w:val="0"/>
        <w:tabs>
          <w:tab w:val="left" w:pos="3600"/>
        </w:tabs>
        <w:rPr>
          <w:sz w:val="24"/>
          <w:lang w:val="fr-FR"/>
        </w:rPr>
      </w:pPr>
      <w:r w:rsidRPr="00E43528">
        <w:rPr>
          <w:sz w:val="24"/>
          <w:lang w:val="fr-FR"/>
        </w:rPr>
        <w:t>TRANSITION MUSICALE</w:t>
      </w:r>
      <w:r w:rsidR="00C605CF" w:rsidRPr="00E43528">
        <w:rPr>
          <w:sz w:val="24"/>
          <w:lang w:val="fr-FR"/>
        </w:rPr>
        <w:t>.</w:t>
      </w:r>
    </w:p>
    <w:p w14:paraId="2332CF67" w14:textId="77777777" w:rsidR="00B0154F" w:rsidRPr="00E5269C" w:rsidRDefault="00B0154F" w:rsidP="00D33E3C">
      <w:pPr>
        <w:rPr>
          <w:b/>
          <w:lang w:val="fr-FR"/>
        </w:rPr>
      </w:pPr>
    </w:p>
    <w:p w14:paraId="6F4B5A50" w14:textId="77777777" w:rsidR="00B0154F" w:rsidRPr="00E5269C" w:rsidRDefault="00B75E57" w:rsidP="00D33E3C">
      <w:pPr>
        <w:rPr>
          <w:b/>
          <w:lang w:val="fr-FR"/>
        </w:rPr>
      </w:pPr>
      <w:r w:rsidRPr="00E5269C">
        <w:rPr>
          <w:b/>
          <w:lang w:val="fr-FR"/>
        </w:rPr>
        <w:t xml:space="preserve">SCENE 11 </w:t>
      </w:r>
    </w:p>
    <w:p w14:paraId="38D49C3C" w14:textId="445F662F" w:rsidR="0078468F" w:rsidRPr="00E5269C" w:rsidRDefault="00B75E57" w:rsidP="00D33E3C">
      <w:pPr>
        <w:rPr>
          <w:b/>
          <w:lang w:val="fr-FR"/>
        </w:rPr>
      </w:pPr>
      <w:r w:rsidRPr="00E5269C">
        <w:rPr>
          <w:b/>
          <w:lang w:val="fr-FR"/>
        </w:rPr>
        <w:t>L</w:t>
      </w:r>
      <w:r w:rsidR="0041784F" w:rsidRPr="00E5269C">
        <w:rPr>
          <w:b/>
          <w:lang w:val="fr-FR"/>
        </w:rPr>
        <w:t>IEU</w:t>
      </w:r>
      <w:r w:rsidR="00E43528">
        <w:rPr>
          <w:b/>
          <w:lang w:val="fr-FR"/>
        </w:rPr>
        <w:t xml:space="preserve"> </w:t>
      </w:r>
      <w:r w:rsidRPr="00E5269C">
        <w:rPr>
          <w:b/>
          <w:lang w:val="fr-FR"/>
        </w:rPr>
        <w:t>: GENETU</w:t>
      </w:r>
    </w:p>
    <w:p w14:paraId="4F7A764C" w14:textId="1ADFF1A4" w:rsidR="0078468F" w:rsidRPr="00E5269C" w:rsidRDefault="0041784F" w:rsidP="00D33E3C">
      <w:pPr>
        <w:rPr>
          <w:b/>
          <w:lang w:val="fr-FR"/>
        </w:rPr>
      </w:pPr>
      <w:r w:rsidRPr="00E5269C">
        <w:rPr>
          <w:b/>
          <w:lang w:val="fr-FR"/>
        </w:rPr>
        <w:t>PERSONNAGES</w:t>
      </w:r>
      <w:r w:rsidR="00E43528">
        <w:rPr>
          <w:b/>
          <w:lang w:val="fr-FR"/>
        </w:rPr>
        <w:t xml:space="preserve"> </w:t>
      </w:r>
      <w:r w:rsidR="00B75E57" w:rsidRPr="00E5269C">
        <w:rPr>
          <w:b/>
          <w:lang w:val="fr-FR"/>
        </w:rPr>
        <w:t>: ZELEKE, DEMEKU, ABABU</w:t>
      </w:r>
    </w:p>
    <w:p w14:paraId="28192CE9" w14:textId="77777777" w:rsidR="0078468F" w:rsidRPr="00E5269C" w:rsidRDefault="0078468F" w:rsidP="00D33E3C">
      <w:pPr>
        <w:rPr>
          <w:b/>
          <w:lang w:val="fr-FR"/>
        </w:rPr>
      </w:pPr>
    </w:p>
    <w:p w14:paraId="68DC9E50" w14:textId="1C45EEE1" w:rsidR="00C605CF" w:rsidRPr="00E43528" w:rsidRDefault="007549A0" w:rsidP="00123F3F">
      <w:pPr>
        <w:pStyle w:val="Heading2"/>
        <w:keepNext w:val="0"/>
        <w:widowControl w:val="0"/>
        <w:tabs>
          <w:tab w:val="left" w:pos="3600"/>
        </w:tabs>
        <w:rPr>
          <w:caps/>
          <w:sz w:val="24"/>
          <w:lang w:val="fr-FR"/>
        </w:rPr>
      </w:pPr>
      <w:r w:rsidRPr="00E43528">
        <w:rPr>
          <w:caps/>
          <w:sz w:val="24"/>
          <w:lang w:val="fr-FR"/>
        </w:rPr>
        <w:t>SFX</w:t>
      </w:r>
      <w:r w:rsidR="00E43528" w:rsidRPr="00E43528">
        <w:rPr>
          <w:caps/>
          <w:sz w:val="24"/>
          <w:lang w:val="fr-FR"/>
        </w:rPr>
        <w:t xml:space="preserve"> </w:t>
      </w:r>
      <w:r w:rsidRPr="00E43528">
        <w:rPr>
          <w:caps/>
          <w:sz w:val="24"/>
          <w:lang w:val="fr-FR"/>
        </w:rPr>
        <w:t xml:space="preserve">: </w:t>
      </w:r>
      <w:r w:rsidRPr="00E43528">
        <w:rPr>
          <w:caps/>
          <w:sz w:val="24"/>
          <w:lang w:val="fr-FR"/>
        </w:rPr>
        <w:tab/>
      </w:r>
      <w:r w:rsidR="0041784F" w:rsidRPr="00123F3F">
        <w:rPr>
          <w:b w:val="0"/>
          <w:caps/>
          <w:sz w:val="24"/>
          <w:lang w:val="fr-FR"/>
        </w:rPr>
        <w:t>aboiement d</w:t>
      </w:r>
      <w:r w:rsidR="00952B0A" w:rsidRPr="00123F3F">
        <w:rPr>
          <w:b w:val="0"/>
          <w:caps/>
          <w:sz w:val="24"/>
          <w:lang w:val="fr-FR"/>
        </w:rPr>
        <w:t>E</w:t>
      </w:r>
      <w:r w:rsidR="0041784F" w:rsidRPr="00123F3F">
        <w:rPr>
          <w:b w:val="0"/>
          <w:caps/>
          <w:sz w:val="24"/>
          <w:lang w:val="fr-FR"/>
        </w:rPr>
        <w:t xml:space="preserve"> chien</w:t>
      </w:r>
    </w:p>
    <w:p w14:paraId="156839B3" w14:textId="1095A568" w:rsidR="0046066D" w:rsidRPr="00E5269C" w:rsidRDefault="005B581F" w:rsidP="00123F3F">
      <w:pPr>
        <w:pStyle w:val="Heading2"/>
        <w:keepNext w:val="0"/>
        <w:widowControl w:val="0"/>
        <w:tabs>
          <w:tab w:val="left" w:pos="3600"/>
        </w:tabs>
        <w:rPr>
          <w:b w:val="0"/>
          <w:sz w:val="24"/>
          <w:lang w:val="fr-FR"/>
        </w:rPr>
      </w:pPr>
      <w:r>
        <w:rPr>
          <w:sz w:val="24"/>
          <w:lang w:val="fr-FR"/>
        </w:rPr>
        <w:t>ZELEKE ABATE :</w:t>
      </w:r>
      <w:r w:rsidR="0046066D" w:rsidRPr="00E5269C">
        <w:rPr>
          <w:b w:val="0"/>
          <w:sz w:val="24"/>
          <w:lang w:val="fr-FR"/>
        </w:rPr>
        <w:t xml:space="preserve"> </w:t>
      </w:r>
      <w:r w:rsidR="00E43528">
        <w:rPr>
          <w:b w:val="0"/>
          <w:sz w:val="24"/>
          <w:lang w:val="fr-FR"/>
        </w:rPr>
        <w:tab/>
      </w:r>
      <w:r w:rsidR="0046066D" w:rsidRPr="00E5269C">
        <w:rPr>
          <w:b w:val="0"/>
          <w:sz w:val="24"/>
          <w:lang w:val="fr-FR"/>
        </w:rPr>
        <w:t>Demeku, je crois qu'il y a quelqu'un ici. Le chien aboie.</w:t>
      </w:r>
    </w:p>
    <w:p w14:paraId="5A7A4ADD" w14:textId="35DE577A" w:rsidR="0046066D" w:rsidRPr="00E5269C" w:rsidRDefault="002E43A0" w:rsidP="00123F3F">
      <w:pPr>
        <w:pStyle w:val="Heading2"/>
        <w:keepNext w:val="0"/>
        <w:widowControl w:val="0"/>
        <w:tabs>
          <w:tab w:val="left" w:pos="3600"/>
        </w:tabs>
        <w:rPr>
          <w:b w:val="0"/>
          <w:sz w:val="24"/>
          <w:lang w:val="fr-FR"/>
        </w:rPr>
      </w:pPr>
      <w:r>
        <w:rPr>
          <w:sz w:val="24"/>
          <w:lang w:val="fr-FR"/>
        </w:rPr>
        <w:t>DEMEKU DEJENE :</w:t>
      </w:r>
      <w:r w:rsidR="0046066D" w:rsidRPr="00E5269C">
        <w:rPr>
          <w:b w:val="0"/>
          <w:sz w:val="24"/>
          <w:lang w:val="fr-FR"/>
        </w:rPr>
        <w:tab/>
        <w:t>Qui est-ce ? Qui est-ce ?</w:t>
      </w:r>
    </w:p>
    <w:p w14:paraId="2096DB07" w14:textId="27154A77" w:rsidR="0046066D" w:rsidRPr="00E5269C" w:rsidRDefault="002E43A0" w:rsidP="00123F3F">
      <w:pPr>
        <w:pStyle w:val="Heading2"/>
        <w:keepNext w:val="0"/>
        <w:widowControl w:val="0"/>
        <w:tabs>
          <w:tab w:val="left" w:pos="3600"/>
        </w:tabs>
        <w:rPr>
          <w:b w:val="0"/>
          <w:sz w:val="24"/>
          <w:lang w:val="fr-FR"/>
        </w:rPr>
      </w:pPr>
      <w:r>
        <w:rPr>
          <w:sz w:val="24"/>
          <w:lang w:val="fr-FR"/>
        </w:rPr>
        <w:t>ABABU HAILU :</w:t>
      </w:r>
      <w:r w:rsidR="0046066D" w:rsidRPr="00E5269C">
        <w:rPr>
          <w:b w:val="0"/>
          <w:sz w:val="24"/>
          <w:lang w:val="fr-FR"/>
        </w:rPr>
        <w:t xml:space="preserve"> </w:t>
      </w:r>
      <w:r w:rsidR="00E43528">
        <w:rPr>
          <w:b w:val="0"/>
          <w:sz w:val="24"/>
          <w:lang w:val="fr-FR"/>
        </w:rPr>
        <w:tab/>
      </w:r>
      <w:r w:rsidR="0046066D" w:rsidRPr="00E5269C">
        <w:rPr>
          <w:b w:val="0"/>
          <w:sz w:val="24"/>
          <w:lang w:val="fr-FR"/>
        </w:rPr>
        <w:t>C'est Ababu, Demeku.</w:t>
      </w:r>
    </w:p>
    <w:p w14:paraId="565D4DBE" w14:textId="5F6E12B2" w:rsidR="0046066D" w:rsidRPr="00E5269C" w:rsidRDefault="002E43A0" w:rsidP="00123F3F">
      <w:pPr>
        <w:pStyle w:val="Heading2"/>
        <w:keepNext w:val="0"/>
        <w:widowControl w:val="0"/>
        <w:tabs>
          <w:tab w:val="left" w:pos="3600"/>
        </w:tabs>
        <w:rPr>
          <w:b w:val="0"/>
          <w:sz w:val="24"/>
          <w:lang w:val="fr-FR"/>
        </w:rPr>
      </w:pPr>
      <w:r>
        <w:rPr>
          <w:sz w:val="24"/>
          <w:lang w:val="fr-FR"/>
        </w:rPr>
        <w:t>DEMEKU DEJENE :</w:t>
      </w:r>
      <w:r w:rsidR="0046066D" w:rsidRPr="00E5269C">
        <w:rPr>
          <w:b w:val="0"/>
          <w:sz w:val="24"/>
          <w:lang w:val="fr-FR"/>
        </w:rPr>
        <w:tab/>
        <w:t>Oh Ababu, entre ! Comment vas-tu ?</w:t>
      </w:r>
    </w:p>
    <w:p w14:paraId="547C66B0" w14:textId="0CFF15F9" w:rsidR="0046066D" w:rsidRPr="00E5269C" w:rsidRDefault="002E43A0" w:rsidP="00123F3F">
      <w:pPr>
        <w:pStyle w:val="Heading2"/>
        <w:keepNext w:val="0"/>
        <w:widowControl w:val="0"/>
        <w:tabs>
          <w:tab w:val="left" w:pos="3600"/>
        </w:tabs>
        <w:rPr>
          <w:b w:val="0"/>
          <w:sz w:val="24"/>
          <w:lang w:val="fr-FR"/>
        </w:rPr>
      </w:pPr>
      <w:r>
        <w:rPr>
          <w:sz w:val="24"/>
          <w:lang w:val="fr-FR"/>
        </w:rPr>
        <w:t>ABABU HAILU :</w:t>
      </w:r>
      <w:r w:rsidR="0046066D" w:rsidRPr="00E5269C">
        <w:rPr>
          <w:b w:val="0"/>
          <w:sz w:val="24"/>
          <w:lang w:val="fr-FR"/>
        </w:rPr>
        <w:t xml:space="preserve"> </w:t>
      </w:r>
      <w:r w:rsidR="00E43528">
        <w:rPr>
          <w:b w:val="0"/>
          <w:sz w:val="24"/>
          <w:lang w:val="fr-FR"/>
        </w:rPr>
        <w:tab/>
      </w:r>
      <w:r w:rsidR="0046066D" w:rsidRPr="00E5269C">
        <w:rPr>
          <w:b w:val="0"/>
          <w:sz w:val="24"/>
          <w:lang w:val="fr-FR"/>
        </w:rPr>
        <w:t>Je vais bien, M. Zeleke est là ?</w:t>
      </w:r>
    </w:p>
    <w:p w14:paraId="437C40A9" w14:textId="378BE493" w:rsidR="0046066D" w:rsidRPr="00E5269C" w:rsidRDefault="005B581F" w:rsidP="00123F3F">
      <w:pPr>
        <w:pStyle w:val="Heading2"/>
        <w:keepNext w:val="0"/>
        <w:widowControl w:val="0"/>
        <w:tabs>
          <w:tab w:val="left" w:pos="3600"/>
        </w:tabs>
        <w:rPr>
          <w:b w:val="0"/>
          <w:sz w:val="24"/>
          <w:lang w:val="fr-FR"/>
        </w:rPr>
      </w:pPr>
      <w:r>
        <w:rPr>
          <w:sz w:val="24"/>
          <w:lang w:val="fr-FR"/>
        </w:rPr>
        <w:t>ZELEKE ABATE :</w:t>
      </w:r>
      <w:r w:rsidR="00E43528">
        <w:rPr>
          <w:b w:val="0"/>
          <w:sz w:val="24"/>
          <w:lang w:val="fr-FR"/>
        </w:rPr>
        <w:tab/>
      </w:r>
      <w:r w:rsidR="0046066D" w:rsidRPr="00E5269C">
        <w:rPr>
          <w:b w:val="0"/>
          <w:sz w:val="24"/>
          <w:lang w:val="fr-FR"/>
        </w:rPr>
        <w:t>Je suis là, Ababu, entre !</w:t>
      </w:r>
    </w:p>
    <w:p w14:paraId="10C95B41" w14:textId="4B064CAC" w:rsidR="0046066D" w:rsidRPr="00E5269C" w:rsidRDefault="002E43A0" w:rsidP="00123F3F">
      <w:pPr>
        <w:pStyle w:val="Heading2"/>
        <w:keepNext w:val="0"/>
        <w:widowControl w:val="0"/>
        <w:tabs>
          <w:tab w:val="left" w:pos="3600"/>
        </w:tabs>
        <w:rPr>
          <w:b w:val="0"/>
          <w:sz w:val="24"/>
          <w:lang w:val="fr-FR"/>
        </w:rPr>
      </w:pPr>
      <w:r>
        <w:rPr>
          <w:sz w:val="24"/>
          <w:lang w:val="fr-FR"/>
        </w:rPr>
        <w:t>ABABU HAILU :</w:t>
      </w:r>
      <w:r w:rsidR="0046066D" w:rsidRPr="00E5269C">
        <w:rPr>
          <w:b w:val="0"/>
          <w:sz w:val="24"/>
          <w:lang w:val="fr-FR"/>
        </w:rPr>
        <w:t xml:space="preserve"> </w:t>
      </w:r>
      <w:r w:rsidR="00E43528">
        <w:rPr>
          <w:b w:val="0"/>
          <w:sz w:val="24"/>
          <w:lang w:val="fr-FR"/>
        </w:rPr>
        <w:tab/>
      </w:r>
      <w:r w:rsidR="0046066D" w:rsidRPr="00E5269C">
        <w:rPr>
          <w:b w:val="0"/>
          <w:sz w:val="24"/>
          <w:lang w:val="fr-FR"/>
        </w:rPr>
        <w:t>Comment se porte l'agriculture de conservation ? Des problèmes ?</w:t>
      </w:r>
    </w:p>
    <w:p w14:paraId="17BE8782" w14:textId="12572022" w:rsidR="0046066D" w:rsidRPr="00E5269C" w:rsidRDefault="005B581F" w:rsidP="00123F3F">
      <w:pPr>
        <w:pStyle w:val="Heading2"/>
        <w:keepNext w:val="0"/>
        <w:widowControl w:val="0"/>
        <w:tabs>
          <w:tab w:val="left" w:pos="3600"/>
        </w:tabs>
        <w:rPr>
          <w:b w:val="0"/>
          <w:sz w:val="24"/>
          <w:lang w:val="fr-FR"/>
        </w:rPr>
      </w:pPr>
      <w:r>
        <w:rPr>
          <w:sz w:val="24"/>
          <w:lang w:val="fr-FR"/>
        </w:rPr>
        <w:t>ZELEKE ABATE :</w:t>
      </w:r>
      <w:r w:rsidR="00E43528">
        <w:rPr>
          <w:b w:val="0"/>
          <w:sz w:val="24"/>
          <w:lang w:val="fr-FR"/>
        </w:rPr>
        <w:tab/>
      </w:r>
      <w:r w:rsidR="0046066D" w:rsidRPr="00E5269C">
        <w:rPr>
          <w:b w:val="0"/>
          <w:sz w:val="24"/>
          <w:lang w:val="fr-FR"/>
        </w:rPr>
        <w:t>Nous sommes parvenus à un accord. Quand Demeku a suivi la formation, il ne s'agissait que de maïs, mais nous en avons parlé et nous avons cultivé du chou pour l'instant.</w:t>
      </w:r>
    </w:p>
    <w:p w14:paraId="0361573A" w14:textId="073C8CE5" w:rsidR="0046066D" w:rsidRPr="00E5269C" w:rsidRDefault="002E43A0" w:rsidP="00123F3F">
      <w:pPr>
        <w:pStyle w:val="Heading2"/>
        <w:keepNext w:val="0"/>
        <w:widowControl w:val="0"/>
        <w:tabs>
          <w:tab w:val="left" w:pos="3600"/>
        </w:tabs>
        <w:rPr>
          <w:b w:val="0"/>
          <w:sz w:val="24"/>
          <w:lang w:val="fr-FR"/>
        </w:rPr>
      </w:pPr>
      <w:r>
        <w:rPr>
          <w:sz w:val="24"/>
          <w:lang w:val="fr-FR"/>
        </w:rPr>
        <w:lastRenderedPageBreak/>
        <w:t>ABABU HAILU :</w:t>
      </w:r>
      <w:r w:rsidR="0046066D" w:rsidRPr="00E5269C">
        <w:rPr>
          <w:b w:val="0"/>
          <w:sz w:val="24"/>
          <w:lang w:val="fr-FR"/>
        </w:rPr>
        <w:t xml:space="preserve"> </w:t>
      </w:r>
      <w:r w:rsidR="00E43528">
        <w:rPr>
          <w:b w:val="0"/>
          <w:sz w:val="24"/>
          <w:lang w:val="fr-FR"/>
        </w:rPr>
        <w:tab/>
      </w:r>
      <w:r w:rsidR="0046066D" w:rsidRPr="00E5269C">
        <w:rPr>
          <w:b w:val="0"/>
          <w:sz w:val="24"/>
          <w:lang w:val="fr-FR"/>
        </w:rPr>
        <w:t>Le chou mûrit plus rapidement lorsque vous utilisez des techniques de paillage, car il aide à retenir l'humidité du sol, qui dure toute l'année.</w:t>
      </w:r>
    </w:p>
    <w:p w14:paraId="485C0D1C" w14:textId="65879064" w:rsidR="0046066D" w:rsidRPr="00E5269C" w:rsidRDefault="005B581F" w:rsidP="00123F3F">
      <w:pPr>
        <w:pStyle w:val="Heading2"/>
        <w:keepNext w:val="0"/>
        <w:widowControl w:val="0"/>
        <w:tabs>
          <w:tab w:val="left" w:pos="3600"/>
        </w:tabs>
        <w:rPr>
          <w:b w:val="0"/>
          <w:sz w:val="24"/>
          <w:lang w:val="fr-FR"/>
        </w:rPr>
      </w:pPr>
      <w:r>
        <w:rPr>
          <w:sz w:val="24"/>
          <w:lang w:val="fr-FR"/>
        </w:rPr>
        <w:t>ZELEKE ABATE :</w:t>
      </w:r>
      <w:r w:rsidR="00E43528">
        <w:rPr>
          <w:b w:val="0"/>
          <w:sz w:val="24"/>
          <w:lang w:val="fr-FR"/>
        </w:rPr>
        <w:tab/>
      </w:r>
      <w:r w:rsidR="0046066D" w:rsidRPr="00E5269C">
        <w:rPr>
          <w:b w:val="0"/>
          <w:sz w:val="24"/>
          <w:lang w:val="fr-FR"/>
        </w:rPr>
        <w:t>C'est un savoir incroyable ! Nous l'essayons et nous voyons les résultats.</w:t>
      </w:r>
    </w:p>
    <w:p w14:paraId="0E6FB820" w14:textId="5D921F17" w:rsidR="0046066D" w:rsidRPr="00E5269C" w:rsidRDefault="002E43A0" w:rsidP="00123F3F">
      <w:pPr>
        <w:pStyle w:val="Heading2"/>
        <w:keepNext w:val="0"/>
        <w:widowControl w:val="0"/>
        <w:tabs>
          <w:tab w:val="left" w:pos="3600"/>
        </w:tabs>
        <w:rPr>
          <w:b w:val="0"/>
          <w:sz w:val="24"/>
          <w:lang w:val="fr-FR"/>
        </w:rPr>
      </w:pPr>
      <w:r>
        <w:rPr>
          <w:sz w:val="24"/>
          <w:lang w:val="fr-FR"/>
        </w:rPr>
        <w:t>DEMEKU DEJENE :</w:t>
      </w:r>
      <w:r w:rsidR="0046066D" w:rsidRPr="00E5269C">
        <w:rPr>
          <w:b w:val="0"/>
          <w:sz w:val="24"/>
          <w:lang w:val="fr-FR"/>
        </w:rPr>
        <w:tab/>
        <w:t xml:space="preserve">Je suis </w:t>
      </w:r>
      <w:r w:rsidR="00E43528" w:rsidRPr="00E5269C">
        <w:rPr>
          <w:b w:val="0"/>
          <w:sz w:val="24"/>
          <w:lang w:val="fr-FR"/>
        </w:rPr>
        <w:t>un</w:t>
      </w:r>
      <w:r w:rsidR="00E43528">
        <w:rPr>
          <w:b w:val="0"/>
          <w:sz w:val="24"/>
          <w:lang w:val="fr-FR"/>
        </w:rPr>
        <w:t>e</w:t>
      </w:r>
      <w:r w:rsidR="00E43528" w:rsidRPr="00E5269C">
        <w:rPr>
          <w:b w:val="0"/>
          <w:sz w:val="24"/>
          <w:lang w:val="fr-FR"/>
        </w:rPr>
        <w:t xml:space="preserve"> sacrée pécheresse</w:t>
      </w:r>
      <w:r w:rsidR="0046066D" w:rsidRPr="00E5269C">
        <w:rPr>
          <w:b w:val="0"/>
          <w:sz w:val="24"/>
          <w:lang w:val="fr-FR"/>
        </w:rPr>
        <w:t xml:space="preserve"> !</w:t>
      </w:r>
    </w:p>
    <w:p w14:paraId="6EF76C01" w14:textId="5A7456F2" w:rsidR="0046066D" w:rsidRPr="00E5269C" w:rsidRDefault="005B581F" w:rsidP="00123F3F">
      <w:pPr>
        <w:pStyle w:val="Heading2"/>
        <w:keepNext w:val="0"/>
        <w:widowControl w:val="0"/>
        <w:tabs>
          <w:tab w:val="left" w:pos="3600"/>
        </w:tabs>
        <w:rPr>
          <w:b w:val="0"/>
          <w:sz w:val="24"/>
          <w:lang w:val="fr-FR"/>
        </w:rPr>
      </w:pPr>
      <w:r>
        <w:rPr>
          <w:sz w:val="24"/>
          <w:lang w:val="fr-FR"/>
        </w:rPr>
        <w:t>ZELEKE ABATE :</w:t>
      </w:r>
      <w:r w:rsidR="00E43528">
        <w:rPr>
          <w:b w:val="0"/>
          <w:sz w:val="24"/>
          <w:lang w:val="fr-FR"/>
        </w:rPr>
        <w:tab/>
      </w:r>
      <w:r w:rsidR="0046066D" w:rsidRPr="00E5269C">
        <w:rPr>
          <w:b w:val="0"/>
          <w:sz w:val="24"/>
          <w:lang w:val="fr-FR"/>
        </w:rPr>
        <w:t>Que s'est-il passé, Demeku ?</w:t>
      </w:r>
    </w:p>
    <w:p w14:paraId="24F74E0A" w14:textId="79E3EF36" w:rsidR="0046066D" w:rsidRPr="00E5269C" w:rsidRDefault="002E43A0" w:rsidP="00123F3F">
      <w:pPr>
        <w:pStyle w:val="Heading2"/>
        <w:keepNext w:val="0"/>
        <w:widowControl w:val="0"/>
        <w:tabs>
          <w:tab w:val="left" w:pos="3600"/>
        </w:tabs>
        <w:rPr>
          <w:b w:val="0"/>
          <w:sz w:val="24"/>
          <w:lang w:val="fr-FR"/>
        </w:rPr>
      </w:pPr>
      <w:r>
        <w:rPr>
          <w:sz w:val="24"/>
          <w:lang w:val="fr-FR"/>
        </w:rPr>
        <w:t>DEMEKU DEJENE :</w:t>
      </w:r>
      <w:r w:rsidR="0046066D" w:rsidRPr="00E5269C">
        <w:rPr>
          <w:b w:val="0"/>
          <w:sz w:val="24"/>
          <w:lang w:val="fr-FR"/>
        </w:rPr>
        <w:tab/>
        <w:t>Ababu, pour être honnête, quand tu allais souvent chez Etenesh, je pensais que c'était autre chose.</w:t>
      </w:r>
    </w:p>
    <w:p w14:paraId="3E7989DC" w14:textId="56292ED8" w:rsidR="0046066D" w:rsidRPr="00E5269C" w:rsidRDefault="005B581F" w:rsidP="00123F3F">
      <w:pPr>
        <w:pStyle w:val="Heading2"/>
        <w:keepNext w:val="0"/>
        <w:widowControl w:val="0"/>
        <w:tabs>
          <w:tab w:val="left" w:pos="3600"/>
        </w:tabs>
        <w:rPr>
          <w:b w:val="0"/>
          <w:sz w:val="24"/>
          <w:lang w:val="fr-FR"/>
        </w:rPr>
      </w:pPr>
      <w:r>
        <w:rPr>
          <w:sz w:val="24"/>
          <w:lang w:val="fr-FR"/>
        </w:rPr>
        <w:t>ZELEKE ABATE :</w:t>
      </w:r>
      <w:r w:rsidR="0044559D" w:rsidRPr="00E5269C">
        <w:rPr>
          <w:b w:val="0"/>
          <w:sz w:val="24"/>
          <w:lang w:val="fr-FR"/>
        </w:rPr>
        <w:tab/>
      </w:r>
      <w:r w:rsidR="00E43528" w:rsidRPr="00E5269C">
        <w:rPr>
          <w:b w:val="0"/>
          <w:sz w:val="24"/>
          <w:lang w:val="fr-FR"/>
        </w:rPr>
        <w:t>(EN COLERE</w:t>
      </w:r>
      <w:r w:rsidR="0046066D" w:rsidRPr="00E5269C">
        <w:rPr>
          <w:b w:val="0"/>
          <w:sz w:val="24"/>
          <w:lang w:val="fr-FR"/>
        </w:rPr>
        <w:t>) Qu'est-ce que tu dis ?</w:t>
      </w:r>
    </w:p>
    <w:p w14:paraId="57AA878D" w14:textId="52FB7377" w:rsidR="0046066D" w:rsidRPr="00E5269C" w:rsidRDefault="002E43A0" w:rsidP="00123F3F">
      <w:pPr>
        <w:pStyle w:val="Heading2"/>
        <w:keepNext w:val="0"/>
        <w:widowControl w:val="0"/>
        <w:tabs>
          <w:tab w:val="left" w:pos="3600"/>
        </w:tabs>
        <w:rPr>
          <w:b w:val="0"/>
          <w:sz w:val="24"/>
          <w:lang w:val="fr-FR"/>
        </w:rPr>
      </w:pPr>
      <w:r>
        <w:rPr>
          <w:sz w:val="24"/>
          <w:lang w:val="fr-FR"/>
        </w:rPr>
        <w:t>DEMEKU DEJENE :</w:t>
      </w:r>
      <w:r w:rsidR="0046066D" w:rsidRPr="00E5269C">
        <w:rPr>
          <w:b w:val="0"/>
          <w:sz w:val="24"/>
          <w:lang w:val="fr-FR"/>
        </w:rPr>
        <w:tab/>
        <w:t>J'avoue aujourd'hui. Je comprends maintenant que vous avez aidé tout le monde comme vous m'avez aidé.</w:t>
      </w:r>
    </w:p>
    <w:p w14:paraId="441F02C4" w14:textId="1319EA88" w:rsidR="0046066D" w:rsidRPr="00E5269C" w:rsidRDefault="005B581F" w:rsidP="00123F3F">
      <w:pPr>
        <w:pStyle w:val="Heading2"/>
        <w:keepNext w:val="0"/>
        <w:widowControl w:val="0"/>
        <w:tabs>
          <w:tab w:val="left" w:pos="3600"/>
        </w:tabs>
        <w:rPr>
          <w:b w:val="0"/>
          <w:sz w:val="24"/>
          <w:lang w:val="fr-FR"/>
        </w:rPr>
      </w:pPr>
      <w:r>
        <w:rPr>
          <w:sz w:val="24"/>
          <w:lang w:val="fr-FR"/>
        </w:rPr>
        <w:t>ZELEKE ABATE :</w:t>
      </w:r>
      <w:r w:rsidR="0044559D" w:rsidRPr="00E5269C">
        <w:rPr>
          <w:b w:val="0"/>
          <w:sz w:val="24"/>
          <w:lang w:val="fr-FR"/>
        </w:rPr>
        <w:tab/>
      </w:r>
      <w:r w:rsidR="0046066D" w:rsidRPr="00E5269C">
        <w:rPr>
          <w:b w:val="0"/>
          <w:sz w:val="24"/>
          <w:lang w:val="fr-FR"/>
        </w:rPr>
        <w:t>Ne tirez pas de conclusions hâtives sans une bonne information !</w:t>
      </w:r>
    </w:p>
    <w:p w14:paraId="74B9EB2C" w14:textId="6891064D" w:rsidR="0046066D" w:rsidRPr="00E5269C" w:rsidRDefault="002E43A0" w:rsidP="00123F3F">
      <w:pPr>
        <w:pStyle w:val="Heading2"/>
        <w:keepNext w:val="0"/>
        <w:widowControl w:val="0"/>
        <w:tabs>
          <w:tab w:val="left" w:pos="3600"/>
        </w:tabs>
        <w:rPr>
          <w:b w:val="0"/>
          <w:sz w:val="24"/>
          <w:lang w:val="fr-FR"/>
        </w:rPr>
      </w:pPr>
      <w:r>
        <w:rPr>
          <w:sz w:val="24"/>
          <w:lang w:val="fr-FR"/>
        </w:rPr>
        <w:t>ABABU HAILU :</w:t>
      </w:r>
      <w:r w:rsidR="0046066D" w:rsidRPr="00E5269C">
        <w:rPr>
          <w:b w:val="0"/>
          <w:sz w:val="24"/>
          <w:lang w:val="fr-FR"/>
        </w:rPr>
        <w:t xml:space="preserve"> </w:t>
      </w:r>
      <w:r w:rsidR="0044559D" w:rsidRPr="00E5269C">
        <w:rPr>
          <w:b w:val="0"/>
          <w:sz w:val="24"/>
          <w:lang w:val="fr-FR"/>
        </w:rPr>
        <w:tab/>
      </w:r>
      <w:r w:rsidR="0046066D" w:rsidRPr="00E5269C">
        <w:rPr>
          <w:b w:val="0"/>
          <w:sz w:val="24"/>
          <w:lang w:val="fr-FR"/>
        </w:rPr>
        <w:t>C'est bon. (</w:t>
      </w:r>
      <w:r w:rsidR="0046066D" w:rsidRPr="00C87955">
        <w:rPr>
          <w:b w:val="0"/>
          <w:caps/>
          <w:sz w:val="24"/>
          <w:lang w:val="fr-FR"/>
        </w:rPr>
        <w:t>rires</w:t>
      </w:r>
      <w:r w:rsidR="0046066D" w:rsidRPr="00E5269C">
        <w:rPr>
          <w:b w:val="0"/>
          <w:sz w:val="24"/>
          <w:lang w:val="fr-FR"/>
        </w:rPr>
        <w:t>) Tu ne comprenais pas à l'époque, alors je ne t'en tiendrai pas rigueur. Ce qui est important, c'est que tu saches la vérité maintenant.</w:t>
      </w:r>
    </w:p>
    <w:p w14:paraId="1B7FEC40" w14:textId="3E76686F" w:rsidR="0046066D" w:rsidRPr="00E5269C" w:rsidRDefault="002E43A0" w:rsidP="00123F3F">
      <w:pPr>
        <w:pStyle w:val="Heading2"/>
        <w:keepNext w:val="0"/>
        <w:widowControl w:val="0"/>
        <w:tabs>
          <w:tab w:val="left" w:pos="3600"/>
        </w:tabs>
        <w:rPr>
          <w:b w:val="0"/>
          <w:sz w:val="24"/>
          <w:lang w:val="fr-FR"/>
        </w:rPr>
      </w:pPr>
      <w:r>
        <w:rPr>
          <w:sz w:val="24"/>
          <w:lang w:val="fr-FR"/>
        </w:rPr>
        <w:t>DEMEKU DEJENE :</w:t>
      </w:r>
      <w:r w:rsidR="0046066D" w:rsidRPr="00E5269C">
        <w:rPr>
          <w:b w:val="0"/>
          <w:sz w:val="24"/>
          <w:lang w:val="fr-FR"/>
        </w:rPr>
        <w:tab/>
        <w:t>Je me débrouille aussi bien que mes voisins. J'ai récolté environ 70 kilos de choux et je les apporterai au marché. Etenesh a fait plus de bénéfices parce qu'elle a commencé plus tôt.</w:t>
      </w:r>
    </w:p>
    <w:p w14:paraId="15971112" w14:textId="22B03162" w:rsidR="0046066D" w:rsidRPr="00E5269C" w:rsidRDefault="002E43A0" w:rsidP="00123F3F">
      <w:pPr>
        <w:pStyle w:val="Heading2"/>
        <w:keepNext w:val="0"/>
        <w:widowControl w:val="0"/>
        <w:tabs>
          <w:tab w:val="left" w:pos="3600"/>
        </w:tabs>
        <w:rPr>
          <w:b w:val="0"/>
          <w:sz w:val="24"/>
          <w:lang w:val="fr-FR"/>
        </w:rPr>
      </w:pPr>
      <w:r>
        <w:rPr>
          <w:sz w:val="24"/>
          <w:lang w:val="fr-FR"/>
        </w:rPr>
        <w:t>ABABU HAILU :</w:t>
      </w:r>
      <w:r w:rsidR="0046066D" w:rsidRPr="00E5269C">
        <w:rPr>
          <w:b w:val="0"/>
          <w:sz w:val="24"/>
          <w:lang w:val="fr-FR"/>
        </w:rPr>
        <w:t xml:space="preserve"> </w:t>
      </w:r>
      <w:r w:rsidR="0044559D" w:rsidRPr="00E5269C">
        <w:rPr>
          <w:b w:val="0"/>
          <w:sz w:val="24"/>
          <w:lang w:val="fr-FR"/>
        </w:rPr>
        <w:tab/>
      </w:r>
      <w:r w:rsidR="0046066D" w:rsidRPr="00E5269C">
        <w:rPr>
          <w:b w:val="0"/>
          <w:sz w:val="24"/>
          <w:lang w:val="fr-FR"/>
        </w:rPr>
        <w:t>Tu peux atteindre son niveau. Ce qui est important, c'est que tu ais commencé.</w:t>
      </w:r>
    </w:p>
    <w:p w14:paraId="5F768D65" w14:textId="14D3989C" w:rsidR="0046066D" w:rsidRPr="00E5269C" w:rsidRDefault="005B581F" w:rsidP="00123F3F">
      <w:pPr>
        <w:pStyle w:val="Heading2"/>
        <w:keepNext w:val="0"/>
        <w:widowControl w:val="0"/>
        <w:tabs>
          <w:tab w:val="left" w:pos="3600"/>
        </w:tabs>
        <w:rPr>
          <w:b w:val="0"/>
          <w:sz w:val="24"/>
          <w:lang w:val="fr-FR"/>
        </w:rPr>
      </w:pPr>
      <w:r>
        <w:rPr>
          <w:sz w:val="24"/>
          <w:lang w:val="fr-FR"/>
        </w:rPr>
        <w:t>ZELEKE ABATE :</w:t>
      </w:r>
      <w:r w:rsidR="0044559D" w:rsidRPr="00E5269C">
        <w:rPr>
          <w:b w:val="0"/>
          <w:sz w:val="24"/>
          <w:lang w:val="fr-FR"/>
        </w:rPr>
        <w:tab/>
      </w:r>
      <w:r w:rsidR="0046066D" w:rsidRPr="00E5269C">
        <w:rPr>
          <w:b w:val="0"/>
          <w:sz w:val="24"/>
          <w:lang w:val="fr-FR"/>
        </w:rPr>
        <w:t>J'ai entendu dire que tu faisais une formation dans la zone basse hier.</w:t>
      </w:r>
    </w:p>
    <w:p w14:paraId="621B3BD3" w14:textId="52761DA1" w:rsidR="0046066D" w:rsidRPr="00E5269C" w:rsidRDefault="002E43A0" w:rsidP="00123F3F">
      <w:pPr>
        <w:pStyle w:val="Heading2"/>
        <w:keepNext w:val="0"/>
        <w:widowControl w:val="0"/>
        <w:tabs>
          <w:tab w:val="left" w:pos="3600"/>
        </w:tabs>
        <w:rPr>
          <w:b w:val="0"/>
          <w:sz w:val="24"/>
          <w:lang w:val="fr-FR"/>
        </w:rPr>
      </w:pPr>
      <w:r>
        <w:rPr>
          <w:sz w:val="24"/>
          <w:lang w:val="fr-FR"/>
        </w:rPr>
        <w:t>ABABU HAILU :</w:t>
      </w:r>
      <w:r w:rsidR="0046066D" w:rsidRPr="00E5269C">
        <w:rPr>
          <w:b w:val="0"/>
          <w:sz w:val="24"/>
          <w:lang w:val="fr-FR"/>
        </w:rPr>
        <w:t xml:space="preserve"> </w:t>
      </w:r>
      <w:r w:rsidR="0044559D" w:rsidRPr="00E5269C">
        <w:rPr>
          <w:b w:val="0"/>
          <w:sz w:val="24"/>
          <w:lang w:val="fr-FR"/>
        </w:rPr>
        <w:tab/>
      </w:r>
      <w:r w:rsidR="0046066D" w:rsidRPr="00E5269C">
        <w:rPr>
          <w:b w:val="0"/>
          <w:sz w:val="24"/>
          <w:lang w:val="fr-FR"/>
        </w:rPr>
        <w:t>Oui, quand on parle aux gens de l'agriculture de conservation, ils ont des doutes.</w:t>
      </w:r>
    </w:p>
    <w:p w14:paraId="49D2E937" w14:textId="0ECEB924" w:rsidR="0046066D" w:rsidRPr="00E5269C" w:rsidRDefault="005B581F" w:rsidP="00123F3F">
      <w:pPr>
        <w:pStyle w:val="Heading2"/>
        <w:keepNext w:val="0"/>
        <w:widowControl w:val="0"/>
        <w:tabs>
          <w:tab w:val="left" w:pos="3600"/>
        </w:tabs>
        <w:rPr>
          <w:b w:val="0"/>
          <w:sz w:val="24"/>
          <w:lang w:val="fr-FR"/>
        </w:rPr>
      </w:pPr>
      <w:r>
        <w:rPr>
          <w:sz w:val="24"/>
          <w:lang w:val="fr-FR"/>
        </w:rPr>
        <w:t>ZELEKE ABATE :</w:t>
      </w:r>
      <w:r w:rsidR="0044559D" w:rsidRPr="00E5269C">
        <w:rPr>
          <w:b w:val="0"/>
          <w:sz w:val="24"/>
          <w:lang w:val="fr-FR"/>
        </w:rPr>
        <w:tab/>
      </w:r>
      <w:r w:rsidR="0046066D" w:rsidRPr="00E5269C">
        <w:rPr>
          <w:b w:val="0"/>
          <w:sz w:val="24"/>
          <w:lang w:val="fr-FR"/>
        </w:rPr>
        <w:t xml:space="preserve">Tu sais pourquoi, Ababu... nous avions l'habitude de discuter de l'agriculture de conservation avec ces gens et de la question de savoir comment il est possible d'obtenir de meilleurs rendements avec </w:t>
      </w:r>
      <w:r w:rsidR="002043E2" w:rsidRPr="00E5269C">
        <w:rPr>
          <w:b w:val="0"/>
          <w:sz w:val="24"/>
          <w:lang w:val="fr-FR"/>
        </w:rPr>
        <w:t>un seul labour</w:t>
      </w:r>
      <w:r w:rsidR="0046066D" w:rsidRPr="00E5269C">
        <w:rPr>
          <w:b w:val="0"/>
          <w:sz w:val="24"/>
          <w:lang w:val="fr-FR"/>
        </w:rPr>
        <w:t>.</w:t>
      </w:r>
    </w:p>
    <w:p w14:paraId="3B49BB79" w14:textId="77777777" w:rsidR="0046066D" w:rsidRPr="00E5269C" w:rsidRDefault="0046066D" w:rsidP="00123F3F">
      <w:pPr>
        <w:pStyle w:val="Heading2"/>
        <w:keepNext w:val="0"/>
        <w:widowControl w:val="0"/>
        <w:tabs>
          <w:tab w:val="left" w:pos="3600"/>
        </w:tabs>
        <w:rPr>
          <w:b w:val="0"/>
          <w:sz w:val="24"/>
          <w:lang w:val="fr-FR"/>
        </w:rPr>
      </w:pPr>
      <w:r w:rsidRPr="00E5269C">
        <w:rPr>
          <w:b w:val="0"/>
          <w:sz w:val="24"/>
          <w:lang w:val="fr-FR"/>
        </w:rPr>
        <w:tab/>
        <w:t>La deuxième raison pour laquelle ils ont des doutes, c'est que nous avions l'habitude de croire que laisser des résidus de culture sur les terres agricoles était le signe d'un agriculteur paresseux. Lorsqu'on voyait du paillis et des résidus de culture, on considérait que c'était une ferme sale.</w:t>
      </w:r>
    </w:p>
    <w:p w14:paraId="16A9D84B" w14:textId="77777777" w:rsidR="0046066D" w:rsidRPr="00E5269C" w:rsidRDefault="0046066D" w:rsidP="00123F3F">
      <w:pPr>
        <w:pStyle w:val="Heading2"/>
        <w:keepNext w:val="0"/>
        <w:widowControl w:val="0"/>
        <w:tabs>
          <w:tab w:val="left" w:pos="3600"/>
        </w:tabs>
        <w:rPr>
          <w:b w:val="0"/>
          <w:sz w:val="24"/>
          <w:lang w:val="fr-FR"/>
        </w:rPr>
      </w:pPr>
      <w:r w:rsidRPr="00E5269C">
        <w:rPr>
          <w:b w:val="0"/>
          <w:sz w:val="24"/>
          <w:lang w:val="fr-FR"/>
        </w:rPr>
        <w:tab/>
        <w:t xml:space="preserve">L'autre chose, c'est que nous n'avons jamais pensé que le sol qui n'a pas été ramolli et labouré pourrait donner </w:t>
      </w:r>
      <w:r w:rsidRPr="00E5269C">
        <w:rPr>
          <w:b w:val="0"/>
          <w:sz w:val="24"/>
          <w:lang w:val="fr-FR"/>
        </w:rPr>
        <w:lastRenderedPageBreak/>
        <w:t>un bon rendement.</w:t>
      </w:r>
    </w:p>
    <w:p w14:paraId="0CDB65BA" w14:textId="7B7329F2" w:rsidR="0046066D" w:rsidRPr="00E5269C" w:rsidRDefault="002E43A0" w:rsidP="00123F3F">
      <w:pPr>
        <w:pStyle w:val="Heading2"/>
        <w:keepNext w:val="0"/>
        <w:widowControl w:val="0"/>
        <w:tabs>
          <w:tab w:val="left" w:pos="3600"/>
        </w:tabs>
        <w:rPr>
          <w:b w:val="0"/>
          <w:sz w:val="24"/>
          <w:lang w:val="fr-FR"/>
        </w:rPr>
      </w:pPr>
      <w:r>
        <w:rPr>
          <w:sz w:val="24"/>
          <w:lang w:val="fr-FR"/>
        </w:rPr>
        <w:t>ABABU HAILU :</w:t>
      </w:r>
      <w:r w:rsidR="0046066D" w:rsidRPr="00E5269C">
        <w:rPr>
          <w:b w:val="0"/>
          <w:sz w:val="24"/>
          <w:lang w:val="fr-FR"/>
        </w:rPr>
        <w:tab/>
        <w:t>Et maintenant, M. Zeleke ?</w:t>
      </w:r>
    </w:p>
    <w:p w14:paraId="57DA580D" w14:textId="4CE60B78" w:rsidR="0046066D" w:rsidRPr="00E5269C" w:rsidRDefault="005B581F" w:rsidP="00123F3F">
      <w:pPr>
        <w:pStyle w:val="Heading2"/>
        <w:keepNext w:val="0"/>
        <w:widowControl w:val="0"/>
        <w:tabs>
          <w:tab w:val="left" w:pos="3600"/>
        </w:tabs>
        <w:rPr>
          <w:b w:val="0"/>
          <w:sz w:val="24"/>
          <w:lang w:val="fr-FR"/>
        </w:rPr>
      </w:pPr>
      <w:r>
        <w:rPr>
          <w:sz w:val="24"/>
          <w:lang w:val="fr-FR"/>
        </w:rPr>
        <w:t>ZELEKE ABATE :</w:t>
      </w:r>
      <w:r w:rsidR="0044559D" w:rsidRPr="00E5269C">
        <w:rPr>
          <w:b w:val="0"/>
          <w:sz w:val="24"/>
          <w:lang w:val="fr-FR"/>
        </w:rPr>
        <w:tab/>
      </w:r>
      <w:r w:rsidR="0046066D" w:rsidRPr="00E5269C">
        <w:rPr>
          <w:b w:val="0"/>
          <w:sz w:val="24"/>
          <w:lang w:val="fr-FR"/>
        </w:rPr>
        <w:t xml:space="preserve">Maintenant que nous pratiquons l'agriculture de conservation, on produit toute l'année. Le temps d'été que nous passions assis à l'ombre est terminé. </w:t>
      </w:r>
    </w:p>
    <w:p w14:paraId="6E70CF80" w14:textId="78012B42" w:rsidR="0046066D" w:rsidRPr="00E5269C" w:rsidRDefault="002E43A0" w:rsidP="00123F3F">
      <w:pPr>
        <w:pStyle w:val="Heading2"/>
        <w:keepNext w:val="0"/>
        <w:widowControl w:val="0"/>
        <w:tabs>
          <w:tab w:val="left" w:pos="3600"/>
        </w:tabs>
        <w:rPr>
          <w:b w:val="0"/>
          <w:sz w:val="24"/>
          <w:lang w:val="fr-FR"/>
        </w:rPr>
      </w:pPr>
      <w:r>
        <w:rPr>
          <w:sz w:val="24"/>
          <w:lang w:val="fr-FR"/>
        </w:rPr>
        <w:t>ABABU HAILU :</w:t>
      </w:r>
      <w:r w:rsidR="0046066D" w:rsidRPr="00E5269C">
        <w:rPr>
          <w:b w:val="0"/>
          <w:sz w:val="24"/>
          <w:lang w:val="fr-FR"/>
        </w:rPr>
        <w:t xml:space="preserve"> </w:t>
      </w:r>
      <w:r w:rsidR="0044559D" w:rsidRPr="00E5269C">
        <w:rPr>
          <w:b w:val="0"/>
          <w:sz w:val="24"/>
          <w:lang w:val="fr-FR"/>
        </w:rPr>
        <w:tab/>
      </w:r>
      <w:r w:rsidR="0046066D" w:rsidRPr="00E5269C">
        <w:rPr>
          <w:b w:val="0"/>
          <w:sz w:val="24"/>
          <w:lang w:val="fr-FR"/>
        </w:rPr>
        <w:t>Oui, et dans l'agriculture de conservation, le travail n'est pas seulement pour les hommes, mais aussi pour les femmes.</w:t>
      </w:r>
    </w:p>
    <w:p w14:paraId="78D5471A" w14:textId="250E32CC" w:rsidR="0046066D" w:rsidRPr="00E5269C" w:rsidRDefault="002E43A0" w:rsidP="00123F3F">
      <w:pPr>
        <w:pStyle w:val="Heading2"/>
        <w:keepNext w:val="0"/>
        <w:widowControl w:val="0"/>
        <w:tabs>
          <w:tab w:val="left" w:pos="3600"/>
        </w:tabs>
        <w:rPr>
          <w:b w:val="0"/>
          <w:sz w:val="24"/>
          <w:lang w:val="fr-FR"/>
        </w:rPr>
      </w:pPr>
      <w:r>
        <w:rPr>
          <w:sz w:val="24"/>
          <w:lang w:val="fr-FR"/>
        </w:rPr>
        <w:t>DEMEKU DEJENE :</w:t>
      </w:r>
      <w:r w:rsidR="0046066D" w:rsidRPr="00E5269C">
        <w:rPr>
          <w:b w:val="0"/>
          <w:sz w:val="24"/>
          <w:lang w:val="fr-FR"/>
        </w:rPr>
        <w:tab/>
        <w:t>Nous avons aussi commencé à écouter la radio. Beaucoup de nos questions sur l'agriculture de conservation ont trouvé réponse.</w:t>
      </w:r>
    </w:p>
    <w:p w14:paraId="291595FA" w14:textId="0BD61D40" w:rsidR="0046066D" w:rsidRPr="00E5269C" w:rsidRDefault="002E43A0" w:rsidP="00123F3F">
      <w:pPr>
        <w:pStyle w:val="Heading2"/>
        <w:keepNext w:val="0"/>
        <w:widowControl w:val="0"/>
        <w:tabs>
          <w:tab w:val="left" w:pos="3600"/>
        </w:tabs>
        <w:rPr>
          <w:b w:val="0"/>
          <w:sz w:val="24"/>
          <w:lang w:val="fr-FR"/>
        </w:rPr>
      </w:pPr>
      <w:r>
        <w:rPr>
          <w:sz w:val="24"/>
          <w:lang w:val="fr-FR"/>
        </w:rPr>
        <w:t>DEMEKU DEJENE :</w:t>
      </w:r>
      <w:r w:rsidR="0046066D" w:rsidRPr="00E5269C">
        <w:rPr>
          <w:b w:val="0"/>
          <w:sz w:val="24"/>
          <w:lang w:val="fr-FR"/>
        </w:rPr>
        <w:tab/>
        <w:t>Je travaille maintenant pleinement sur l'agriculture. En dehors des tâches ménagères et des soins aux enfants, je n'étais pas vraiment impliquée avant.</w:t>
      </w:r>
    </w:p>
    <w:p w14:paraId="3C275018" w14:textId="56B8AB39" w:rsidR="0046066D" w:rsidRPr="00E5269C" w:rsidRDefault="002E43A0" w:rsidP="00123F3F">
      <w:pPr>
        <w:pStyle w:val="Heading2"/>
        <w:keepNext w:val="0"/>
        <w:widowControl w:val="0"/>
        <w:tabs>
          <w:tab w:val="left" w:pos="3600"/>
        </w:tabs>
        <w:rPr>
          <w:b w:val="0"/>
          <w:sz w:val="24"/>
          <w:lang w:val="fr-FR"/>
        </w:rPr>
      </w:pPr>
      <w:r>
        <w:rPr>
          <w:sz w:val="24"/>
          <w:lang w:val="fr-FR"/>
        </w:rPr>
        <w:t>ABABU HAILU :</w:t>
      </w:r>
      <w:r w:rsidR="0044559D" w:rsidRPr="00E5269C">
        <w:rPr>
          <w:b w:val="0"/>
          <w:sz w:val="24"/>
          <w:lang w:val="fr-FR"/>
        </w:rPr>
        <w:tab/>
      </w:r>
      <w:r w:rsidR="0046066D" w:rsidRPr="00E5269C">
        <w:rPr>
          <w:b w:val="0"/>
          <w:sz w:val="24"/>
          <w:lang w:val="fr-FR"/>
        </w:rPr>
        <w:t>Laissez-moi te poser une question, M. Zeleke.</w:t>
      </w:r>
    </w:p>
    <w:p w14:paraId="4B386C01" w14:textId="484F8EBF" w:rsidR="0046066D" w:rsidRPr="00E5269C" w:rsidRDefault="005B581F" w:rsidP="00123F3F">
      <w:pPr>
        <w:pStyle w:val="Heading2"/>
        <w:keepNext w:val="0"/>
        <w:widowControl w:val="0"/>
        <w:tabs>
          <w:tab w:val="left" w:pos="3600"/>
        </w:tabs>
        <w:rPr>
          <w:b w:val="0"/>
          <w:sz w:val="24"/>
          <w:lang w:val="fr-FR"/>
        </w:rPr>
      </w:pPr>
      <w:r>
        <w:rPr>
          <w:sz w:val="24"/>
          <w:lang w:val="fr-FR"/>
        </w:rPr>
        <w:t>ZELEKE ABATE :</w:t>
      </w:r>
      <w:r w:rsidR="0044559D" w:rsidRPr="00E5269C">
        <w:rPr>
          <w:b w:val="0"/>
          <w:sz w:val="24"/>
          <w:lang w:val="fr-FR"/>
        </w:rPr>
        <w:tab/>
      </w:r>
      <w:r w:rsidR="0046066D" w:rsidRPr="00E5269C">
        <w:rPr>
          <w:b w:val="0"/>
          <w:sz w:val="24"/>
          <w:lang w:val="fr-FR"/>
        </w:rPr>
        <w:t>D'accord.</w:t>
      </w:r>
    </w:p>
    <w:p w14:paraId="4E94408C" w14:textId="1CFE135C" w:rsidR="0046066D" w:rsidRPr="00E5269C" w:rsidRDefault="002E43A0" w:rsidP="00123F3F">
      <w:pPr>
        <w:pStyle w:val="Heading2"/>
        <w:keepNext w:val="0"/>
        <w:widowControl w:val="0"/>
        <w:tabs>
          <w:tab w:val="left" w:pos="3600"/>
        </w:tabs>
        <w:rPr>
          <w:b w:val="0"/>
          <w:sz w:val="24"/>
          <w:lang w:val="fr-FR"/>
        </w:rPr>
      </w:pPr>
      <w:r>
        <w:rPr>
          <w:sz w:val="24"/>
          <w:lang w:val="fr-FR"/>
        </w:rPr>
        <w:t>ABABU HAILU :</w:t>
      </w:r>
      <w:r w:rsidR="0046066D" w:rsidRPr="00E5269C">
        <w:rPr>
          <w:b w:val="0"/>
          <w:sz w:val="24"/>
          <w:lang w:val="fr-FR"/>
        </w:rPr>
        <w:t xml:space="preserve"> </w:t>
      </w:r>
      <w:r w:rsidR="0044559D" w:rsidRPr="00E5269C">
        <w:rPr>
          <w:b w:val="0"/>
          <w:sz w:val="24"/>
          <w:lang w:val="fr-FR"/>
        </w:rPr>
        <w:tab/>
      </w:r>
      <w:r w:rsidR="0046066D" w:rsidRPr="00E5269C">
        <w:rPr>
          <w:b w:val="0"/>
          <w:sz w:val="24"/>
          <w:lang w:val="fr-FR"/>
        </w:rPr>
        <w:t xml:space="preserve">A ton avis, quel est le principal défi de la mise en œuvre de l'agriculture de conservation, y compris le paillage ? </w:t>
      </w:r>
    </w:p>
    <w:p w14:paraId="287D2110" w14:textId="41F0F74A" w:rsidR="0046066D" w:rsidRPr="00E5269C" w:rsidRDefault="005B581F" w:rsidP="00123F3F">
      <w:pPr>
        <w:pStyle w:val="Heading2"/>
        <w:keepNext w:val="0"/>
        <w:widowControl w:val="0"/>
        <w:tabs>
          <w:tab w:val="left" w:pos="3600"/>
        </w:tabs>
        <w:rPr>
          <w:b w:val="0"/>
          <w:sz w:val="24"/>
          <w:lang w:val="fr-FR"/>
        </w:rPr>
      </w:pPr>
      <w:r>
        <w:rPr>
          <w:sz w:val="24"/>
          <w:lang w:val="fr-FR"/>
        </w:rPr>
        <w:t>ZELEKE ABATE :</w:t>
      </w:r>
      <w:r w:rsidR="0044559D" w:rsidRPr="00E5269C">
        <w:rPr>
          <w:b w:val="0"/>
          <w:sz w:val="24"/>
          <w:lang w:val="fr-FR"/>
        </w:rPr>
        <w:tab/>
      </w:r>
      <w:r w:rsidR="0046066D" w:rsidRPr="00E5269C">
        <w:rPr>
          <w:b w:val="0"/>
          <w:sz w:val="24"/>
          <w:lang w:val="fr-FR"/>
        </w:rPr>
        <w:t>Si toutes nos terres agricoles étaient labourées et paillées, nous aurions de meilleurs résultats. Aujourd'hui, nous pratiquons l'agriculture de conservation sur un nombre limité de terres. Aide-nous donc à obtenir plus d'herbe et de résidus de culture que nous pouvons utiliser pour le paillage de toutes nos terres.</w:t>
      </w:r>
    </w:p>
    <w:p w14:paraId="636A335C" w14:textId="54F9D0B3" w:rsidR="0046066D" w:rsidRPr="00E5269C" w:rsidRDefault="002E43A0" w:rsidP="0046066D">
      <w:pPr>
        <w:pStyle w:val="Heading2"/>
        <w:widowControl w:val="0"/>
        <w:tabs>
          <w:tab w:val="left" w:pos="3600"/>
        </w:tabs>
        <w:rPr>
          <w:b w:val="0"/>
          <w:sz w:val="24"/>
          <w:lang w:val="fr-FR"/>
        </w:rPr>
      </w:pPr>
      <w:r>
        <w:rPr>
          <w:sz w:val="24"/>
          <w:lang w:val="fr-FR"/>
        </w:rPr>
        <w:t>ABABU HAILU :</w:t>
      </w:r>
      <w:r w:rsidR="0046066D" w:rsidRPr="00E5269C">
        <w:rPr>
          <w:b w:val="0"/>
          <w:sz w:val="24"/>
          <w:lang w:val="fr-FR"/>
        </w:rPr>
        <w:t xml:space="preserve"> </w:t>
      </w:r>
      <w:r w:rsidR="0044559D" w:rsidRPr="00E5269C">
        <w:rPr>
          <w:b w:val="0"/>
          <w:sz w:val="24"/>
          <w:lang w:val="fr-FR"/>
        </w:rPr>
        <w:tab/>
      </w:r>
      <w:r w:rsidR="0046066D" w:rsidRPr="00E5269C">
        <w:rPr>
          <w:b w:val="0"/>
          <w:sz w:val="24"/>
          <w:lang w:val="fr-FR"/>
        </w:rPr>
        <w:t>Es-tu en train de dire que c'est difficile de trouver assez de paillis pour toutes les terres agricoles ?</w:t>
      </w:r>
    </w:p>
    <w:p w14:paraId="30D95906" w14:textId="56E9E6B0" w:rsidR="00C605CF" w:rsidRPr="00E5269C" w:rsidRDefault="005B581F" w:rsidP="0046066D">
      <w:pPr>
        <w:pStyle w:val="Heading2"/>
        <w:keepNext w:val="0"/>
        <w:widowControl w:val="0"/>
        <w:tabs>
          <w:tab w:val="left" w:pos="3600"/>
        </w:tabs>
        <w:rPr>
          <w:b w:val="0"/>
          <w:sz w:val="24"/>
          <w:lang w:val="fr-FR"/>
        </w:rPr>
      </w:pPr>
      <w:r>
        <w:rPr>
          <w:sz w:val="24"/>
          <w:lang w:val="fr-FR"/>
        </w:rPr>
        <w:t>ZELEKE ABATE :</w:t>
      </w:r>
      <w:r w:rsidR="00E5269C" w:rsidRPr="00E5269C">
        <w:rPr>
          <w:b w:val="0"/>
          <w:sz w:val="24"/>
          <w:lang w:val="fr-FR"/>
        </w:rPr>
        <w:tab/>
      </w:r>
      <w:r w:rsidR="0046066D" w:rsidRPr="00E5269C">
        <w:rPr>
          <w:b w:val="0"/>
          <w:sz w:val="24"/>
          <w:lang w:val="fr-FR"/>
        </w:rPr>
        <w:t>Oui</w:t>
      </w:r>
      <w:r w:rsidR="00E43528">
        <w:rPr>
          <w:b w:val="0"/>
          <w:sz w:val="24"/>
          <w:lang w:val="fr-FR"/>
        </w:rPr>
        <w:t xml:space="preserve"> </w:t>
      </w:r>
      <w:r w:rsidR="00C605CF" w:rsidRPr="00E5269C">
        <w:rPr>
          <w:b w:val="0"/>
          <w:sz w:val="24"/>
          <w:lang w:val="fr-FR"/>
        </w:rPr>
        <w:t>!</w:t>
      </w:r>
    </w:p>
    <w:p w14:paraId="261A8250" w14:textId="61C3E79C" w:rsidR="00D43C30" w:rsidRPr="00E5269C" w:rsidRDefault="002E43A0" w:rsidP="00D43C30">
      <w:pPr>
        <w:pStyle w:val="Heading2"/>
        <w:widowControl w:val="0"/>
        <w:tabs>
          <w:tab w:val="left" w:pos="3600"/>
        </w:tabs>
        <w:rPr>
          <w:b w:val="0"/>
          <w:sz w:val="24"/>
          <w:lang w:val="fr-FR"/>
        </w:rPr>
      </w:pPr>
      <w:r>
        <w:rPr>
          <w:sz w:val="24"/>
          <w:lang w:val="fr-FR"/>
        </w:rPr>
        <w:t>ABABU HAILU :</w:t>
      </w:r>
      <w:r w:rsidR="00D43C30" w:rsidRPr="00E5269C">
        <w:rPr>
          <w:b w:val="0"/>
          <w:sz w:val="24"/>
          <w:lang w:val="fr-FR"/>
        </w:rPr>
        <w:t xml:space="preserve"> </w:t>
      </w:r>
      <w:r w:rsidR="00E43528">
        <w:rPr>
          <w:b w:val="0"/>
          <w:sz w:val="24"/>
          <w:lang w:val="fr-FR"/>
        </w:rPr>
        <w:tab/>
      </w:r>
      <w:r w:rsidR="00D43C30" w:rsidRPr="00E5269C">
        <w:rPr>
          <w:b w:val="0"/>
          <w:sz w:val="24"/>
          <w:lang w:val="fr-FR"/>
        </w:rPr>
        <w:t>C'est une bonne idée de cultiver des plantes qui aident à couvrir la terre. Tu peux cultiver du manioc, du lablab, des pois cajan, du soja, des pois, des faux bananiers, et des bananes. Sinon, la plantation d'arbres comme le bisana (Croton macrostachyus) peut aider à fournir plus de paillis. Cela permet aux agriculteurs d'agrandir les terres agricoles labourées avec la charrue Berken.</w:t>
      </w:r>
    </w:p>
    <w:p w14:paraId="62060AE8" w14:textId="726CC366" w:rsidR="00D43C30" w:rsidRPr="00E5269C" w:rsidRDefault="002E43A0" w:rsidP="00D43C30">
      <w:pPr>
        <w:pStyle w:val="Heading2"/>
        <w:widowControl w:val="0"/>
        <w:tabs>
          <w:tab w:val="left" w:pos="3600"/>
        </w:tabs>
        <w:rPr>
          <w:b w:val="0"/>
          <w:sz w:val="24"/>
          <w:lang w:val="fr-FR"/>
        </w:rPr>
      </w:pPr>
      <w:r>
        <w:rPr>
          <w:sz w:val="24"/>
          <w:lang w:val="fr-FR"/>
        </w:rPr>
        <w:t>DEMEKU DEJENE :</w:t>
      </w:r>
      <w:r w:rsidR="00D43C30" w:rsidRPr="00E5269C">
        <w:rPr>
          <w:b w:val="0"/>
          <w:sz w:val="24"/>
          <w:lang w:val="fr-FR"/>
        </w:rPr>
        <w:tab/>
        <w:t>Vous deux, continuez à discuter, laissez-moi amener le chou au marché.</w:t>
      </w:r>
    </w:p>
    <w:p w14:paraId="1CDD49F0" w14:textId="62F50A8B" w:rsidR="00D43C30" w:rsidRPr="00E5269C" w:rsidRDefault="002E43A0" w:rsidP="00D43C30">
      <w:pPr>
        <w:pStyle w:val="Heading2"/>
        <w:widowControl w:val="0"/>
        <w:tabs>
          <w:tab w:val="left" w:pos="3600"/>
        </w:tabs>
        <w:rPr>
          <w:b w:val="0"/>
          <w:sz w:val="24"/>
          <w:lang w:val="fr-FR"/>
        </w:rPr>
      </w:pPr>
      <w:r>
        <w:rPr>
          <w:sz w:val="24"/>
          <w:lang w:val="fr-FR"/>
        </w:rPr>
        <w:t>ABABU HAILU :</w:t>
      </w:r>
      <w:r w:rsidR="00D43C30" w:rsidRPr="00E5269C">
        <w:rPr>
          <w:b w:val="0"/>
          <w:sz w:val="24"/>
          <w:lang w:val="fr-FR"/>
        </w:rPr>
        <w:tab/>
        <w:t xml:space="preserve">Après t'avoir convaincu, je dois travailler à convaincre </w:t>
      </w:r>
      <w:r w:rsidR="00D43C30" w:rsidRPr="00E5269C">
        <w:rPr>
          <w:b w:val="0"/>
          <w:sz w:val="24"/>
          <w:lang w:val="fr-FR"/>
        </w:rPr>
        <w:lastRenderedPageBreak/>
        <w:t>les autres. Je dois y aller aussi.</w:t>
      </w:r>
    </w:p>
    <w:p w14:paraId="706A45FD" w14:textId="03AA1B99" w:rsidR="00D43C30" w:rsidRPr="00E5269C" w:rsidRDefault="005B581F" w:rsidP="00D43C30">
      <w:pPr>
        <w:pStyle w:val="Heading2"/>
        <w:widowControl w:val="0"/>
        <w:tabs>
          <w:tab w:val="left" w:pos="3600"/>
        </w:tabs>
        <w:rPr>
          <w:b w:val="0"/>
          <w:sz w:val="24"/>
          <w:lang w:val="fr-FR"/>
        </w:rPr>
      </w:pPr>
      <w:r>
        <w:rPr>
          <w:sz w:val="24"/>
          <w:lang w:val="fr-FR"/>
        </w:rPr>
        <w:t>ZELEKE ABATE :</w:t>
      </w:r>
      <w:r w:rsidR="00D43C30" w:rsidRPr="00E5269C">
        <w:rPr>
          <w:b w:val="0"/>
          <w:sz w:val="24"/>
          <w:lang w:val="fr-FR"/>
        </w:rPr>
        <w:tab/>
        <w:t>Passe une bonne journée, Ababu. Attends, Demeku. Laisse-moi t'aider à porter le chou.</w:t>
      </w:r>
    </w:p>
    <w:p w14:paraId="380BF7E4" w14:textId="55D62DB9" w:rsidR="00D43C30" w:rsidRPr="00E5269C" w:rsidRDefault="002E43A0" w:rsidP="00D43C30">
      <w:pPr>
        <w:pStyle w:val="Heading2"/>
        <w:widowControl w:val="0"/>
        <w:tabs>
          <w:tab w:val="left" w:pos="3600"/>
        </w:tabs>
        <w:rPr>
          <w:b w:val="0"/>
          <w:sz w:val="24"/>
          <w:lang w:val="fr-FR"/>
        </w:rPr>
      </w:pPr>
      <w:r>
        <w:rPr>
          <w:sz w:val="24"/>
          <w:lang w:val="fr-FR"/>
        </w:rPr>
        <w:t>DEMEKU DEJENE :</w:t>
      </w:r>
      <w:r w:rsidR="00D43C30" w:rsidRPr="00E5269C">
        <w:rPr>
          <w:b w:val="0"/>
          <w:sz w:val="24"/>
          <w:lang w:val="fr-FR"/>
        </w:rPr>
        <w:tab/>
        <w:t>Très bien. C'est juste jusqu'à ce que j'achète un bajaj comme Etenesh !</w:t>
      </w:r>
    </w:p>
    <w:p w14:paraId="3E31BEC5" w14:textId="7128321E" w:rsidR="00D43C30" w:rsidRPr="00E43528" w:rsidRDefault="0019121A" w:rsidP="00D43C30">
      <w:pPr>
        <w:pStyle w:val="Heading2"/>
        <w:widowControl w:val="0"/>
        <w:tabs>
          <w:tab w:val="left" w:pos="3600"/>
        </w:tabs>
        <w:rPr>
          <w:sz w:val="24"/>
          <w:lang w:val="fr-FR"/>
        </w:rPr>
      </w:pPr>
      <w:r w:rsidRPr="00E43528">
        <w:rPr>
          <w:sz w:val="24"/>
          <w:lang w:val="fr-FR"/>
        </w:rPr>
        <w:t>TRANSITION MUSICALE</w:t>
      </w:r>
    </w:p>
    <w:p w14:paraId="438465CA" w14:textId="77777777" w:rsidR="00137BD1" w:rsidRPr="00E5269C" w:rsidRDefault="00137BD1" w:rsidP="00E5269C">
      <w:pPr>
        <w:pStyle w:val="Heading2"/>
        <w:keepNext w:val="0"/>
        <w:widowControl w:val="0"/>
        <w:tabs>
          <w:tab w:val="left" w:pos="3600"/>
        </w:tabs>
        <w:ind w:left="0" w:firstLine="0"/>
        <w:rPr>
          <w:sz w:val="24"/>
          <w:lang w:val="fr-FR"/>
        </w:rPr>
      </w:pPr>
    </w:p>
    <w:p w14:paraId="4941CBA7" w14:textId="77777777" w:rsidR="00137BD1" w:rsidRPr="00E5269C" w:rsidRDefault="00B75E57" w:rsidP="00A07C9D">
      <w:pPr>
        <w:pStyle w:val="Heading2"/>
        <w:keepNext w:val="0"/>
        <w:widowControl w:val="0"/>
        <w:tabs>
          <w:tab w:val="left" w:pos="3600"/>
        </w:tabs>
        <w:rPr>
          <w:sz w:val="24"/>
          <w:lang w:val="fr-FR"/>
        </w:rPr>
      </w:pPr>
      <w:r w:rsidRPr="00E5269C">
        <w:rPr>
          <w:sz w:val="24"/>
          <w:lang w:val="fr-FR"/>
        </w:rPr>
        <w:t xml:space="preserve">SCENE 12  </w:t>
      </w:r>
    </w:p>
    <w:p w14:paraId="7C2E9444" w14:textId="1B923EE8" w:rsidR="00F14E88" w:rsidRPr="00E5269C" w:rsidRDefault="00B75E57" w:rsidP="00A07C9D">
      <w:pPr>
        <w:pStyle w:val="Heading2"/>
        <w:keepNext w:val="0"/>
        <w:widowControl w:val="0"/>
        <w:tabs>
          <w:tab w:val="left" w:pos="3600"/>
        </w:tabs>
        <w:rPr>
          <w:sz w:val="24"/>
          <w:lang w:val="fr-FR"/>
        </w:rPr>
      </w:pPr>
      <w:r w:rsidRPr="00E5269C">
        <w:rPr>
          <w:sz w:val="24"/>
          <w:lang w:val="fr-FR"/>
        </w:rPr>
        <w:t>L</w:t>
      </w:r>
      <w:r w:rsidR="0019121A" w:rsidRPr="00E5269C">
        <w:rPr>
          <w:sz w:val="24"/>
          <w:lang w:val="fr-FR"/>
        </w:rPr>
        <w:t>IEU</w:t>
      </w:r>
      <w:r w:rsidR="00E43528">
        <w:rPr>
          <w:sz w:val="24"/>
          <w:lang w:val="fr-FR"/>
        </w:rPr>
        <w:t xml:space="preserve"> </w:t>
      </w:r>
      <w:r w:rsidRPr="00E5269C">
        <w:rPr>
          <w:sz w:val="24"/>
          <w:lang w:val="fr-FR"/>
        </w:rPr>
        <w:t xml:space="preserve">: GENETU </w:t>
      </w:r>
    </w:p>
    <w:p w14:paraId="21FAE34D" w14:textId="54840CD1" w:rsidR="00F14E88" w:rsidRPr="00E5269C" w:rsidRDefault="0019121A" w:rsidP="00A07C9D">
      <w:pPr>
        <w:pStyle w:val="Heading2"/>
        <w:keepNext w:val="0"/>
        <w:widowControl w:val="0"/>
        <w:tabs>
          <w:tab w:val="left" w:pos="3600"/>
        </w:tabs>
        <w:rPr>
          <w:sz w:val="24"/>
          <w:lang w:val="fr-FR"/>
        </w:rPr>
      </w:pPr>
      <w:r w:rsidRPr="00E5269C">
        <w:rPr>
          <w:sz w:val="24"/>
          <w:lang w:val="fr-FR"/>
        </w:rPr>
        <w:t>PERSONNAGES</w:t>
      </w:r>
      <w:r w:rsidR="00E43528">
        <w:rPr>
          <w:sz w:val="24"/>
          <w:lang w:val="fr-FR"/>
        </w:rPr>
        <w:t xml:space="preserve"> </w:t>
      </w:r>
      <w:r w:rsidR="00B75E57" w:rsidRPr="00E5269C">
        <w:rPr>
          <w:sz w:val="24"/>
          <w:lang w:val="fr-FR"/>
        </w:rPr>
        <w:t xml:space="preserve">: BAYU, </w:t>
      </w:r>
      <w:r w:rsidR="0081599B" w:rsidRPr="00E5269C">
        <w:rPr>
          <w:sz w:val="24"/>
          <w:lang w:val="fr-FR"/>
        </w:rPr>
        <w:t>WEYNITU</w:t>
      </w:r>
      <w:r w:rsidR="00B75E57" w:rsidRPr="00E5269C">
        <w:rPr>
          <w:sz w:val="24"/>
          <w:lang w:val="fr-FR"/>
        </w:rPr>
        <w:t>, TEMESGEN, ETENESH, DEMEKU, ABABU</w:t>
      </w:r>
    </w:p>
    <w:p w14:paraId="30EEB859" w14:textId="14FE7227" w:rsidR="00C605CF" w:rsidRPr="00E5269C" w:rsidRDefault="00C605CF" w:rsidP="00A07C9D">
      <w:pPr>
        <w:pStyle w:val="Heading2"/>
        <w:keepNext w:val="0"/>
        <w:widowControl w:val="0"/>
        <w:tabs>
          <w:tab w:val="left" w:pos="3600"/>
        </w:tabs>
        <w:rPr>
          <w:b w:val="0"/>
          <w:sz w:val="24"/>
          <w:lang w:val="fr-FR"/>
        </w:rPr>
      </w:pPr>
    </w:p>
    <w:p w14:paraId="7EAFD0FE" w14:textId="27035B12" w:rsidR="00CF596F" w:rsidRPr="00E43528" w:rsidRDefault="007549A0" w:rsidP="00CF596F">
      <w:pPr>
        <w:pStyle w:val="Heading2"/>
        <w:widowControl w:val="0"/>
        <w:tabs>
          <w:tab w:val="left" w:pos="3600"/>
        </w:tabs>
        <w:rPr>
          <w:sz w:val="24"/>
          <w:lang w:val="fr-FR"/>
        </w:rPr>
      </w:pPr>
      <w:r w:rsidRPr="00E43528">
        <w:rPr>
          <w:sz w:val="24"/>
          <w:lang w:val="fr-FR"/>
        </w:rPr>
        <w:t>SFX</w:t>
      </w:r>
      <w:r w:rsidR="00C87955">
        <w:rPr>
          <w:sz w:val="24"/>
          <w:lang w:val="fr-FR"/>
        </w:rPr>
        <w:t xml:space="preserve"> </w:t>
      </w:r>
      <w:r w:rsidRPr="00E43528">
        <w:rPr>
          <w:sz w:val="24"/>
          <w:lang w:val="fr-FR"/>
        </w:rPr>
        <w:t xml:space="preserve">: </w:t>
      </w:r>
      <w:r w:rsidRPr="00E43528">
        <w:rPr>
          <w:sz w:val="24"/>
          <w:lang w:val="fr-FR"/>
        </w:rPr>
        <w:tab/>
      </w:r>
      <w:r w:rsidR="00CF596F" w:rsidRPr="00123F3F">
        <w:rPr>
          <w:b w:val="0"/>
          <w:sz w:val="24"/>
          <w:lang w:val="fr-FR"/>
        </w:rPr>
        <w:t>BRUIT D'HOMMES QUI RIENT.</w:t>
      </w:r>
    </w:p>
    <w:p w14:paraId="3C66A84A" w14:textId="77777777" w:rsidR="00E5269C" w:rsidRPr="00E43528" w:rsidRDefault="00CF596F" w:rsidP="00E5269C">
      <w:pPr>
        <w:pStyle w:val="Heading2"/>
        <w:keepNext w:val="0"/>
        <w:widowControl w:val="0"/>
        <w:tabs>
          <w:tab w:val="left" w:pos="3600"/>
        </w:tabs>
        <w:rPr>
          <w:sz w:val="24"/>
          <w:lang w:val="fr-FR"/>
        </w:rPr>
      </w:pPr>
      <w:r w:rsidRPr="00E43528">
        <w:rPr>
          <w:sz w:val="24"/>
          <w:lang w:val="fr-FR"/>
        </w:rPr>
        <w:t xml:space="preserve">SFX : </w:t>
      </w:r>
      <w:r w:rsidRPr="00E43528">
        <w:rPr>
          <w:sz w:val="24"/>
          <w:lang w:val="fr-FR"/>
        </w:rPr>
        <w:tab/>
      </w:r>
      <w:r w:rsidRPr="00123F3F">
        <w:rPr>
          <w:b w:val="0"/>
          <w:sz w:val="24"/>
          <w:lang w:val="fr-FR"/>
        </w:rPr>
        <w:t>BRUIT DU BÉTAIL</w:t>
      </w:r>
    </w:p>
    <w:p w14:paraId="7D336057" w14:textId="4167CE1A" w:rsidR="005D3524" w:rsidRPr="00E5269C" w:rsidRDefault="002E43A0" w:rsidP="00E5269C">
      <w:pPr>
        <w:pStyle w:val="Heading2"/>
        <w:keepNext w:val="0"/>
        <w:widowControl w:val="0"/>
        <w:tabs>
          <w:tab w:val="left" w:pos="3600"/>
        </w:tabs>
        <w:rPr>
          <w:b w:val="0"/>
          <w:sz w:val="24"/>
          <w:lang w:val="fr-FR"/>
        </w:rPr>
      </w:pPr>
      <w:r>
        <w:rPr>
          <w:sz w:val="24"/>
          <w:lang w:val="fr-FR"/>
        </w:rPr>
        <w:t>WEYNITU TESHALE :</w:t>
      </w:r>
      <w:r w:rsidR="005D3524" w:rsidRPr="00E5269C">
        <w:rPr>
          <w:b w:val="0"/>
          <w:sz w:val="24"/>
          <w:lang w:val="fr-FR"/>
        </w:rPr>
        <w:t xml:space="preserve"> </w:t>
      </w:r>
      <w:r w:rsidR="005D3524" w:rsidRPr="00E5269C">
        <w:rPr>
          <w:b w:val="0"/>
          <w:sz w:val="24"/>
          <w:lang w:val="fr-FR"/>
        </w:rPr>
        <w:tab/>
        <w:t>Viens ici, Temesgen... qu'est-ce qui t'a pris aujourd'hui ? J'ai des</w:t>
      </w:r>
      <w:r w:rsidR="00E5269C" w:rsidRPr="00E5269C">
        <w:rPr>
          <w:b w:val="0"/>
          <w:sz w:val="24"/>
          <w:lang w:val="fr-FR"/>
        </w:rPr>
        <w:t xml:space="preserve"> préparatifs de mariage à faire.</w:t>
      </w:r>
    </w:p>
    <w:p w14:paraId="3703EC35" w14:textId="07A003EE" w:rsidR="005D3524" w:rsidRPr="00E5269C" w:rsidRDefault="002E43A0" w:rsidP="005D3524">
      <w:pPr>
        <w:pStyle w:val="Heading2"/>
        <w:widowControl w:val="0"/>
        <w:tabs>
          <w:tab w:val="left" w:pos="3600"/>
        </w:tabs>
        <w:rPr>
          <w:b w:val="0"/>
          <w:sz w:val="24"/>
          <w:lang w:val="fr-FR"/>
        </w:rPr>
      </w:pPr>
      <w:r>
        <w:rPr>
          <w:sz w:val="24"/>
          <w:lang w:val="fr-FR"/>
        </w:rPr>
        <w:t>TEMESGEN BAYE :</w:t>
      </w:r>
      <w:r w:rsidR="005D3524" w:rsidRPr="00E5269C">
        <w:rPr>
          <w:b w:val="0"/>
          <w:sz w:val="24"/>
          <w:lang w:val="fr-FR"/>
        </w:rPr>
        <w:tab/>
        <w:t>Je surveillerai le bétail, maman. Retourne à ton travail.</w:t>
      </w:r>
    </w:p>
    <w:p w14:paraId="2C8977CF" w14:textId="49039D7D" w:rsidR="005D3524" w:rsidRPr="00E5269C" w:rsidRDefault="004E2843" w:rsidP="005D3524">
      <w:pPr>
        <w:pStyle w:val="Heading2"/>
        <w:widowControl w:val="0"/>
        <w:tabs>
          <w:tab w:val="left" w:pos="3600"/>
        </w:tabs>
        <w:rPr>
          <w:b w:val="0"/>
          <w:sz w:val="24"/>
          <w:lang w:val="fr-FR"/>
        </w:rPr>
      </w:pPr>
      <w:r>
        <w:rPr>
          <w:sz w:val="24"/>
          <w:lang w:val="fr-FR"/>
        </w:rPr>
        <w:t>ETENESH EJIGU :</w:t>
      </w:r>
      <w:r w:rsidR="005D3524" w:rsidRPr="00E5269C">
        <w:rPr>
          <w:b w:val="0"/>
          <w:sz w:val="24"/>
          <w:lang w:val="fr-FR"/>
        </w:rPr>
        <w:tab/>
        <w:t>Vos voisins sont là pour aider aux préparatifs du mariage. Et la plupart du travail est fait.</w:t>
      </w:r>
    </w:p>
    <w:p w14:paraId="30C60FC6" w14:textId="6814DE84" w:rsidR="005D3524" w:rsidRPr="00E5269C" w:rsidRDefault="002E43A0" w:rsidP="005D3524">
      <w:pPr>
        <w:pStyle w:val="Heading2"/>
        <w:widowControl w:val="0"/>
        <w:tabs>
          <w:tab w:val="left" w:pos="3600"/>
        </w:tabs>
        <w:rPr>
          <w:b w:val="0"/>
          <w:sz w:val="24"/>
          <w:lang w:val="fr-FR"/>
        </w:rPr>
      </w:pPr>
      <w:r>
        <w:rPr>
          <w:sz w:val="24"/>
          <w:lang w:val="fr-FR"/>
        </w:rPr>
        <w:t>BAYU ABATE :</w:t>
      </w:r>
      <w:r w:rsidR="005D3524" w:rsidRPr="00E5269C">
        <w:rPr>
          <w:b w:val="0"/>
          <w:sz w:val="24"/>
          <w:lang w:val="fr-FR"/>
        </w:rPr>
        <w:t xml:space="preserve"> </w:t>
      </w:r>
      <w:r w:rsidR="005D3524" w:rsidRPr="00E5269C">
        <w:rPr>
          <w:b w:val="0"/>
          <w:sz w:val="24"/>
          <w:lang w:val="fr-FR"/>
        </w:rPr>
        <w:tab/>
        <w:t>Weynitu !</w:t>
      </w:r>
    </w:p>
    <w:p w14:paraId="3957F506" w14:textId="0403F22F" w:rsidR="005D3524" w:rsidRPr="00E5269C" w:rsidRDefault="002E43A0" w:rsidP="005D3524">
      <w:pPr>
        <w:pStyle w:val="Heading2"/>
        <w:widowControl w:val="0"/>
        <w:tabs>
          <w:tab w:val="left" w:pos="3600"/>
        </w:tabs>
        <w:rPr>
          <w:b w:val="0"/>
          <w:sz w:val="24"/>
          <w:lang w:val="fr-FR"/>
        </w:rPr>
      </w:pPr>
      <w:r>
        <w:rPr>
          <w:sz w:val="24"/>
          <w:lang w:val="fr-FR"/>
        </w:rPr>
        <w:t>WEYNITU TESHALE :</w:t>
      </w:r>
      <w:r w:rsidR="005D3524" w:rsidRPr="00E5269C">
        <w:rPr>
          <w:b w:val="0"/>
          <w:sz w:val="24"/>
          <w:lang w:val="fr-FR"/>
        </w:rPr>
        <w:tab/>
        <w:t>Oui !</w:t>
      </w:r>
    </w:p>
    <w:p w14:paraId="7E5FB5B3" w14:textId="0D371F84" w:rsidR="005D3524" w:rsidRPr="00E5269C" w:rsidRDefault="002E43A0" w:rsidP="005D3524">
      <w:pPr>
        <w:pStyle w:val="Heading2"/>
        <w:widowControl w:val="0"/>
        <w:tabs>
          <w:tab w:val="left" w:pos="3600"/>
        </w:tabs>
        <w:rPr>
          <w:b w:val="0"/>
          <w:sz w:val="24"/>
          <w:lang w:val="fr-FR"/>
        </w:rPr>
      </w:pPr>
      <w:r>
        <w:rPr>
          <w:sz w:val="24"/>
          <w:lang w:val="fr-FR"/>
        </w:rPr>
        <w:t>BAYU ABATE :</w:t>
      </w:r>
      <w:r w:rsidR="005D3524" w:rsidRPr="00E5269C">
        <w:rPr>
          <w:b w:val="0"/>
          <w:sz w:val="24"/>
          <w:lang w:val="fr-FR"/>
        </w:rPr>
        <w:tab/>
        <w:t>Qu'est-ce que je t'ai dit plus tôt ?</w:t>
      </w:r>
    </w:p>
    <w:p w14:paraId="38CAA204" w14:textId="527C680A" w:rsidR="005D3524" w:rsidRPr="00E5269C" w:rsidRDefault="002E43A0" w:rsidP="005D3524">
      <w:pPr>
        <w:pStyle w:val="Heading2"/>
        <w:widowControl w:val="0"/>
        <w:tabs>
          <w:tab w:val="left" w:pos="3600"/>
        </w:tabs>
        <w:rPr>
          <w:b w:val="0"/>
          <w:sz w:val="24"/>
          <w:lang w:val="fr-FR"/>
        </w:rPr>
      </w:pPr>
      <w:r>
        <w:rPr>
          <w:sz w:val="24"/>
          <w:lang w:val="fr-FR"/>
        </w:rPr>
        <w:t>WEYNITU TESHALE :</w:t>
      </w:r>
      <w:r w:rsidR="005D3524" w:rsidRPr="00E5269C">
        <w:rPr>
          <w:b w:val="0"/>
          <w:sz w:val="24"/>
          <w:lang w:val="fr-FR"/>
        </w:rPr>
        <w:tab/>
        <w:t>Je t'en prie, laisse-moi faire mon travail.</w:t>
      </w:r>
    </w:p>
    <w:p w14:paraId="50B65562" w14:textId="1FD1E717" w:rsidR="005D3524" w:rsidRPr="00E5269C" w:rsidRDefault="002E43A0" w:rsidP="005D3524">
      <w:pPr>
        <w:pStyle w:val="Heading2"/>
        <w:widowControl w:val="0"/>
        <w:tabs>
          <w:tab w:val="left" w:pos="3600"/>
        </w:tabs>
        <w:rPr>
          <w:b w:val="0"/>
          <w:sz w:val="24"/>
          <w:lang w:val="fr-FR"/>
        </w:rPr>
      </w:pPr>
      <w:r>
        <w:rPr>
          <w:sz w:val="24"/>
          <w:lang w:val="fr-FR"/>
        </w:rPr>
        <w:t>BAYU ABATE :</w:t>
      </w:r>
      <w:r w:rsidR="005D3524" w:rsidRPr="00E5269C">
        <w:rPr>
          <w:b w:val="0"/>
          <w:sz w:val="24"/>
          <w:lang w:val="fr-FR"/>
        </w:rPr>
        <w:tab/>
        <w:t>D'accord, laisse tomber !</w:t>
      </w:r>
    </w:p>
    <w:p w14:paraId="7DF679F3" w14:textId="6FC2D991" w:rsidR="005D3524" w:rsidRPr="00E5269C" w:rsidRDefault="002E43A0" w:rsidP="005D3524">
      <w:pPr>
        <w:pStyle w:val="Heading2"/>
        <w:widowControl w:val="0"/>
        <w:tabs>
          <w:tab w:val="left" w:pos="3600"/>
        </w:tabs>
        <w:rPr>
          <w:b w:val="0"/>
          <w:sz w:val="24"/>
          <w:lang w:val="fr-FR"/>
        </w:rPr>
      </w:pPr>
      <w:r>
        <w:rPr>
          <w:sz w:val="24"/>
          <w:lang w:val="fr-FR"/>
        </w:rPr>
        <w:t>WEYNITU TESHALE :</w:t>
      </w:r>
      <w:r w:rsidR="005D3524" w:rsidRPr="00E5269C">
        <w:rPr>
          <w:b w:val="0"/>
          <w:sz w:val="24"/>
          <w:lang w:val="fr-FR"/>
        </w:rPr>
        <w:t xml:space="preserve"> </w:t>
      </w:r>
      <w:r w:rsidR="00E43528">
        <w:rPr>
          <w:b w:val="0"/>
          <w:sz w:val="24"/>
          <w:lang w:val="fr-FR"/>
        </w:rPr>
        <w:tab/>
      </w:r>
      <w:r w:rsidR="005D3524" w:rsidRPr="00E5269C">
        <w:rPr>
          <w:b w:val="0"/>
          <w:sz w:val="24"/>
          <w:lang w:val="fr-FR"/>
        </w:rPr>
        <w:t>Dis-moi !</w:t>
      </w:r>
    </w:p>
    <w:p w14:paraId="73B147F3" w14:textId="6FA62EF8" w:rsidR="005D3524" w:rsidRPr="00E5269C" w:rsidRDefault="002E43A0" w:rsidP="005D3524">
      <w:pPr>
        <w:pStyle w:val="Heading2"/>
        <w:widowControl w:val="0"/>
        <w:tabs>
          <w:tab w:val="left" w:pos="3600"/>
        </w:tabs>
        <w:rPr>
          <w:b w:val="0"/>
          <w:sz w:val="24"/>
          <w:lang w:val="fr-FR"/>
        </w:rPr>
      </w:pPr>
      <w:r>
        <w:rPr>
          <w:sz w:val="24"/>
          <w:lang w:val="fr-FR"/>
        </w:rPr>
        <w:t>BAYU ABATE :</w:t>
      </w:r>
      <w:r w:rsidR="005D3524" w:rsidRPr="00E5269C">
        <w:rPr>
          <w:b w:val="0"/>
          <w:sz w:val="24"/>
          <w:lang w:val="fr-FR"/>
        </w:rPr>
        <w:t xml:space="preserve"> </w:t>
      </w:r>
      <w:r w:rsidR="00E43528">
        <w:rPr>
          <w:b w:val="0"/>
          <w:sz w:val="24"/>
          <w:lang w:val="fr-FR"/>
        </w:rPr>
        <w:tab/>
      </w:r>
      <w:r w:rsidR="005D3524" w:rsidRPr="00E5269C">
        <w:rPr>
          <w:b w:val="0"/>
          <w:sz w:val="24"/>
          <w:lang w:val="fr-FR"/>
        </w:rPr>
        <w:t>Tu ne m'as pas dit de te laisser faire ton travail ?</w:t>
      </w:r>
    </w:p>
    <w:p w14:paraId="73222C09" w14:textId="1DF03B0B" w:rsidR="005D3524" w:rsidRPr="00E5269C" w:rsidRDefault="002E43A0" w:rsidP="005D3524">
      <w:pPr>
        <w:pStyle w:val="Heading2"/>
        <w:widowControl w:val="0"/>
        <w:tabs>
          <w:tab w:val="left" w:pos="3600"/>
        </w:tabs>
        <w:rPr>
          <w:b w:val="0"/>
          <w:sz w:val="24"/>
          <w:lang w:val="fr-FR"/>
        </w:rPr>
      </w:pPr>
      <w:r>
        <w:rPr>
          <w:sz w:val="24"/>
          <w:lang w:val="fr-FR"/>
        </w:rPr>
        <w:t>WEYNITU TESHALE :</w:t>
      </w:r>
      <w:r w:rsidR="005D3524" w:rsidRPr="00E5269C">
        <w:rPr>
          <w:b w:val="0"/>
          <w:sz w:val="24"/>
          <w:lang w:val="fr-FR"/>
        </w:rPr>
        <w:t xml:space="preserve"> </w:t>
      </w:r>
      <w:r w:rsidR="00E43528">
        <w:rPr>
          <w:b w:val="0"/>
          <w:sz w:val="24"/>
          <w:lang w:val="fr-FR"/>
        </w:rPr>
        <w:tab/>
      </w:r>
      <w:r w:rsidR="005D3524" w:rsidRPr="00E5269C">
        <w:rPr>
          <w:b w:val="0"/>
          <w:sz w:val="24"/>
          <w:lang w:val="fr-FR"/>
        </w:rPr>
        <w:t>Eh bien, dis-moi, tu as dit que tu avais de bonnes nouvelles. (</w:t>
      </w:r>
      <w:r w:rsidR="00E43528" w:rsidRPr="00E5269C">
        <w:rPr>
          <w:b w:val="0"/>
          <w:sz w:val="24"/>
          <w:lang w:val="fr-FR"/>
        </w:rPr>
        <w:t xml:space="preserve">RIRES) </w:t>
      </w:r>
      <w:r w:rsidR="005D3524" w:rsidRPr="00E5269C">
        <w:rPr>
          <w:b w:val="0"/>
          <w:sz w:val="24"/>
          <w:lang w:val="fr-FR"/>
        </w:rPr>
        <w:t>Dis-moi !</w:t>
      </w:r>
    </w:p>
    <w:p w14:paraId="010051BB" w14:textId="50978A24" w:rsidR="005D3524" w:rsidRPr="00E5269C" w:rsidRDefault="002E43A0" w:rsidP="005D3524">
      <w:pPr>
        <w:pStyle w:val="Heading2"/>
        <w:widowControl w:val="0"/>
        <w:tabs>
          <w:tab w:val="left" w:pos="3600"/>
        </w:tabs>
        <w:rPr>
          <w:b w:val="0"/>
          <w:sz w:val="24"/>
          <w:lang w:val="fr-FR"/>
        </w:rPr>
      </w:pPr>
      <w:r>
        <w:rPr>
          <w:sz w:val="24"/>
          <w:lang w:val="fr-FR"/>
        </w:rPr>
        <w:t>BAYU ABATE :</w:t>
      </w:r>
      <w:r w:rsidR="005D3524" w:rsidRPr="00E5269C">
        <w:rPr>
          <w:b w:val="0"/>
          <w:sz w:val="24"/>
          <w:lang w:val="fr-FR"/>
        </w:rPr>
        <w:t xml:space="preserve"> </w:t>
      </w:r>
      <w:r w:rsidR="00E43528">
        <w:rPr>
          <w:b w:val="0"/>
          <w:sz w:val="24"/>
          <w:lang w:val="fr-FR"/>
        </w:rPr>
        <w:tab/>
      </w:r>
      <w:r w:rsidR="005D3524" w:rsidRPr="00E5269C">
        <w:rPr>
          <w:b w:val="0"/>
          <w:sz w:val="24"/>
          <w:lang w:val="fr-FR"/>
        </w:rPr>
        <w:t>Je vais essayer l'agriculture de conservation, y compris le paillage.</w:t>
      </w:r>
    </w:p>
    <w:p w14:paraId="044C1B2D" w14:textId="6F99FF53" w:rsidR="005D3524" w:rsidRPr="00E5269C" w:rsidRDefault="002E43A0" w:rsidP="005D3524">
      <w:pPr>
        <w:pStyle w:val="Heading2"/>
        <w:widowControl w:val="0"/>
        <w:tabs>
          <w:tab w:val="left" w:pos="3600"/>
        </w:tabs>
        <w:rPr>
          <w:b w:val="0"/>
          <w:sz w:val="24"/>
          <w:lang w:val="fr-FR"/>
        </w:rPr>
      </w:pPr>
      <w:r>
        <w:rPr>
          <w:sz w:val="24"/>
          <w:lang w:val="fr-FR"/>
        </w:rPr>
        <w:t>WEYNITU TESHALE :</w:t>
      </w:r>
      <w:r w:rsidR="005D3524" w:rsidRPr="00E5269C">
        <w:rPr>
          <w:b w:val="0"/>
          <w:sz w:val="24"/>
          <w:lang w:val="fr-FR"/>
        </w:rPr>
        <w:t xml:space="preserve"> </w:t>
      </w:r>
      <w:r w:rsidR="00E43528">
        <w:rPr>
          <w:b w:val="0"/>
          <w:sz w:val="24"/>
          <w:lang w:val="fr-FR"/>
        </w:rPr>
        <w:tab/>
      </w:r>
      <w:r w:rsidR="005D3524" w:rsidRPr="00E5269C">
        <w:rPr>
          <w:b w:val="0"/>
          <w:sz w:val="24"/>
          <w:lang w:val="fr-FR"/>
        </w:rPr>
        <w:t>Quoi ? Vraiment ? Ou est-ce que mes oreilles me trompent ?</w:t>
      </w:r>
    </w:p>
    <w:p w14:paraId="76BB2F37" w14:textId="3CB30792" w:rsidR="005D3524" w:rsidRPr="00E5269C" w:rsidRDefault="002E43A0" w:rsidP="005D3524">
      <w:pPr>
        <w:pStyle w:val="Heading2"/>
        <w:widowControl w:val="0"/>
        <w:tabs>
          <w:tab w:val="left" w:pos="3600"/>
        </w:tabs>
        <w:rPr>
          <w:b w:val="0"/>
          <w:sz w:val="24"/>
          <w:lang w:val="fr-FR"/>
        </w:rPr>
      </w:pPr>
      <w:r>
        <w:rPr>
          <w:sz w:val="24"/>
          <w:lang w:val="fr-FR"/>
        </w:rPr>
        <w:t>BAYU ABATE :</w:t>
      </w:r>
      <w:r w:rsidR="005D3524" w:rsidRPr="00E5269C">
        <w:rPr>
          <w:b w:val="0"/>
          <w:sz w:val="24"/>
          <w:lang w:val="fr-FR"/>
        </w:rPr>
        <w:t xml:space="preserve"> </w:t>
      </w:r>
      <w:r w:rsidR="00E43528">
        <w:rPr>
          <w:b w:val="0"/>
          <w:sz w:val="24"/>
          <w:lang w:val="fr-FR"/>
        </w:rPr>
        <w:tab/>
      </w:r>
      <w:r w:rsidR="005D3524" w:rsidRPr="00E5269C">
        <w:rPr>
          <w:b w:val="0"/>
          <w:sz w:val="24"/>
          <w:lang w:val="fr-FR"/>
        </w:rPr>
        <w:t xml:space="preserve">C'est vrai. J'ai parlé avec Ababu et j'ai décidé de planter du manioc et du lablab sur un quart d'hectare et tu </w:t>
      </w:r>
      <w:r w:rsidR="005D3524" w:rsidRPr="00E5269C">
        <w:rPr>
          <w:b w:val="0"/>
          <w:sz w:val="24"/>
          <w:lang w:val="fr-FR"/>
        </w:rPr>
        <w:lastRenderedPageBreak/>
        <w:t>cultiveras du chou et du poivre sur un huitième d'hectare. Et je planterai aussi de la nourriture pour le bétail.</w:t>
      </w:r>
    </w:p>
    <w:p w14:paraId="060F3A37" w14:textId="09073F63" w:rsidR="005D3524" w:rsidRPr="00E5269C" w:rsidRDefault="002E43A0" w:rsidP="005D3524">
      <w:pPr>
        <w:pStyle w:val="Heading2"/>
        <w:widowControl w:val="0"/>
        <w:tabs>
          <w:tab w:val="left" w:pos="3600"/>
        </w:tabs>
        <w:rPr>
          <w:b w:val="0"/>
          <w:sz w:val="24"/>
          <w:lang w:val="fr-FR"/>
        </w:rPr>
      </w:pPr>
      <w:r>
        <w:rPr>
          <w:sz w:val="24"/>
          <w:lang w:val="fr-FR"/>
        </w:rPr>
        <w:t>WEYNITU TESHALE :</w:t>
      </w:r>
      <w:r w:rsidR="005D3524" w:rsidRPr="00E5269C">
        <w:rPr>
          <w:b w:val="0"/>
          <w:sz w:val="24"/>
          <w:lang w:val="fr-FR"/>
        </w:rPr>
        <w:t xml:space="preserve"> </w:t>
      </w:r>
      <w:r w:rsidR="00E43528">
        <w:rPr>
          <w:b w:val="0"/>
          <w:sz w:val="24"/>
          <w:lang w:val="fr-FR"/>
        </w:rPr>
        <w:tab/>
      </w:r>
      <w:r w:rsidR="005D3524" w:rsidRPr="00E5269C">
        <w:rPr>
          <w:b w:val="0"/>
          <w:sz w:val="24"/>
          <w:lang w:val="fr-FR"/>
        </w:rPr>
        <w:t>(</w:t>
      </w:r>
      <w:r w:rsidR="00E43528" w:rsidRPr="00E5269C">
        <w:rPr>
          <w:b w:val="0"/>
          <w:sz w:val="24"/>
          <w:lang w:val="fr-FR"/>
        </w:rPr>
        <w:t>HEUREUX ET EXCITE, CRIS</w:t>
      </w:r>
      <w:r w:rsidR="005D3524" w:rsidRPr="00E5269C">
        <w:rPr>
          <w:b w:val="0"/>
          <w:sz w:val="24"/>
          <w:lang w:val="fr-FR"/>
        </w:rPr>
        <w:t xml:space="preserve">) </w:t>
      </w:r>
    </w:p>
    <w:p w14:paraId="1139137E" w14:textId="684F2A66" w:rsidR="005D3524" w:rsidRPr="00E5269C" w:rsidRDefault="004E2843" w:rsidP="005D3524">
      <w:pPr>
        <w:pStyle w:val="Heading2"/>
        <w:widowControl w:val="0"/>
        <w:tabs>
          <w:tab w:val="left" w:pos="3600"/>
        </w:tabs>
        <w:rPr>
          <w:b w:val="0"/>
          <w:sz w:val="24"/>
          <w:lang w:val="fr-FR"/>
        </w:rPr>
      </w:pPr>
      <w:r>
        <w:rPr>
          <w:sz w:val="24"/>
          <w:lang w:val="fr-FR"/>
        </w:rPr>
        <w:t>ETENESH EJIGU :</w:t>
      </w:r>
      <w:r w:rsidR="005D3524" w:rsidRPr="00E5269C">
        <w:rPr>
          <w:b w:val="0"/>
          <w:sz w:val="24"/>
          <w:lang w:val="fr-FR"/>
        </w:rPr>
        <w:tab/>
        <w:t>Weynitu, que s'est-il passé ?</w:t>
      </w:r>
    </w:p>
    <w:p w14:paraId="55AD9580" w14:textId="12E70070" w:rsidR="005D3524" w:rsidRPr="00E5269C" w:rsidRDefault="002E43A0" w:rsidP="005D3524">
      <w:pPr>
        <w:pStyle w:val="Heading2"/>
        <w:widowControl w:val="0"/>
        <w:tabs>
          <w:tab w:val="left" w:pos="3600"/>
        </w:tabs>
        <w:rPr>
          <w:b w:val="0"/>
          <w:sz w:val="24"/>
          <w:lang w:val="fr-FR"/>
        </w:rPr>
      </w:pPr>
      <w:r>
        <w:rPr>
          <w:sz w:val="24"/>
          <w:lang w:val="fr-FR"/>
        </w:rPr>
        <w:t>WEYNITU TESHALE :</w:t>
      </w:r>
      <w:r w:rsidR="005D3524" w:rsidRPr="00E5269C">
        <w:rPr>
          <w:b w:val="0"/>
          <w:sz w:val="24"/>
          <w:lang w:val="fr-FR"/>
        </w:rPr>
        <w:t xml:space="preserve"> </w:t>
      </w:r>
      <w:r w:rsidR="00E43528">
        <w:rPr>
          <w:b w:val="0"/>
          <w:sz w:val="24"/>
          <w:lang w:val="fr-FR"/>
        </w:rPr>
        <w:tab/>
      </w:r>
      <w:r w:rsidR="005D3524" w:rsidRPr="00E5269C">
        <w:rPr>
          <w:b w:val="0"/>
          <w:sz w:val="24"/>
          <w:lang w:val="fr-FR"/>
        </w:rPr>
        <w:t>Etenesh, viens écouter ça ! Bayu va essayer l'agriculture de conservation et je vais planter du chou.</w:t>
      </w:r>
    </w:p>
    <w:p w14:paraId="7F4D2956" w14:textId="5E7B62A0" w:rsidR="005D3524" w:rsidRPr="00E5269C" w:rsidRDefault="004E2843" w:rsidP="005D3524">
      <w:pPr>
        <w:pStyle w:val="Heading2"/>
        <w:widowControl w:val="0"/>
        <w:tabs>
          <w:tab w:val="left" w:pos="3600"/>
        </w:tabs>
        <w:rPr>
          <w:b w:val="0"/>
          <w:sz w:val="24"/>
          <w:lang w:val="fr-FR"/>
        </w:rPr>
      </w:pPr>
      <w:r>
        <w:rPr>
          <w:sz w:val="24"/>
          <w:lang w:val="fr-FR"/>
        </w:rPr>
        <w:t>ETENESH EJIGU :</w:t>
      </w:r>
      <w:r w:rsidR="005D3524" w:rsidRPr="00E5269C">
        <w:rPr>
          <w:b w:val="0"/>
          <w:sz w:val="24"/>
          <w:lang w:val="fr-FR"/>
        </w:rPr>
        <w:tab/>
        <w:t>C'est une excellente nouvelle ! Il a finalement décidé. J'espérais que ça arriverait.</w:t>
      </w:r>
    </w:p>
    <w:p w14:paraId="4E37C047" w14:textId="72933302" w:rsidR="005D3524" w:rsidRPr="00E5269C" w:rsidRDefault="002E43A0" w:rsidP="005D3524">
      <w:pPr>
        <w:pStyle w:val="Heading2"/>
        <w:widowControl w:val="0"/>
        <w:tabs>
          <w:tab w:val="left" w:pos="3600"/>
        </w:tabs>
        <w:rPr>
          <w:b w:val="0"/>
          <w:sz w:val="24"/>
          <w:lang w:val="fr-FR"/>
        </w:rPr>
      </w:pPr>
      <w:r>
        <w:rPr>
          <w:sz w:val="24"/>
          <w:lang w:val="fr-FR"/>
        </w:rPr>
        <w:t>BAYU ABATE :</w:t>
      </w:r>
      <w:r w:rsidR="005D3524" w:rsidRPr="00E5269C">
        <w:rPr>
          <w:b w:val="0"/>
          <w:sz w:val="24"/>
          <w:lang w:val="fr-FR"/>
        </w:rPr>
        <w:t xml:space="preserve"> </w:t>
      </w:r>
      <w:r w:rsidR="00E43528">
        <w:rPr>
          <w:b w:val="0"/>
          <w:sz w:val="24"/>
          <w:lang w:val="fr-FR"/>
        </w:rPr>
        <w:tab/>
      </w:r>
      <w:r w:rsidR="005D3524" w:rsidRPr="00E5269C">
        <w:rPr>
          <w:b w:val="0"/>
          <w:sz w:val="24"/>
          <w:lang w:val="fr-FR"/>
        </w:rPr>
        <w:t>J'y ai bien réfléchi et j'ai pensé à tout le travail qu'il faut pour labourer traditionnellement comme le faisaient nos pères, surtout quand le rendement n'est pas satisfaisant. J'ai donc décidé d'investir le reste de ma fortune dans l'agriculture de conservation et de mener une vie meilleure. Allez, accélère les préparatifs du mariage !</w:t>
      </w:r>
    </w:p>
    <w:p w14:paraId="4BD83D55" w14:textId="2D662676" w:rsidR="005D3524" w:rsidRPr="00E5269C" w:rsidRDefault="002E43A0" w:rsidP="005D3524">
      <w:pPr>
        <w:pStyle w:val="Heading2"/>
        <w:widowControl w:val="0"/>
        <w:tabs>
          <w:tab w:val="left" w:pos="3600"/>
        </w:tabs>
        <w:rPr>
          <w:b w:val="0"/>
          <w:sz w:val="24"/>
          <w:lang w:val="fr-FR"/>
        </w:rPr>
      </w:pPr>
      <w:r>
        <w:rPr>
          <w:sz w:val="24"/>
          <w:lang w:val="fr-FR"/>
        </w:rPr>
        <w:t>WEYNITU TESHALE :</w:t>
      </w:r>
      <w:r w:rsidR="005D3524" w:rsidRPr="00E5269C">
        <w:rPr>
          <w:b w:val="0"/>
          <w:sz w:val="24"/>
          <w:lang w:val="fr-FR"/>
        </w:rPr>
        <w:t xml:space="preserve"> </w:t>
      </w:r>
      <w:r w:rsidR="00E43528">
        <w:rPr>
          <w:b w:val="0"/>
          <w:sz w:val="24"/>
          <w:lang w:val="fr-FR"/>
        </w:rPr>
        <w:tab/>
      </w:r>
      <w:r w:rsidR="005D3524" w:rsidRPr="00E5269C">
        <w:rPr>
          <w:b w:val="0"/>
          <w:sz w:val="24"/>
          <w:lang w:val="fr-FR"/>
        </w:rPr>
        <w:t>Bayu, tu as doublé mon bonheur la veille du mariage de mon fils. (CRIS)</w:t>
      </w:r>
    </w:p>
    <w:p w14:paraId="41B5C20A" w14:textId="5345E6E1" w:rsidR="005D3524" w:rsidRPr="00E5269C" w:rsidRDefault="002E43A0" w:rsidP="005D3524">
      <w:pPr>
        <w:pStyle w:val="Heading2"/>
        <w:widowControl w:val="0"/>
        <w:tabs>
          <w:tab w:val="left" w:pos="3600"/>
        </w:tabs>
        <w:rPr>
          <w:b w:val="0"/>
          <w:sz w:val="24"/>
          <w:lang w:val="fr-FR"/>
        </w:rPr>
      </w:pPr>
      <w:r>
        <w:rPr>
          <w:sz w:val="24"/>
          <w:lang w:val="fr-FR"/>
        </w:rPr>
        <w:t>TEMESGEN BAYE :</w:t>
      </w:r>
      <w:r w:rsidR="005D3524" w:rsidRPr="00E5269C">
        <w:rPr>
          <w:b w:val="0"/>
          <w:sz w:val="24"/>
          <w:lang w:val="fr-FR"/>
        </w:rPr>
        <w:tab/>
        <w:t>Papa, tu nous as rendu très heureux. Et maintenant, mes garçons d'honneur viennent apporter la dot à la maison de la mariée.</w:t>
      </w:r>
    </w:p>
    <w:p w14:paraId="74E1E381" w14:textId="5D2AB709" w:rsidR="005D3524" w:rsidRPr="00E5269C" w:rsidRDefault="004E2843" w:rsidP="005D3524">
      <w:pPr>
        <w:pStyle w:val="Heading2"/>
        <w:widowControl w:val="0"/>
        <w:tabs>
          <w:tab w:val="left" w:pos="3600"/>
        </w:tabs>
        <w:rPr>
          <w:b w:val="0"/>
          <w:sz w:val="24"/>
          <w:lang w:val="fr-FR"/>
        </w:rPr>
      </w:pPr>
      <w:r>
        <w:rPr>
          <w:sz w:val="24"/>
          <w:lang w:val="fr-FR"/>
        </w:rPr>
        <w:t>ETENESH EJIGU :</w:t>
      </w:r>
      <w:r w:rsidR="005D3524" w:rsidRPr="00E5269C">
        <w:rPr>
          <w:b w:val="0"/>
          <w:sz w:val="24"/>
          <w:lang w:val="fr-FR"/>
        </w:rPr>
        <w:tab/>
        <w:t>Weynitu, apporte les tambours.</w:t>
      </w:r>
    </w:p>
    <w:p w14:paraId="431B4103" w14:textId="36EC7E6B" w:rsidR="00E43528" w:rsidRPr="00E43528" w:rsidRDefault="005D3524" w:rsidP="00E43528">
      <w:pPr>
        <w:pStyle w:val="Heading2"/>
        <w:widowControl w:val="0"/>
        <w:tabs>
          <w:tab w:val="left" w:pos="3600"/>
        </w:tabs>
        <w:rPr>
          <w:sz w:val="24"/>
          <w:lang w:val="fr-FR"/>
        </w:rPr>
      </w:pPr>
      <w:r w:rsidRPr="00E43528">
        <w:rPr>
          <w:sz w:val="24"/>
          <w:lang w:val="fr-FR"/>
        </w:rPr>
        <w:t xml:space="preserve">SFX : </w:t>
      </w:r>
      <w:r w:rsidRPr="00E43528">
        <w:rPr>
          <w:sz w:val="24"/>
          <w:lang w:val="fr-FR"/>
        </w:rPr>
        <w:tab/>
      </w:r>
      <w:r w:rsidRPr="00123F3F">
        <w:rPr>
          <w:b w:val="0"/>
          <w:sz w:val="24"/>
          <w:lang w:val="fr-FR"/>
        </w:rPr>
        <w:t>SON DE TAMBOURS</w:t>
      </w:r>
    </w:p>
    <w:p w14:paraId="2767707B" w14:textId="1C58A837" w:rsidR="005D3524" w:rsidRPr="00E5269C" w:rsidRDefault="002E43A0" w:rsidP="005D3524">
      <w:pPr>
        <w:pStyle w:val="Heading2"/>
        <w:widowControl w:val="0"/>
        <w:tabs>
          <w:tab w:val="left" w:pos="3600"/>
        </w:tabs>
        <w:rPr>
          <w:b w:val="0"/>
          <w:sz w:val="24"/>
          <w:lang w:val="fr-FR"/>
        </w:rPr>
      </w:pPr>
      <w:r>
        <w:rPr>
          <w:sz w:val="24"/>
          <w:lang w:val="fr-FR"/>
        </w:rPr>
        <w:t>DEMEKU DEJENE :</w:t>
      </w:r>
      <w:r w:rsidR="005D3524" w:rsidRPr="00E5269C">
        <w:rPr>
          <w:b w:val="0"/>
          <w:sz w:val="24"/>
          <w:lang w:val="fr-FR"/>
        </w:rPr>
        <w:tab/>
        <w:t>(</w:t>
      </w:r>
      <w:r w:rsidR="00E43528" w:rsidRPr="00E5269C">
        <w:rPr>
          <w:b w:val="0"/>
          <w:sz w:val="24"/>
          <w:lang w:val="fr-FR"/>
        </w:rPr>
        <w:t>DE LOIN</w:t>
      </w:r>
      <w:r w:rsidR="005D3524" w:rsidRPr="00E5269C">
        <w:rPr>
          <w:b w:val="0"/>
          <w:sz w:val="24"/>
          <w:lang w:val="fr-FR"/>
        </w:rPr>
        <w:t>) Etenesh, je reviens du marché. Je viens aussi.</w:t>
      </w:r>
    </w:p>
    <w:p w14:paraId="4652F05B" w14:textId="02485011" w:rsidR="005D3524" w:rsidRPr="00E5269C" w:rsidRDefault="00D45A34" w:rsidP="005D3524">
      <w:pPr>
        <w:pStyle w:val="Heading2"/>
        <w:widowControl w:val="0"/>
        <w:tabs>
          <w:tab w:val="left" w:pos="3600"/>
        </w:tabs>
        <w:rPr>
          <w:b w:val="0"/>
          <w:sz w:val="24"/>
          <w:lang w:val="fr-FR"/>
        </w:rPr>
      </w:pPr>
      <w:r>
        <w:rPr>
          <w:sz w:val="24"/>
          <w:lang w:val="fr-FR"/>
        </w:rPr>
        <w:t>ABABU HAILU :</w:t>
      </w:r>
      <w:r w:rsidR="00E43528">
        <w:rPr>
          <w:b w:val="0"/>
          <w:sz w:val="24"/>
          <w:lang w:val="fr-FR"/>
        </w:rPr>
        <w:tab/>
      </w:r>
      <w:r w:rsidR="005D3524" w:rsidRPr="00E5269C">
        <w:rPr>
          <w:b w:val="0"/>
          <w:sz w:val="24"/>
          <w:lang w:val="fr-FR"/>
        </w:rPr>
        <w:t xml:space="preserve">Ralentis, Demeku. Tu vas tomber. </w:t>
      </w:r>
    </w:p>
    <w:p w14:paraId="76DBAC72" w14:textId="29A0D0A5" w:rsidR="005D3524" w:rsidRPr="00E5269C" w:rsidRDefault="002E43A0" w:rsidP="005D3524">
      <w:pPr>
        <w:pStyle w:val="Heading2"/>
        <w:widowControl w:val="0"/>
        <w:tabs>
          <w:tab w:val="left" w:pos="3600"/>
        </w:tabs>
        <w:rPr>
          <w:b w:val="0"/>
          <w:sz w:val="24"/>
          <w:lang w:val="fr-FR"/>
        </w:rPr>
      </w:pPr>
      <w:r>
        <w:rPr>
          <w:sz w:val="24"/>
          <w:lang w:val="fr-FR"/>
        </w:rPr>
        <w:t>DEMEKU DEJENE :</w:t>
      </w:r>
      <w:r w:rsidR="005D3524" w:rsidRPr="00E5269C">
        <w:rPr>
          <w:b w:val="0"/>
          <w:sz w:val="24"/>
          <w:lang w:val="fr-FR"/>
        </w:rPr>
        <w:tab/>
        <w:t>Oh s'il te plaît, c'est la veille du mariage de Temesgen et Feleku !</w:t>
      </w:r>
    </w:p>
    <w:p w14:paraId="64738600" w14:textId="4CCBCB60" w:rsidR="005D3524" w:rsidRPr="00E43528" w:rsidRDefault="005D3524" w:rsidP="005D3524">
      <w:pPr>
        <w:pStyle w:val="Heading2"/>
        <w:widowControl w:val="0"/>
        <w:tabs>
          <w:tab w:val="left" w:pos="3600"/>
        </w:tabs>
        <w:rPr>
          <w:sz w:val="24"/>
          <w:lang w:val="fr-FR"/>
        </w:rPr>
      </w:pPr>
      <w:r w:rsidRPr="00E43528">
        <w:rPr>
          <w:sz w:val="24"/>
          <w:lang w:val="fr-FR"/>
        </w:rPr>
        <w:t>SFX :</w:t>
      </w:r>
      <w:r w:rsidR="00E43528">
        <w:rPr>
          <w:sz w:val="24"/>
          <w:lang w:val="fr-FR"/>
        </w:rPr>
        <w:tab/>
      </w:r>
      <w:r w:rsidRPr="00E43528">
        <w:rPr>
          <w:sz w:val="24"/>
          <w:lang w:val="fr-FR"/>
        </w:rPr>
        <w:t xml:space="preserve"> </w:t>
      </w:r>
      <w:r w:rsidRPr="00123F3F">
        <w:rPr>
          <w:b w:val="0"/>
          <w:caps/>
          <w:sz w:val="24"/>
          <w:lang w:val="fr-FR"/>
        </w:rPr>
        <w:t>la batterie et la musique jouent fort</w:t>
      </w:r>
    </w:p>
    <w:p w14:paraId="3EE8A01E" w14:textId="77777777" w:rsidR="005D3524" w:rsidRPr="00E43528" w:rsidRDefault="005D3524" w:rsidP="00123F3F">
      <w:pPr>
        <w:pStyle w:val="Heading2"/>
        <w:widowControl w:val="0"/>
        <w:tabs>
          <w:tab w:val="left" w:pos="3600"/>
        </w:tabs>
        <w:spacing w:after="0"/>
        <w:rPr>
          <w:sz w:val="24"/>
          <w:lang w:val="fr-FR"/>
        </w:rPr>
      </w:pPr>
      <w:r w:rsidRPr="00E43528">
        <w:rPr>
          <w:sz w:val="24"/>
          <w:lang w:val="fr-FR"/>
        </w:rPr>
        <w:t>Remerciements</w:t>
      </w:r>
    </w:p>
    <w:p w14:paraId="7D536ADF" w14:textId="77777777" w:rsidR="005D3524" w:rsidRPr="00E43528" w:rsidRDefault="005D3524" w:rsidP="00123F3F">
      <w:pPr>
        <w:pStyle w:val="Heading2"/>
        <w:widowControl w:val="0"/>
        <w:tabs>
          <w:tab w:val="left" w:pos="3600"/>
        </w:tabs>
        <w:spacing w:after="0"/>
        <w:rPr>
          <w:b w:val="0"/>
          <w:sz w:val="24"/>
          <w:lang w:val="fr-FR"/>
        </w:rPr>
      </w:pPr>
      <w:r w:rsidRPr="00E43528">
        <w:rPr>
          <w:b w:val="0"/>
          <w:sz w:val="24"/>
          <w:lang w:val="fr-FR"/>
        </w:rPr>
        <w:t>Soumis par : Almaz Beyene, journaliste et écrivain</w:t>
      </w:r>
    </w:p>
    <w:p w14:paraId="0437F443" w14:textId="2571A6CA" w:rsidR="005D3524" w:rsidRDefault="005D3524" w:rsidP="00EF7754">
      <w:pPr>
        <w:pStyle w:val="Heading2"/>
        <w:widowControl w:val="0"/>
        <w:ind w:left="0" w:firstLine="0"/>
        <w:rPr>
          <w:b w:val="0"/>
          <w:sz w:val="24"/>
          <w:lang w:val="fr-FR"/>
        </w:rPr>
      </w:pPr>
      <w:r w:rsidRPr="00E43528">
        <w:rPr>
          <w:b w:val="0"/>
          <w:sz w:val="24"/>
          <w:lang w:val="fr-FR"/>
        </w:rPr>
        <w:t xml:space="preserve">Révisé par : </w:t>
      </w:r>
      <w:r w:rsidR="00EF7754" w:rsidRPr="00EF7754">
        <w:rPr>
          <w:b w:val="0"/>
          <w:sz w:val="24"/>
          <w:lang w:val="fr-FR"/>
        </w:rPr>
        <w:t xml:space="preserve">Sahlemariam Menamo, spécialiste en formations sur l'agriculture de </w:t>
      </w:r>
      <w:r w:rsidR="00EF7754">
        <w:rPr>
          <w:b w:val="0"/>
          <w:sz w:val="24"/>
          <w:lang w:val="fr-FR"/>
        </w:rPr>
        <w:t>c</w:t>
      </w:r>
      <w:r w:rsidR="00EF7754" w:rsidRPr="00EF7754">
        <w:rPr>
          <w:b w:val="0"/>
          <w:sz w:val="24"/>
          <w:lang w:val="fr-FR"/>
        </w:rPr>
        <w:t>onservation, Banque canadienne de grains</w:t>
      </w:r>
    </w:p>
    <w:p w14:paraId="141851CD" w14:textId="3478915C" w:rsidR="003549F3" w:rsidRPr="003549F3" w:rsidRDefault="003549F3" w:rsidP="003549F3">
      <w:pPr>
        <w:ind w:left="0" w:firstLine="0"/>
        <w:rPr>
          <w:i/>
          <w:lang w:val="fr-FR"/>
        </w:rPr>
      </w:pPr>
      <w:r w:rsidRPr="003549F3">
        <w:rPr>
          <w:i/>
          <w:lang w:val="fr-FR"/>
        </w:rPr>
        <w:t>Ce travail a été réalisé avec l’appui de la Banque canadienne de grains dans le cadre du projet « L’agriculture de conservation pour renforcer la résilience, une approche agricole intelligente face au climat. » Ce travail est financé par le gouvernement du Canada par l’entremise d’Affaires mondiales Canada, www.international.gc.ca.</w:t>
      </w:r>
    </w:p>
    <w:p w14:paraId="2DE64A48" w14:textId="77777777" w:rsidR="003549F3" w:rsidRPr="003549F3" w:rsidRDefault="003549F3" w:rsidP="003549F3">
      <w:pPr>
        <w:rPr>
          <w:lang w:val="fr-FR"/>
        </w:rPr>
      </w:pPr>
      <w:bookmarkStart w:id="0" w:name="_GoBack"/>
      <w:bookmarkEnd w:id="0"/>
    </w:p>
    <w:sectPr w:rsidR="003549F3" w:rsidRPr="003549F3" w:rsidSect="000677CB">
      <w:footerReference w:type="default" r:id="rId11"/>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0666FF" w14:textId="77777777" w:rsidR="00067582" w:rsidRDefault="00067582">
      <w:r>
        <w:separator/>
      </w:r>
    </w:p>
  </w:endnote>
  <w:endnote w:type="continuationSeparator" w:id="0">
    <w:p w14:paraId="1874F8A4" w14:textId="77777777" w:rsidR="00067582" w:rsidRDefault="000675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3C983" w14:textId="5D817A6F" w:rsidR="008D729B" w:rsidRDefault="008D729B">
    <w:pPr>
      <w:pStyle w:val="Footer"/>
      <w:jc w:val="right"/>
    </w:pPr>
    <w:r>
      <w:fldChar w:fldCharType="begin"/>
    </w:r>
    <w:r>
      <w:instrText xml:space="preserve"> PAGE   \* MERGEFORMAT </w:instrText>
    </w:r>
    <w:r>
      <w:fldChar w:fldCharType="separate"/>
    </w:r>
    <w:r w:rsidR="003549F3">
      <w:rPr>
        <w:noProof/>
      </w:rPr>
      <w:t>3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AA8EED" w14:textId="77777777" w:rsidR="00067582" w:rsidRDefault="00067582">
      <w:r>
        <w:separator/>
      </w:r>
    </w:p>
  </w:footnote>
  <w:footnote w:type="continuationSeparator" w:id="0">
    <w:p w14:paraId="24BD4AF2" w14:textId="77777777" w:rsidR="00067582" w:rsidRDefault="000675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95E49"/>
    <w:multiLevelType w:val="hybridMultilevel"/>
    <w:tmpl w:val="B8485488"/>
    <w:lvl w:ilvl="0" w:tplc="22824896">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A0B5D"/>
    <w:multiLevelType w:val="hybridMultilevel"/>
    <w:tmpl w:val="04E65F3A"/>
    <w:lvl w:ilvl="0" w:tplc="6C80E6CE">
      <w:start w:val="1"/>
      <w:numFmt w:val="decimal"/>
      <w:lvlText w:val="%1."/>
      <w:lvlJc w:val="left"/>
      <w:pPr>
        <w:ind w:left="720" w:hanging="360"/>
      </w:pPr>
      <w:rPr>
        <w:rFonts w:hint="default"/>
        <w:b/>
        <w:i w:val="0"/>
        <w:sz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8154D39"/>
    <w:multiLevelType w:val="hybridMultilevel"/>
    <w:tmpl w:val="7B2A635C"/>
    <w:lvl w:ilvl="0" w:tplc="22824896">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82F15"/>
    <w:multiLevelType w:val="hybridMultilevel"/>
    <w:tmpl w:val="0B0885C2"/>
    <w:lvl w:ilvl="0" w:tplc="EF86AD18">
      <w:start w:val="1"/>
      <w:numFmt w:val="decimal"/>
      <w:lvlText w:val="%1."/>
      <w:lvlJc w:val="left"/>
      <w:pPr>
        <w:ind w:left="720" w:hanging="360"/>
      </w:pPr>
      <w:rPr>
        <w:rFonts w:ascii="Times New Roman" w:hAnsi="Times New Roman" w:hint="default"/>
        <w:b/>
        <w:i w:val="0"/>
        <w:sz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51945B2"/>
    <w:multiLevelType w:val="hybridMultilevel"/>
    <w:tmpl w:val="741CE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E29D2"/>
    <w:multiLevelType w:val="hybridMultilevel"/>
    <w:tmpl w:val="3CC6E242"/>
    <w:lvl w:ilvl="0" w:tplc="22824896">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FD18A6"/>
    <w:multiLevelType w:val="hybridMultilevel"/>
    <w:tmpl w:val="7AA8F828"/>
    <w:lvl w:ilvl="0" w:tplc="22824896">
      <w:start w:val="4"/>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0C91867"/>
    <w:multiLevelType w:val="hybridMultilevel"/>
    <w:tmpl w:val="02E8D044"/>
    <w:lvl w:ilvl="0" w:tplc="B0680F3C">
      <w:start w:val="1"/>
      <w:numFmt w:val="decimal"/>
      <w:lvlText w:val="%1."/>
      <w:lvlJc w:val="left"/>
      <w:pPr>
        <w:ind w:left="720" w:hanging="360"/>
      </w:pPr>
      <w:rPr>
        <w:rFonts w:ascii="Times New Roman" w:hAnsi="Times New Roman" w:hint="default"/>
        <w:b/>
        <w:i w:val="0"/>
        <w:sz w:val="24"/>
        <w:vertAlign w:val="baselin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5CF4CAF"/>
    <w:multiLevelType w:val="hybridMultilevel"/>
    <w:tmpl w:val="7B0A9130"/>
    <w:lvl w:ilvl="0" w:tplc="22824896">
      <w:start w:val="4"/>
      <w:numFmt w:val="bullet"/>
      <w:lvlText w:val=""/>
      <w:lvlJc w:val="left"/>
      <w:pPr>
        <w:ind w:left="1080" w:hanging="360"/>
      </w:pPr>
      <w:rPr>
        <w:rFonts w:ascii="Wingdings" w:eastAsiaTheme="minorHAnsi" w:hAnsi="Wingdings" w:cstheme="minorBidi" w:hint="default"/>
      </w:rPr>
    </w:lvl>
    <w:lvl w:ilvl="1" w:tplc="445CECF4">
      <w:numFmt w:val="bullet"/>
      <w:lvlText w:val="-"/>
      <w:lvlJc w:val="left"/>
      <w:pPr>
        <w:ind w:left="1800" w:hanging="360"/>
      </w:pPr>
      <w:rPr>
        <w:rFonts w:ascii="Calibri" w:eastAsiaTheme="minorHAnsi" w:hAnsi="Calibri"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BB40B29"/>
    <w:multiLevelType w:val="hybridMultilevel"/>
    <w:tmpl w:val="B3CE930E"/>
    <w:lvl w:ilvl="0" w:tplc="22824896">
      <w:start w:val="4"/>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065737"/>
    <w:multiLevelType w:val="hybridMultilevel"/>
    <w:tmpl w:val="42286AFA"/>
    <w:lvl w:ilvl="0" w:tplc="6C80E6CE">
      <w:start w:val="1"/>
      <w:numFmt w:val="decimal"/>
      <w:lvlText w:val="%1."/>
      <w:lvlJc w:val="left"/>
      <w:pPr>
        <w:ind w:left="720" w:hanging="360"/>
      </w:pPr>
      <w:rPr>
        <w:rFonts w:hint="default"/>
        <w:b/>
        <w:i w:val="0"/>
        <w:sz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8DD539C"/>
    <w:multiLevelType w:val="hybridMultilevel"/>
    <w:tmpl w:val="7B3AE46C"/>
    <w:lvl w:ilvl="0" w:tplc="22824896">
      <w:start w:val="4"/>
      <w:numFmt w:val="bullet"/>
      <w:lvlText w:val=""/>
      <w:lvlJc w:val="left"/>
      <w:pPr>
        <w:ind w:left="1080" w:hanging="360"/>
      </w:pPr>
      <w:rPr>
        <w:rFonts w:ascii="Wingdings" w:eastAsiaTheme="minorHAnsi" w:hAnsi="Wingding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B157075"/>
    <w:multiLevelType w:val="hybridMultilevel"/>
    <w:tmpl w:val="073A8544"/>
    <w:lvl w:ilvl="0" w:tplc="22824896">
      <w:start w:val="4"/>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B4479B1"/>
    <w:multiLevelType w:val="hybridMultilevel"/>
    <w:tmpl w:val="780A83D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6F4B5804"/>
    <w:multiLevelType w:val="hybridMultilevel"/>
    <w:tmpl w:val="925A1364"/>
    <w:lvl w:ilvl="0" w:tplc="22824896">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153388"/>
    <w:multiLevelType w:val="hybridMultilevel"/>
    <w:tmpl w:val="60DAFFEE"/>
    <w:lvl w:ilvl="0" w:tplc="22824896">
      <w:start w:val="4"/>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10"/>
  </w:num>
  <w:num w:numId="3">
    <w:abstractNumId w:val="7"/>
  </w:num>
  <w:num w:numId="4">
    <w:abstractNumId w:val="3"/>
  </w:num>
  <w:num w:numId="5">
    <w:abstractNumId w:val="11"/>
  </w:num>
  <w:num w:numId="6">
    <w:abstractNumId w:val="8"/>
  </w:num>
  <w:num w:numId="7">
    <w:abstractNumId w:val="6"/>
  </w:num>
  <w:num w:numId="8">
    <w:abstractNumId w:val="0"/>
  </w:num>
  <w:num w:numId="9">
    <w:abstractNumId w:val="4"/>
  </w:num>
  <w:num w:numId="10">
    <w:abstractNumId w:val="5"/>
  </w:num>
  <w:num w:numId="11">
    <w:abstractNumId w:val="9"/>
  </w:num>
  <w:num w:numId="12">
    <w:abstractNumId w:val="14"/>
  </w:num>
  <w:num w:numId="13">
    <w:abstractNumId w:val="12"/>
  </w:num>
  <w:num w:numId="14">
    <w:abstractNumId w:val="2"/>
  </w:num>
  <w:num w:numId="15">
    <w:abstractNumId w:val="15"/>
  </w:num>
  <w:num w:numId="16">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jMwN7Q0NDIyNTZS0lEKTi0uzszPAykwrAUAdNyL+CwAAAA="/>
  </w:docVars>
  <w:rsids>
    <w:rsidRoot w:val="009F2CBB"/>
    <w:rsid w:val="0000040F"/>
    <w:rsid w:val="00001A2C"/>
    <w:rsid w:val="00003459"/>
    <w:rsid w:val="00005B07"/>
    <w:rsid w:val="00006710"/>
    <w:rsid w:val="00010C02"/>
    <w:rsid w:val="00010F26"/>
    <w:rsid w:val="0001190F"/>
    <w:rsid w:val="00013966"/>
    <w:rsid w:val="000152DE"/>
    <w:rsid w:val="000153A4"/>
    <w:rsid w:val="00015FC0"/>
    <w:rsid w:val="00021B32"/>
    <w:rsid w:val="00022EC3"/>
    <w:rsid w:val="00024481"/>
    <w:rsid w:val="000338B9"/>
    <w:rsid w:val="000341F6"/>
    <w:rsid w:val="00037235"/>
    <w:rsid w:val="000402FB"/>
    <w:rsid w:val="00043215"/>
    <w:rsid w:val="00046D54"/>
    <w:rsid w:val="00046DD6"/>
    <w:rsid w:val="00050723"/>
    <w:rsid w:val="00052F81"/>
    <w:rsid w:val="000543AC"/>
    <w:rsid w:val="00055062"/>
    <w:rsid w:val="0005516A"/>
    <w:rsid w:val="0005655E"/>
    <w:rsid w:val="00057E7B"/>
    <w:rsid w:val="00064B83"/>
    <w:rsid w:val="00065637"/>
    <w:rsid w:val="0006571C"/>
    <w:rsid w:val="00067582"/>
    <w:rsid w:val="000677CB"/>
    <w:rsid w:val="000740D1"/>
    <w:rsid w:val="000764C0"/>
    <w:rsid w:val="00080DEB"/>
    <w:rsid w:val="00081671"/>
    <w:rsid w:val="00085057"/>
    <w:rsid w:val="00086B9F"/>
    <w:rsid w:val="00094919"/>
    <w:rsid w:val="000959CB"/>
    <w:rsid w:val="00095FF0"/>
    <w:rsid w:val="00097A70"/>
    <w:rsid w:val="000A3660"/>
    <w:rsid w:val="000A37F4"/>
    <w:rsid w:val="000A542C"/>
    <w:rsid w:val="000A5F3C"/>
    <w:rsid w:val="000A654B"/>
    <w:rsid w:val="000B0833"/>
    <w:rsid w:val="000B30A6"/>
    <w:rsid w:val="000B34CE"/>
    <w:rsid w:val="000C368D"/>
    <w:rsid w:val="000C3D58"/>
    <w:rsid w:val="000C481D"/>
    <w:rsid w:val="000C635D"/>
    <w:rsid w:val="000C71FC"/>
    <w:rsid w:val="000D1EBB"/>
    <w:rsid w:val="000D393A"/>
    <w:rsid w:val="000D3A35"/>
    <w:rsid w:val="000D3BE4"/>
    <w:rsid w:val="000D6835"/>
    <w:rsid w:val="000E0607"/>
    <w:rsid w:val="000E2A3E"/>
    <w:rsid w:val="000E3D47"/>
    <w:rsid w:val="000E5921"/>
    <w:rsid w:val="000E73EE"/>
    <w:rsid w:val="000F7D01"/>
    <w:rsid w:val="001037C2"/>
    <w:rsid w:val="00103D37"/>
    <w:rsid w:val="00104037"/>
    <w:rsid w:val="00105EB1"/>
    <w:rsid w:val="00107083"/>
    <w:rsid w:val="00107200"/>
    <w:rsid w:val="00107B2B"/>
    <w:rsid w:val="00107BAC"/>
    <w:rsid w:val="0011180A"/>
    <w:rsid w:val="001126E8"/>
    <w:rsid w:val="00115308"/>
    <w:rsid w:val="00116475"/>
    <w:rsid w:val="0011750D"/>
    <w:rsid w:val="00120E97"/>
    <w:rsid w:val="00122B41"/>
    <w:rsid w:val="001235A4"/>
    <w:rsid w:val="00123F3F"/>
    <w:rsid w:val="00124CAF"/>
    <w:rsid w:val="00126140"/>
    <w:rsid w:val="0013188A"/>
    <w:rsid w:val="00134D2D"/>
    <w:rsid w:val="00134F66"/>
    <w:rsid w:val="00135B03"/>
    <w:rsid w:val="00137734"/>
    <w:rsid w:val="00137A92"/>
    <w:rsid w:val="00137BD1"/>
    <w:rsid w:val="00142B5F"/>
    <w:rsid w:val="00146AA9"/>
    <w:rsid w:val="00147678"/>
    <w:rsid w:val="001514A1"/>
    <w:rsid w:val="00155A8B"/>
    <w:rsid w:val="00155EEB"/>
    <w:rsid w:val="00157D97"/>
    <w:rsid w:val="001608EE"/>
    <w:rsid w:val="00162006"/>
    <w:rsid w:val="001641EF"/>
    <w:rsid w:val="00172528"/>
    <w:rsid w:val="001769CC"/>
    <w:rsid w:val="00177D33"/>
    <w:rsid w:val="00177D92"/>
    <w:rsid w:val="00180027"/>
    <w:rsid w:val="00180B71"/>
    <w:rsid w:val="00180E7F"/>
    <w:rsid w:val="0018330E"/>
    <w:rsid w:val="0018596E"/>
    <w:rsid w:val="00190D52"/>
    <w:rsid w:val="0019121A"/>
    <w:rsid w:val="001937A7"/>
    <w:rsid w:val="00194067"/>
    <w:rsid w:val="00196735"/>
    <w:rsid w:val="0019714C"/>
    <w:rsid w:val="00197D21"/>
    <w:rsid w:val="001A07E2"/>
    <w:rsid w:val="001A5669"/>
    <w:rsid w:val="001B1BE4"/>
    <w:rsid w:val="001B2CBC"/>
    <w:rsid w:val="001B3B91"/>
    <w:rsid w:val="001B3F84"/>
    <w:rsid w:val="001B436A"/>
    <w:rsid w:val="001B577C"/>
    <w:rsid w:val="001C33FD"/>
    <w:rsid w:val="001C5F34"/>
    <w:rsid w:val="001C6AE8"/>
    <w:rsid w:val="001D1CB2"/>
    <w:rsid w:val="001D2BD7"/>
    <w:rsid w:val="001D3BC7"/>
    <w:rsid w:val="001E0CD8"/>
    <w:rsid w:val="001E6C1F"/>
    <w:rsid w:val="001F14D0"/>
    <w:rsid w:val="001F4680"/>
    <w:rsid w:val="001F5D71"/>
    <w:rsid w:val="002010ED"/>
    <w:rsid w:val="0020111E"/>
    <w:rsid w:val="002043E2"/>
    <w:rsid w:val="00211627"/>
    <w:rsid w:val="00212BB4"/>
    <w:rsid w:val="002131F3"/>
    <w:rsid w:val="00215321"/>
    <w:rsid w:val="00216290"/>
    <w:rsid w:val="0022559C"/>
    <w:rsid w:val="002260A9"/>
    <w:rsid w:val="00226505"/>
    <w:rsid w:val="00226B2D"/>
    <w:rsid w:val="00227A7F"/>
    <w:rsid w:val="00232785"/>
    <w:rsid w:val="0023408D"/>
    <w:rsid w:val="00234760"/>
    <w:rsid w:val="00242C83"/>
    <w:rsid w:val="002451A8"/>
    <w:rsid w:val="002531C1"/>
    <w:rsid w:val="00261720"/>
    <w:rsid w:val="00264E9D"/>
    <w:rsid w:val="00265298"/>
    <w:rsid w:val="00266721"/>
    <w:rsid w:val="00267CA2"/>
    <w:rsid w:val="0027063B"/>
    <w:rsid w:val="0027170D"/>
    <w:rsid w:val="00273870"/>
    <w:rsid w:val="002743D4"/>
    <w:rsid w:val="0027447D"/>
    <w:rsid w:val="002769CB"/>
    <w:rsid w:val="00282EAE"/>
    <w:rsid w:val="00285E0B"/>
    <w:rsid w:val="00286685"/>
    <w:rsid w:val="00287E82"/>
    <w:rsid w:val="00293112"/>
    <w:rsid w:val="0029494B"/>
    <w:rsid w:val="002965B5"/>
    <w:rsid w:val="00296ADB"/>
    <w:rsid w:val="002A15BF"/>
    <w:rsid w:val="002A4375"/>
    <w:rsid w:val="002A567B"/>
    <w:rsid w:val="002B111B"/>
    <w:rsid w:val="002B23FD"/>
    <w:rsid w:val="002B3B71"/>
    <w:rsid w:val="002B3CEC"/>
    <w:rsid w:val="002B5AFA"/>
    <w:rsid w:val="002C0560"/>
    <w:rsid w:val="002C224C"/>
    <w:rsid w:val="002C5E06"/>
    <w:rsid w:val="002C762F"/>
    <w:rsid w:val="002C7AB1"/>
    <w:rsid w:val="002D0299"/>
    <w:rsid w:val="002D1E25"/>
    <w:rsid w:val="002D59B6"/>
    <w:rsid w:val="002E01C9"/>
    <w:rsid w:val="002E152F"/>
    <w:rsid w:val="002E43A0"/>
    <w:rsid w:val="002E4ED7"/>
    <w:rsid w:val="002F22D2"/>
    <w:rsid w:val="002F25BF"/>
    <w:rsid w:val="002F3DE2"/>
    <w:rsid w:val="002F59D3"/>
    <w:rsid w:val="002F5C8C"/>
    <w:rsid w:val="00305C54"/>
    <w:rsid w:val="003103E8"/>
    <w:rsid w:val="0031084A"/>
    <w:rsid w:val="003130AE"/>
    <w:rsid w:val="003132C6"/>
    <w:rsid w:val="00321976"/>
    <w:rsid w:val="00323972"/>
    <w:rsid w:val="00323A85"/>
    <w:rsid w:val="003244F6"/>
    <w:rsid w:val="00325190"/>
    <w:rsid w:val="0032528F"/>
    <w:rsid w:val="003305F1"/>
    <w:rsid w:val="0033196F"/>
    <w:rsid w:val="00334C6D"/>
    <w:rsid w:val="00334F30"/>
    <w:rsid w:val="00334F35"/>
    <w:rsid w:val="00342355"/>
    <w:rsid w:val="00344F0C"/>
    <w:rsid w:val="00345DF1"/>
    <w:rsid w:val="00350FD8"/>
    <w:rsid w:val="00353C61"/>
    <w:rsid w:val="003549F3"/>
    <w:rsid w:val="00354B17"/>
    <w:rsid w:val="0035573B"/>
    <w:rsid w:val="003559AC"/>
    <w:rsid w:val="00355A41"/>
    <w:rsid w:val="003600C3"/>
    <w:rsid w:val="003610D0"/>
    <w:rsid w:val="003618FB"/>
    <w:rsid w:val="0036360C"/>
    <w:rsid w:val="003647E0"/>
    <w:rsid w:val="00366501"/>
    <w:rsid w:val="003704E5"/>
    <w:rsid w:val="00372635"/>
    <w:rsid w:val="00374FB4"/>
    <w:rsid w:val="0037539E"/>
    <w:rsid w:val="003771EC"/>
    <w:rsid w:val="003774EC"/>
    <w:rsid w:val="00377ED7"/>
    <w:rsid w:val="00377F51"/>
    <w:rsid w:val="003939E7"/>
    <w:rsid w:val="00393C4D"/>
    <w:rsid w:val="0039425F"/>
    <w:rsid w:val="00395240"/>
    <w:rsid w:val="003956C6"/>
    <w:rsid w:val="00396E17"/>
    <w:rsid w:val="003A0C4D"/>
    <w:rsid w:val="003A1DCB"/>
    <w:rsid w:val="003A7829"/>
    <w:rsid w:val="003B327A"/>
    <w:rsid w:val="003C2AFE"/>
    <w:rsid w:val="003C3A5B"/>
    <w:rsid w:val="003C79AC"/>
    <w:rsid w:val="003D0105"/>
    <w:rsid w:val="003D0112"/>
    <w:rsid w:val="003D32E2"/>
    <w:rsid w:val="003E0887"/>
    <w:rsid w:val="003E2744"/>
    <w:rsid w:val="003E2E65"/>
    <w:rsid w:val="003E3C34"/>
    <w:rsid w:val="003E40F3"/>
    <w:rsid w:val="003E52ED"/>
    <w:rsid w:val="003F3265"/>
    <w:rsid w:val="003F4BFC"/>
    <w:rsid w:val="003F5D5B"/>
    <w:rsid w:val="003F60A0"/>
    <w:rsid w:val="003F7FA5"/>
    <w:rsid w:val="00403D69"/>
    <w:rsid w:val="00406834"/>
    <w:rsid w:val="00411208"/>
    <w:rsid w:val="00411D81"/>
    <w:rsid w:val="00412E98"/>
    <w:rsid w:val="0041784F"/>
    <w:rsid w:val="00424D0C"/>
    <w:rsid w:val="00426E33"/>
    <w:rsid w:val="00432625"/>
    <w:rsid w:val="004340DA"/>
    <w:rsid w:val="004379A8"/>
    <w:rsid w:val="00440BDC"/>
    <w:rsid w:val="00443E73"/>
    <w:rsid w:val="00444340"/>
    <w:rsid w:val="004449CD"/>
    <w:rsid w:val="0044559D"/>
    <w:rsid w:val="00450540"/>
    <w:rsid w:val="00450E03"/>
    <w:rsid w:val="00454804"/>
    <w:rsid w:val="00455800"/>
    <w:rsid w:val="0046066D"/>
    <w:rsid w:val="0047101D"/>
    <w:rsid w:val="00475762"/>
    <w:rsid w:val="00475B5B"/>
    <w:rsid w:val="00476219"/>
    <w:rsid w:val="004762BC"/>
    <w:rsid w:val="00482DA5"/>
    <w:rsid w:val="00484C57"/>
    <w:rsid w:val="0048510E"/>
    <w:rsid w:val="004853A1"/>
    <w:rsid w:val="00485A28"/>
    <w:rsid w:val="00485CA3"/>
    <w:rsid w:val="004860C2"/>
    <w:rsid w:val="00486570"/>
    <w:rsid w:val="00486E21"/>
    <w:rsid w:val="00490FF7"/>
    <w:rsid w:val="004A344F"/>
    <w:rsid w:val="004A6BC5"/>
    <w:rsid w:val="004A7CAA"/>
    <w:rsid w:val="004B0133"/>
    <w:rsid w:val="004B0426"/>
    <w:rsid w:val="004B2246"/>
    <w:rsid w:val="004B4B9A"/>
    <w:rsid w:val="004B6C30"/>
    <w:rsid w:val="004B6C3A"/>
    <w:rsid w:val="004C0006"/>
    <w:rsid w:val="004C2D72"/>
    <w:rsid w:val="004D349F"/>
    <w:rsid w:val="004D569B"/>
    <w:rsid w:val="004E0751"/>
    <w:rsid w:val="004E1135"/>
    <w:rsid w:val="004E18D1"/>
    <w:rsid w:val="004E2843"/>
    <w:rsid w:val="004E39CF"/>
    <w:rsid w:val="004E5266"/>
    <w:rsid w:val="004E54FE"/>
    <w:rsid w:val="004E6182"/>
    <w:rsid w:val="004F2664"/>
    <w:rsid w:val="004F31E7"/>
    <w:rsid w:val="004F3D37"/>
    <w:rsid w:val="004F5A19"/>
    <w:rsid w:val="00502FFF"/>
    <w:rsid w:val="00507CE8"/>
    <w:rsid w:val="005159C0"/>
    <w:rsid w:val="0051790F"/>
    <w:rsid w:val="00520931"/>
    <w:rsid w:val="00521042"/>
    <w:rsid w:val="00527FD3"/>
    <w:rsid w:val="005306EE"/>
    <w:rsid w:val="005328B2"/>
    <w:rsid w:val="00534783"/>
    <w:rsid w:val="005430B0"/>
    <w:rsid w:val="00543B98"/>
    <w:rsid w:val="00544CAA"/>
    <w:rsid w:val="00550DA1"/>
    <w:rsid w:val="0055299C"/>
    <w:rsid w:val="00555FA6"/>
    <w:rsid w:val="0055659B"/>
    <w:rsid w:val="0055785A"/>
    <w:rsid w:val="00560604"/>
    <w:rsid w:val="00560A20"/>
    <w:rsid w:val="0056356F"/>
    <w:rsid w:val="00565616"/>
    <w:rsid w:val="00566AD8"/>
    <w:rsid w:val="00566C1E"/>
    <w:rsid w:val="005717BD"/>
    <w:rsid w:val="0057594A"/>
    <w:rsid w:val="00580FC0"/>
    <w:rsid w:val="00584BCC"/>
    <w:rsid w:val="00584CB6"/>
    <w:rsid w:val="00585E7F"/>
    <w:rsid w:val="005864AF"/>
    <w:rsid w:val="005872AC"/>
    <w:rsid w:val="0058761A"/>
    <w:rsid w:val="00587760"/>
    <w:rsid w:val="00591CD3"/>
    <w:rsid w:val="005A1FFC"/>
    <w:rsid w:val="005A3C28"/>
    <w:rsid w:val="005A5812"/>
    <w:rsid w:val="005A6163"/>
    <w:rsid w:val="005B0E80"/>
    <w:rsid w:val="005B1BC3"/>
    <w:rsid w:val="005B29AC"/>
    <w:rsid w:val="005B5295"/>
    <w:rsid w:val="005B581F"/>
    <w:rsid w:val="005C2006"/>
    <w:rsid w:val="005C6AD4"/>
    <w:rsid w:val="005D3524"/>
    <w:rsid w:val="005D3E89"/>
    <w:rsid w:val="005D63AE"/>
    <w:rsid w:val="005E00EF"/>
    <w:rsid w:val="005E02E0"/>
    <w:rsid w:val="005E256D"/>
    <w:rsid w:val="005E31B1"/>
    <w:rsid w:val="005E38B5"/>
    <w:rsid w:val="005E3E36"/>
    <w:rsid w:val="005F2329"/>
    <w:rsid w:val="005F4293"/>
    <w:rsid w:val="005F4D76"/>
    <w:rsid w:val="005F66DE"/>
    <w:rsid w:val="006011CA"/>
    <w:rsid w:val="00602E75"/>
    <w:rsid w:val="00606286"/>
    <w:rsid w:val="006148A2"/>
    <w:rsid w:val="006149BB"/>
    <w:rsid w:val="00614EDF"/>
    <w:rsid w:val="006152CB"/>
    <w:rsid w:val="006179E1"/>
    <w:rsid w:val="00620A34"/>
    <w:rsid w:val="00626A86"/>
    <w:rsid w:val="00630B44"/>
    <w:rsid w:val="00630F8A"/>
    <w:rsid w:val="00630FFF"/>
    <w:rsid w:val="0063594D"/>
    <w:rsid w:val="00636A49"/>
    <w:rsid w:val="00641B50"/>
    <w:rsid w:val="00642CB4"/>
    <w:rsid w:val="00644967"/>
    <w:rsid w:val="00645B11"/>
    <w:rsid w:val="00651133"/>
    <w:rsid w:val="00657686"/>
    <w:rsid w:val="0066066A"/>
    <w:rsid w:val="006616F6"/>
    <w:rsid w:val="00661CAA"/>
    <w:rsid w:val="00663EB1"/>
    <w:rsid w:val="006665FC"/>
    <w:rsid w:val="0067416B"/>
    <w:rsid w:val="00674FA4"/>
    <w:rsid w:val="006825B2"/>
    <w:rsid w:val="006933D6"/>
    <w:rsid w:val="006939C1"/>
    <w:rsid w:val="006957D4"/>
    <w:rsid w:val="00695B67"/>
    <w:rsid w:val="006A1A22"/>
    <w:rsid w:val="006A4C57"/>
    <w:rsid w:val="006A4CB7"/>
    <w:rsid w:val="006A555C"/>
    <w:rsid w:val="006A67E5"/>
    <w:rsid w:val="006B111B"/>
    <w:rsid w:val="006B15A8"/>
    <w:rsid w:val="006B246C"/>
    <w:rsid w:val="006B631E"/>
    <w:rsid w:val="006B6BFC"/>
    <w:rsid w:val="006B6E0F"/>
    <w:rsid w:val="006B7988"/>
    <w:rsid w:val="006C5C8A"/>
    <w:rsid w:val="006C61ED"/>
    <w:rsid w:val="006C6284"/>
    <w:rsid w:val="006C6FBF"/>
    <w:rsid w:val="006D0559"/>
    <w:rsid w:val="006D367A"/>
    <w:rsid w:val="006D401A"/>
    <w:rsid w:val="006D495E"/>
    <w:rsid w:val="006E6352"/>
    <w:rsid w:val="006F02E0"/>
    <w:rsid w:val="006F0B41"/>
    <w:rsid w:val="006F298C"/>
    <w:rsid w:val="006F34C4"/>
    <w:rsid w:val="006F4E3C"/>
    <w:rsid w:val="00700DAD"/>
    <w:rsid w:val="007064AF"/>
    <w:rsid w:val="00710109"/>
    <w:rsid w:val="00712BE9"/>
    <w:rsid w:val="007260BF"/>
    <w:rsid w:val="007261E1"/>
    <w:rsid w:val="00726D4E"/>
    <w:rsid w:val="00726F0E"/>
    <w:rsid w:val="007271FC"/>
    <w:rsid w:val="0073061B"/>
    <w:rsid w:val="0073095B"/>
    <w:rsid w:val="00731979"/>
    <w:rsid w:val="00733325"/>
    <w:rsid w:val="00734E70"/>
    <w:rsid w:val="00742635"/>
    <w:rsid w:val="007442D9"/>
    <w:rsid w:val="00744D35"/>
    <w:rsid w:val="00747B75"/>
    <w:rsid w:val="00747C43"/>
    <w:rsid w:val="007504A0"/>
    <w:rsid w:val="007506F2"/>
    <w:rsid w:val="0075493C"/>
    <w:rsid w:val="007549A0"/>
    <w:rsid w:val="0075684A"/>
    <w:rsid w:val="00762FF9"/>
    <w:rsid w:val="0076674F"/>
    <w:rsid w:val="007671D2"/>
    <w:rsid w:val="00771043"/>
    <w:rsid w:val="0078330B"/>
    <w:rsid w:val="0078468F"/>
    <w:rsid w:val="007850B8"/>
    <w:rsid w:val="00785139"/>
    <w:rsid w:val="007870A7"/>
    <w:rsid w:val="007876D6"/>
    <w:rsid w:val="00790412"/>
    <w:rsid w:val="00794BC3"/>
    <w:rsid w:val="00796AC4"/>
    <w:rsid w:val="007A0622"/>
    <w:rsid w:val="007A3970"/>
    <w:rsid w:val="007A5B55"/>
    <w:rsid w:val="007A6AF6"/>
    <w:rsid w:val="007A7950"/>
    <w:rsid w:val="007B1CC6"/>
    <w:rsid w:val="007B382E"/>
    <w:rsid w:val="007B57B8"/>
    <w:rsid w:val="007C6177"/>
    <w:rsid w:val="007C7128"/>
    <w:rsid w:val="007D5454"/>
    <w:rsid w:val="007D73BC"/>
    <w:rsid w:val="007E0088"/>
    <w:rsid w:val="007E1AD0"/>
    <w:rsid w:val="007E2F89"/>
    <w:rsid w:val="007E5787"/>
    <w:rsid w:val="007E7C6D"/>
    <w:rsid w:val="007F1087"/>
    <w:rsid w:val="007F1258"/>
    <w:rsid w:val="007F2929"/>
    <w:rsid w:val="007F536C"/>
    <w:rsid w:val="007F582F"/>
    <w:rsid w:val="00800842"/>
    <w:rsid w:val="00802375"/>
    <w:rsid w:val="00804ED4"/>
    <w:rsid w:val="00805965"/>
    <w:rsid w:val="00806444"/>
    <w:rsid w:val="00811002"/>
    <w:rsid w:val="00813F33"/>
    <w:rsid w:val="0081599B"/>
    <w:rsid w:val="00815CB5"/>
    <w:rsid w:val="008165FD"/>
    <w:rsid w:val="00817616"/>
    <w:rsid w:val="00822C5E"/>
    <w:rsid w:val="00822E37"/>
    <w:rsid w:val="008234D7"/>
    <w:rsid w:val="00823B68"/>
    <w:rsid w:val="00825DF0"/>
    <w:rsid w:val="00830168"/>
    <w:rsid w:val="00830364"/>
    <w:rsid w:val="00830D72"/>
    <w:rsid w:val="00831096"/>
    <w:rsid w:val="00831204"/>
    <w:rsid w:val="008324B9"/>
    <w:rsid w:val="0083312F"/>
    <w:rsid w:val="0083460C"/>
    <w:rsid w:val="008439B9"/>
    <w:rsid w:val="00847819"/>
    <w:rsid w:val="008533CE"/>
    <w:rsid w:val="00854AFD"/>
    <w:rsid w:val="008571EF"/>
    <w:rsid w:val="00862C89"/>
    <w:rsid w:val="0087124B"/>
    <w:rsid w:val="00872119"/>
    <w:rsid w:val="008721BD"/>
    <w:rsid w:val="00872BE3"/>
    <w:rsid w:val="008779A2"/>
    <w:rsid w:val="00877A18"/>
    <w:rsid w:val="00880D1C"/>
    <w:rsid w:val="00881715"/>
    <w:rsid w:val="0088327B"/>
    <w:rsid w:val="008920E4"/>
    <w:rsid w:val="00893A4C"/>
    <w:rsid w:val="0089537C"/>
    <w:rsid w:val="00895458"/>
    <w:rsid w:val="00896655"/>
    <w:rsid w:val="00897D1B"/>
    <w:rsid w:val="008A19D0"/>
    <w:rsid w:val="008A39DC"/>
    <w:rsid w:val="008A3C9B"/>
    <w:rsid w:val="008A4210"/>
    <w:rsid w:val="008A4939"/>
    <w:rsid w:val="008B0769"/>
    <w:rsid w:val="008B315D"/>
    <w:rsid w:val="008C0DA0"/>
    <w:rsid w:val="008C7F3F"/>
    <w:rsid w:val="008D17B0"/>
    <w:rsid w:val="008D1DC5"/>
    <w:rsid w:val="008D1E6B"/>
    <w:rsid w:val="008D729B"/>
    <w:rsid w:val="008E23F7"/>
    <w:rsid w:val="008E3041"/>
    <w:rsid w:val="008E3D13"/>
    <w:rsid w:val="008E4D1E"/>
    <w:rsid w:val="008E5ADA"/>
    <w:rsid w:val="008E61FA"/>
    <w:rsid w:val="008F1DB1"/>
    <w:rsid w:val="008F2DE5"/>
    <w:rsid w:val="008F3294"/>
    <w:rsid w:val="008F6781"/>
    <w:rsid w:val="009035F8"/>
    <w:rsid w:val="00903D3C"/>
    <w:rsid w:val="00905703"/>
    <w:rsid w:val="00905BD1"/>
    <w:rsid w:val="00905DD8"/>
    <w:rsid w:val="009078BD"/>
    <w:rsid w:val="00910672"/>
    <w:rsid w:val="00911CA4"/>
    <w:rsid w:val="00912A54"/>
    <w:rsid w:val="00913731"/>
    <w:rsid w:val="0092354A"/>
    <w:rsid w:val="00924398"/>
    <w:rsid w:val="00925624"/>
    <w:rsid w:val="00925DEF"/>
    <w:rsid w:val="00932F8C"/>
    <w:rsid w:val="009335C5"/>
    <w:rsid w:val="009358A0"/>
    <w:rsid w:val="00936A94"/>
    <w:rsid w:val="00936EE2"/>
    <w:rsid w:val="00945CB0"/>
    <w:rsid w:val="00946E94"/>
    <w:rsid w:val="00947610"/>
    <w:rsid w:val="009516A6"/>
    <w:rsid w:val="00952B0A"/>
    <w:rsid w:val="00954F91"/>
    <w:rsid w:val="0095698A"/>
    <w:rsid w:val="00957B21"/>
    <w:rsid w:val="009619E4"/>
    <w:rsid w:val="00966EEA"/>
    <w:rsid w:val="009703CE"/>
    <w:rsid w:val="009717D4"/>
    <w:rsid w:val="00971C24"/>
    <w:rsid w:val="0097234F"/>
    <w:rsid w:val="0097292D"/>
    <w:rsid w:val="00974E69"/>
    <w:rsid w:val="009814B7"/>
    <w:rsid w:val="00981A0B"/>
    <w:rsid w:val="00983EDC"/>
    <w:rsid w:val="00987385"/>
    <w:rsid w:val="00987E56"/>
    <w:rsid w:val="00991EF9"/>
    <w:rsid w:val="0099753D"/>
    <w:rsid w:val="009A11A8"/>
    <w:rsid w:val="009A2B4A"/>
    <w:rsid w:val="009A4E3B"/>
    <w:rsid w:val="009A5C7E"/>
    <w:rsid w:val="009A62F0"/>
    <w:rsid w:val="009B1495"/>
    <w:rsid w:val="009B2E64"/>
    <w:rsid w:val="009B4AAF"/>
    <w:rsid w:val="009B4C7A"/>
    <w:rsid w:val="009B71BB"/>
    <w:rsid w:val="009C0736"/>
    <w:rsid w:val="009C5BE4"/>
    <w:rsid w:val="009C75F5"/>
    <w:rsid w:val="009D0500"/>
    <w:rsid w:val="009D15AB"/>
    <w:rsid w:val="009E184F"/>
    <w:rsid w:val="009E4368"/>
    <w:rsid w:val="009E6481"/>
    <w:rsid w:val="009E7450"/>
    <w:rsid w:val="009F2CBB"/>
    <w:rsid w:val="009F39C0"/>
    <w:rsid w:val="009F5BCA"/>
    <w:rsid w:val="00A00D90"/>
    <w:rsid w:val="00A01488"/>
    <w:rsid w:val="00A03BD9"/>
    <w:rsid w:val="00A0496C"/>
    <w:rsid w:val="00A07C9D"/>
    <w:rsid w:val="00A07FDA"/>
    <w:rsid w:val="00A118B0"/>
    <w:rsid w:val="00A124F8"/>
    <w:rsid w:val="00A12DB0"/>
    <w:rsid w:val="00A16B97"/>
    <w:rsid w:val="00A2234C"/>
    <w:rsid w:val="00A230E8"/>
    <w:rsid w:val="00A25E46"/>
    <w:rsid w:val="00A26F7B"/>
    <w:rsid w:val="00A27AA1"/>
    <w:rsid w:val="00A27F58"/>
    <w:rsid w:val="00A30243"/>
    <w:rsid w:val="00A33918"/>
    <w:rsid w:val="00A3787B"/>
    <w:rsid w:val="00A43930"/>
    <w:rsid w:val="00A445D8"/>
    <w:rsid w:val="00A44E39"/>
    <w:rsid w:val="00A4548F"/>
    <w:rsid w:val="00A4762B"/>
    <w:rsid w:val="00A56D26"/>
    <w:rsid w:val="00A56D45"/>
    <w:rsid w:val="00A60EF2"/>
    <w:rsid w:val="00A7141B"/>
    <w:rsid w:val="00A723C8"/>
    <w:rsid w:val="00A768DB"/>
    <w:rsid w:val="00A82A39"/>
    <w:rsid w:val="00A82E23"/>
    <w:rsid w:val="00A86D63"/>
    <w:rsid w:val="00A91291"/>
    <w:rsid w:val="00A915FA"/>
    <w:rsid w:val="00A92C02"/>
    <w:rsid w:val="00A94AFB"/>
    <w:rsid w:val="00AA145B"/>
    <w:rsid w:val="00AA3A1C"/>
    <w:rsid w:val="00AA51EB"/>
    <w:rsid w:val="00AA5814"/>
    <w:rsid w:val="00AA5D7C"/>
    <w:rsid w:val="00AB12F8"/>
    <w:rsid w:val="00AB4215"/>
    <w:rsid w:val="00AB4C7F"/>
    <w:rsid w:val="00AB5C85"/>
    <w:rsid w:val="00AC4A60"/>
    <w:rsid w:val="00AC6039"/>
    <w:rsid w:val="00AD076A"/>
    <w:rsid w:val="00AD2946"/>
    <w:rsid w:val="00AD3A20"/>
    <w:rsid w:val="00AD41C3"/>
    <w:rsid w:val="00AE0FF7"/>
    <w:rsid w:val="00AE1E23"/>
    <w:rsid w:val="00AE2CE0"/>
    <w:rsid w:val="00AE35C8"/>
    <w:rsid w:val="00AE3865"/>
    <w:rsid w:val="00AE3EE2"/>
    <w:rsid w:val="00AE4A64"/>
    <w:rsid w:val="00AF15B8"/>
    <w:rsid w:val="00AF3148"/>
    <w:rsid w:val="00AF3E67"/>
    <w:rsid w:val="00AF6F65"/>
    <w:rsid w:val="00B0154F"/>
    <w:rsid w:val="00B0431B"/>
    <w:rsid w:val="00B05A1F"/>
    <w:rsid w:val="00B10197"/>
    <w:rsid w:val="00B211D0"/>
    <w:rsid w:val="00B24AE3"/>
    <w:rsid w:val="00B26F36"/>
    <w:rsid w:val="00B433AB"/>
    <w:rsid w:val="00B43EA3"/>
    <w:rsid w:val="00B44265"/>
    <w:rsid w:val="00B46B0B"/>
    <w:rsid w:val="00B4773D"/>
    <w:rsid w:val="00B47F10"/>
    <w:rsid w:val="00B52861"/>
    <w:rsid w:val="00B539B7"/>
    <w:rsid w:val="00B548AD"/>
    <w:rsid w:val="00B57535"/>
    <w:rsid w:val="00B57FFA"/>
    <w:rsid w:val="00B62332"/>
    <w:rsid w:val="00B650F3"/>
    <w:rsid w:val="00B710A4"/>
    <w:rsid w:val="00B75A72"/>
    <w:rsid w:val="00B75E57"/>
    <w:rsid w:val="00B771FB"/>
    <w:rsid w:val="00B801AC"/>
    <w:rsid w:val="00B8139E"/>
    <w:rsid w:val="00B81C62"/>
    <w:rsid w:val="00B81FF9"/>
    <w:rsid w:val="00B82683"/>
    <w:rsid w:val="00B83CEE"/>
    <w:rsid w:val="00B92150"/>
    <w:rsid w:val="00B94111"/>
    <w:rsid w:val="00B95F82"/>
    <w:rsid w:val="00BA0402"/>
    <w:rsid w:val="00BA1408"/>
    <w:rsid w:val="00BA7C99"/>
    <w:rsid w:val="00BB05A6"/>
    <w:rsid w:val="00BB62AB"/>
    <w:rsid w:val="00BB68AC"/>
    <w:rsid w:val="00BB755E"/>
    <w:rsid w:val="00BC2E58"/>
    <w:rsid w:val="00BC3F48"/>
    <w:rsid w:val="00BC533F"/>
    <w:rsid w:val="00BC634E"/>
    <w:rsid w:val="00BD0792"/>
    <w:rsid w:val="00BD158F"/>
    <w:rsid w:val="00BD55C1"/>
    <w:rsid w:val="00BD5C79"/>
    <w:rsid w:val="00BD6C7A"/>
    <w:rsid w:val="00BD6E82"/>
    <w:rsid w:val="00BE08B9"/>
    <w:rsid w:val="00BE569A"/>
    <w:rsid w:val="00BF4753"/>
    <w:rsid w:val="00C03075"/>
    <w:rsid w:val="00C118B2"/>
    <w:rsid w:val="00C13493"/>
    <w:rsid w:val="00C1393A"/>
    <w:rsid w:val="00C141AD"/>
    <w:rsid w:val="00C2196C"/>
    <w:rsid w:val="00C230D5"/>
    <w:rsid w:val="00C23ADF"/>
    <w:rsid w:val="00C242B9"/>
    <w:rsid w:val="00C255C2"/>
    <w:rsid w:val="00C30CB1"/>
    <w:rsid w:val="00C353A8"/>
    <w:rsid w:val="00C42420"/>
    <w:rsid w:val="00C45005"/>
    <w:rsid w:val="00C4558E"/>
    <w:rsid w:val="00C50808"/>
    <w:rsid w:val="00C521C1"/>
    <w:rsid w:val="00C54FE2"/>
    <w:rsid w:val="00C56FBC"/>
    <w:rsid w:val="00C57C49"/>
    <w:rsid w:val="00C605CF"/>
    <w:rsid w:val="00C619F8"/>
    <w:rsid w:val="00C62940"/>
    <w:rsid w:val="00C67D50"/>
    <w:rsid w:val="00C72E3E"/>
    <w:rsid w:val="00C72FF3"/>
    <w:rsid w:val="00C76089"/>
    <w:rsid w:val="00C76EA1"/>
    <w:rsid w:val="00C82B32"/>
    <w:rsid w:val="00C84DE2"/>
    <w:rsid w:val="00C87928"/>
    <w:rsid w:val="00C87955"/>
    <w:rsid w:val="00C9347A"/>
    <w:rsid w:val="00C94F71"/>
    <w:rsid w:val="00C95BAD"/>
    <w:rsid w:val="00C960C8"/>
    <w:rsid w:val="00C967D7"/>
    <w:rsid w:val="00C97009"/>
    <w:rsid w:val="00CA3450"/>
    <w:rsid w:val="00CA625D"/>
    <w:rsid w:val="00CA6FF5"/>
    <w:rsid w:val="00CB0913"/>
    <w:rsid w:val="00CB0D8E"/>
    <w:rsid w:val="00CB11BA"/>
    <w:rsid w:val="00CB322E"/>
    <w:rsid w:val="00CB3A8F"/>
    <w:rsid w:val="00CB5E4C"/>
    <w:rsid w:val="00CB76C2"/>
    <w:rsid w:val="00CB7FA7"/>
    <w:rsid w:val="00CC4981"/>
    <w:rsid w:val="00CC656D"/>
    <w:rsid w:val="00CC7628"/>
    <w:rsid w:val="00CC79CC"/>
    <w:rsid w:val="00CD18E2"/>
    <w:rsid w:val="00CD5FD7"/>
    <w:rsid w:val="00CE1EE7"/>
    <w:rsid w:val="00CE28A0"/>
    <w:rsid w:val="00CE28ED"/>
    <w:rsid w:val="00CE2D7B"/>
    <w:rsid w:val="00CE46C7"/>
    <w:rsid w:val="00CF0313"/>
    <w:rsid w:val="00CF1D4B"/>
    <w:rsid w:val="00CF596F"/>
    <w:rsid w:val="00CF5B23"/>
    <w:rsid w:val="00D01411"/>
    <w:rsid w:val="00D05FE6"/>
    <w:rsid w:val="00D06515"/>
    <w:rsid w:val="00D133A6"/>
    <w:rsid w:val="00D141D4"/>
    <w:rsid w:val="00D16EDB"/>
    <w:rsid w:val="00D2071C"/>
    <w:rsid w:val="00D2274F"/>
    <w:rsid w:val="00D25DBE"/>
    <w:rsid w:val="00D262A2"/>
    <w:rsid w:val="00D26F41"/>
    <w:rsid w:val="00D33E3C"/>
    <w:rsid w:val="00D4020C"/>
    <w:rsid w:val="00D43C30"/>
    <w:rsid w:val="00D44590"/>
    <w:rsid w:val="00D45A34"/>
    <w:rsid w:val="00D46475"/>
    <w:rsid w:val="00D518C0"/>
    <w:rsid w:val="00D5224C"/>
    <w:rsid w:val="00D56747"/>
    <w:rsid w:val="00D60847"/>
    <w:rsid w:val="00D641AD"/>
    <w:rsid w:val="00D65888"/>
    <w:rsid w:val="00D65ADB"/>
    <w:rsid w:val="00D67212"/>
    <w:rsid w:val="00D70970"/>
    <w:rsid w:val="00D752A5"/>
    <w:rsid w:val="00D7562F"/>
    <w:rsid w:val="00D76E54"/>
    <w:rsid w:val="00D77746"/>
    <w:rsid w:val="00D81072"/>
    <w:rsid w:val="00D861D3"/>
    <w:rsid w:val="00D86ECF"/>
    <w:rsid w:val="00D904E5"/>
    <w:rsid w:val="00D943CB"/>
    <w:rsid w:val="00DA1C42"/>
    <w:rsid w:val="00DC3D76"/>
    <w:rsid w:val="00DC4B81"/>
    <w:rsid w:val="00DC77BF"/>
    <w:rsid w:val="00DD03EC"/>
    <w:rsid w:val="00DD1017"/>
    <w:rsid w:val="00DD1174"/>
    <w:rsid w:val="00DD4FD9"/>
    <w:rsid w:val="00DD50CE"/>
    <w:rsid w:val="00DD7D55"/>
    <w:rsid w:val="00DE086B"/>
    <w:rsid w:val="00DE1E06"/>
    <w:rsid w:val="00DE5A43"/>
    <w:rsid w:val="00DF4DFC"/>
    <w:rsid w:val="00DF778F"/>
    <w:rsid w:val="00E00532"/>
    <w:rsid w:val="00E01B2D"/>
    <w:rsid w:val="00E020AA"/>
    <w:rsid w:val="00E0247E"/>
    <w:rsid w:val="00E031A8"/>
    <w:rsid w:val="00E048F1"/>
    <w:rsid w:val="00E07B5D"/>
    <w:rsid w:val="00E11468"/>
    <w:rsid w:val="00E14307"/>
    <w:rsid w:val="00E146B5"/>
    <w:rsid w:val="00E15A47"/>
    <w:rsid w:val="00E1655A"/>
    <w:rsid w:val="00E16823"/>
    <w:rsid w:val="00E232EF"/>
    <w:rsid w:val="00E27A33"/>
    <w:rsid w:val="00E27AC8"/>
    <w:rsid w:val="00E30800"/>
    <w:rsid w:val="00E30B1A"/>
    <w:rsid w:val="00E33C4E"/>
    <w:rsid w:val="00E40736"/>
    <w:rsid w:val="00E407C9"/>
    <w:rsid w:val="00E40CCD"/>
    <w:rsid w:val="00E43528"/>
    <w:rsid w:val="00E47B19"/>
    <w:rsid w:val="00E47B27"/>
    <w:rsid w:val="00E5269C"/>
    <w:rsid w:val="00E62297"/>
    <w:rsid w:val="00E62DC6"/>
    <w:rsid w:val="00E6518F"/>
    <w:rsid w:val="00E66DFC"/>
    <w:rsid w:val="00E707C7"/>
    <w:rsid w:val="00E70B2C"/>
    <w:rsid w:val="00E7109F"/>
    <w:rsid w:val="00E72128"/>
    <w:rsid w:val="00E74284"/>
    <w:rsid w:val="00E75479"/>
    <w:rsid w:val="00E7681F"/>
    <w:rsid w:val="00E80A11"/>
    <w:rsid w:val="00E872AA"/>
    <w:rsid w:val="00E92728"/>
    <w:rsid w:val="00E9604C"/>
    <w:rsid w:val="00E96BF5"/>
    <w:rsid w:val="00E97655"/>
    <w:rsid w:val="00E9787F"/>
    <w:rsid w:val="00EA05F0"/>
    <w:rsid w:val="00EA1597"/>
    <w:rsid w:val="00EA6613"/>
    <w:rsid w:val="00EB3D8C"/>
    <w:rsid w:val="00EC1707"/>
    <w:rsid w:val="00EC3726"/>
    <w:rsid w:val="00EC6BB8"/>
    <w:rsid w:val="00ED06DB"/>
    <w:rsid w:val="00ED1CA4"/>
    <w:rsid w:val="00ED2DCD"/>
    <w:rsid w:val="00ED61A2"/>
    <w:rsid w:val="00ED6394"/>
    <w:rsid w:val="00ED78D8"/>
    <w:rsid w:val="00EE103A"/>
    <w:rsid w:val="00EE1F0E"/>
    <w:rsid w:val="00EE2480"/>
    <w:rsid w:val="00EE5E3D"/>
    <w:rsid w:val="00EF124D"/>
    <w:rsid w:val="00EF3965"/>
    <w:rsid w:val="00EF691C"/>
    <w:rsid w:val="00EF6DB3"/>
    <w:rsid w:val="00EF7754"/>
    <w:rsid w:val="00EF7A53"/>
    <w:rsid w:val="00F00376"/>
    <w:rsid w:val="00F01152"/>
    <w:rsid w:val="00F01536"/>
    <w:rsid w:val="00F04F08"/>
    <w:rsid w:val="00F1089A"/>
    <w:rsid w:val="00F108FC"/>
    <w:rsid w:val="00F13059"/>
    <w:rsid w:val="00F1409A"/>
    <w:rsid w:val="00F14E88"/>
    <w:rsid w:val="00F1526C"/>
    <w:rsid w:val="00F15A96"/>
    <w:rsid w:val="00F16077"/>
    <w:rsid w:val="00F206BE"/>
    <w:rsid w:val="00F21DC3"/>
    <w:rsid w:val="00F21E0B"/>
    <w:rsid w:val="00F25EB9"/>
    <w:rsid w:val="00F26054"/>
    <w:rsid w:val="00F26604"/>
    <w:rsid w:val="00F27DEF"/>
    <w:rsid w:val="00F27F77"/>
    <w:rsid w:val="00F3080C"/>
    <w:rsid w:val="00F3557E"/>
    <w:rsid w:val="00F43F50"/>
    <w:rsid w:val="00F45AD5"/>
    <w:rsid w:val="00F466A4"/>
    <w:rsid w:val="00F47837"/>
    <w:rsid w:val="00F512EA"/>
    <w:rsid w:val="00F54B29"/>
    <w:rsid w:val="00F56767"/>
    <w:rsid w:val="00F5715A"/>
    <w:rsid w:val="00F57473"/>
    <w:rsid w:val="00F617AB"/>
    <w:rsid w:val="00F630D8"/>
    <w:rsid w:val="00F63A1B"/>
    <w:rsid w:val="00F664E2"/>
    <w:rsid w:val="00F70A76"/>
    <w:rsid w:val="00F71109"/>
    <w:rsid w:val="00F71F72"/>
    <w:rsid w:val="00F7305A"/>
    <w:rsid w:val="00F739EC"/>
    <w:rsid w:val="00F74C0C"/>
    <w:rsid w:val="00F75088"/>
    <w:rsid w:val="00F750A2"/>
    <w:rsid w:val="00F80C5A"/>
    <w:rsid w:val="00F84404"/>
    <w:rsid w:val="00F84D2C"/>
    <w:rsid w:val="00F85E3B"/>
    <w:rsid w:val="00F8736F"/>
    <w:rsid w:val="00F94A0F"/>
    <w:rsid w:val="00F97018"/>
    <w:rsid w:val="00FA0063"/>
    <w:rsid w:val="00FA3A43"/>
    <w:rsid w:val="00FB0123"/>
    <w:rsid w:val="00FB04BF"/>
    <w:rsid w:val="00FB3987"/>
    <w:rsid w:val="00FB5FA5"/>
    <w:rsid w:val="00FC1809"/>
    <w:rsid w:val="00FC3585"/>
    <w:rsid w:val="00FC5AD6"/>
    <w:rsid w:val="00FC77EE"/>
    <w:rsid w:val="00FD28F2"/>
    <w:rsid w:val="00FD3017"/>
    <w:rsid w:val="00FD3373"/>
    <w:rsid w:val="00FD6D2D"/>
    <w:rsid w:val="00FE139F"/>
    <w:rsid w:val="00FE22C6"/>
    <w:rsid w:val="00FE2321"/>
    <w:rsid w:val="00FE24D1"/>
    <w:rsid w:val="00FE28E4"/>
    <w:rsid w:val="00FE5323"/>
    <w:rsid w:val="00FE6DB4"/>
    <w:rsid w:val="00FE784D"/>
    <w:rsid w:val="00FF28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7DBD0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pPr>
        <w:spacing w:after="200"/>
        <w:ind w:left="3600" w:hanging="3600"/>
      </w:pPr>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307"/>
    <w:rPr>
      <w:sz w:val="24"/>
      <w:szCs w:val="24"/>
      <w:lang w:eastAsia="en-US"/>
    </w:rPr>
  </w:style>
  <w:style w:type="paragraph" w:styleId="Heading1">
    <w:name w:val="heading 1"/>
    <w:basedOn w:val="Normal"/>
    <w:next w:val="Normal"/>
    <w:link w:val="Heading1Char"/>
    <w:uiPriority w:val="99"/>
    <w:qFormat/>
    <w:rsid w:val="00626A86"/>
    <w:pPr>
      <w:keepNext/>
      <w:outlineLvl w:val="0"/>
    </w:pPr>
    <w:rPr>
      <w:b/>
      <w:sz w:val="26"/>
      <w:szCs w:val="26"/>
      <w:lang w:val="en-GB"/>
    </w:rPr>
  </w:style>
  <w:style w:type="paragraph" w:styleId="Heading2">
    <w:name w:val="heading 2"/>
    <w:basedOn w:val="Normal"/>
    <w:next w:val="Normal"/>
    <w:link w:val="Heading2Char"/>
    <w:uiPriority w:val="99"/>
    <w:qFormat/>
    <w:rsid w:val="00626A86"/>
    <w:pPr>
      <w:keepNext/>
      <w:outlineLvl w:val="1"/>
    </w:pPr>
    <w:rPr>
      <w:b/>
      <w:bCs/>
      <w:sz w:val="28"/>
      <w:lang w:val="en-US"/>
    </w:rPr>
  </w:style>
  <w:style w:type="paragraph" w:styleId="Heading3">
    <w:name w:val="heading 3"/>
    <w:basedOn w:val="Normal"/>
    <w:next w:val="Normal"/>
    <w:link w:val="Heading3Char"/>
    <w:uiPriority w:val="99"/>
    <w:qFormat/>
    <w:rsid w:val="00626A86"/>
    <w:pPr>
      <w:keepNext/>
      <w:jc w:val="both"/>
      <w:outlineLvl w:val="2"/>
    </w:pPr>
    <w:rPr>
      <w:b/>
      <w:bCs/>
    </w:rPr>
  </w:style>
  <w:style w:type="paragraph" w:styleId="Heading4">
    <w:name w:val="heading 4"/>
    <w:basedOn w:val="Normal"/>
    <w:next w:val="Normal"/>
    <w:link w:val="Heading4Char"/>
    <w:uiPriority w:val="99"/>
    <w:qFormat/>
    <w:rsid w:val="00626A86"/>
    <w:pPr>
      <w:keepNext/>
      <w:outlineLvl w:val="3"/>
    </w:pPr>
    <w:rPr>
      <w:b/>
      <w:bCs/>
      <w:i/>
      <w:lang w:val="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0E4"/>
    <w:rPr>
      <w:rFonts w:ascii="Cambria" w:eastAsia="Times New Roman" w:hAnsi="Cambria" w:cs="Times New Roman"/>
      <w:b/>
      <w:bCs/>
      <w:kern w:val="32"/>
      <w:sz w:val="32"/>
      <w:szCs w:val="32"/>
      <w:lang w:val="en-CA" w:eastAsia="en-US"/>
    </w:rPr>
  </w:style>
  <w:style w:type="character" w:customStyle="1" w:styleId="Heading2Char">
    <w:name w:val="Heading 2 Char"/>
    <w:basedOn w:val="DefaultParagraphFont"/>
    <w:link w:val="Heading2"/>
    <w:uiPriority w:val="9"/>
    <w:semiHidden/>
    <w:rsid w:val="00DE40E4"/>
    <w:rPr>
      <w:rFonts w:ascii="Cambria" w:eastAsia="Times New Roman" w:hAnsi="Cambria" w:cs="Times New Roman"/>
      <w:b/>
      <w:bCs/>
      <w:i/>
      <w:iCs/>
      <w:sz w:val="28"/>
      <w:szCs w:val="28"/>
      <w:lang w:val="en-CA" w:eastAsia="en-US"/>
    </w:rPr>
  </w:style>
  <w:style w:type="character" w:customStyle="1" w:styleId="Heading3Char">
    <w:name w:val="Heading 3 Char"/>
    <w:basedOn w:val="DefaultParagraphFont"/>
    <w:link w:val="Heading3"/>
    <w:uiPriority w:val="9"/>
    <w:semiHidden/>
    <w:rsid w:val="00DE40E4"/>
    <w:rPr>
      <w:rFonts w:ascii="Cambria" w:eastAsia="Times New Roman" w:hAnsi="Cambria" w:cs="Times New Roman"/>
      <w:b/>
      <w:bCs/>
      <w:sz w:val="26"/>
      <w:szCs w:val="26"/>
      <w:lang w:val="en-CA" w:eastAsia="en-US"/>
    </w:rPr>
  </w:style>
  <w:style w:type="character" w:customStyle="1" w:styleId="Heading4Char">
    <w:name w:val="Heading 4 Char"/>
    <w:basedOn w:val="DefaultParagraphFont"/>
    <w:link w:val="Heading4"/>
    <w:uiPriority w:val="9"/>
    <w:semiHidden/>
    <w:rsid w:val="00DE40E4"/>
    <w:rPr>
      <w:rFonts w:ascii="Calibri" w:eastAsia="Times New Roman" w:hAnsi="Calibri" w:cs="Times New Roman"/>
      <w:b/>
      <w:bCs/>
      <w:sz w:val="28"/>
      <w:szCs w:val="28"/>
      <w:lang w:val="en-CA" w:eastAsia="en-US"/>
    </w:rPr>
  </w:style>
  <w:style w:type="paragraph" w:styleId="Header">
    <w:name w:val="header"/>
    <w:basedOn w:val="Normal"/>
    <w:link w:val="HeaderChar"/>
    <w:uiPriority w:val="99"/>
    <w:rsid w:val="00626A86"/>
    <w:pPr>
      <w:tabs>
        <w:tab w:val="center" w:pos="4320"/>
        <w:tab w:val="right" w:pos="8640"/>
      </w:tabs>
    </w:pPr>
    <w:rPr>
      <w:lang w:val="en-US"/>
    </w:rPr>
  </w:style>
  <w:style w:type="character" w:customStyle="1" w:styleId="HeaderChar">
    <w:name w:val="Header Char"/>
    <w:basedOn w:val="DefaultParagraphFont"/>
    <w:link w:val="Header"/>
    <w:uiPriority w:val="99"/>
    <w:locked/>
    <w:rsid w:val="003C3A5B"/>
    <w:rPr>
      <w:rFonts w:cs="Times New Roman"/>
      <w:sz w:val="24"/>
      <w:szCs w:val="24"/>
      <w:lang w:val="en-US" w:eastAsia="en-US"/>
    </w:rPr>
  </w:style>
  <w:style w:type="paragraph" w:styleId="BodyTextIndent3">
    <w:name w:val="Body Text Indent 3"/>
    <w:basedOn w:val="Normal"/>
    <w:link w:val="BodyTextIndent3Char"/>
    <w:uiPriority w:val="99"/>
    <w:rsid w:val="00626A86"/>
    <w:pPr>
      <w:ind w:left="2880"/>
    </w:pPr>
    <w:rPr>
      <w:szCs w:val="26"/>
      <w:lang w:val="en-GB"/>
    </w:rPr>
  </w:style>
  <w:style w:type="character" w:customStyle="1" w:styleId="BodyTextIndent3Char">
    <w:name w:val="Body Text Indent 3 Char"/>
    <w:basedOn w:val="DefaultParagraphFont"/>
    <w:link w:val="BodyTextIndent3"/>
    <w:uiPriority w:val="99"/>
    <w:semiHidden/>
    <w:rsid w:val="00DE40E4"/>
    <w:rPr>
      <w:sz w:val="16"/>
      <w:szCs w:val="16"/>
      <w:lang w:val="en-CA" w:eastAsia="en-US"/>
    </w:rPr>
  </w:style>
  <w:style w:type="paragraph" w:styleId="BodyTextIndent2">
    <w:name w:val="Body Text Indent 2"/>
    <w:basedOn w:val="Normal"/>
    <w:link w:val="BodyTextIndent2Char"/>
    <w:uiPriority w:val="99"/>
    <w:rsid w:val="00626A86"/>
    <w:pPr>
      <w:ind w:left="2880"/>
    </w:pPr>
    <w:rPr>
      <w:sz w:val="26"/>
      <w:szCs w:val="26"/>
      <w:lang w:val="en-GB"/>
    </w:rPr>
  </w:style>
  <w:style w:type="character" w:customStyle="1" w:styleId="BodyTextIndent2Char">
    <w:name w:val="Body Text Indent 2 Char"/>
    <w:basedOn w:val="DefaultParagraphFont"/>
    <w:link w:val="BodyTextIndent2"/>
    <w:uiPriority w:val="99"/>
    <w:semiHidden/>
    <w:rsid w:val="00DE40E4"/>
    <w:rPr>
      <w:sz w:val="24"/>
      <w:szCs w:val="24"/>
      <w:lang w:val="en-CA" w:eastAsia="en-US"/>
    </w:rPr>
  </w:style>
  <w:style w:type="paragraph" w:styleId="BodyTextIndent">
    <w:name w:val="Body Text Indent"/>
    <w:basedOn w:val="Normal"/>
    <w:link w:val="BodyTextIndentChar"/>
    <w:uiPriority w:val="99"/>
    <w:rsid w:val="00626A86"/>
    <w:pPr>
      <w:ind w:left="720" w:hanging="720"/>
    </w:pPr>
    <w:rPr>
      <w:sz w:val="26"/>
      <w:szCs w:val="26"/>
      <w:lang w:val="en-GB"/>
    </w:rPr>
  </w:style>
  <w:style w:type="character" w:customStyle="1" w:styleId="BodyTextIndentChar">
    <w:name w:val="Body Text Indent Char"/>
    <w:basedOn w:val="DefaultParagraphFont"/>
    <w:link w:val="BodyTextIndent"/>
    <w:uiPriority w:val="99"/>
    <w:semiHidden/>
    <w:rsid w:val="00DE40E4"/>
    <w:rPr>
      <w:sz w:val="24"/>
      <w:szCs w:val="24"/>
      <w:lang w:val="en-CA" w:eastAsia="en-US"/>
    </w:rPr>
  </w:style>
  <w:style w:type="paragraph" w:styleId="Footer">
    <w:name w:val="footer"/>
    <w:basedOn w:val="Normal"/>
    <w:link w:val="FooterChar"/>
    <w:uiPriority w:val="99"/>
    <w:rsid w:val="00626A86"/>
    <w:pPr>
      <w:tabs>
        <w:tab w:val="center" w:pos="4320"/>
        <w:tab w:val="right" w:pos="8640"/>
      </w:tabs>
    </w:pPr>
  </w:style>
  <w:style w:type="character" w:customStyle="1" w:styleId="FooterChar">
    <w:name w:val="Footer Char"/>
    <w:basedOn w:val="DefaultParagraphFont"/>
    <w:link w:val="Footer"/>
    <w:uiPriority w:val="99"/>
    <w:rsid w:val="00DE40E4"/>
    <w:rPr>
      <w:sz w:val="24"/>
      <w:szCs w:val="24"/>
      <w:lang w:val="en-CA" w:eastAsia="en-US"/>
    </w:rPr>
  </w:style>
  <w:style w:type="character" w:styleId="PageNumber">
    <w:name w:val="page number"/>
    <w:basedOn w:val="DefaultParagraphFont"/>
    <w:uiPriority w:val="99"/>
    <w:rsid w:val="00626A86"/>
    <w:rPr>
      <w:rFonts w:cs="Times New Roman"/>
    </w:rPr>
  </w:style>
  <w:style w:type="paragraph" w:styleId="BodyText">
    <w:name w:val="Body Text"/>
    <w:basedOn w:val="Normal"/>
    <w:link w:val="BodyTextChar"/>
    <w:uiPriority w:val="99"/>
    <w:rsid w:val="00626A86"/>
    <w:rPr>
      <w:b/>
      <w:bCs/>
      <w:lang w:val="en-US"/>
    </w:rPr>
  </w:style>
  <w:style w:type="character" w:customStyle="1" w:styleId="BodyTextChar">
    <w:name w:val="Body Text Char"/>
    <w:basedOn w:val="DefaultParagraphFont"/>
    <w:link w:val="BodyText"/>
    <w:uiPriority w:val="99"/>
    <w:semiHidden/>
    <w:rsid w:val="00DE40E4"/>
    <w:rPr>
      <w:sz w:val="24"/>
      <w:szCs w:val="24"/>
      <w:lang w:val="en-CA" w:eastAsia="en-US"/>
    </w:rPr>
  </w:style>
  <w:style w:type="character" w:styleId="Hyperlink">
    <w:name w:val="Hyperlink"/>
    <w:basedOn w:val="DefaultParagraphFont"/>
    <w:uiPriority w:val="99"/>
    <w:rsid w:val="00626A86"/>
    <w:rPr>
      <w:rFonts w:cs="Times New Roman"/>
      <w:color w:val="0000FF"/>
      <w:u w:val="single"/>
    </w:rPr>
  </w:style>
  <w:style w:type="character" w:styleId="HTMLTypewriter">
    <w:name w:val="HTML Typewriter"/>
    <w:basedOn w:val="DefaultParagraphFont"/>
    <w:uiPriority w:val="99"/>
    <w:rsid w:val="00626A86"/>
    <w:rPr>
      <w:rFonts w:ascii="Courier New" w:eastAsia="Times New Roman" w:hAnsi="Courier New" w:cs="Courier New"/>
      <w:sz w:val="20"/>
      <w:szCs w:val="20"/>
    </w:rPr>
  </w:style>
  <w:style w:type="paragraph" w:styleId="BodyText2">
    <w:name w:val="Body Text 2"/>
    <w:basedOn w:val="Normal"/>
    <w:link w:val="BodyText2Char"/>
    <w:uiPriority w:val="99"/>
    <w:rsid w:val="00626A86"/>
    <w:rPr>
      <w:b/>
      <w:bCs/>
      <w:i/>
      <w:iCs/>
      <w:szCs w:val="20"/>
      <w:lang w:val="fr-CA"/>
    </w:rPr>
  </w:style>
  <w:style w:type="character" w:customStyle="1" w:styleId="BodyText2Char">
    <w:name w:val="Body Text 2 Char"/>
    <w:basedOn w:val="DefaultParagraphFont"/>
    <w:link w:val="BodyText2"/>
    <w:uiPriority w:val="99"/>
    <w:semiHidden/>
    <w:rsid w:val="00DE40E4"/>
    <w:rPr>
      <w:sz w:val="24"/>
      <w:szCs w:val="24"/>
      <w:lang w:val="en-CA" w:eastAsia="en-US"/>
    </w:rPr>
  </w:style>
  <w:style w:type="paragraph" w:styleId="FootnoteText">
    <w:name w:val="footnote text"/>
    <w:basedOn w:val="Normal"/>
    <w:link w:val="FootnoteTextChar"/>
    <w:uiPriority w:val="99"/>
    <w:semiHidden/>
    <w:rsid w:val="00905BD1"/>
    <w:rPr>
      <w:sz w:val="20"/>
      <w:szCs w:val="20"/>
      <w:lang w:val="fr-FR" w:eastAsia="fr-FR"/>
    </w:rPr>
  </w:style>
  <w:style w:type="character" w:customStyle="1" w:styleId="FootnoteTextChar">
    <w:name w:val="Footnote Text Char"/>
    <w:basedOn w:val="DefaultParagraphFont"/>
    <w:link w:val="FootnoteText"/>
    <w:uiPriority w:val="99"/>
    <w:semiHidden/>
    <w:rsid w:val="00DE40E4"/>
    <w:rPr>
      <w:sz w:val="20"/>
      <w:szCs w:val="20"/>
      <w:lang w:val="en-CA" w:eastAsia="en-US"/>
    </w:rPr>
  </w:style>
  <w:style w:type="character" w:styleId="FootnoteReference">
    <w:name w:val="footnote reference"/>
    <w:basedOn w:val="DefaultParagraphFont"/>
    <w:uiPriority w:val="99"/>
    <w:semiHidden/>
    <w:rsid w:val="00905BD1"/>
    <w:rPr>
      <w:rFonts w:cs="Times New Roman"/>
      <w:vertAlign w:val="superscript"/>
    </w:rPr>
  </w:style>
  <w:style w:type="paragraph" w:styleId="BalloonText">
    <w:name w:val="Balloon Text"/>
    <w:basedOn w:val="Normal"/>
    <w:link w:val="BalloonTextChar"/>
    <w:uiPriority w:val="99"/>
    <w:semiHidden/>
    <w:rsid w:val="003618FB"/>
    <w:rPr>
      <w:rFonts w:ascii="Tahoma" w:hAnsi="Tahoma" w:cs="Tahoma"/>
      <w:sz w:val="16"/>
      <w:szCs w:val="16"/>
    </w:rPr>
  </w:style>
  <w:style w:type="character" w:customStyle="1" w:styleId="BalloonTextChar">
    <w:name w:val="Balloon Text Char"/>
    <w:basedOn w:val="DefaultParagraphFont"/>
    <w:link w:val="BalloonText"/>
    <w:uiPriority w:val="99"/>
    <w:semiHidden/>
    <w:rsid w:val="00DE40E4"/>
    <w:rPr>
      <w:sz w:val="0"/>
      <w:szCs w:val="0"/>
      <w:lang w:val="en-CA" w:eastAsia="en-US"/>
    </w:rPr>
  </w:style>
  <w:style w:type="character" w:styleId="CommentReference">
    <w:name w:val="annotation reference"/>
    <w:basedOn w:val="DefaultParagraphFont"/>
    <w:uiPriority w:val="99"/>
    <w:semiHidden/>
    <w:rsid w:val="003618FB"/>
    <w:rPr>
      <w:rFonts w:cs="Times New Roman"/>
      <w:sz w:val="16"/>
      <w:szCs w:val="16"/>
    </w:rPr>
  </w:style>
  <w:style w:type="paragraph" w:styleId="CommentText">
    <w:name w:val="annotation text"/>
    <w:basedOn w:val="Normal"/>
    <w:link w:val="CommentTextChar"/>
    <w:uiPriority w:val="99"/>
    <w:semiHidden/>
    <w:rsid w:val="003618FB"/>
    <w:rPr>
      <w:sz w:val="20"/>
      <w:szCs w:val="20"/>
    </w:rPr>
  </w:style>
  <w:style w:type="character" w:customStyle="1" w:styleId="CommentTextChar">
    <w:name w:val="Comment Text Char"/>
    <w:basedOn w:val="DefaultParagraphFont"/>
    <w:link w:val="CommentText"/>
    <w:uiPriority w:val="99"/>
    <w:semiHidden/>
    <w:locked/>
    <w:rsid w:val="007C7128"/>
    <w:rPr>
      <w:rFonts w:cs="Times New Roman"/>
      <w:lang w:eastAsia="en-US"/>
    </w:rPr>
  </w:style>
  <w:style w:type="paragraph" w:styleId="CommentSubject">
    <w:name w:val="annotation subject"/>
    <w:basedOn w:val="CommentText"/>
    <w:next w:val="CommentText"/>
    <w:link w:val="CommentSubjectChar"/>
    <w:uiPriority w:val="99"/>
    <w:semiHidden/>
    <w:rsid w:val="003618FB"/>
    <w:rPr>
      <w:b/>
      <w:bCs/>
    </w:rPr>
  </w:style>
  <w:style w:type="character" w:customStyle="1" w:styleId="CommentSubjectChar">
    <w:name w:val="Comment Subject Char"/>
    <w:basedOn w:val="CommentTextChar"/>
    <w:link w:val="CommentSubject"/>
    <w:uiPriority w:val="99"/>
    <w:semiHidden/>
    <w:rsid w:val="00DE40E4"/>
    <w:rPr>
      <w:rFonts w:cs="Times New Roman"/>
      <w:b/>
      <w:bCs/>
      <w:sz w:val="20"/>
      <w:szCs w:val="20"/>
      <w:lang w:val="en-CA" w:eastAsia="en-US"/>
    </w:rPr>
  </w:style>
  <w:style w:type="paragraph" w:styleId="NormalWeb">
    <w:name w:val="Normal (Web)"/>
    <w:basedOn w:val="Normal"/>
    <w:uiPriority w:val="99"/>
    <w:rsid w:val="00EA6613"/>
    <w:pPr>
      <w:spacing w:before="100" w:beforeAutospacing="1" w:after="100" w:afterAutospacing="1"/>
    </w:pPr>
    <w:rPr>
      <w:lang w:val="en-US"/>
    </w:rPr>
  </w:style>
  <w:style w:type="character" w:styleId="BookTitle">
    <w:name w:val="Book Title"/>
    <w:basedOn w:val="DefaultParagraphFont"/>
    <w:uiPriority w:val="99"/>
    <w:qFormat/>
    <w:rsid w:val="00120E97"/>
    <w:rPr>
      <w:b/>
      <w:smallCaps/>
      <w:spacing w:val="5"/>
    </w:rPr>
  </w:style>
  <w:style w:type="paragraph" w:styleId="ListParagraph">
    <w:name w:val="List Paragraph"/>
    <w:basedOn w:val="Normal"/>
    <w:uiPriority w:val="34"/>
    <w:qFormat/>
    <w:rsid w:val="007A3970"/>
    <w:pPr>
      <w:spacing w:line="276" w:lineRule="auto"/>
      <w:ind w:left="720"/>
      <w:contextualSpacing/>
    </w:pPr>
    <w:rPr>
      <w:rFonts w:ascii="Calibri" w:hAnsi="Calibri"/>
      <w:sz w:val="22"/>
      <w:szCs w:val="22"/>
    </w:rPr>
  </w:style>
  <w:style w:type="character" w:styleId="Emphasis">
    <w:name w:val="Emphasis"/>
    <w:basedOn w:val="DefaultParagraphFont"/>
    <w:uiPriority w:val="99"/>
    <w:qFormat/>
    <w:rsid w:val="00D65888"/>
    <w:rPr>
      <w:rFonts w:cs="Times New Roman"/>
      <w:i/>
      <w:iCs/>
    </w:rPr>
  </w:style>
  <w:style w:type="paragraph" w:styleId="Revision">
    <w:name w:val="Revision"/>
    <w:hidden/>
    <w:uiPriority w:val="99"/>
    <w:semiHidden/>
    <w:rsid w:val="006F298C"/>
    <w:rPr>
      <w:sz w:val="24"/>
      <w:szCs w:val="24"/>
      <w:lang w:eastAsia="en-US"/>
    </w:rPr>
  </w:style>
  <w:style w:type="paragraph" w:customStyle="1" w:styleId="yiv8448520967">
    <w:name w:val="yiv8448520967"/>
    <w:basedOn w:val="Normal"/>
    <w:rsid w:val="004449CD"/>
    <w:pPr>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540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ord Document" ma:contentTypeID="0x010100A0E95902B197A343AB8AF49B9516A306" ma:contentTypeVersion="17" ma:contentTypeDescription="Create a new document." ma:contentTypeScope="" ma:versionID="abf144170217e30435be3ad5e2b91d2b">
  <xsd:schema xmlns:xsd="http://www.w3.org/2001/XMLSchema" xmlns:p="http://schemas.microsoft.com/office/2006/metadata/properties" xmlns:ns2="8d2f1292-89c4-4bf9-a76a-dff66f66233a" xmlns:ns3="31deac30-74c1-4b0b-b468-3c15d62e38d4" targetNamespace="http://schemas.microsoft.com/office/2006/metadata/properties" ma:root="true" ma:fieldsID="8c9b1fa837f4c1865120e07ed164e887" ns2:_="" ns3:_="">
    <xsd:import namespace="8d2f1292-89c4-4bf9-a76a-dff66f66233a"/>
    <xsd:import namespace="31deac30-74c1-4b0b-b468-3c15d62e38d4"/>
    <xsd:element name="properties">
      <xsd:complexType>
        <xsd:sequence>
          <xsd:element name="documentManagement">
            <xsd:complexType>
              <xsd:all>
                <xsd:element ref="ns2:Document_x0020_Type" minOccurs="0"/>
                <xsd:element ref="ns2:WUSC_x0020_Keywords" minOccurs="0"/>
                <xsd:element ref="ns3:Alternate_x0020_Keywords" minOccurs="0"/>
              </xsd:all>
            </xsd:complexType>
          </xsd:element>
        </xsd:sequence>
      </xsd:complexType>
    </xsd:element>
  </xsd:schema>
  <xsd:schema xmlns:xsd="http://www.w3.org/2001/XMLSchema" xmlns:dms="http://schemas.microsoft.com/office/2006/documentManagement/types" targetNamespace="8d2f1292-89c4-4bf9-a76a-dff66f66233a" elementFormDefault="qualified">
    <xsd:import namespace="http://schemas.microsoft.com/office/2006/documentManagement/types"/>
    <xsd:element name="Document_x0020_Type" ma:index="2" nillable="true" ma:displayName="Document Type" ma:default="" ma:description="Specify the type of document to facilitate search functionality." ma:internalName="Document_x0020_Type" ma:readOnly="false">
      <xsd:complexType>
        <xsd:complexContent>
          <xsd:extension base="dms:MultiChoice">
            <xsd:sequence>
              <xsd:element name="Value" maxOccurs="unbounded" minOccurs="0" nillable="true">
                <xsd:simpleType>
                  <xsd:restriction base="dms:Choice">
                    <xsd:enumeration value="Agenda/Itinerary/Schedule"/>
                    <xsd:enumeration value="Budget"/>
                    <xsd:enumeration value="Chart"/>
                    <xsd:enumeration value="Contract (Agreement, MOU)"/>
                    <xsd:enumeration value="CV/Profile"/>
                    <xsd:enumeration value="Data/Spreadsheet/List/Grid"/>
                    <xsd:enumeration value="Email"/>
                    <xsd:enumeration value="Evaluation (EPM, Program’s)"/>
                    <xsd:enumeration value="Expense Claim"/>
                    <xsd:enumeration value="Form"/>
                    <xsd:enumeration value="Graphics (Artwork, Image, Photo, Logo, Signatures)"/>
                    <xsd:enumeration value="Information/Documentation/Misc."/>
                    <xsd:enumeration value="Invoice"/>
                    <xsd:enumeration value="Job Description/Posting/Terms of Reference"/>
                    <xsd:enumeration value="Letter/Memo/Note (to file/briefing)"/>
                    <xsd:enumeration value="Manual/Guide/Instructions/ Lexicon"/>
                    <xsd:enumeration value="Minutes"/>
                    <xsd:enumeration value="Plan (Workplan, Timeline, LFA)"/>
                    <xsd:enumeration value="Policies/Procedures"/>
                    <xsd:enumeration value="Presentation"/>
                    <xsd:enumeration value="Proposal (Concept Paper, EOI, LOI, Grant or other Application)"/>
                    <xsd:enumeration value="Publication/Promotional (Brochure, Fact-sheet, Newsletter, Display, Article, Media, Invitation)"/>
                    <xsd:enumeration value="Questionnaire"/>
                    <xsd:enumeration value="Quotation/Estimate"/>
                    <xsd:enumeration value="Receipt"/>
                    <xsd:enumeration value="Report"/>
                    <xsd:enumeration value="Requisition/Order"/>
                    <xsd:enumeration value="Survey"/>
                    <xsd:enumeration value="Template"/>
                    <xsd:enumeration value="Video/Audio"/>
                  </xsd:restriction>
                </xsd:simpleType>
              </xsd:element>
            </xsd:sequence>
          </xsd:extension>
        </xsd:complexContent>
      </xsd:complexType>
    </xsd:element>
    <xsd:element name="WUSC_x0020_Keywords" ma:index="9" nillable="true" ma:displayName="WUSC Keywords" ma:default="" ma:description="Initial keywords used to broadly group content into categories." ma:internalName="WUSC_x0020_Keywords" ma:readOnly="false">
      <xsd:complexType>
        <xsd:complexContent>
          <xsd:extension base="dms:MultiChoice">
            <xsd:sequence>
              <xsd:element name="Value" maxOccurs="unbounded" minOccurs="0" nillable="true">
                <xsd:simpleType>
                  <xsd:restriction base="dms:Choice">
                    <xsd:enumeration value="***GOVERNANCE***"/>
                    <xsd:enumeration value="Annual Assembly/Membership ((Alumni, LC, Institutional Members)"/>
                    <xsd:enumeration value="Board"/>
                    <xsd:enumeration value="Committee/Task Force"/>
                    <xsd:enumeration value="Organizational Management"/>
                    <xsd:enumeration value="***OPERATIONS***"/>
                    <xsd:enumeration value="Human Resources"/>
                    <xsd:enumeration value="Finance"/>
                    <xsd:enumeration value="MIS"/>
                    <xsd:enumeration value="Office Management"/>
                    <xsd:enumeration value="Communications"/>
                    <xsd:enumeration value="Fundraising"/>
                    <xsd:enumeration value="***PROGRAMMING***"/>
                    <xsd:enumeration value="Bilateral Project"/>
                    <xsd:enumeration value="Partnerships (FRI, CECI etc…)"/>
                    <xsd:enumeration value="Program Development"/>
                    <xsd:enumeration value="University and College"/>
                    <xsd:enumeration value="***EXPERTISE***"/>
                    <xsd:enumeration value="Project Management"/>
                    <xsd:enumeration value="Volunteer, Interns and Expert Sending"/>
                    <xsd:enumeration value="Student Placement and Monitoring"/>
                    <xsd:enumeration value="Public Engagement"/>
                    <xsd:enumeration value="***SECTOR/FOCUS***"/>
                    <xsd:enumeration value="Agriculture/Rural Development"/>
                    <xsd:enumeration value="Community Empowerment"/>
                    <xsd:enumeration value="Development Communication"/>
                    <xsd:enumeration value="Basic Education"/>
                    <xsd:enumeration value="Higher Education"/>
                    <xsd:enumeration value="Environmental Sustainability"/>
                    <xsd:enumeration value="Failed and Fragile States"/>
                    <xsd:enumeration value="Gender"/>
                    <xsd:enumeration value="Human Rights"/>
                    <xsd:enumeration value="HIV/AIDS"/>
                    <xsd:enumeration value="Health and Nutrition"/>
                    <xsd:enumeration value="Peace building and Conflict Resolution"/>
                    <xsd:enumeration value="Private Sector Development"/>
                    <xsd:enumeration value="Refugee"/>
                    <xsd:enumeration value="Strengthening Civil Society"/>
                    <xsd:enumeration value="Vocational Training"/>
                    <xsd:enumeration value="Water and Sanitation"/>
                    <xsd:enumeration value="Youth"/>
                  </xsd:restriction>
                </xsd:simpleType>
              </xsd:element>
            </xsd:sequence>
          </xsd:extension>
        </xsd:complexContent>
      </xsd:complexType>
    </xsd:element>
  </xsd:schema>
  <xsd:schema xmlns:xsd="http://www.w3.org/2001/XMLSchema" xmlns:dms="http://schemas.microsoft.com/office/2006/documentManagement/types" targetNamespace="31deac30-74c1-4b0b-b468-3c15d62e38d4" elementFormDefault="qualified">
    <xsd:import namespace="http://schemas.microsoft.com/office/2006/documentManagement/types"/>
    <xsd:element name="Alternate_x0020_Keywords" ma:index="10" nillable="true" ma:displayName="Alternate Keywords" ma:default="" ma:description="You should type all that apply to answer the following questions: &#10;&#10;WHO: name of: employee, volunteer, contractor, student, partner, funder, supplier, member, addressee…&#10;WHAT: name of: project, program, initiative, proposal, activity… OR subject: “renewal” “termination”&#10;WHERE: i.e.: name of: country, region of the world, university, college…" ma:internalName="Alternate_x0020_Keywords"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46D2E4-F53E-4006-87FA-07939642EB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f1292-89c4-4bf9-a76a-dff66f66233a"/>
    <ds:schemaRef ds:uri="31deac30-74c1-4b0b-b468-3c15d62e38d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38E8D91A-1477-473A-B041-A7FE4989F9AB}">
  <ds:schemaRefs>
    <ds:schemaRef ds:uri="http://schemas.microsoft.com/sharepoint/v3/contenttype/forms"/>
  </ds:schemaRefs>
</ds:datastoreItem>
</file>

<file path=customXml/itemProps3.xml><?xml version="1.0" encoding="utf-8"?>
<ds:datastoreItem xmlns:ds="http://schemas.openxmlformats.org/officeDocument/2006/customXml" ds:itemID="{A57A91CF-0993-4136-9257-EEB9D46AF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8506</Words>
  <Characters>48485</Characters>
  <Application>Microsoft Office Word</Application>
  <DocSecurity>0</DocSecurity>
  <Lines>404</Lines>
  <Paragraphs>1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veloping Countries Farm Radio Network</vt:lpstr>
      <vt:lpstr>Developing Countries Farm Radio Network</vt:lpstr>
    </vt:vector>
  </TitlesOfParts>
  <Company>World University Service of Canada</Company>
  <LinksUpToDate>false</LinksUpToDate>
  <CharactersWithSpaces>5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Countries Farm Radio Network</dc:title>
  <dc:creator>dave</dc:creator>
  <cp:lastModifiedBy>Kathryn Burnham</cp:lastModifiedBy>
  <cp:revision>2</cp:revision>
  <cp:lastPrinted>2008-07-24T16:56:00Z</cp:lastPrinted>
  <dcterms:created xsi:type="dcterms:W3CDTF">2019-08-16T15:01:00Z</dcterms:created>
  <dcterms:modified xsi:type="dcterms:W3CDTF">2019-08-1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95902B197A343AB8AF49B9516A306</vt:lpwstr>
  </property>
  <property fmtid="{D5CDD505-2E9C-101B-9397-08002B2CF9AE}" pid="3" name="Alternate Keywords">
    <vt:lpwstr>Cassava processing</vt:lpwstr>
  </property>
  <property fmtid="{D5CDD505-2E9C-101B-9397-08002B2CF9AE}" pid="4" name="WUSC Keywords">
    <vt:lpwstr>;#Development Communication;#</vt:lpwstr>
  </property>
  <property fmtid="{D5CDD505-2E9C-101B-9397-08002B2CF9AE}" pid="5" name="Document Type">
    <vt:lpwstr>;#Publication/Promotional (Brochure, Fact-sheet, Newsletter, Display, Article, Media, Invitation);#</vt:lpwstr>
  </property>
</Properties>
</file>